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6A08C0" w14:textId="15C79757" w:rsidR="008B3244" w:rsidRDefault="0059226F" w:rsidP="001D0534">
      <w:pPr>
        <w:pStyle w:val="Title"/>
        <w:jc w:val="center"/>
        <w:rPr>
          <w:sz w:val="96"/>
        </w:rPr>
      </w:pPr>
      <w:r>
        <w:rPr>
          <w:sz w:val="96"/>
        </w:rPr>
        <w:t>How do we find distant planets?</w:t>
      </w:r>
    </w:p>
    <w:p w14:paraId="282DD38A" w14:textId="41BD1256" w:rsidR="0059226F" w:rsidRDefault="0059226F" w:rsidP="0059226F">
      <w:pPr>
        <w:rPr>
          <w:b/>
          <w:sz w:val="40"/>
        </w:rPr>
      </w:pPr>
    </w:p>
    <w:p w14:paraId="66CEAFBA" w14:textId="52E11CE5" w:rsidR="0059226F" w:rsidRPr="0059226F" w:rsidRDefault="000E7B87" w:rsidP="0059226F">
      <w:pPr>
        <w:jc w:val="center"/>
        <w:rPr>
          <w:b/>
          <w:sz w:val="40"/>
        </w:rPr>
      </w:pPr>
      <w:r>
        <w:rPr>
          <w:b/>
          <w:sz w:val="40"/>
        </w:rPr>
        <w:t>TEACHER BOOK</w:t>
      </w:r>
    </w:p>
    <w:p w14:paraId="57879442" w14:textId="283876BD" w:rsidR="00C942F9" w:rsidRPr="00C942F9" w:rsidRDefault="00C942F9" w:rsidP="00C942F9"/>
    <w:p w14:paraId="674F18C0" w14:textId="362BB619" w:rsidR="000E7B87" w:rsidRDefault="00AD6D83" w:rsidP="000E7B87">
      <w:r>
        <w:t>CREDITS:</w:t>
      </w:r>
    </w:p>
    <w:p w14:paraId="67DFF17D" w14:textId="7D7B5CC6" w:rsidR="00AD6D83" w:rsidRDefault="00AD6D83" w:rsidP="000E7B87">
      <w:r>
        <w:t>Ben Rogers for some of the sections on orbits.</w:t>
      </w:r>
    </w:p>
    <w:p w14:paraId="00A313DE" w14:textId="0369169D" w:rsidR="00AD6D83" w:rsidRDefault="00AD6D83" w:rsidP="000E7B87">
      <w:r>
        <w:t>Bill Wilkinson for his #ScienceStories project</w:t>
      </w:r>
    </w:p>
    <w:p w14:paraId="4D14D93C" w14:textId="0F89CD0F" w:rsidR="000E7B87" w:rsidRDefault="000E7B87" w:rsidP="000E7B87"/>
    <w:p w14:paraId="348C68C7" w14:textId="28A012C2" w:rsidR="000E7B87" w:rsidRDefault="00891B86" w:rsidP="001D0534">
      <w:r>
        <w:t>CURRICULUM POINTS:</w:t>
      </w:r>
    </w:p>
    <w:p w14:paraId="1134D221" w14:textId="6D3B5636" w:rsidR="00E33F46" w:rsidRPr="00E33F46" w:rsidRDefault="00E33F46" w:rsidP="00E33F46">
      <w:pPr>
        <w:pStyle w:val="ListParagraph"/>
        <w:numPr>
          <w:ilvl w:val="0"/>
          <w:numId w:val="34"/>
        </w:numPr>
        <w:contextualSpacing w:val="0"/>
        <w:rPr>
          <w:rFonts w:cstheme="minorHAnsi"/>
        </w:rPr>
      </w:pPr>
      <w:r>
        <w:rPr>
          <w:rFonts w:cstheme="minorHAnsi"/>
          <w:color w:val="0B0C0C"/>
          <w:shd w:val="clear" w:color="auto" w:fill="FFFFFF"/>
        </w:rPr>
        <w:t>recognise that light appears to travel in straight lines</w:t>
      </w:r>
    </w:p>
    <w:p w14:paraId="17EA2217" w14:textId="42DF7268" w:rsidR="00E33F46" w:rsidRDefault="00E33F46" w:rsidP="00E33F46">
      <w:pPr>
        <w:numPr>
          <w:ilvl w:val="0"/>
          <w:numId w:val="34"/>
        </w:numPr>
        <w:shd w:val="clear" w:color="auto" w:fill="FFFFFF"/>
        <w:spacing w:after="75"/>
        <w:rPr>
          <w:rFonts w:eastAsia="Times New Roman"/>
          <w:color w:val="0B0C0C"/>
          <w:lang w:eastAsia="en-GB"/>
        </w:rPr>
      </w:pPr>
      <w:r>
        <w:rPr>
          <w:rFonts w:eastAsia="Times New Roman"/>
          <w:color w:val="0B0C0C"/>
          <w:lang w:eastAsia="en-GB"/>
        </w:rPr>
        <w:t>use the idea that light travels in straight lines to explain that objects are seen because they give out or reflect light into the eye</w:t>
      </w:r>
    </w:p>
    <w:p w14:paraId="2F9D6D45" w14:textId="7C0B8B1C" w:rsidR="00E33F46" w:rsidRPr="00E33F46" w:rsidRDefault="00E33F46" w:rsidP="00E33F46">
      <w:pPr>
        <w:numPr>
          <w:ilvl w:val="0"/>
          <w:numId w:val="34"/>
        </w:numPr>
        <w:shd w:val="clear" w:color="auto" w:fill="FFFFFF"/>
        <w:spacing w:after="75"/>
        <w:rPr>
          <w:rFonts w:eastAsia="Times New Roman"/>
          <w:color w:val="0B0C0C"/>
          <w:lang w:eastAsia="en-GB"/>
        </w:rPr>
      </w:pPr>
      <w:r>
        <w:rPr>
          <w:rFonts w:eastAsia="Times New Roman"/>
          <w:color w:val="0B0C0C"/>
          <w:lang w:eastAsia="en-GB"/>
        </w:rPr>
        <w:t>explain that we see things because light travels from light sources to our eyes or from light sources to objects and then to our eyes</w:t>
      </w:r>
    </w:p>
    <w:p w14:paraId="582A68B5" w14:textId="0D37C56C" w:rsidR="00254B6B" w:rsidRDefault="00254B6B" w:rsidP="001D0534">
      <w:pPr>
        <w:pStyle w:val="ListParagraph"/>
        <w:numPr>
          <w:ilvl w:val="0"/>
          <w:numId w:val="34"/>
        </w:numPr>
        <w:contextualSpacing w:val="0"/>
        <w:rPr>
          <w:rFonts w:cstheme="minorHAnsi"/>
        </w:rPr>
      </w:pPr>
      <w:r>
        <w:rPr>
          <w:rFonts w:cstheme="minorHAnsi"/>
          <w:color w:val="0B0C0C"/>
          <w:shd w:val="clear" w:color="auto" w:fill="FFFFFF"/>
        </w:rPr>
        <w:t>recognise that they need light in order to see things and that dark is the absence of light</w:t>
      </w:r>
    </w:p>
    <w:p w14:paraId="6DFFCAE2" w14:textId="0F7F2DBF" w:rsidR="00254B6B" w:rsidRPr="009218DA" w:rsidRDefault="00254B6B" w:rsidP="001D0534">
      <w:pPr>
        <w:pStyle w:val="ListParagraph"/>
        <w:numPr>
          <w:ilvl w:val="0"/>
          <w:numId w:val="34"/>
        </w:numPr>
        <w:contextualSpacing w:val="0"/>
        <w:rPr>
          <w:rFonts w:cstheme="minorHAnsi"/>
        </w:rPr>
      </w:pPr>
      <w:r>
        <w:rPr>
          <w:rFonts w:cstheme="minorHAnsi"/>
          <w:color w:val="0B0C0C"/>
          <w:shd w:val="clear" w:color="auto" w:fill="FFFFFF"/>
        </w:rPr>
        <w:t>recognise that shadows are formed when the light from a light source is blocked by an opaque object</w:t>
      </w:r>
    </w:p>
    <w:p w14:paraId="6DF06D75" w14:textId="77777777" w:rsidR="009218DA" w:rsidRPr="00722A18" w:rsidRDefault="009218DA" w:rsidP="009218DA">
      <w:pPr>
        <w:numPr>
          <w:ilvl w:val="0"/>
          <w:numId w:val="34"/>
        </w:numPr>
        <w:shd w:val="clear" w:color="auto" w:fill="FFFFFF"/>
        <w:spacing w:after="75"/>
        <w:rPr>
          <w:rFonts w:ascii="Calibri" w:eastAsia="Times New Roman" w:hAnsi="Calibri"/>
          <w:color w:val="0B0C0C"/>
          <w:szCs w:val="22"/>
          <w:lang w:val="en-GB" w:eastAsia="en-GB"/>
        </w:rPr>
      </w:pPr>
      <w:r>
        <w:rPr>
          <w:rFonts w:eastAsia="Times New Roman"/>
          <w:color w:val="0B0C0C"/>
          <w:shd w:val="clear" w:color="auto" w:fill="FFFFFF"/>
        </w:rPr>
        <w:t>find patterns in the way that the size of shadows change</w:t>
      </w:r>
    </w:p>
    <w:p w14:paraId="1D0ABCCC" w14:textId="06D5AF2F" w:rsidR="009218DA" w:rsidRPr="009218DA" w:rsidRDefault="009218DA" w:rsidP="009218DA">
      <w:pPr>
        <w:numPr>
          <w:ilvl w:val="0"/>
          <w:numId w:val="34"/>
        </w:numPr>
        <w:shd w:val="clear" w:color="auto" w:fill="FFFFFF"/>
        <w:spacing w:after="75"/>
        <w:rPr>
          <w:rFonts w:eastAsia="Times New Roman"/>
          <w:color w:val="0B0C0C"/>
          <w:lang w:eastAsia="en-GB"/>
        </w:rPr>
      </w:pPr>
      <w:r>
        <w:rPr>
          <w:rFonts w:eastAsia="Times New Roman"/>
          <w:color w:val="0B0C0C"/>
          <w:lang w:eastAsia="en-GB"/>
        </w:rPr>
        <w:t>the idea that light travels in straight lines to explain why shadows have the same shape as the objects that cast them</w:t>
      </w:r>
    </w:p>
    <w:p w14:paraId="091725DC" w14:textId="11AFC1BD" w:rsidR="00254B6B" w:rsidRDefault="00254B6B" w:rsidP="001D0534">
      <w:pPr>
        <w:pStyle w:val="ListParagraph"/>
        <w:numPr>
          <w:ilvl w:val="0"/>
          <w:numId w:val="34"/>
        </w:numPr>
        <w:contextualSpacing w:val="0"/>
        <w:rPr>
          <w:rFonts w:cstheme="minorHAnsi"/>
        </w:rPr>
      </w:pPr>
      <w:r>
        <w:rPr>
          <w:rFonts w:cstheme="minorHAnsi"/>
          <w:color w:val="0B0C0C"/>
          <w:shd w:val="clear" w:color="auto" w:fill="FFFFFF"/>
        </w:rPr>
        <w:t>describe the movement of the Earth and other planets relative to the sun in the solar system</w:t>
      </w:r>
    </w:p>
    <w:p w14:paraId="14AF5C75" w14:textId="0029616E" w:rsidR="00254B6B" w:rsidRPr="00E33F46" w:rsidRDefault="00254B6B" w:rsidP="001D0534">
      <w:pPr>
        <w:pStyle w:val="ListParagraph"/>
        <w:numPr>
          <w:ilvl w:val="0"/>
          <w:numId w:val="34"/>
        </w:numPr>
        <w:contextualSpacing w:val="0"/>
        <w:rPr>
          <w:rFonts w:cstheme="minorHAnsi"/>
        </w:rPr>
      </w:pPr>
      <w:r>
        <w:rPr>
          <w:rFonts w:cstheme="minorHAnsi"/>
          <w:color w:val="0B0C0C"/>
          <w:shd w:val="clear" w:color="auto" w:fill="FFFFFF"/>
        </w:rPr>
        <w:t>use the idea that light travels in straight lines to explain why shadows have the same shape as the objects that cast them</w:t>
      </w:r>
    </w:p>
    <w:p w14:paraId="35F59812" w14:textId="77777777" w:rsidR="00E33F46" w:rsidRDefault="00E33F46" w:rsidP="00E33F46">
      <w:pPr>
        <w:numPr>
          <w:ilvl w:val="0"/>
          <w:numId w:val="34"/>
        </w:numPr>
        <w:shd w:val="clear" w:color="auto" w:fill="FFFFFF"/>
        <w:spacing w:after="75"/>
        <w:rPr>
          <w:rFonts w:asciiTheme="minorHAnsi" w:eastAsia="Times New Roman" w:hAnsiTheme="minorHAnsi" w:cstheme="minorHAnsi"/>
          <w:color w:val="0B0C0C"/>
          <w:szCs w:val="22"/>
          <w:lang w:val="en-GB" w:eastAsia="en-GB"/>
        </w:rPr>
      </w:pPr>
      <w:r>
        <w:rPr>
          <w:rFonts w:eastAsia="Times New Roman" w:cstheme="minorHAnsi"/>
          <w:color w:val="0B0C0C"/>
          <w:lang w:eastAsia="en-GB"/>
        </w:rPr>
        <w:t>recording data and results of increasing complexity using scientific diagrams and labels, classification keys, tables, scatter graphs, bar and line graphs</w:t>
      </w:r>
    </w:p>
    <w:p w14:paraId="29D7CA4D" w14:textId="77777777" w:rsidR="00E33F46" w:rsidRDefault="00E33F46" w:rsidP="00E33F46">
      <w:pPr>
        <w:numPr>
          <w:ilvl w:val="0"/>
          <w:numId w:val="34"/>
        </w:numPr>
        <w:shd w:val="clear" w:color="auto" w:fill="FFFFFF"/>
        <w:spacing w:after="75"/>
        <w:rPr>
          <w:rFonts w:eastAsia="Times New Roman" w:cstheme="minorHAnsi"/>
          <w:color w:val="0B0C0C"/>
          <w:lang w:eastAsia="en-GB"/>
        </w:rPr>
      </w:pPr>
      <w:r>
        <w:rPr>
          <w:rFonts w:eastAsia="Times New Roman" w:cstheme="minorHAnsi"/>
          <w:color w:val="0B0C0C"/>
          <w:lang w:eastAsia="en-GB"/>
        </w:rPr>
        <w:t>using test results to make predictions to set up further comparative and fair tests</w:t>
      </w:r>
    </w:p>
    <w:p w14:paraId="5678A4B1" w14:textId="77777777" w:rsidR="00E33F46" w:rsidRDefault="00E33F46" w:rsidP="00E33F46">
      <w:pPr>
        <w:pStyle w:val="ListParagraph"/>
        <w:numPr>
          <w:ilvl w:val="0"/>
          <w:numId w:val="34"/>
        </w:numPr>
        <w:contextualSpacing w:val="0"/>
        <w:rPr>
          <w:rFonts w:cstheme="minorHAnsi"/>
        </w:rPr>
      </w:pPr>
      <w:r>
        <w:rPr>
          <w:rFonts w:cstheme="minorHAnsi"/>
          <w:color w:val="0B0C0C"/>
          <w:shd w:val="clear" w:color="auto" w:fill="FFFFFF"/>
        </w:rPr>
        <w:t>identifying scientific evidence that has been used to support or refute ideas or arguments</w:t>
      </w:r>
    </w:p>
    <w:p w14:paraId="4E8B60AC" w14:textId="77777777" w:rsidR="00E33F46" w:rsidRDefault="00E33F46" w:rsidP="009218DA">
      <w:pPr>
        <w:pStyle w:val="ListParagraph"/>
        <w:contextualSpacing w:val="0"/>
        <w:rPr>
          <w:rFonts w:cstheme="minorHAnsi"/>
        </w:rPr>
      </w:pPr>
    </w:p>
    <w:p w14:paraId="1FFC648F" w14:textId="458D2C72" w:rsidR="00254B6B" w:rsidRDefault="001D0534" w:rsidP="000E7B87">
      <w:r>
        <w:t>TO ADD</w:t>
      </w:r>
    </w:p>
    <w:p w14:paraId="29865194" w14:textId="77777777" w:rsidR="001D0534" w:rsidRDefault="001D0534" w:rsidP="001D0534">
      <w:pPr>
        <w:numPr>
          <w:ilvl w:val="0"/>
          <w:numId w:val="31"/>
        </w:numPr>
        <w:shd w:val="clear" w:color="auto" w:fill="FFFFFF"/>
        <w:spacing w:after="75"/>
        <w:rPr>
          <w:rFonts w:eastAsia="Times New Roman"/>
          <w:color w:val="0B0C0C"/>
          <w:lang w:eastAsia="en-GB"/>
        </w:rPr>
      </w:pPr>
      <w:r>
        <w:rPr>
          <w:rFonts w:eastAsia="Times New Roman"/>
          <w:color w:val="0B0C0C"/>
          <w:lang w:eastAsia="en-GB"/>
        </w:rPr>
        <w:t>describe the movement of the moon relative to the Earth</w:t>
      </w:r>
    </w:p>
    <w:p w14:paraId="20F4725C" w14:textId="77777777" w:rsidR="001D0534" w:rsidRDefault="001D0534" w:rsidP="001D0534">
      <w:pPr>
        <w:numPr>
          <w:ilvl w:val="0"/>
          <w:numId w:val="31"/>
        </w:numPr>
        <w:shd w:val="clear" w:color="auto" w:fill="FFFFFF"/>
        <w:spacing w:after="75"/>
        <w:rPr>
          <w:rFonts w:eastAsia="Times New Roman"/>
          <w:color w:val="0B0C0C"/>
          <w:lang w:eastAsia="en-GB"/>
        </w:rPr>
      </w:pPr>
      <w:r>
        <w:rPr>
          <w:rFonts w:eastAsia="Times New Roman"/>
          <w:color w:val="0B0C0C"/>
          <w:lang w:eastAsia="en-GB"/>
        </w:rPr>
        <w:t>describe the sun, Earth and moon as approximately spherical bodies</w:t>
      </w:r>
    </w:p>
    <w:p w14:paraId="5CD3F3DC" w14:textId="75C438A9" w:rsidR="001D0534" w:rsidRDefault="001D0534" w:rsidP="001D0534">
      <w:pPr>
        <w:numPr>
          <w:ilvl w:val="0"/>
          <w:numId w:val="31"/>
        </w:numPr>
        <w:shd w:val="clear" w:color="auto" w:fill="FFFFFF"/>
        <w:spacing w:after="75"/>
        <w:rPr>
          <w:rFonts w:eastAsia="Times New Roman"/>
          <w:color w:val="0B0C0C"/>
          <w:lang w:eastAsia="en-GB"/>
        </w:rPr>
      </w:pPr>
      <w:r>
        <w:rPr>
          <w:rFonts w:eastAsia="Times New Roman"/>
          <w:color w:val="0B0C0C"/>
          <w:lang w:eastAsia="en-GB"/>
        </w:rPr>
        <w:t>use the idea of the Earth’s rotation to explain day and night and the apparent movement of the sun across the sky</w:t>
      </w:r>
    </w:p>
    <w:p w14:paraId="01AFB195" w14:textId="2AE68836" w:rsidR="008A36F0" w:rsidRPr="009218DA" w:rsidRDefault="00722A18" w:rsidP="009218DA">
      <w:pPr>
        <w:shd w:val="clear" w:color="auto" w:fill="FFFFFF"/>
        <w:spacing w:after="160" w:line="259" w:lineRule="auto"/>
        <w:ind w:left="720"/>
        <w:rPr>
          <w:rFonts w:eastAsia="Times New Roman"/>
          <w:color w:val="0B0C0C"/>
          <w:lang w:eastAsia="en-GB"/>
        </w:rPr>
      </w:pPr>
      <w:r w:rsidRPr="00A160FC">
        <w:rPr>
          <w:noProof/>
          <w:sz w:val="32"/>
          <w:lang w:val="en-GB" w:eastAsia="en-GB"/>
        </w:rPr>
        <w:drawing>
          <wp:anchor distT="0" distB="0" distL="114300" distR="114300" simplePos="0" relativeHeight="251657216" behindDoc="1" locked="0" layoutInCell="1" allowOverlap="1" wp14:anchorId="7C8F90AF" wp14:editId="30F8A9DE">
            <wp:simplePos x="0" y="0"/>
            <wp:positionH relativeFrom="page">
              <wp:posOffset>-201295</wp:posOffset>
            </wp:positionH>
            <wp:positionV relativeFrom="paragraph">
              <wp:posOffset>292735</wp:posOffset>
            </wp:positionV>
            <wp:extent cx="7742555" cy="1127760"/>
            <wp:effectExtent l="0" t="0" r="0" b="0"/>
            <wp:wrapNone/>
            <wp:docPr id="6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1" cstate="print">
                      <a:extLst>
                        <a:ext uri="{28A0092B-C50C-407E-A947-70E740481C1C}">
                          <a14:useLocalDpi xmlns:a14="http://schemas.microsoft.com/office/drawing/2010/main" val="0"/>
                        </a:ext>
                      </a:extLst>
                    </a:blip>
                    <a:srcRect t="74106"/>
                    <a:stretch/>
                  </pic:blipFill>
                  <pic:spPr bwMode="auto">
                    <a:xfrm>
                      <a:off x="0" y="0"/>
                      <a:ext cx="7742555" cy="11277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218DA">
        <w:rPr>
          <w:rFonts w:eastAsia="Times New Roman"/>
          <w:color w:val="0B0C0C"/>
          <w:lang w:eastAsia="en-GB"/>
        </w:rPr>
        <w:br w:type="page"/>
      </w:r>
      <w:r w:rsidR="00254B6B" w:rsidRPr="009218DA">
        <w:rPr>
          <w:sz w:val="40"/>
          <w:szCs w:val="40"/>
        </w:rPr>
        <w:lastRenderedPageBreak/>
        <w:t>S</w:t>
      </w:r>
      <w:r w:rsidR="008A36F0" w:rsidRPr="009218DA">
        <w:rPr>
          <w:sz w:val="40"/>
          <w:szCs w:val="40"/>
        </w:rPr>
        <w:t>cale – Teacher Notes</w:t>
      </w:r>
    </w:p>
    <w:p w14:paraId="6B93B21A" w14:textId="779E38F3" w:rsidR="008A36F0" w:rsidRPr="008A36F0" w:rsidRDefault="008A36F0" w:rsidP="008A36F0">
      <w:r>
        <w:t>Slides from Powerpoint</w:t>
      </w:r>
    </w:p>
    <w:p w14:paraId="2E950720" w14:textId="7F5A51A9" w:rsidR="008A36F0" w:rsidRDefault="008A36F0" w:rsidP="000E7B87">
      <w:pPr>
        <w:tabs>
          <w:tab w:val="left" w:pos="7414"/>
        </w:tabs>
        <w:spacing w:after="160" w:line="259" w:lineRule="auto"/>
      </w:pPr>
      <w:r>
        <w:rPr>
          <w:noProof/>
          <w:lang w:val="en-GB" w:eastAsia="en-GB"/>
        </w:rPr>
        <w:drawing>
          <wp:inline distT="0" distB="0" distL="0" distR="0" wp14:anchorId="5D2DAA78" wp14:editId="24C06E23">
            <wp:extent cx="2105900" cy="1585608"/>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30772" cy="1604335"/>
                    </a:xfrm>
                    <a:prstGeom prst="rect">
                      <a:avLst/>
                    </a:prstGeom>
                  </pic:spPr>
                </pic:pic>
              </a:graphicData>
            </a:graphic>
          </wp:inline>
        </w:drawing>
      </w:r>
      <w:r>
        <w:rPr>
          <w:noProof/>
          <w:lang w:val="en-GB" w:eastAsia="en-GB"/>
        </w:rPr>
        <w:drawing>
          <wp:inline distT="0" distB="0" distL="0" distR="0" wp14:anchorId="550981E4" wp14:editId="054DEE30">
            <wp:extent cx="2080981" cy="156615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10991" cy="1588739"/>
                    </a:xfrm>
                    <a:prstGeom prst="rect">
                      <a:avLst/>
                    </a:prstGeom>
                  </pic:spPr>
                </pic:pic>
              </a:graphicData>
            </a:graphic>
          </wp:inline>
        </w:drawing>
      </w:r>
      <w:r w:rsidR="000E7B87">
        <w:rPr>
          <w:noProof/>
          <w:lang w:val="en-GB" w:eastAsia="en-GB"/>
        </w:rPr>
        <w:drawing>
          <wp:inline distT="0" distB="0" distL="0" distR="0" wp14:anchorId="04024F67" wp14:editId="19B76721">
            <wp:extent cx="1449421" cy="108891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504281" cy="1130128"/>
                    </a:xfrm>
                    <a:prstGeom prst="rect">
                      <a:avLst/>
                    </a:prstGeom>
                  </pic:spPr>
                </pic:pic>
              </a:graphicData>
            </a:graphic>
          </wp:inline>
        </w:drawing>
      </w:r>
    </w:p>
    <w:p w14:paraId="58514403" w14:textId="1EE554A5" w:rsidR="006F2633" w:rsidRPr="006F2633" w:rsidRDefault="006F2633">
      <w:pPr>
        <w:spacing w:after="160" w:line="259" w:lineRule="auto"/>
        <w:rPr>
          <w:b/>
        </w:rPr>
      </w:pPr>
      <w:r>
        <w:rPr>
          <w:b/>
        </w:rPr>
        <w:t>SLIDE 1</w:t>
      </w:r>
    </w:p>
    <w:p w14:paraId="2476C6A8" w14:textId="5FBFB360" w:rsidR="006F2633" w:rsidRDefault="008A36F0">
      <w:pPr>
        <w:spacing w:after="160" w:line="259" w:lineRule="auto"/>
      </w:pPr>
      <w:r>
        <w:t>I discuss what a scale model is: a model in which each of the objects (and the gaps between them) have been shrunk (or enlarged) by the same amount. I would emphasise</w:t>
      </w:r>
      <w:r w:rsidR="006F2633">
        <w:t xml:space="preserve"> this by saying things like “</w:t>
      </w:r>
      <w:r w:rsidR="006F2633">
        <w:rPr>
          <w:i/>
        </w:rPr>
        <w:t xml:space="preserve">To make Trafalgar square fit on my desk, I need to make it 1000 times smaller, so then for my model to look right, I need to make the buses 1000 times smaller and the trees 1000 times smaller… so that everything looks right </w:t>
      </w:r>
      <w:r w:rsidR="006F2633" w:rsidRPr="006F2633">
        <w:rPr>
          <w:b/>
          <w:i/>
        </w:rPr>
        <w:t>relative</w:t>
      </w:r>
      <w:r w:rsidR="006F2633">
        <w:rPr>
          <w:i/>
        </w:rPr>
        <w:t xml:space="preserve"> to everything else”</w:t>
      </w:r>
      <w:r w:rsidR="006F2633">
        <w:t xml:space="preserve">. </w:t>
      </w:r>
    </w:p>
    <w:p w14:paraId="1FD6F068" w14:textId="77777777" w:rsidR="006F2633" w:rsidRDefault="006F2633">
      <w:pPr>
        <w:spacing w:after="160" w:line="259" w:lineRule="auto"/>
      </w:pPr>
      <w:r>
        <w:t>I’d then ask which of the minifigures along the bottom of the slide is ‘to scale’ and why. It’s the smallest one as ‘it’s been shrunk by the right amount/1000 times’ or because ‘it fits in a taxi/bus’.</w:t>
      </w:r>
    </w:p>
    <w:p w14:paraId="6FC7C77D" w14:textId="77777777" w:rsidR="006F2633" w:rsidRDefault="006F2633">
      <w:pPr>
        <w:spacing w:after="160" w:line="259" w:lineRule="auto"/>
        <w:rPr>
          <w:b/>
        </w:rPr>
      </w:pPr>
      <w:r w:rsidRPr="006F2633">
        <w:rPr>
          <w:b/>
        </w:rPr>
        <w:t>SLIDE 2</w:t>
      </w:r>
    </w:p>
    <w:p w14:paraId="0CEB6110" w14:textId="77777777" w:rsidR="000E7B87" w:rsidRDefault="006F2633">
      <w:pPr>
        <w:spacing w:after="160" w:line="259" w:lineRule="auto"/>
      </w:pPr>
      <w:r>
        <w:t xml:space="preserve">Here we emphasise </w:t>
      </w:r>
      <w:r w:rsidR="000E7B87">
        <w:t xml:space="preserve">that most picture of our solar system are </w:t>
      </w:r>
      <w:r w:rsidR="000E7B87">
        <w:rPr>
          <w:b/>
          <w:i/>
        </w:rPr>
        <w:t>not</w:t>
      </w:r>
      <w:r w:rsidR="000E7B87">
        <w:t xml:space="preserve"> to scale. Whilst the planets are in the correct order (we can take some time to learn these) there are many problems with diagrams like this:</w:t>
      </w:r>
    </w:p>
    <w:p w14:paraId="29BF5E49" w14:textId="77777777" w:rsidR="000E7B87" w:rsidRPr="000E7B87" w:rsidRDefault="000E7B87" w:rsidP="000E7B87">
      <w:pPr>
        <w:pStyle w:val="ListParagraph"/>
        <w:numPr>
          <w:ilvl w:val="0"/>
          <w:numId w:val="19"/>
        </w:numPr>
        <w:spacing w:after="160" w:line="259" w:lineRule="auto"/>
        <w:rPr>
          <w:b/>
        </w:rPr>
      </w:pPr>
      <w:r>
        <w:t>The planet’s sizes are not to scale – Jupiter is the largest and Mercury is the smallest but they’re not in the right proportions. Earth is far too big – it’s not bigger than Saturn etc.</w:t>
      </w:r>
    </w:p>
    <w:p w14:paraId="57C322C7" w14:textId="77777777" w:rsidR="000E7B87" w:rsidRPr="000E7B87" w:rsidRDefault="000E7B87" w:rsidP="000E7B87">
      <w:pPr>
        <w:pStyle w:val="ListParagraph"/>
        <w:numPr>
          <w:ilvl w:val="0"/>
          <w:numId w:val="19"/>
        </w:numPr>
        <w:spacing w:after="160" w:line="259" w:lineRule="auto"/>
        <w:rPr>
          <w:b/>
        </w:rPr>
      </w:pPr>
      <w:r>
        <w:t xml:space="preserve">The spaces between the planets are not correct – they need to be much further apart. </w:t>
      </w:r>
    </w:p>
    <w:p w14:paraId="76E70E98" w14:textId="77777777" w:rsidR="000E7B87" w:rsidRPr="000E7B87" w:rsidRDefault="000E7B87" w:rsidP="000E7B87">
      <w:pPr>
        <w:pStyle w:val="ListParagraph"/>
        <w:numPr>
          <w:ilvl w:val="0"/>
          <w:numId w:val="19"/>
        </w:numPr>
        <w:spacing w:after="160" w:line="259" w:lineRule="auto"/>
        <w:rPr>
          <w:b/>
        </w:rPr>
      </w:pPr>
      <w:r>
        <w:t>The planets are incredibly rarely found in a line like this</w:t>
      </w:r>
    </w:p>
    <w:p w14:paraId="6ADEADD9" w14:textId="77777777" w:rsidR="000E7B87" w:rsidRDefault="000E7B87" w:rsidP="000E7B87">
      <w:pPr>
        <w:spacing w:after="160" w:line="259" w:lineRule="auto"/>
      </w:pPr>
      <w:r>
        <w:t>To get a true sense of scale, if the sun is 1m in diameter, then the earth is the size of a pea (around 1cm in diameter) and should be placed 110m away! Here is a calculator to find the relative sizes from the size of the sun.</w:t>
      </w:r>
    </w:p>
    <w:p w14:paraId="610776E1" w14:textId="175C4EE1" w:rsidR="000E7B87" w:rsidRDefault="0068045E" w:rsidP="000E7B87">
      <w:pPr>
        <w:spacing w:after="160" w:line="259" w:lineRule="auto"/>
      </w:pPr>
      <w:hyperlink r:id="rId15" w:history="1">
        <w:r w:rsidR="000E7B87">
          <w:rPr>
            <w:rStyle w:val="Hyperlink"/>
          </w:rPr>
          <w:t>https://www.exploratorium.edu/ronh/solar_system/</w:t>
        </w:r>
      </w:hyperlink>
    </w:p>
    <w:p w14:paraId="4B4ADBF7" w14:textId="36862A70" w:rsidR="000E7B87" w:rsidRPr="000E7B87" w:rsidRDefault="000E7B87" w:rsidP="000E7B87">
      <w:pPr>
        <w:spacing w:after="160" w:line="259" w:lineRule="auto"/>
        <w:rPr>
          <w:b/>
        </w:rPr>
      </w:pPr>
      <w:r>
        <w:rPr>
          <w:b/>
        </w:rPr>
        <w:t>SLIDE 3</w:t>
      </w:r>
    </w:p>
    <w:p w14:paraId="011B7CC5" w14:textId="603D7DB1" w:rsidR="008A36F0" w:rsidRPr="000E7B87" w:rsidRDefault="000E7B87" w:rsidP="000E7B87">
      <w:pPr>
        <w:spacing w:after="160" w:line="259" w:lineRule="auto"/>
      </w:pPr>
      <w:r>
        <w:t xml:space="preserve">A scale model of the solar system can be built and this video (link in slide 3) shows an amazing example of this. Check their distances with the calculator. Particularly enjoy how they check by looking at the size of their model sun from the orbit of earth when the real sun rises – very clever </w:t>
      </w:r>
      <w:hyperlink r:id="rId16" w:history="1">
        <w:r>
          <w:rPr>
            <w:rStyle w:val="Hyperlink"/>
          </w:rPr>
          <w:t>https://vimeo.com/channels/1105364/139407849</w:t>
        </w:r>
      </w:hyperlink>
      <w:r w:rsidR="008A36F0" w:rsidRPr="000E7B87">
        <w:rPr>
          <w:b/>
        </w:rPr>
        <w:br w:type="page"/>
      </w:r>
    </w:p>
    <w:p w14:paraId="5E59D725" w14:textId="0ED449AF" w:rsidR="00DA13AD" w:rsidRDefault="00DA13AD" w:rsidP="00DA13AD">
      <w:pPr>
        <w:pStyle w:val="Title"/>
      </w:pPr>
      <w:r>
        <w:lastRenderedPageBreak/>
        <w:t>Scale</w:t>
      </w:r>
      <w:r w:rsidR="008A36F0">
        <w:t xml:space="preserve"> - Answers</w:t>
      </w:r>
    </w:p>
    <w:p w14:paraId="379F835A" w14:textId="77777777" w:rsidR="00DA13AD" w:rsidRDefault="00DA13AD" w:rsidP="00DA13AD">
      <w:pPr>
        <w:spacing w:after="160" w:line="259" w:lineRule="auto"/>
      </w:pPr>
    </w:p>
    <w:p w14:paraId="7D7EF686" w14:textId="77777777" w:rsidR="00DA13AD" w:rsidRDefault="00DA13AD" w:rsidP="00DA13AD">
      <w:pPr>
        <w:spacing w:after="160" w:line="259" w:lineRule="auto"/>
      </w:pPr>
      <w:r>
        <w:t xml:space="preserve">A </w:t>
      </w:r>
      <w:r>
        <w:rPr>
          <w:b/>
        </w:rPr>
        <w:t>scale</w:t>
      </w:r>
      <w:r>
        <w:t xml:space="preserve"> model is a model of an object or group of objects that has changed the size of absolutely everything by the same amount. If I wanted to make a half-size version of a human body, I’d make a model where the total height was half of the real amount, and the arm length was half of the real amount, and the width of their stomach was half of the real amount and the length of the hair was half of the real amount. I’d make everything the right size </w:t>
      </w:r>
      <w:r>
        <w:rPr>
          <w:b/>
        </w:rPr>
        <w:t>relative</w:t>
      </w:r>
      <w:r>
        <w:t xml:space="preserve"> to the other parts. </w:t>
      </w:r>
    </w:p>
    <w:p w14:paraId="0AC462ED" w14:textId="6B2BC28D" w:rsidR="00DA13AD" w:rsidRDefault="00F608F4" w:rsidP="00DA13AD">
      <w:pPr>
        <w:pStyle w:val="Title"/>
        <w:jc w:val="center"/>
      </w:pPr>
      <w:r>
        <w:rPr>
          <w:noProof/>
          <w:lang w:val="en-GB" w:eastAsia="en-GB"/>
        </w:rPr>
        <w:drawing>
          <wp:inline distT="0" distB="0" distL="0" distR="0" wp14:anchorId="77D846B0" wp14:editId="2BFC1F9A">
            <wp:extent cx="5731510" cy="2855742"/>
            <wp:effectExtent l="0" t="0" r="2540" b="1905"/>
            <wp:docPr id="3" name="Picture 3" descr="Image result for lego traf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ego trafal"/>
                    <pic:cNvPicPr>
                      <a:picLocks noChangeAspect="1" noChangeArrowheads="1"/>
                    </pic:cNvPicPr>
                  </pic:nvPicPr>
                  <pic:blipFill rotWithShape="1">
                    <a:blip r:embed="rId17">
                      <a:extLst>
                        <a:ext uri="{28A0092B-C50C-407E-A947-70E740481C1C}">
                          <a14:useLocalDpi xmlns:a14="http://schemas.microsoft.com/office/drawing/2010/main" val="0"/>
                        </a:ext>
                      </a:extLst>
                    </a:blip>
                    <a:srcRect b="50175"/>
                    <a:stretch/>
                  </pic:blipFill>
                  <pic:spPr bwMode="auto">
                    <a:xfrm>
                      <a:off x="0" y="0"/>
                      <a:ext cx="5731510" cy="2855742"/>
                    </a:xfrm>
                    <a:prstGeom prst="rect">
                      <a:avLst/>
                    </a:prstGeom>
                    <a:noFill/>
                    <a:ln>
                      <a:noFill/>
                    </a:ln>
                    <a:extLst>
                      <a:ext uri="{53640926-AAD7-44D8-BBD7-CCE9431645EC}">
                        <a14:shadowObscured xmlns:a14="http://schemas.microsoft.com/office/drawing/2010/main"/>
                      </a:ext>
                    </a:extLst>
                  </pic:spPr>
                </pic:pic>
              </a:graphicData>
            </a:graphic>
          </wp:inline>
        </w:drawing>
      </w:r>
    </w:p>
    <w:p w14:paraId="2B13D579" w14:textId="77777777" w:rsidR="00DA13AD" w:rsidRPr="00A945B2" w:rsidRDefault="00DA13AD" w:rsidP="00DA13AD">
      <w:pPr>
        <w:rPr>
          <w:b/>
        </w:rPr>
      </w:pPr>
      <w:r w:rsidRPr="00A945B2">
        <w:rPr>
          <w:b/>
        </w:rPr>
        <w:t>Questions</w:t>
      </w:r>
    </w:p>
    <w:p w14:paraId="32F13F5A" w14:textId="77777777" w:rsidR="00DA13AD" w:rsidRDefault="00DA13AD" w:rsidP="00DA13AD">
      <w:pPr>
        <w:pStyle w:val="ListParagraph"/>
        <w:numPr>
          <w:ilvl w:val="0"/>
          <w:numId w:val="9"/>
        </w:numPr>
      </w:pPr>
      <w:r>
        <w:t xml:space="preserve">Why is this LEGO model of Trafalgar square in London a </w:t>
      </w:r>
      <w:r w:rsidRPr="0015639C">
        <w:rPr>
          <w:b/>
        </w:rPr>
        <w:t>good scale model</w:t>
      </w:r>
      <w:r>
        <w:t>?</w:t>
      </w:r>
    </w:p>
    <w:p w14:paraId="464C854E" w14:textId="583CE39C" w:rsidR="00DA13AD" w:rsidRDefault="008A36F0" w:rsidP="008A36F0">
      <w:pPr>
        <w:pStyle w:val="ListParagraph"/>
        <w:numPr>
          <w:ilvl w:val="0"/>
          <w:numId w:val="16"/>
        </w:numPr>
        <w:rPr>
          <w:color w:val="FF0000"/>
        </w:rPr>
      </w:pPr>
      <w:r w:rsidRPr="008A36F0">
        <w:rPr>
          <w:color w:val="FF0000"/>
        </w:rPr>
        <w:t>Because the sizes of the objects are correct relative to other objects.</w:t>
      </w:r>
    </w:p>
    <w:p w14:paraId="32F4BA0E" w14:textId="2EB3111A" w:rsidR="008A36F0" w:rsidRDefault="008A36F0" w:rsidP="008A36F0">
      <w:pPr>
        <w:pStyle w:val="ListParagraph"/>
        <w:numPr>
          <w:ilvl w:val="0"/>
          <w:numId w:val="16"/>
        </w:numPr>
        <w:rPr>
          <w:color w:val="FF0000"/>
        </w:rPr>
      </w:pPr>
      <w:r>
        <w:rPr>
          <w:color w:val="FF0000"/>
        </w:rPr>
        <w:t>Because the objects are the ‘right size’</w:t>
      </w:r>
    </w:p>
    <w:p w14:paraId="26A3D49C" w14:textId="63F75CA5" w:rsidR="008A36F0" w:rsidRPr="008A36F0" w:rsidRDefault="008A36F0" w:rsidP="008A36F0">
      <w:pPr>
        <w:pStyle w:val="ListParagraph"/>
        <w:numPr>
          <w:ilvl w:val="0"/>
          <w:numId w:val="16"/>
        </w:numPr>
        <w:rPr>
          <w:color w:val="FF0000"/>
        </w:rPr>
      </w:pPr>
      <w:r>
        <w:rPr>
          <w:color w:val="FF0000"/>
        </w:rPr>
        <w:t>Because the bus is smaller than the trees…</w:t>
      </w:r>
    </w:p>
    <w:p w14:paraId="00A2D782" w14:textId="77777777" w:rsidR="00DA13AD" w:rsidRDefault="00DA13AD" w:rsidP="00DA13AD">
      <w:pPr>
        <w:pStyle w:val="ListParagraph"/>
      </w:pPr>
    </w:p>
    <w:p w14:paraId="0232455C" w14:textId="513C5556" w:rsidR="00DA13AD" w:rsidRDefault="00DA13AD" w:rsidP="00DA13AD">
      <w:pPr>
        <w:pStyle w:val="ListParagraph"/>
        <w:numPr>
          <w:ilvl w:val="0"/>
          <w:numId w:val="9"/>
        </w:numPr>
      </w:pPr>
      <w:r>
        <w:t xml:space="preserve">Can you see anything that is </w:t>
      </w:r>
      <w:r>
        <w:rPr>
          <w:b/>
          <w:i/>
        </w:rPr>
        <w:t>not</w:t>
      </w:r>
      <w:r>
        <w:t xml:space="preserve"> to scale?</w:t>
      </w:r>
    </w:p>
    <w:p w14:paraId="6C2B87B5" w14:textId="38874EAB" w:rsidR="00DA13AD" w:rsidRPr="008A36F0" w:rsidRDefault="008A36F0" w:rsidP="008A36F0">
      <w:pPr>
        <w:pStyle w:val="ListParagraph"/>
        <w:numPr>
          <w:ilvl w:val="0"/>
          <w:numId w:val="17"/>
        </w:numPr>
        <w:rPr>
          <w:color w:val="FF0000"/>
        </w:rPr>
      </w:pPr>
      <w:r w:rsidRPr="008A36F0">
        <w:rPr>
          <w:color w:val="FF0000"/>
        </w:rPr>
        <w:t>The water fountains are too tall</w:t>
      </w:r>
    </w:p>
    <w:p w14:paraId="39E1D056" w14:textId="32ED5C9B" w:rsidR="008A36F0" w:rsidRPr="008A36F0" w:rsidRDefault="008A36F0" w:rsidP="008A36F0">
      <w:pPr>
        <w:pStyle w:val="ListParagraph"/>
        <w:numPr>
          <w:ilvl w:val="0"/>
          <w:numId w:val="17"/>
        </w:numPr>
        <w:rPr>
          <w:color w:val="FF0000"/>
        </w:rPr>
      </w:pPr>
      <w:r w:rsidRPr="008A36F0">
        <w:rPr>
          <w:color w:val="FF0000"/>
        </w:rPr>
        <w:t>To the left of the stairs, there’s a giant egg</w:t>
      </w:r>
    </w:p>
    <w:p w14:paraId="5706682B" w14:textId="172390C6" w:rsidR="008A36F0" w:rsidRPr="008A36F0" w:rsidRDefault="008A36F0" w:rsidP="008A36F0">
      <w:pPr>
        <w:pStyle w:val="ListParagraph"/>
        <w:numPr>
          <w:ilvl w:val="0"/>
          <w:numId w:val="17"/>
        </w:numPr>
        <w:rPr>
          <w:color w:val="FF0000"/>
        </w:rPr>
      </w:pPr>
      <w:r w:rsidRPr="008A36F0">
        <w:rPr>
          <w:color w:val="FF0000"/>
        </w:rPr>
        <w:t>Nelson’s column should actually be even taller</w:t>
      </w:r>
    </w:p>
    <w:p w14:paraId="4A75C057" w14:textId="5669FE53" w:rsidR="008A36F0" w:rsidRPr="008A36F0" w:rsidRDefault="008A36F0" w:rsidP="008A36F0">
      <w:pPr>
        <w:pStyle w:val="ListParagraph"/>
        <w:numPr>
          <w:ilvl w:val="0"/>
          <w:numId w:val="17"/>
        </w:numPr>
        <w:rPr>
          <w:color w:val="FF0000"/>
        </w:rPr>
      </w:pPr>
      <w:r w:rsidRPr="008A36F0">
        <w:rPr>
          <w:color w:val="FF0000"/>
        </w:rPr>
        <w:t>Discuss lampposts vs trees</w:t>
      </w:r>
    </w:p>
    <w:p w14:paraId="5D020EDB" w14:textId="2A106DDF" w:rsidR="00DA13AD" w:rsidRDefault="00DA13AD" w:rsidP="00DA13AD">
      <w:pPr>
        <w:pStyle w:val="ListParagraph"/>
        <w:numPr>
          <w:ilvl w:val="0"/>
          <w:numId w:val="9"/>
        </w:numPr>
      </w:pPr>
      <w:r>
        <w:t>Why is the</w:t>
      </w:r>
      <w:r w:rsidR="00F608F4">
        <w:t xml:space="preserve"> tiny</w:t>
      </w:r>
      <w:r>
        <w:t xml:space="preserve"> LEGO minifigure at the end of this sentence the correct choice to add to this model of Trafalgar square?</w:t>
      </w:r>
      <w:r w:rsidRPr="00D012BE">
        <w:rPr>
          <w:noProof/>
          <w:lang w:val="en-GB" w:eastAsia="en-GB"/>
        </w:rPr>
        <w:t xml:space="preserve"> </w:t>
      </w:r>
      <w:r w:rsidRPr="00D012BE">
        <w:rPr>
          <w:noProof/>
          <w:lang w:val="en-GB" w:eastAsia="en-GB"/>
        </w:rPr>
        <w:drawing>
          <wp:inline distT="0" distB="0" distL="0" distR="0" wp14:anchorId="498E1705" wp14:editId="02551CC8">
            <wp:extent cx="131149" cy="149033"/>
            <wp:effectExtent l="0" t="0" r="2540" b="3810"/>
            <wp:docPr id="1036" name="Picture 12" descr="Image result for lego peopl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2" descr="Image result for lego people png"/>
                    <pic:cNvPicPr>
                      <a:picLocks noChangeAspect="1" noChangeArrowheads="1"/>
                    </pic:cNvPicPr>
                  </pic:nvPicPr>
                  <pic:blipFill>
                    <a:blip r:embed="rId18" cstate="print">
                      <a:extLst>
                        <a:ext uri="{BEBA8EAE-BF5A-486C-A8C5-ECC9F3942E4B}">
                          <a14:imgProps xmlns:a14="http://schemas.microsoft.com/office/drawing/2010/main">
                            <a14:imgLayer r:embed="rId19">
                              <a14:imgEffect>
                                <a14:backgroundRemoval t="1200" b="96400" l="10000" r="97273"/>
                              </a14:imgEffect>
                            </a14:imgLayer>
                          </a14:imgProps>
                        </a:ext>
                        <a:ext uri="{28A0092B-C50C-407E-A947-70E740481C1C}">
                          <a14:useLocalDpi xmlns:a14="http://schemas.microsoft.com/office/drawing/2010/main" val="0"/>
                        </a:ext>
                      </a:extLst>
                    </a:blip>
                    <a:srcRect/>
                    <a:stretch>
                      <a:fillRect/>
                    </a:stretch>
                  </pic:blipFill>
                  <pic:spPr bwMode="auto">
                    <a:xfrm>
                      <a:off x="0" y="0"/>
                      <a:ext cx="133256" cy="151427"/>
                    </a:xfrm>
                    <a:prstGeom prst="rect">
                      <a:avLst/>
                    </a:prstGeom>
                    <a:noFill/>
                    <a:extLst/>
                  </pic:spPr>
                </pic:pic>
              </a:graphicData>
            </a:graphic>
          </wp:inline>
        </w:drawing>
      </w:r>
    </w:p>
    <w:p w14:paraId="45D3D040" w14:textId="7B79B122" w:rsidR="00DA13AD" w:rsidRDefault="008A36F0" w:rsidP="008A36F0">
      <w:pPr>
        <w:pStyle w:val="ListParagraph"/>
        <w:numPr>
          <w:ilvl w:val="0"/>
          <w:numId w:val="18"/>
        </w:numPr>
        <w:rPr>
          <w:color w:val="FF0000"/>
        </w:rPr>
      </w:pPr>
      <w:r>
        <w:rPr>
          <w:color w:val="FF0000"/>
        </w:rPr>
        <w:t>Because this is the same scale as everything else</w:t>
      </w:r>
    </w:p>
    <w:p w14:paraId="068D5F57" w14:textId="1A5ABD69" w:rsidR="008A36F0" w:rsidRDefault="008A36F0" w:rsidP="008A36F0">
      <w:pPr>
        <w:pStyle w:val="ListParagraph"/>
        <w:numPr>
          <w:ilvl w:val="0"/>
          <w:numId w:val="18"/>
        </w:numPr>
        <w:rPr>
          <w:color w:val="FF0000"/>
        </w:rPr>
      </w:pPr>
      <w:r>
        <w:rPr>
          <w:color w:val="FF0000"/>
        </w:rPr>
        <w:t>He’s been shrunk by the same amount</w:t>
      </w:r>
    </w:p>
    <w:p w14:paraId="26212B34" w14:textId="3C3FE131" w:rsidR="008A36F0" w:rsidRDefault="008A36F0" w:rsidP="008A36F0">
      <w:pPr>
        <w:pStyle w:val="ListParagraph"/>
        <w:numPr>
          <w:ilvl w:val="0"/>
          <w:numId w:val="18"/>
        </w:numPr>
        <w:rPr>
          <w:color w:val="FF0000"/>
        </w:rPr>
      </w:pPr>
      <w:r>
        <w:rPr>
          <w:color w:val="FF0000"/>
        </w:rPr>
        <w:t>He’s been shrunk to the right size</w:t>
      </w:r>
    </w:p>
    <w:p w14:paraId="79AED9BB" w14:textId="00C1A542" w:rsidR="008A36F0" w:rsidRPr="008A36F0" w:rsidRDefault="008A36F0" w:rsidP="008A36F0">
      <w:pPr>
        <w:pStyle w:val="ListParagraph"/>
        <w:numPr>
          <w:ilvl w:val="0"/>
          <w:numId w:val="18"/>
        </w:numPr>
        <w:rPr>
          <w:color w:val="FF0000"/>
        </w:rPr>
      </w:pPr>
      <w:r>
        <w:rPr>
          <w:color w:val="FF0000"/>
        </w:rPr>
        <w:t>He can fit inside a bus, taxi etc.</w:t>
      </w:r>
    </w:p>
    <w:p w14:paraId="69E90056" w14:textId="77777777" w:rsidR="00DA13AD" w:rsidRPr="006C6C13" w:rsidRDefault="00DA13AD" w:rsidP="00DA13AD">
      <w:pPr>
        <w:spacing w:after="160" w:line="259" w:lineRule="auto"/>
        <w:rPr>
          <w:sz w:val="40"/>
        </w:rPr>
      </w:pPr>
      <w:r>
        <w:br w:type="page"/>
      </w:r>
    </w:p>
    <w:p w14:paraId="4F25BE38" w14:textId="0EA07A07" w:rsidR="00B444BD" w:rsidRDefault="00B444BD" w:rsidP="00B444BD">
      <w:pPr>
        <w:pStyle w:val="Title"/>
      </w:pPr>
      <w:r>
        <w:lastRenderedPageBreak/>
        <w:t>Light in the universe – Teacher notes</w:t>
      </w:r>
    </w:p>
    <w:p w14:paraId="3D761AF0" w14:textId="481FB567" w:rsidR="00B444BD" w:rsidRDefault="00B444BD" w:rsidP="00B444BD">
      <w:r>
        <w:t>Slides from Powerpoint</w:t>
      </w:r>
    </w:p>
    <w:p w14:paraId="2BD751C1" w14:textId="26E29252" w:rsidR="00B444BD" w:rsidRDefault="00B444BD" w:rsidP="00B444BD">
      <w:r>
        <w:rPr>
          <w:noProof/>
          <w:lang w:val="en-GB" w:eastAsia="en-GB"/>
        </w:rPr>
        <w:drawing>
          <wp:inline distT="0" distB="0" distL="0" distR="0" wp14:anchorId="62EBE81D" wp14:editId="163DE339">
            <wp:extent cx="1300483" cy="982494"/>
            <wp:effectExtent l="0" t="0" r="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311237" cy="990618"/>
                    </a:xfrm>
                    <a:prstGeom prst="rect">
                      <a:avLst/>
                    </a:prstGeom>
                  </pic:spPr>
                </pic:pic>
              </a:graphicData>
            </a:graphic>
          </wp:inline>
        </w:drawing>
      </w:r>
      <w:r w:rsidR="00482BA9">
        <w:rPr>
          <w:noProof/>
          <w:lang w:val="en-GB" w:eastAsia="en-GB"/>
        </w:rPr>
        <w:drawing>
          <wp:inline distT="0" distB="0" distL="0" distR="0" wp14:anchorId="367ACAFE" wp14:editId="3D11B563">
            <wp:extent cx="1282540" cy="9588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294107" cy="967498"/>
                    </a:xfrm>
                    <a:prstGeom prst="rect">
                      <a:avLst/>
                    </a:prstGeom>
                  </pic:spPr>
                </pic:pic>
              </a:graphicData>
            </a:graphic>
          </wp:inline>
        </w:drawing>
      </w:r>
      <w:r w:rsidRPr="00B444BD">
        <w:rPr>
          <w:noProof/>
          <w:lang w:val="en-GB" w:eastAsia="en-GB"/>
        </w:rPr>
        <w:t xml:space="preserve"> </w:t>
      </w:r>
      <w:r w:rsidR="00482BA9">
        <w:rPr>
          <w:noProof/>
          <w:lang w:val="en-GB" w:eastAsia="en-GB"/>
        </w:rPr>
        <w:drawing>
          <wp:inline distT="0" distB="0" distL="0" distR="0" wp14:anchorId="29CC8FA3" wp14:editId="39F8D61E">
            <wp:extent cx="1256311" cy="95817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288493" cy="982715"/>
                    </a:xfrm>
                    <a:prstGeom prst="rect">
                      <a:avLst/>
                    </a:prstGeom>
                  </pic:spPr>
                </pic:pic>
              </a:graphicData>
            </a:graphic>
          </wp:inline>
        </w:drawing>
      </w:r>
      <w:r w:rsidR="00482BA9">
        <w:rPr>
          <w:noProof/>
          <w:lang w:val="en-GB" w:eastAsia="en-GB"/>
        </w:rPr>
        <w:drawing>
          <wp:inline distT="0" distB="0" distL="0" distR="0" wp14:anchorId="5C60A370" wp14:editId="267CABD7">
            <wp:extent cx="1263650" cy="95634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281962" cy="970206"/>
                    </a:xfrm>
                    <a:prstGeom prst="rect">
                      <a:avLst/>
                    </a:prstGeom>
                  </pic:spPr>
                </pic:pic>
              </a:graphicData>
            </a:graphic>
          </wp:inline>
        </w:drawing>
      </w:r>
      <w:r w:rsidR="00202F16">
        <w:rPr>
          <w:noProof/>
          <w:lang w:val="en-GB" w:eastAsia="en-GB"/>
        </w:rPr>
        <w:drawing>
          <wp:inline distT="0" distB="0" distL="0" distR="0" wp14:anchorId="5D1428D5" wp14:editId="4B39000E">
            <wp:extent cx="1276350" cy="960727"/>
            <wp:effectExtent l="0" t="0" r="0" b="0"/>
            <wp:docPr id="1107" name="Picture 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303472" cy="981142"/>
                    </a:xfrm>
                    <a:prstGeom prst="rect">
                      <a:avLst/>
                    </a:prstGeom>
                  </pic:spPr>
                </pic:pic>
              </a:graphicData>
            </a:graphic>
          </wp:inline>
        </w:drawing>
      </w:r>
      <w:r>
        <w:rPr>
          <w:noProof/>
          <w:lang w:val="en-GB" w:eastAsia="en-GB"/>
        </w:rPr>
        <w:drawing>
          <wp:inline distT="0" distB="0" distL="0" distR="0" wp14:anchorId="31D5BCA8" wp14:editId="5F42CEE2">
            <wp:extent cx="1289479" cy="963038"/>
            <wp:effectExtent l="0" t="0" r="635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317831" cy="984212"/>
                    </a:xfrm>
                    <a:prstGeom prst="rect">
                      <a:avLst/>
                    </a:prstGeom>
                  </pic:spPr>
                </pic:pic>
              </a:graphicData>
            </a:graphic>
          </wp:inline>
        </w:drawing>
      </w:r>
      <w:r>
        <w:rPr>
          <w:noProof/>
          <w:lang w:val="en-GB" w:eastAsia="en-GB"/>
        </w:rPr>
        <w:drawing>
          <wp:inline distT="0" distB="0" distL="0" distR="0" wp14:anchorId="51C1105F" wp14:editId="2107A864">
            <wp:extent cx="1229175" cy="924128"/>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284155" cy="965464"/>
                    </a:xfrm>
                    <a:prstGeom prst="rect">
                      <a:avLst/>
                    </a:prstGeom>
                  </pic:spPr>
                </pic:pic>
              </a:graphicData>
            </a:graphic>
          </wp:inline>
        </w:drawing>
      </w:r>
      <w:r w:rsidRPr="00B444BD">
        <w:rPr>
          <w:noProof/>
          <w:lang w:val="en-GB" w:eastAsia="en-GB"/>
        </w:rPr>
        <w:t xml:space="preserve"> </w:t>
      </w:r>
      <w:r>
        <w:rPr>
          <w:noProof/>
          <w:lang w:val="en-GB" w:eastAsia="en-GB"/>
        </w:rPr>
        <w:drawing>
          <wp:inline distT="0" distB="0" distL="0" distR="0" wp14:anchorId="1523F1A7" wp14:editId="3DD3DA92">
            <wp:extent cx="1196070" cy="904672"/>
            <wp:effectExtent l="0" t="0" r="444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207592" cy="913387"/>
                    </a:xfrm>
                    <a:prstGeom prst="rect">
                      <a:avLst/>
                    </a:prstGeom>
                  </pic:spPr>
                </pic:pic>
              </a:graphicData>
            </a:graphic>
          </wp:inline>
        </w:drawing>
      </w:r>
      <w:r>
        <w:t xml:space="preserve"> </w:t>
      </w:r>
    </w:p>
    <w:p w14:paraId="07F13538" w14:textId="77777777" w:rsidR="00B444BD" w:rsidRPr="00202F16" w:rsidRDefault="00B444BD" w:rsidP="00B444BD">
      <w:pPr>
        <w:rPr>
          <w:b/>
          <w:sz w:val="20"/>
        </w:rPr>
      </w:pPr>
      <w:r w:rsidRPr="00202F16">
        <w:rPr>
          <w:b/>
          <w:sz w:val="20"/>
        </w:rPr>
        <w:t>SLIDE 1</w:t>
      </w:r>
    </w:p>
    <w:p w14:paraId="650844F0" w14:textId="77777777" w:rsidR="00B444BD" w:rsidRPr="00202F16" w:rsidRDefault="00B444BD" w:rsidP="00B444BD">
      <w:pPr>
        <w:rPr>
          <w:sz w:val="20"/>
        </w:rPr>
      </w:pPr>
      <w:r w:rsidRPr="00202F16">
        <w:rPr>
          <w:sz w:val="20"/>
        </w:rPr>
        <w:t>Here we emphasise that light travels in straight lines – it’s most obviously seen in a laser show but it happens from all light sources. The light from the lights in your room travel to your eyes in straight lines and from a TV etc. We go on to say that the light from distant stars also travels in straight lines to us and our telescopes (there is more to this in real life as due to Einstein’s General Relativity, we know that space curves around objects with mass and so light does ‘bend’ around massive objects, but this is because the space itself is bent, not truly the light).</w:t>
      </w:r>
    </w:p>
    <w:p w14:paraId="559D9745" w14:textId="77777777" w:rsidR="00202F16" w:rsidRPr="00202F16" w:rsidRDefault="00202F16" w:rsidP="00B444BD">
      <w:pPr>
        <w:rPr>
          <w:b/>
          <w:sz w:val="20"/>
        </w:rPr>
      </w:pPr>
      <w:r w:rsidRPr="00202F16">
        <w:rPr>
          <w:b/>
          <w:sz w:val="20"/>
        </w:rPr>
        <w:t>SLIDE 2 &amp; 3</w:t>
      </w:r>
    </w:p>
    <w:p w14:paraId="421EDF96" w14:textId="5324940D" w:rsidR="00202F16" w:rsidRPr="00202F16" w:rsidRDefault="00202F16" w:rsidP="00B444BD">
      <w:pPr>
        <w:rPr>
          <w:sz w:val="20"/>
        </w:rPr>
      </w:pPr>
      <w:r w:rsidRPr="00202F16">
        <w:rPr>
          <w:sz w:val="20"/>
        </w:rPr>
        <w:t>Here we discuss the reason that we see an object is that light enters our eye. We start by looking at luminous objects (those which give out visible light) and realise that we see the sun and a TV because light from those objects is emitted and travels to our eyes in a straight line.</w:t>
      </w:r>
    </w:p>
    <w:p w14:paraId="3D50A5B1" w14:textId="52338334" w:rsidR="00202F16" w:rsidRPr="00202F16" w:rsidRDefault="00202F16" w:rsidP="00B444BD">
      <w:pPr>
        <w:rPr>
          <w:b/>
          <w:sz w:val="20"/>
        </w:rPr>
      </w:pPr>
      <w:r w:rsidRPr="00202F16">
        <w:rPr>
          <w:b/>
          <w:sz w:val="20"/>
        </w:rPr>
        <w:t>SLIDE 4 &amp; 5</w:t>
      </w:r>
    </w:p>
    <w:p w14:paraId="1D3D4506" w14:textId="23828FFB" w:rsidR="00202F16" w:rsidRPr="00202F16" w:rsidRDefault="00202F16" w:rsidP="00B444BD">
      <w:pPr>
        <w:rPr>
          <w:sz w:val="20"/>
        </w:rPr>
      </w:pPr>
      <w:r w:rsidRPr="00202F16">
        <w:rPr>
          <w:sz w:val="20"/>
        </w:rPr>
        <w:t>The reason we can see objects that are non-luminous (don’t give out visible light) is that they are illuminated by objects that are luminous (do give out visible light) and the light reflects off the non-luminous object into our eye. The only reason we see anything is that light must enter our eye, so if an object isn’t directly emitting light itself then it must be reflecting it from another light source.</w:t>
      </w:r>
    </w:p>
    <w:p w14:paraId="15D61DDA" w14:textId="7B2E812F" w:rsidR="00B444BD" w:rsidRPr="00202F16" w:rsidRDefault="00202F16" w:rsidP="00B444BD">
      <w:pPr>
        <w:rPr>
          <w:b/>
          <w:sz w:val="20"/>
        </w:rPr>
      </w:pPr>
      <w:r w:rsidRPr="00202F16">
        <w:rPr>
          <w:b/>
          <w:sz w:val="20"/>
        </w:rPr>
        <w:t>SLIDE 6</w:t>
      </w:r>
    </w:p>
    <w:p w14:paraId="44127261" w14:textId="77777777" w:rsidR="00B444BD" w:rsidRPr="00202F16" w:rsidRDefault="00B444BD" w:rsidP="00B444BD">
      <w:pPr>
        <w:rPr>
          <w:sz w:val="20"/>
        </w:rPr>
      </w:pPr>
      <w:r w:rsidRPr="00202F16">
        <w:rPr>
          <w:sz w:val="20"/>
        </w:rPr>
        <w:t xml:space="preserve">Here we discuss how a luminous object gives out visible light whilst a non-luminous one doesn’t (technically, luminous can refer to any wavelength of light, so the earth is luminous in the infrared region of the electromagnetic spectrum – black body radiation). Why have the arrows been drawn the way they have from the sun? </w:t>
      </w:r>
    </w:p>
    <w:p w14:paraId="1D7BB41F" w14:textId="580B4993" w:rsidR="00B444BD" w:rsidRPr="00202F16" w:rsidRDefault="00B444BD" w:rsidP="00B444BD">
      <w:pPr>
        <w:pStyle w:val="ListParagraph"/>
        <w:numPr>
          <w:ilvl w:val="0"/>
          <w:numId w:val="20"/>
        </w:numPr>
        <w:rPr>
          <w:sz w:val="20"/>
        </w:rPr>
      </w:pPr>
      <w:r w:rsidRPr="00202F16">
        <w:rPr>
          <w:sz w:val="20"/>
        </w:rPr>
        <w:t>Because light travels in straight lines</w:t>
      </w:r>
    </w:p>
    <w:p w14:paraId="1E1C54E8" w14:textId="77777777" w:rsidR="00B444BD" w:rsidRPr="00202F16" w:rsidRDefault="00B444BD" w:rsidP="00B444BD">
      <w:pPr>
        <w:pStyle w:val="ListParagraph"/>
        <w:numPr>
          <w:ilvl w:val="0"/>
          <w:numId w:val="20"/>
        </w:numPr>
        <w:rPr>
          <w:sz w:val="20"/>
        </w:rPr>
      </w:pPr>
      <w:r w:rsidRPr="00202F16">
        <w:rPr>
          <w:sz w:val="20"/>
        </w:rPr>
        <w:t>Because light is emitted in all directions</w:t>
      </w:r>
    </w:p>
    <w:p w14:paraId="12491AE0" w14:textId="77777777" w:rsidR="00FA68A2" w:rsidRPr="00202F16" w:rsidRDefault="00B444BD" w:rsidP="00B444BD">
      <w:pPr>
        <w:rPr>
          <w:sz w:val="20"/>
        </w:rPr>
      </w:pPr>
      <w:r w:rsidRPr="00202F16">
        <w:rPr>
          <w:sz w:val="20"/>
        </w:rPr>
        <w:t>Ask if the picture is ‘to scale’? Earth need to be smaller and further away.</w:t>
      </w:r>
    </w:p>
    <w:p w14:paraId="3BFD5124" w14:textId="466E14FF" w:rsidR="00FA68A2" w:rsidRPr="00202F16" w:rsidRDefault="00202F16" w:rsidP="00B444BD">
      <w:pPr>
        <w:rPr>
          <w:b/>
          <w:sz w:val="20"/>
        </w:rPr>
      </w:pPr>
      <w:r w:rsidRPr="00202F16">
        <w:rPr>
          <w:b/>
          <w:sz w:val="20"/>
        </w:rPr>
        <w:t>SLIDE 7</w:t>
      </w:r>
    </w:p>
    <w:p w14:paraId="05F224FC" w14:textId="7E6B298D" w:rsidR="00B444BD" w:rsidRPr="00202F16" w:rsidRDefault="00FA68A2" w:rsidP="00B444BD">
      <w:pPr>
        <w:rPr>
          <w:sz w:val="20"/>
        </w:rPr>
      </w:pPr>
      <w:r w:rsidRPr="00202F16">
        <w:rPr>
          <w:sz w:val="20"/>
        </w:rPr>
        <w:t>If we zoom in on the earth in the last slide then we s</w:t>
      </w:r>
      <w:r w:rsidR="00B444BD" w:rsidRPr="00202F16">
        <w:rPr>
          <w:sz w:val="20"/>
        </w:rPr>
        <w:t xml:space="preserve">ee </w:t>
      </w:r>
      <w:r w:rsidRPr="00202F16">
        <w:rPr>
          <w:sz w:val="20"/>
        </w:rPr>
        <w:t xml:space="preserve">that the rays of light </w:t>
      </w:r>
      <w:r w:rsidR="00B444BD" w:rsidRPr="00202F16">
        <w:rPr>
          <w:sz w:val="20"/>
        </w:rPr>
        <w:t>on earth from the sun (</w:t>
      </w:r>
      <w:r w:rsidRPr="00202F16">
        <w:rPr>
          <w:sz w:val="20"/>
        </w:rPr>
        <w:t>ignoring atmospheric effects) are</w:t>
      </w:r>
      <w:r w:rsidR="00B444BD" w:rsidRPr="00202F16">
        <w:rPr>
          <w:sz w:val="20"/>
        </w:rPr>
        <w:t xml:space="preserve"> </w:t>
      </w:r>
      <w:r w:rsidR="00B444BD" w:rsidRPr="00202F16">
        <w:rPr>
          <w:b/>
          <w:sz w:val="20"/>
        </w:rPr>
        <w:t>parallel.</w:t>
      </w:r>
    </w:p>
    <w:p w14:paraId="05962C0C" w14:textId="782452FA" w:rsidR="00B444BD" w:rsidRPr="00202F16" w:rsidRDefault="00202F16" w:rsidP="00B444BD">
      <w:pPr>
        <w:rPr>
          <w:b/>
          <w:sz w:val="20"/>
        </w:rPr>
      </w:pPr>
      <w:r w:rsidRPr="00202F16">
        <w:rPr>
          <w:b/>
          <w:sz w:val="20"/>
        </w:rPr>
        <w:t>SLIDE 8</w:t>
      </w:r>
    </w:p>
    <w:p w14:paraId="5D726D0C" w14:textId="7682ABE6" w:rsidR="00B444BD" w:rsidRPr="00202F16" w:rsidRDefault="00B444BD" w:rsidP="00B444BD">
      <w:pPr>
        <w:rPr>
          <w:sz w:val="20"/>
        </w:rPr>
      </w:pPr>
      <w:r w:rsidRPr="00202F16">
        <w:rPr>
          <w:sz w:val="20"/>
        </w:rPr>
        <w:t xml:space="preserve">What happens when an object blocks light? </w:t>
      </w:r>
      <w:r w:rsidR="00FA68A2" w:rsidRPr="00202F16">
        <w:rPr>
          <w:sz w:val="20"/>
        </w:rPr>
        <w:t xml:space="preserve">(Light – yellow arrows; object – blue box; screen/wall – grey dotted line). </w:t>
      </w:r>
      <w:r w:rsidRPr="00202F16">
        <w:rPr>
          <w:sz w:val="20"/>
        </w:rPr>
        <w:t>We c</w:t>
      </w:r>
      <w:r w:rsidR="0088504D">
        <w:rPr>
          <w:sz w:val="20"/>
        </w:rPr>
        <w:t>reate a shadow. I use a visualis</w:t>
      </w:r>
      <w:r w:rsidRPr="00202F16">
        <w:rPr>
          <w:sz w:val="20"/>
        </w:rPr>
        <w:t xml:space="preserve">er </w:t>
      </w:r>
      <w:r w:rsidR="0088504D">
        <w:rPr>
          <w:sz w:val="20"/>
        </w:rPr>
        <w:t xml:space="preserve">and print out the slide and draw over the top of it </w:t>
      </w:r>
      <w:r w:rsidRPr="00202F16">
        <w:rPr>
          <w:sz w:val="20"/>
        </w:rPr>
        <w:t>to draw out ray diagrams to show students how big the shadows are following these principles:</w:t>
      </w:r>
    </w:p>
    <w:p w14:paraId="12A274AA" w14:textId="7A7B849E" w:rsidR="00B444BD" w:rsidRPr="00202F16" w:rsidRDefault="00B444BD" w:rsidP="00B444BD">
      <w:pPr>
        <w:pStyle w:val="ListParagraph"/>
        <w:numPr>
          <w:ilvl w:val="0"/>
          <w:numId w:val="21"/>
        </w:numPr>
        <w:rPr>
          <w:sz w:val="20"/>
        </w:rPr>
      </w:pPr>
      <w:r w:rsidRPr="00202F16">
        <w:rPr>
          <w:sz w:val="20"/>
        </w:rPr>
        <w:t>Continue the light in a straight line (straight doesn’t mean horizontal remember) until it hits an object or the screen</w:t>
      </w:r>
      <w:r w:rsidR="00FA68A2" w:rsidRPr="00202F16">
        <w:rPr>
          <w:sz w:val="20"/>
        </w:rPr>
        <w:t>. Shown in the answers by the thing grey arrows.</w:t>
      </w:r>
    </w:p>
    <w:p w14:paraId="165FA507" w14:textId="50FA376F" w:rsidR="00B444BD" w:rsidRPr="00202F16" w:rsidRDefault="00FA68A2" w:rsidP="00B444BD">
      <w:pPr>
        <w:pStyle w:val="ListParagraph"/>
        <w:numPr>
          <w:ilvl w:val="0"/>
          <w:numId w:val="21"/>
        </w:numPr>
        <w:rPr>
          <w:sz w:val="20"/>
        </w:rPr>
      </w:pPr>
      <w:r w:rsidRPr="00202F16">
        <w:rPr>
          <w:sz w:val="20"/>
        </w:rPr>
        <w:t>As I’ve only drawn a few arrows, and this isn’t indicative of the true ‘amount’ of light, you can add more parallel lines in the gaps to truly find the ‘edges’ of the shadows – I’ve done this on the first of the answers.</w:t>
      </w:r>
    </w:p>
    <w:p w14:paraId="07595C95" w14:textId="1A3E232F" w:rsidR="00FA68A2" w:rsidRPr="00202F16" w:rsidRDefault="00FA68A2" w:rsidP="00B444BD">
      <w:pPr>
        <w:pStyle w:val="ListParagraph"/>
        <w:numPr>
          <w:ilvl w:val="0"/>
          <w:numId w:val="21"/>
        </w:numPr>
        <w:rPr>
          <w:sz w:val="20"/>
        </w:rPr>
      </w:pPr>
      <w:r w:rsidRPr="00202F16">
        <w:rPr>
          <w:sz w:val="20"/>
        </w:rPr>
        <w:t xml:space="preserve">The shadow is the </w:t>
      </w:r>
      <w:r w:rsidRPr="00202F16">
        <w:rPr>
          <w:b/>
          <w:sz w:val="20"/>
        </w:rPr>
        <w:t>absence of light</w:t>
      </w:r>
      <w:r w:rsidRPr="00202F16">
        <w:rPr>
          <w:sz w:val="20"/>
        </w:rPr>
        <w:t xml:space="preserve"> and so the gap between the light hitting the wall above the object and the light hitting the wall below the object is the shadow. Indicated by the thick black line on the answers.</w:t>
      </w:r>
    </w:p>
    <w:p w14:paraId="4F904713" w14:textId="741E9E68" w:rsidR="005152B6" w:rsidRDefault="00B444BD" w:rsidP="0088504D">
      <w:pPr>
        <w:jc w:val="both"/>
      </w:pPr>
      <w:r>
        <w:br w:type="page"/>
      </w:r>
      <w:r w:rsidR="005152B6" w:rsidRPr="0088504D">
        <w:rPr>
          <w:sz w:val="40"/>
        </w:rPr>
        <w:lastRenderedPageBreak/>
        <w:t>Light in the universe - answers</w:t>
      </w:r>
    </w:p>
    <w:p w14:paraId="6D0376EC" w14:textId="77777777" w:rsidR="005152B6" w:rsidRDefault="005152B6" w:rsidP="005152B6"/>
    <w:p w14:paraId="38F61F77" w14:textId="77777777" w:rsidR="005152B6" w:rsidRDefault="005152B6" w:rsidP="005152B6">
      <w:pPr>
        <w:rPr>
          <w:b/>
        </w:rPr>
      </w:pPr>
      <w:r w:rsidRPr="001F67B4">
        <w:rPr>
          <w:b/>
        </w:rPr>
        <w:t>Luminous</w:t>
      </w:r>
      <w:r>
        <w:t xml:space="preserve"> objects are objects that </w:t>
      </w:r>
      <w:r>
        <w:rPr>
          <w:b/>
        </w:rPr>
        <w:t>emit</w:t>
      </w:r>
      <w:r>
        <w:t xml:space="preserve"> (give out) light. In our solar system, the sun is the only luminous object. All of the planets and moons </w:t>
      </w:r>
      <w:r>
        <w:rPr>
          <w:b/>
        </w:rPr>
        <w:t>reflect</w:t>
      </w:r>
      <w:r>
        <w:t xml:space="preserve"> light (the light from the sun bounces off them) and </w:t>
      </w:r>
      <w:r>
        <w:rPr>
          <w:b/>
        </w:rPr>
        <w:t xml:space="preserve">absorb </w:t>
      </w:r>
      <w:r>
        <w:t xml:space="preserve">light but they don’t </w:t>
      </w:r>
      <w:r>
        <w:rPr>
          <w:b/>
        </w:rPr>
        <w:t>emit</w:t>
      </w:r>
      <w:r>
        <w:t xml:space="preserve"> light, so we say they are </w:t>
      </w:r>
      <w:r>
        <w:rPr>
          <w:b/>
        </w:rPr>
        <w:t>non-luminous.</w:t>
      </w:r>
    </w:p>
    <w:p w14:paraId="5521E914" w14:textId="77777777" w:rsidR="005152B6" w:rsidRDefault="005152B6" w:rsidP="005152B6">
      <w:r>
        <w:rPr>
          <w:noProof/>
          <w:lang w:val="en-GB" w:eastAsia="en-GB"/>
        </w:rPr>
        <w:drawing>
          <wp:inline distT="0" distB="0" distL="0" distR="0" wp14:anchorId="5FCA3AEE" wp14:editId="6C43A3B6">
            <wp:extent cx="2082800" cy="1489066"/>
            <wp:effectExtent l="0" t="0" r="0" b="0"/>
            <wp:docPr id="1108" name="Picture 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114321" cy="1511601"/>
                    </a:xfrm>
                    <a:prstGeom prst="rect">
                      <a:avLst/>
                    </a:prstGeom>
                  </pic:spPr>
                </pic:pic>
              </a:graphicData>
            </a:graphic>
          </wp:inline>
        </w:drawing>
      </w:r>
      <w:r w:rsidRPr="001B0113">
        <w:rPr>
          <w:noProof/>
          <w:lang w:val="en-GB" w:eastAsia="en-GB"/>
        </w:rPr>
        <w:t xml:space="preserve"> </w:t>
      </w:r>
      <w:r>
        <w:rPr>
          <w:noProof/>
          <w:lang w:val="en-GB" w:eastAsia="en-GB"/>
        </w:rPr>
        <w:tab/>
      </w:r>
      <w:r>
        <w:rPr>
          <w:noProof/>
          <w:lang w:val="en-GB" w:eastAsia="en-GB"/>
        </w:rPr>
        <w:tab/>
      </w:r>
      <w:r>
        <w:rPr>
          <w:noProof/>
          <w:lang w:val="en-GB" w:eastAsia="en-GB"/>
        </w:rPr>
        <w:tab/>
      </w:r>
      <w:r>
        <w:rPr>
          <w:noProof/>
          <w:lang w:val="en-GB" w:eastAsia="en-GB"/>
        </w:rPr>
        <w:tab/>
        <w:t xml:space="preserve">    </w:t>
      </w:r>
      <w:r>
        <w:rPr>
          <w:noProof/>
          <w:lang w:val="en-GB" w:eastAsia="en-GB"/>
        </w:rPr>
        <w:drawing>
          <wp:inline distT="0" distB="0" distL="0" distR="0" wp14:anchorId="79EC627E" wp14:editId="7C8B72D5">
            <wp:extent cx="1884896" cy="1511300"/>
            <wp:effectExtent l="0" t="0" r="1270" b="0"/>
            <wp:docPr id="1109" name="Picture 1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892325" cy="1517256"/>
                    </a:xfrm>
                    <a:prstGeom prst="rect">
                      <a:avLst/>
                    </a:prstGeom>
                  </pic:spPr>
                </pic:pic>
              </a:graphicData>
            </a:graphic>
          </wp:inline>
        </w:drawing>
      </w:r>
    </w:p>
    <w:p w14:paraId="10F77DBC" w14:textId="77777777" w:rsidR="005152B6" w:rsidRDefault="005152B6" w:rsidP="005152B6"/>
    <w:p w14:paraId="019F4422" w14:textId="77777777" w:rsidR="005152B6" w:rsidRDefault="005152B6" w:rsidP="005152B6">
      <w:r>
        <w:t xml:space="preserve">We see luminous objects because the light travels from the object to our eyes (in a straight line). We see non-luminous objects because they reflect light into our eyes (the light bounces off them). </w:t>
      </w:r>
    </w:p>
    <w:p w14:paraId="56056D9E" w14:textId="77777777" w:rsidR="005152B6" w:rsidRDefault="005152B6" w:rsidP="005152B6">
      <w:r>
        <w:rPr>
          <w:noProof/>
          <w:lang w:val="en-GB" w:eastAsia="en-GB"/>
        </w:rPr>
        <w:drawing>
          <wp:inline distT="0" distB="0" distL="0" distR="0" wp14:anchorId="0CC14759" wp14:editId="6DDADF72">
            <wp:extent cx="2159000" cy="1392611"/>
            <wp:effectExtent l="0" t="0" r="0" b="0"/>
            <wp:docPr id="1110" name="Picture 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171749" cy="1400834"/>
                    </a:xfrm>
                    <a:prstGeom prst="rect">
                      <a:avLst/>
                    </a:prstGeom>
                  </pic:spPr>
                </pic:pic>
              </a:graphicData>
            </a:graphic>
          </wp:inline>
        </w:drawing>
      </w:r>
      <w:r>
        <w:tab/>
      </w:r>
      <w:r>
        <w:tab/>
      </w:r>
      <w:r>
        <w:tab/>
      </w:r>
      <w:r>
        <w:tab/>
        <w:t xml:space="preserve">   </w:t>
      </w:r>
      <w:r>
        <w:rPr>
          <w:noProof/>
          <w:lang w:val="en-GB" w:eastAsia="en-GB"/>
        </w:rPr>
        <w:drawing>
          <wp:inline distT="0" distB="0" distL="0" distR="0" wp14:anchorId="00BB0883" wp14:editId="224232E1">
            <wp:extent cx="1873250" cy="1500302"/>
            <wp:effectExtent l="0" t="0" r="0" b="5080"/>
            <wp:docPr id="1111" name="Picture 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888591" cy="1512589"/>
                    </a:xfrm>
                    <a:prstGeom prst="rect">
                      <a:avLst/>
                    </a:prstGeom>
                  </pic:spPr>
                </pic:pic>
              </a:graphicData>
            </a:graphic>
          </wp:inline>
        </w:drawing>
      </w:r>
    </w:p>
    <w:p w14:paraId="294B391E" w14:textId="77777777" w:rsidR="005152B6" w:rsidRDefault="005152B6" w:rsidP="005152B6">
      <w:r>
        <w:t xml:space="preserve">This doesn’t just apply to objects in space, but to </w:t>
      </w:r>
      <w:r w:rsidRPr="001B0113">
        <w:t>all</w:t>
      </w:r>
      <w:r>
        <w:t xml:space="preserve"> objects. In our classrooms and houses, we can see luminous objects directly but t</w:t>
      </w:r>
      <w:r w:rsidRPr="001B0113">
        <w:t>o</w:t>
      </w:r>
      <w:r>
        <w:t xml:space="preserve"> see a non-luminous object, there must be a luminous object around to provide some light that the non-luminous object can reflect.</w:t>
      </w:r>
    </w:p>
    <w:p w14:paraId="45DAF65C" w14:textId="77777777" w:rsidR="005152B6" w:rsidRDefault="005152B6" w:rsidP="005152B6"/>
    <w:p w14:paraId="7C2A05AE" w14:textId="77777777" w:rsidR="005152B6" w:rsidRDefault="005152B6" w:rsidP="005152B6">
      <w:pPr>
        <w:rPr>
          <w:b/>
        </w:rPr>
      </w:pPr>
      <w:r>
        <w:rPr>
          <w:b/>
        </w:rPr>
        <w:t>Questions:</w:t>
      </w:r>
    </w:p>
    <w:p w14:paraId="7328D161" w14:textId="6E31E191" w:rsidR="005152B6" w:rsidRDefault="005152B6" w:rsidP="00D46C0B">
      <w:pPr>
        <w:pStyle w:val="ListParagraph"/>
        <w:numPr>
          <w:ilvl w:val="0"/>
          <w:numId w:val="9"/>
        </w:numPr>
      </w:pPr>
      <w:r>
        <w:t>What does luminous mean?</w:t>
      </w:r>
      <w:r w:rsidRPr="001B0113">
        <w:t xml:space="preserve"> </w:t>
      </w:r>
      <w:r>
        <w:t>Give three examples of luminous objects.</w:t>
      </w:r>
    </w:p>
    <w:p w14:paraId="7FF5691A" w14:textId="77777777" w:rsidR="005152B6" w:rsidRDefault="005152B6" w:rsidP="005152B6">
      <w:pPr>
        <w:pStyle w:val="ListParagraph"/>
      </w:pPr>
    </w:p>
    <w:p w14:paraId="28DD597A" w14:textId="7D26A704" w:rsidR="005152B6" w:rsidRPr="005152B6" w:rsidRDefault="005152B6" w:rsidP="005152B6">
      <w:pPr>
        <w:pStyle w:val="ListParagraph"/>
        <w:rPr>
          <w:color w:val="FF0000"/>
        </w:rPr>
      </w:pPr>
      <w:r>
        <w:rPr>
          <w:color w:val="FF0000"/>
        </w:rPr>
        <w:t>Something that emits (gives out) light e.g. the sun, a lightbulb, a TV, car headlights, a torch.</w:t>
      </w:r>
    </w:p>
    <w:p w14:paraId="4EBE725D" w14:textId="77777777" w:rsidR="005152B6" w:rsidRPr="005152B6" w:rsidRDefault="005152B6" w:rsidP="005152B6">
      <w:pPr>
        <w:pStyle w:val="ListParagraph"/>
      </w:pPr>
    </w:p>
    <w:p w14:paraId="5EC611D7" w14:textId="4FF3FE82" w:rsidR="005152B6" w:rsidRPr="005152B6" w:rsidRDefault="005152B6" w:rsidP="00D46C0B">
      <w:pPr>
        <w:pStyle w:val="ListParagraph"/>
        <w:numPr>
          <w:ilvl w:val="0"/>
          <w:numId w:val="9"/>
        </w:numPr>
        <w:rPr>
          <w:color w:val="FF0000"/>
        </w:rPr>
      </w:pPr>
      <w:r w:rsidRPr="005152B6">
        <w:t xml:space="preserve">We </w:t>
      </w:r>
      <w:r>
        <w:t>see non-luminous objects because</w:t>
      </w:r>
      <w:r>
        <w:rPr>
          <w:color w:val="FF0000"/>
        </w:rPr>
        <w:t xml:space="preserve"> they reflect light into our eyes.</w:t>
      </w:r>
    </w:p>
    <w:p w14:paraId="6FA74190" w14:textId="77777777" w:rsidR="005152B6" w:rsidRDefault="005152B6" w:rsidP="005152B6">
      <w:r>
        <w:tab/>
      </w:r>
    </w:p>
    <w:p w14:paraId="1F74D2DD" w14:textId="0690B672" w:rsidR="005152B6" w:rsidRPr="005152B6" w:rsidRDefault="005152B6" w:rsidP="005152B6">
      <w:pPr>
        <w:ind w:left="720"/>
        <w:rPr>
          <w:color w:val="FF0000"/>
        </w:rPr>
      </w:pPr>
      <w:r>
        <w:t>We see non-luminous objects but</w:t>
      </w:r>
      <w:r>
        <w:rPr>
          <w:color w:val="FF0000"/>
        </w:rPr>
        <w:t xml:space="preserve"> there must be a luminous object around to  provide the light for the non-luminous object to reflect.</w:t>
      </w:r>
    </w:p>
    <w:p w14:paraId="28714A7B" w14:textId="77777777" w:rsidR="00D46C0B" w:rsidRDefault="00D46C0B">
      <w:pPr>
        <w:spacing w:after="160" w:line="259" w:lineRule="auto"/>
        <w:rPr>
          <w:sz w:val="40"/>
        </w:rPr>
      </w:pPr>
      <w:r>
        <w:br w:type="page"/>
      </w:r>
    </w:p>
    <w:p w14:paraId="2FAF4880" w14:textId="72259FD3" w:rsidR="009537A7" w:rsidRDefault="009537A7" w:rsidP="009537A7">
      <w:pPr>
        <w:pStyle w:val="Title"/>
      </w:pPr>
      <w:r>
        <w:lastRenderedPageBreak/>
        <w:t xml:space="preserve">Light </w:t>
      </w:r>
      <w:r w:rsidR="005152B6">
        <w:t>and shadow</w:t>
      </w:r>
      <w:r w:rsidR="00773CFE">
        <w:t xml:space="preserve"> - answers</w:t>
      </w:r>
    </w:p>
    <w:p w14:paraId="727D2240" w14:textId="77777777" w:rsidR="009537A7" w:rsidRDefault="009537A7" w:rsidP="009537A7"/>
    <w:p w14:paraId="4597E397" w14:textId="6DC39AFC" w:rsidR="009537A7" w:rsidRDefault="001F67B4" w:rsidP="009537A7">
      <w:r w:rsidRPr="001F67B4">
        <w:rPr>
          <w:b/>
        </w:rPr>
        <w:t>Luminous</w:t>
      </w:r>
      <w:r>
        <w:t xml:space="preserve"> objects are objects that </w:t>
      </w:r>
      <w:r>
        <w:rPr>
          <w:b/>
        </w:rPr>
        <w:t>emit</w:t>
      </w:r>
      <w:r>
        <w:t xml:space="preserve"> (give out) light. In our solar system, the sun is the only luminous object. All of the planets and moons </w:t>
      </w:r>
      <w:r>
        <w:rPr>
          <w:b/>
        </w:rPr>
        <w:t>reflect</w:t>
      </w:r>
      <w:r>
        <w:t xml:space="preserve"> light (the light from the sun bounces off them) and </w:t>
      </w:r>
      <w:r>
        <w:rPr>
          <w:b/>
        </w:rPr>
        <w:t xml:space="preserve">absorb </w:t>
      </w:r>
      <w:r>
        <w:t xml:space="preserve">light but they don’t </w:t>
      </w:r>
      <w:r>
        <w:rPr>
          <w:b/>
        </w:rPr>
        <w:t>emit</w:t>
      </w:r>
      <w:r>
        <w:t xml:space="preserve"> light, so we say they are </w:t>
      </w:r>
      <w:r>
        <w:rPr>
          <w:b/>
        </w:rPr>
        <w:t>non-luminous.</w:t>
      </w:r>
      <w:r>
        <w:t xml:space="preserve"> </w:t>
      </w:r>
    </w:p>
    <w:p w14:paraId="6CD7C673" w14:textId="5063B9D6" w:rsidR="001F67B4" w:rsidRDefault="001F67B4" w:rsidP="009537A7"/>
    <w:p w14:paraId="1868D749" w14:textId="3246680A" w:rsidR="009537A7" w:rsidRDefault="00B60568" w:rsidP="009537A7">
      <w:r>
        <w:t>Lig</w:t>
      </w:r>
      <w:r w:rsidR="009537A7">
        <w:t>ht travels in straight lines</w:t>
      </w:r>
      <w:r w:rsidR="001F67B4">
        <w:t xml:space="preserve"> and travels incredibly quickly (it could travel around the entire world 4 times in a second). If the path of light is blocked by an object, then behind the object a </w:t>
      </w:r>
      <w:r w:rsidR="001F67B4">
        <w:rPr>
          <w:b/>
        </w:rPr>
        <w:t xml:space="preserve">shadow </w:t>
      </w:r>
      <w:r w:rsidR="001F67B4">
        <w:t xml:space="preserve">forms. A </w:t>
      </w:r>
      <w:r w:rsidR="001F67B4">
        <w:rPr>
          <w:b/>
        </w:rPr>
        <w:t>shadow</w:t>
      </w:r>
      <w:r w:rsidR="001F67B4">
        <w:t xml:space="preserve"> is an area that experiences less light and so appears darker than the surrounding areas.</w:t>
      </w:r>
    </w:p>
    <w:p w14:paraId="52121EB3" w14:textId="3AFA30D5" w:rsidR="001F67B4" w:rsidRDefault="001F67B4" w:rsidP="009537A7"/>
    <w:p w14:paraId="2B30227D" w14:textId="5F601E2C" w:rsidR="001F67B4" w:rsidRDefault="001F67B4" w:rsidP="009537A7">
      <w:pPr>
        <w:rPr>
          <w:b/>
        </w:rPr>
      </w:pPr>
      <w:r>
        <w:rPr>
          <w:b/>
        </w:rPr>
        <w:t>Questions</w:t>
      </w:r>
    </w:p>
    <w:p w14:paraId="05726A2F" w14:textId="0F978D95" w:rsidR="001F67B4" w:rsidRDefault="001F67B4" w:rsidP="00D46C0B">
      <w:pPr>
        <w:pStyle w:val="ListParagraph"/>
        <w:numPr>
          <w:ilvl w:val="0"/>
          <w:numId w:val="9"/>
        </w:numPr>
      </w:pPr>
      <w:r>
        <w:t>On the dotted line, draw the regions that would appear as shadows.</w:t>
      </w:r>
    </w:p>
    <w:p w14:paraId="30785FA8" w14:textId="77777777" w:rsidR="00657483" w:rsidRDefault="00657483" w:rsidP="00657483"/>
    <w:p w14:paraId="57BA8FEE" w14:textId="02C3602B" w:rsidR="00C43C56" w:rsidRDefault="00D80543" w:rsidP="001F67B4">
      <w:pPr>
        <w:spacing w:after="160" w:line="259" w:lineRule="auto"/>
        <w:jc w:val="center"/>
      </w:pPr>
      <w:r>
        <w:rPr>
          <w:noProof/>
          <w:lang w:val="en-GB" w:eastAsia="en-GB"/>
        </w:rPr>
        <mc:AlternateContent>
          <mc:Choice Requires="wpg">
            <w:drawing>
              <wp:anchor distT="0" distB="0" distL="114300" distR="114300" simplePos="0" relativeHeight="251714560" behindDoc="0" locked="0" layoutInCell="1" allowOverlap="1" wp14:anchorId="1C4CFCC8" wp14:editId="638FAC3F">
                <wp:simplePos x="0" y="0"/>
                <wp:positionH relativeFrom="column">
                  <wp:posOffset>3128310</wp:posOffset>
                </wp:positionH>
                <wp:positionV relativeFrom="paragraph">
                  <wp:posOffset>67803</wp:posOffset>
                </wp:positionV>
                <wp:extent cx="871693" cy="2204425"/>
                <wp:effectExtent l="0" t="76200" r="100330" b="100965"/>
                <wp:wrapNone/>
                <wp:docPr id="1068" name="Group 1068"/>
                <wp:cNvGraphicFramePr/>
                <a:graphic xmlns:a="http://schemas.openxmlformats.org/drawingml/2006/main">
                  <a:graphicData uri="http://schemas.microsoft.com/office/word/2010/wordprocessingGroup">
                    <wpg:wgp>
                      <wpg:cNvGrpSpPr/>
                      <wpg:grpSpPr>
                        <a:xfrm>
                          <a:off x="0" y="0"/>
                          <a:ext cx="871693" cy="2204425"/>
                          <a:chOff x="0" y="0"/>
                          <a:chExt cx="871693" cy="2204425"/>
                        </a:xfrm>
                      </wpg:grpSpPr>
                      <wps:wsp>
                        <wps:cNvPr id="55" name="Straight Connector 55"/>
                        <wps:cNvCnPr/>
                        <wps:spPr>
                          <a:xfrm>
                            <a:off x="849899" y="106237"/>
                            <a:ext cx="0" cy="240145"/>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6" name="Straight Connector 56"/>
                        <wps:cNvCnPr/>
                        <wps:spPr>
                          <a:xfrm>
                            <a:off x="844208" y="739867"/>
                            <a:ext cx="0" cy="605563"/>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7" name="Straight Connector 57"/>
                        <wps:cNvCnPr/>
                        <wps:spPr>
                          <a:xfrm>
                            <a:off x="844208" y="1868639"/>
                            <a:ext cx="0" cy="157038"/>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9" name="Straight Arrow Connector 59"/>
                        <wps:cNvCnPr/>
                        <wps:spPr>
                          <a:xfrm>
                            <a:off x="13280" y="2204425"/>
                            <a:ext cx="835648" cy="0"/>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0" name="Straight Arrow Connector 60"/>
                        <wps:cNvCnPr/>
                        <wps:spPr>
                          <a:xfrm>
                            <a:off x="17074" y="2043172"/>
                            <a:ext cx="835648" cy="0"/>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24" name="Straight Arrow Connector 1024"/>
                        <wps:cNvCnPr/>
                        <wps:spPr>
                          <a:xfrm>
                            <a:off x="20868" y="1889507"/>
                            <a:ext cx="253757" cy="0"/>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25" name="Straight Arrow Connector 1025"/>
                        <wps:cNvCnPr/>
                        <wps:spPr>
                          <a:xfrm>
                            <a:off x="30354" y="1726357"/>
                            <a:ext cx="835648" cy="0"/>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26" name="Straight Arrow Connector 1026"/>
                        <wps:cNvCnPr/>
                        <wps:spPr>
                          <a:xfrm>
                            <a:off x="36045" y="1568898"/>
                            <a:ext cx="835648" cy="0"/>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27" name="Straight Arrow Connector 1027"/>
                        <wps:cNvCnPr/>
                        <wps:spPr>
                          <a:xfrm>
                            <a:off x="32251" y="1411439"/>
                            <a:ext cx="835648" cy="0"/>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28" name="Straight Arrow Connector 1028"/>
                        <wps:cNvCnPr/>
                        <wps:spPr>
                          <a:xfrm>
                            <a:off x="7589" y="1267259"/>
                            <a:ext cx="253757" cy="0"/>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29" name="Straight Arrow Connector 1029"/>
                        <wps:cNvCnPr/>
                        <wps:spPr>
                          <a:xfrm>
                            <a:off x="9486" y="1102212"/>
                            <a:ext cx="253757" cy="0"/>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30" name="Straight Arrow Connector 1030"/>
                        <wps:cNvCnPr/>
                        <wps:spPr>
                          <a:xfrm>
                            <a:off x="9486" y="956136"/>
                            <a:ext cx="253757" cy="0"/>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31" name="Straight Arrow Connector 1031"/>
                        <wps:cNvCnPr/>
                        <wps:spPr>
                          <a:xfrm>
                            <a:off x="0" y="787294"/>
                            <a:ext cx="253757" cy="0"/>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32" name="Straight Arrow Connector 1032"/>
                        <wps:cNvCnPr/>
                        <wps:spPr>
                          <a:xfrm>
                            <a:off x="9486" y="318712"/>
                            <a:ext cx="253757" cy="0"/>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33" name="Straight Arrow Connector 1033"/>
                        <wps:cNvCnPr/>
                        <wps:spPr>
                          <a:xfrm>
                            <a:off x="9486" y="153664"/>
                            <a:ext cx="253757" cy="0"/>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34" name="Straight Arrow Connector 1034"/>
                        <wps:cNvCnPr/>
                        <wps:spPr>
                          <a:xfrm>
                            <a:off x="11383" y="637424"/>
                            <a:ext cx="835648" cy="0"/>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35" name="Straight Arrow Connector 1035"/>
                        <wps:cNvCnPr/>
                        <wps:spPr>
                          <a:xfrm>
                            <a:off x="9486" y="476171"/>
                            <a:ext cx="835648" cy="0"/>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37" name="Straight Arrow Connector 1037"/>
                        <wps:cNvCnPr/>
                        <wps:spPr>
                          <a:xfrm>
                            <a:off x="28457" y="0"/>
                            <a:ext cx="835648" cy="0"/>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38" name="Straight Arrow Connector 1038"/>
                        <wps:cNvCnPr/>
                        <wps:spPr>
                          <a:xfrm>
                            <a:off x="26560" y="41736"/>
                            <a:ext cx="835648" cy="0"/>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39" name="Straight Arrow Connector 1039"/>
                        <wps:cNvCnPr/>
                        <wps:spPr>
                          <a:xfrm>
                            <a:off x="26560" y="72089"/>
                            <a:ext cx="835648" cy="0"/>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40" name="Straight Arrow Connector 1040"/>
                        <wps:cNvCnPr/>
                        <wps:spPr>
                          <a:xfrm>
                            <a:off x="26560" y="102443"/>
                            <a:ext cx="835648" cy="0"/>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41" name="Straight Arrow Connector 1041"/>
                        <wps:cNvCnPr/>
                        <wps:spPr>
                          <a:xfrm>
                            <a:off x="9486" y="130899"/>
                            <a:ext cx="253757" cy="0"/>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42" name="Straight Arrow Connector 1042"/>
                        <wps:cNvCnPr/>
                        <wps:spPr>
                          <a:xfrm>
                            <a:off x="9486" y="335786"/>
                            <a:ext cx="253757" cy="0"/>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43" name="Straight Arrow Connector 1043"/>
                        <wps:cNvCnPr/>
                        <wps:spPr>
                          <a:xfrm>
                            <a:off x="15177" y="358551"/>
                            <a:ext cx="835648" cy="0"/>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44" name="Straight Arrow Connector 1044"/>
                        <wps:cNvCnPr/>
                        <wps:spPr>
                          <a:xfrm>
                            <a:off x="17074" y="381316"/>
                            <a:ext cx="835648" cy="0"/>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45" name="Straight Arrow Connector 1045"/>
                        <wps:cNvCnPr/>
                        <wps:spPr>
                          <a:xfrm>
                            <a:off x="18971" y="404081"/>
                            <a:ext cx="835648" cy="0"/>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46282AB" id="Group 1068" o:spid="_x0000_s1026" style="position:absolute;margin-left:246.3pt;margin-top:5.35pt;width:68.65pt;height:173.6pt;z-index:251714560" coordsize="8716,22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">
                <v:line id="Straight Connector 55" o:spid="_x0000_s1027" style="position:absolute;visibility:visible;mso-wrap-style:square" from="8498,1062" to="8498,34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" strokecolor="black [3213]" strokeweight="4.5pt">
                  <v:stroke joinstyle="miter"/>
                </v:line>
                <v:line id="Straight Connector 56" o:spid="_x0000_s1028" style="position:absolute;visibility:visible;mso-wrap-style:square" from="8442,7398" to="8442,13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" strokecolor="black [3213]" strokeweight="4.5pt">
                  <v:stroke joinstyle="miter"/>
                </v:line>
                <v:line id="Straight Connector 57" o:spid="_x0000_s1029" style="position:absolute;visibility:visible;mso-wrap-style:square" from="8442,18686" to="8442,20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" strokecolor="black [3213]" strokeweight="4.5pt">
                  <v:stroke joinstyle="miter"/>
                </v:line>
                <v:shapetype id="_x0000_t32" coordsize="21600,21600" o:spt="32" o:oned="t" path="m,l21600,21600e" filled="f">
                  <v:path arrowok="t" fillok="f" o:connecttype="none"/>
                  <o:lock v:ext="edit" shapetype="t"/>
                </v:shapetype>
                <v:shape id="Straight Arrow Connector 59" o:spid="_x0000_s1030" type="#_x0000_t32" style="position:absolute;left:132;top:22044;width:83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" strokecolor="#747070 [1614]" strokeweight=".5pt">
                  <v:stroke endarrow="block" joinstyle="miter"/>
                </v:shape>
                <v:shape id="Straight Arrow Connector 60" o:spid="_x0000_s1031" type="#_x0000_t32" style="position:absolute;left:170;top:20431;width:83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" strokecolor="#747070 [1614]" strokeweight=".5pt">
                  <v:stroke endarrow="block" joinstyle="miter"/>
                </v:shape>
                <v:shape id="Straight Arrow Connector 1024" o:spid="_x0000_s1032" type="#_x0000_t32" style="position:absolute;left:208;top:18895;width:253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" strokecolor="#747070 [1614]" strokeweight=".5pt">
                  <v:stroke endarrow="block" joinstyle="miter"/>
                </v:shape>
                <v:shape id="Straight Arrow Connector 1025" o:spid="_x0000_s1033" type="#_x0000_t32" style="position:absolute;left:303;top:17263;width:83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" strokecolor="#747070 [1614]" strokeweight=".5pt">
                  <v:stroke endarrow="block" joinstyle="miter"/>
                </v:shape>
                <v:shape id="Straight Arrow Connector 1026" o:spid="_x0000_s1034" type="#_x0000_t32" style="position:absolute;left:360;top:15688;width:835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" strokecolor="#747070 [1614]" strokeweight=".5pt">
                  <v:stroke endarrow="block" joinstyle="miter"/>
                </v:shape>
                <v:shape id="Straight Arrow Connector 1027" o:spid="_x0000_s1035" type="#_x0000_t32" style="position:absolute;left:322;top:14114;width:835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" strokecolor="#747070 [1614]" strokeweight=".5pt">
                  <v:stroke endarrow="block" joinstyle="miter"/>
                </v:shape>
                <v:shape id="Straight Arrow Connector 1028" o:spid="_x0000_s1036" type="#_x0000_t32" style="position:absolute;left:75;top:12672;width:253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" strokecolor="#747070 [1614]" strokeweight=".5pt">
                  <v:stroke endarrow="block" joinstyle="miter"/>
                </v:shape>
                <v:shape id="Straight Arrow Connector 1029" o:spid="_x0000_s1037" type="#_x0000_t32" style="position:absolute;left:94;top:11022;width:253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" strokecolor="#747070 [1614]" strokeweight=".5pt">
                  <v:stroke endarrow="block" joinstyle="miter"/>
                </v:shape>
                <v:shape id="Straight Arrow Connector 1030" o:spid="_x0000_s1038" type="#_x0000_t32" style="position:absolute;left:94;top:9561;width:253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" strokecolor="#747070 [1614]" strokeweight=".5pt">
                  <v:stroke endarrow="block" joinstyle="miter"/>
                </v:shape>
                <v:shape id="Straight Arrow Connector 1031" o:spid="_x0000_s1039" type="#_x0000_t32" style="position:absolute;top:7872;width:253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" strokecolor="#747070 [1614]" strokeweight=".5pt">
                  <v:stroke endarrow="block" joinstyle="miter"/>
                </v:shape>
                <v:shape id="Straight Arrow Connector 1032" o:spid="_x0000_s1040" type="#_x0000_t32" style="position:absolute;left:94;top:3187;width:253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" strokecolor="#747070 [1614]" strokeweight=".5pt">
                  <v:stroke endarrow="block" joinstyle="miter"/>
                </v:shape>
                <v:shape id="Straight Arrow Connector 1033" o:spid="_x0000_s1041" type="#_x0000_t32" style="position:absolute;left:94;top:1536;width:253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" strokecolor="#747070 [1614]" strokeweight=".5pt">
                  <v:stroke endarrow="block" joinstyle="miter"/>
                </v:shape>
                <v:shape id="Straight Arrow Connector 1034" o:spid="_x0000_s1042" type="#_x0000_t32" style="position:absolute;left:113;top:6374;width:83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" strokecolor="#747070 [1614]" strokeweight=".5pt">
                  <v:stroke endarrow="block" joinstyle="miter"/>
                </v:shape>
                <v:shape id="Straight Arrow Connector 1035" o:spid="_x0000_s1043" type="#_x0000_t32" style="position:absolute;left:94;top:4761;width:83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" strokecolor="#747070 [1614]" strokeweight=".5pt">
                  <v:stroke endarrow="block" joinstyle="miter"/>
                </v:shape>
                <v:shape id="Straight Arrow Connector 1037" o:spid="_x0000_s1044" type="#_x0000_t32" style="position:absolute;left:284;width:83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" strokecolor="#747070 [1614]" strokeweight=".5pt">
                  <v:stroke endarrow="block" joinstyle="miter"/>
                </v:shape>
                <v:shape id="Straight Arrow Connector 1038" o:spid="_x0000_s1045" type="#_x0000_t32" style="position:absolute;left:265;top:417;width:83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" strokecolor="#747070 [1614]" strokeweight=".5pt">
                  <v:stroke endarrow="block" joinstyle="miter"/>
                </v:shape>
                <v:shape id="Straight Arrow Connector 1039" o:spid="_x0000_s1046" type="#_x0000_t32" style="position:absolute;left:265;top:720;width:83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" strokecolor="#747070 [1614]" strokeweight=".5pt">
                  <v:stroke endarrow="block" joinstyle="miter"/>
                </v:shape>
                <v:shape id="Straight Arrow Connector 1040" o:spid="_x0000_s1047" type="#_x0000_t32" style="position:absolute;left:265;top:1024;width:83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" strokecolor="#747070 [1614]" strokeweight=".5pt">
                  <v:stroke endarrow="block" joinstyle="miter"/>
                </v:shape>
                <v:shape id="Straight Arrow Connector 1041" o:spid="_x0000_s1048" type="#_x0000_t32" style="position:absolute;left:94;top:1308;width:253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" strokecolor="#747070 [1614]" strokeweight=".5pt">
                  <v:stroke endarrow="block" joinstyle="miter"/>
                </v:shape>
                <v:shape id="Straight Arrow Connector 1042" o:spid="_x0000_s1049" type="#_x0000_t32" style="position:absolute;left:94;top:3357;width:253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" strokecolor="#747070 [1614]" strokeweight=".5pt">
                  <v:stroke endarrow="block" joinstyle="miter"/>
                </v:shape>
                <v:shape id="Straight Arrow Connector 1043" o:spid="_x0000_s1050" type="#_x0000_t32" style="position:absolute;left:151;top:3585;width:83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" strokecolor="#747070 [1614]" strokeweight=".5pt">
                  <v:stroke endarrow="block" joinstyle="miter"/>
                </v:shape>
                <v:shape id="Straight Arrow Connector 1044" o:spid="_x0000_s1051" type="#_x0000_t32" style="position:absolute;left:170;top:3813;width:83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" strokecolor="#747070 [1614]" strokeweight=".5pt">
                  <v:stroke endarrow="block" joinstyle="miter"/>
                </v:shape>
                <v:shape id="Straight Arrow Connector 1045" o:spid="_x0000_s1052" type="#_x0000_t32" style="position:absolute;left:189;top:4040;width:83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" strokecolor="#747070 [1614]" strokeweight=".5pt">
                  <v:stroke endarrow="block" joinstyle="miter"/>
                </v:shape>
              </v:group>
            </w:pict>
          </mc:Fallback>
        </mc:AlternateContent>
      </w:r>
      <w:r w:rsidR="000901DB">
        <w:rPr>
          <w:noProof/>
          <w:lang w:val="en-GB" w:eastAsia="en-GB"/>
        </w:rPr>
        <w:drawing>
          <wp:inline distT="0" distB="0" distL="0" distR="0" wp14:anchorId="16AA6471" wp14:editId="415020CA">
            <wp:extent cx="2351147" cy="23717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361038" cy="2381702"/>
                    </a:xfrm>
                    <a:prstGeom prst="rect">
                      <a:avLst/>
                    </a:prstGeom>
                  </pic:spPr>
                </pic:pic>
              </a:graphicData>
            </a:graphic>
          </wp:inline>
        </w:drawing>
      </w:r>
    </w:p>
    <w:p w14:paraId="7F1ADF2C" w14:textId="41C8A9D7" w:rsidR="001F67B4" w:rsidRDefault="00D80543" w:rsidP="00D46C0B">
      <w:pPr>
        <w:pStyle w:val="ListParagraph"/>
        <w:numPr>
          <w:ilvl w:val="0"/>
          <w:numId w:val="9"/>
        </w:numPr>
        <w:spacing w:after="160" w:line="259" w:lineRule="auto"/>
      </w:pPr>
      <w:r>
        <w:rPr>
          <w:noProof/>
          <w:lang w:val="en-GB" w:eastAsia="en-GB"/>
        </w:rPr>
        <mc:AlternateContent>
          <mc:Choice Requires="wpg">
            <w:drawing>
              <wp:anchor distT="0" distB="0" distL="114300" distR="114300" simplePos="0" relativeHeight="251757568" behindDoc="0" locked="0" layoutInCell="1" allowOverlap="1" wp14:anchorId="4A2863FD" wp14:editId="3A06BA5A">
                <wp:simplePos x="0" y="0"/>
                <wp:positionH relativeFrom="column">
                  <wp:posOffset>1031132</wp:posOffset>
                </wp:positionH>
                <wp:positionV relativeFrom="paragraph">
                  <wp:posOffset>562569</wp:posOffset>
                </wp:positionV>
                <wp:extent cx="4059419" cy="2661787"/>
                <wp:effectExtent l="0" t="38100" r="74930" b="24765"/>
                <wp:wrapNone/>
                <wp:docPr id="1067" name="Group 1067"/>
                <wp:cNvGraphicFramePr/>
                <a:graphic xmlns:a="http://schemas.openxmlformats.org/drawingml/2006/main">
                  <a:graphicData uri="http://schemas.microsoft.com/office/word/2010/wordprocessingGroup">
                    <wpg:wgp>
                      <wpg:cNvGrpSpPr/>
                      <wpg:grpSpPr>
                        <a:xfrm>
                          <a:off x="0" y="0"/>
                          <a:ext cx="4059419" cy="2661787"/>
                          <a:chOff x="0" y="0"/>
                          <a:chExt cx="4059419" cy="2661787"/>
                        </a:xfrm>
                      </wpg:grpSpPr>
                      <wps:wsp>
                        <wps:cNvPr id="1046" name="Straight Arrow Connector 1046"/>
                        <wps:cNvCnPr/>
                        <wps:spPr>
                          <a:xfrm flipV="1">
                            <a:off x="116732" y="447473"/>
                            <a:ext cx="1378163" cy="638433"/>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47" name="Straight Arrow Connector 1047"/>
                        <wps:cNvCnPr/>
                        <wps:spPr>
                          <a:xfrm flipV="1">
                            <a:off x="107004" y="612843"/>
                            <a:ext cx="1378163" cy="638433"/>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48" name="Straight Arrow Connector 1048"/>
                        <wps:cNvCnPr/>
                        <wps:spPr>
                          <a:xfrm flipV="1">
                            <a:off x="116732" y="778213"/>
                            <a:ext cx="1378163" cy="638433"/>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49" name="Straight Arrow Connector 1049"/>
                        <wps:cNvCnPr/>
                        <wps:spPr>
                          <a:xfrm flipV="1">
                            <a:off x="116732" y="953311"/>
                            <a:ext cx="1378163" cy="638433"/>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50" name="Straight Arrow Connector 1050"/>
                        <wps:cNvCnPr/>
                        <wps:spPr>
                          <a:xfrm flipV="1">
                            <a:off x="116732" y="1663430"/>
                            <a:ext cx="1378163" cy="638433"/>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51" name="Straight Arrow Connector 1051"/>
                        <wps:cNvCnPr/>
                        <wps:spPr>
                          <a:xfrm flipV="1">
                            <a:off x="126459" y="1838528"/>
                            <a:ext cx="1378163" cy="638433"/>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52" name="Straight Arrow Connector 1052"/>
                        <wps:cNvCnPr/>
                        <wps:spPr>
                          <a:xfrm flipV="1">
                            <a:off x="116732" y="2023354"/>
                            <a:ext cx="1378163" cy="638433"/>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53" name="Straight Arrow Connector 1053"/>
                        <wps:cNvCnPr/>
                        <wps:spPr>
                          <a:xfrm flipV="1">
                            <a:off x="0" y="1828800"/>
                            <a:ext cx="822522" cy="362543"/>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54" name="Straight Arrow Connector 1054"/>
                        <wps:cNvCnPr/>
                        <wps:spPr>
                          <a:xfrm flipV="1">
                            <a:off x="107004" y="1770435"/>
                            <a:ext cx="516264" cy="217571"/>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55" name="Straight Arrow Connector 1055"/>
                        <wps:cNvCnPr/>
                        <wps:spPr>
                          <a:xfrm flipV="1">
                            <a:off x="116732" y="1566154"/>
                            <a:ext cx="516264" cy="217571"/>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56" name="Straight Arrow Connector 1056"/>
                        <wps:cNvCnPr/>
                        <wps:spPr>
                          <a:xfrm flipV="1">
                            <a:off x="2752928" y="0"/>
                            <a:ext cx="1168157" cy="1185065"/>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57" name="Straight Arrow Connector 1057"/>
                        <wps:cNvCnPr/>
                        <wps:spPr>
                          <a:xfrm flipV="1">
                            <a:off x="2733472" y="165371"/>
                            <a:ext cx="1167765" cy="1184910"/>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58" name="Straight Arrow Connector 1058"/>
                        <wps:cNvCnPr/>
                        <wps:spPr>
                          <a:xfrm flipV="1">
                            <a:off x="2723745" y="1050588"/>
                            <a:ext cx="476888" cy="467391"/>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59" name="Straight Arrow Connector 1059"/>
                        <wps:cNvCnPr/>
                        <wps:spPr>
                          <a:xfrm flipV="1">
                            <a:off x="2733472" y="1215958"/>
                            <a:ext cx="476888" cy="467391"/>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60" name="Straight Arrow Connector 1060"/>
                        <wps:cNvCnPr/>
                        <wps:spPr>
                          <a:xfrm flipV="1">
                            <a:off x="2723745" y="1371600"/>
                            <a:ext cx="476888" cy="467391"/>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61" name="Straight Arrow Connector 1061"/>
                        <wps:cNvCnPr/>
                        <wps:spPr>
                          <a:xfrm flipV="1">
                            <a:off x="2733472" y="1449422"/>
                            <a:ext cx="573141" cy="572363"/>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62" name="Straight Arrow Connector 1062"/>
                        <wps:cNvCnPr/>
                        <wps:spPr>
                          <a:xfrm flipV="1">
                            <a:off x="2723745" y="1449422"/>
                            <a:ext cx="735020" cy="738390"/>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63" name="Straight Arrow Connector 1063"/>
                        <wps:cNvCnPr/>
                        <wps:spPr>
                          <a:xfrm flipV="1">
                            <a:off x="2723745" y="1449422"/>
                            <a:ext cx="866273" cy="890999"/>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64" name="Straight Arrow Connector 1064"/>
                        <wps:cNvCnPr/>
                        <wps:spPr>
                          <a:xfrm flipV="1">
                            <a:off x="2723745" y="1186775"/>
                            <a:ext cx="1312536" cy="1338787"/>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65" name="Straight Connector 1065"/>
                        <wps:cNvCnPr/>
                        <wps:spPr>
                          <a:xfrm>
                            <a:off x="1449421" y="1050588"/>
                            <a:ext cx="4375" cy="568766"/>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66" name="Straight Connector 1066"/>
                        <wps:cNvCnPr/>
                        <wps:spPr>
                          <a:xfrm flipH="1">
                            <a:off x="4036979" y="214009"/>
                            <a:ext cx="22440" cy="892084"/>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6256121" id="Group 1067" o:spid="_x0000_s1026" style="position:absolute;margin-left:81.2pt;margin-top:44.3pt;width:319.65pt;height:209.6pt;z-index:251757568" coordsize="40594,26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">
                <v:shape id="Straight Arrow Connector 1046" o:spid="_x0000_s1027" type="#_x0000_t32" style="position:absolute;left:1167;top:4474;width:13781;height:638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" strokecolor="#747070 [1614]" strokeweight=".5pt">
                  <v:stroke endarrow="block" joinstyle="miter"/>
                </v:shape>
                <v:shape id="Straight Arrow Connector 1047" o:spid="_x0000_s1028" type="#_x0000_t32" style="position:absolute;left:1070;top:6128;width:13781;height:638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" strokecolor="#747070 [1614]" strokeweight=".5pt">
                  <v:stroke endarrow="block" joinstyle="miter"/>
                </v:shape>
                <v:shape id="Straight Arrow Connector 1048" o:spid="_x0000_s1029" type="#_x0000_t32" style="position:absolute;left:1167;top:7782;width:13781;height:638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" strokecolor="#747070 [1614]" strokeweight=".5pt">
                  <v:stroke endarrow="block" joinstyle="miter"/>
                </v:shape>
                <v:shape id="Straight Arrow Connector 1049" o:spid="_x0000_s1030" type="#_x0000_t32" style="position:absolute;left:1167;top:9533;width:13781;height:638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" strokecolor="#747070 [1614]" strokeweight=".5pt">
                  <v:stroke endarrow="block" joinstyle="miter"/>
                </v:shape>
                <v:shape id="Straight Arrow Connector 1050" o:spid="_x0000_s1031" type="#_x0000_t32" style="position:absolute;left:1167;top:16634;width:13781;height:638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" strokecolor="#747070 [1614]" strokeweight=".5pt">
                  <v:stroke endarrow="block" joinstyle="miter"/>
                </v:shape>
                <v:shape id="Straight Arrow Connector 1051" o:spid="_x0000_s1032" type="#_x0000_t32" style="position:absolute;left:1264;top:18385;width:13782;height:638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" strokecolor="#747070 [1614]" strokeweight=".5pt">
                  <v:stroke endarrow="block" joinstyle="miter"/>
                </v:shape>
                <v:shape id="Straight Arrow Connector 1052" o:spid="_x0000_s1033" type="#_x0000_t32" style="position:absolute;left:1167;top:20233;width:13781;height:638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" strokecolor="#747070 [1614]" strokeweight=".5pt">
                  <v:stroke endarrow="block" joinstyle="miter"/>
                </v:shape>
                <v:shape id="Straight Arrow Connector 1053" o:spid="_x0000_s1034" type="#_x0000_t32" style="position:absolute;top:18288;width:8225;height:36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" strokecolor="#747070 [1614]" strokeweight=".5pt">
                  <v:stroke endarrow="block" joinstyle="miter"/>
                </v:shape>
                <v:shape id="Straight Arrow Connector 1054" o:spid="_x0000_s1035" type="#_x0000_t32" style="position:absolute;left:1070;top:17704;width:5162;height:21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" strokecolor="#747070 [1614]" strokeweight=".5pt">
                  <v:stroke endarrow="block" joinstyle="miter"/>
                </v:shape>
                <v:shape id="Straight Arrow Connector 1055" o:spid="_x0000_s1036" type="#_x0000_t32" style="position:absolute;left:1167;top:15661;width:5162;height:21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" strokecolor="#747070 [1614]" strokeweight=".5pt">
                  <v:stroke endarrow="block" joinstyle="miter"/>
                </v:shape>
                <v:shape id="Straight Arrow Connector 1056" o:spid="_x0000_s1037" type="#_x0000_t32" style="position:absolute;left:27529;width:11681;height:1185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" strokecolor="#747070 [1614]" strokeweight=".5pt">
                  <v:stroke endarrow="block" joinstyle="miter"/>
                </v:shape>
                <v:shape id="Straight Arrow Connector 1057" o:spid="_x0000_s1038" type="#_x0000_t32" style="position:absolute;left:27334;top:1653;width:11678;height:1184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" strokecolor="#747070 [1614]" strokeweight=".5pt">
                  <v:stroke endarrow="block" joinstyle="miter"/>
                </v:shape>
                <v:shape id="Straight Arrow Connector 1058" o:spid="_x0000_s1039" type="#_x0000_t32" style="position:absolute;left:27237;top:10505;width:4769;height:467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" strokecolor="#747070 [1614]" strokeweight=".5pt">
                  <v:stroke endarrow="block" joinstyle="miter"/>
                </v:shape>
                <v:shape id="Straight Arrow Connector 1059" o:spid="_x0000_s1040" type="#_x0000_t32" style="position:absolute;left:27334;top:12159;width:4769;height:467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" strokecolor="#747070 [1614]" strokeweight=".5pt">
                  <v:stroke endarrow="block" joinstyle="miter"/>
                </v:shape>
                <v:shape id="Straight Arrow Connector 1060" o:spid="_x0000_s1041" type="#_x0000_t32" style="position:absolute;left:27237;top:13716;width:4769;height:46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" strokecolor="#747070 [1614]" strokeweight=".5pt">
                  <v:stroke endarrow="block" joinstyle="miter"/>
                </v:shape>
                <v:shape id="Straight Arrow Connector 1061" o:spid="_x0000_s1042" type="#_x0000_t32" style="position:absolute;left:27334;top:14494;width:5732;height:572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" strokecolor="#747070 [1614]" strokeweight=".5pt">
                  <v:stroke endarrow="block" joinstyle="miter"/>
                </v:shape>
                <v:shape id="Straight Arrow Connector 1062" o:spid="_x0000_s1043" type="#_x0000_t32" style="position:absolute;left:27237;top:14494;width:7350;height:738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" strokecolor="#747070 [1614]" strokeweight=".5pt">
                  <v:stroke endarrow="block" joinstyle="miter"/>
                </v:shape>
                <v:shape id="Straight Arrow Connector 1063" o:spid="_x0000_s1044" type="#_x0000_t32" style="position:absolute;left:27237;top:14494;width:8663;height:891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" strokecolor="#747070 [1614]" strokeweight=".5pt">
                  <v:stroke endarrow="block" joinstyle="miter"/>
                </v:shape>
                <v:shape id="Straight Arrow Connector 1064" o:spid="_x0000_s1045" type="#_x0000_t32" style="position:absolute;left:27237;top:11867;width:13125;height:1338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" strokecolor="#747070 [1614]" strokeweight=".5pt">
                  <v:stroke endarrow="block" joinstyle="miter"/>
                </v:shape>
                <v:line id="Straight Connector 1065" o:spid="_x0000_s1046" style="position:absolute;visibility:visible;mso-wrap-style:square" from="14494,10505" to="14537,16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" strokecolor="black [3213]" strokeweight="4.5pt">
                  <v:stroke joinstyle="miter"/>
                </v:line>
                <v:line id="Straight Connector 1066" o:spid="_x0000_s1047" style="position:absolute;flip:x;visibility:visible;mso-wrap-style:square" from="40369,2140" to="40594,110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" strokecolor="black [3213]" strokeweight="4.5pt">
                  <v:stroke joinstyle="miter"/>
                </v:line>
              </v:group>
            </w:pict>
          </mc:Fallback>
        </mc:AlternateContent>
      </w:r>
      <w:r w:rsidR="00192E07">
        <w:t xml:space="preserve">On the dotted line, draw the regions that would appear as shadows when the sun </w:t>
      </w:r>
      <w:r w:rsidR="00E26F09">
        <w:t>is high</w:t>
      </w:r>
      <w:r w:rsidR="00192E07">
        <w:t xml:space="preserve"> in the sky (on the left) and when it is </w:t>
      </w:r>
      <w:r w:rsidR="00E26F09">
        <w:t>low</w:t>
      </w:r>
      <w:r w:rsidR="00192E07">
        <w:t>er in the sky (on the right).</w:t>
      </w:r>
    </w:p>
    <w:p w14:paraId="6671F444" w14:textId="0504E830" w:rsidR="00F608F4" w:rsidRDefault="00192E07" w:rsidP="00610ECB">
      <w:pPr>
        <w:pStyle w:val="Title"/>
      </w:pPr>
      <w:r>
        <w:t xml:space="preserve">        </w:t>
      </w:r>
      <w:r w:rsidR="00610ECB">
        <w:rPr>
          <w:noProof/>
          <w:lang w:val="en-GB" w:eastAsia="en-GB"/>
        </w:rPr>
        <w:drawing>
          <wp:inline distT="0" distB="0" distL="0" distR="0" wp14:anchorId="33CF434D" wp14:editId="7D679B17">
            <wp:extent cx="1997612" cy="2425418"/>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24959" cy="2458622"/>
                    </a:xfrm>
                    <a:prstGeom prst="rect">
                      <a:avLst/>
                    </a:prstGeom>
                  </pic:spPr>
                </pic:pic>
              </a:graphicData>
            </a:graphic>
          </wp:inline>
        </w:drawing>
      </w:r>
      <w:r w:rsidR="00B844BC">
        <w:t xml:space="preserve">          </w:t>
      </w:r>
      <w:r w:rsidR="00610ECB">
        <w:rPr>
          <w:noProof/>
          <w:lang w:val="en-GB" w:eastAsia="en-GB"/>
        </w:rPr>
        <w:drawing>
          <wp:inline distT="0" distB="0" distL="0" distR="0" wp14:anchorId="4B09D7B3" wp14:editId="0AB5AB4F">
            <wp:extent cx="1887760" cy="282760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895851" cy="2839726"/>
                    </a:xfrm>
                    <a:prstGeom prst="rect">
                      <a:avLst/>
                    </a:prstGeom>
                  </pic:spPr>
                </pic:pic>
              </a:graphicData>
            </a:graphic>
          </wp:inline>
        </w:drawing>
      </w:r>
    </w:p>
    <w:p w14:paraId="2AD2CB16" w14:textId="77777777" w:rsidR="00C2060B" w:rsidRDefault="00D36D63" w:rsidP="00C2060B">
      <w:pPr>
        <w:pStyle w:val="Title"/>
      </w:pPr>
      <w:r>
        <w:lastRenderedPageBreak/>
        <w:t>Shadows booster pack would fit in here</w:t>
      </w:r>
    </w:p>
    <w:p w14:paraId="3937C1C9" w14:textId="77777777" w:rsidR="00531B8F" w:rsidRDefault="00531B8F" w:rsidP="00D36D63">
      <w:pPr>
        <w:rPr>
          <w:szCs w:val="22"/>
        </w:rPr>
      </w:pPr>
    </w:p>
    <w:p w14:paraId="54804FB0" w14:textId="4E9B5C7B" w:rsidR="00722A18" w:rsidRDefault="00DC7678" w:rsidP="00D36D63">
      <w:pPr>
        <w:rPr>
          <w:szCs w:val="22"/>
        </w:rPr>
      </w:pPr>
      <w:r>
        <w:rPr>
          <w:szCs w:val="22"/>
        </w:rPr>
        <w:t>Slides:</w:t>
      </w:r>
    </w:p>
    <w:p w14:paraId="17DB829E" w14:textId="68D0C93F" w:rsidR="00DC7678" w:rsidRPr="00DC7678" w:rsidRDefault="00DC7678" w:rsidP="00D36D63">
      <w:pPr>
        <w:rPr>
          <w:szCs w:val="22"/>
        </w:rPr>
      </w:pPr>
      <w:r>
        <w:rPr>
          <w:noProof/>
          <w:lang w:val="en-GB" w:eastAsia="en-GB"/>
        </w:rPr>
        <w:drawing>
          <wp:inline distT="0" distB="0" distL="0" distR="0" wp14:anchorId="78BF8901" wp14:editId="7F5FCEDA">
            <wp:extent cx="1458016" cy="1104900"/>
            <wp:effectExtent l="0" t="0" r="8890" b="0"/>
            <wp:docPr id="1112" name="Picture 1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470178" cy="1114117"/>
                    </a:xfrm>
                    <a:prstGeom prst="rect">
                      <a:avLst/>
                    </a:prstGeom>
                  </pic:spPr>
                </pic:pic>
              </a:graphicData>
            </a:graphic>
          </wp:inline>
        </w:drawing>
      </w:r>
      <w:r w:rsidR="00531B8F" w:rsidRPr="00531B8F">
        <w:rPr>
          <w:noProof/>
          <w:lang w:val="en-GB" w:eastAsia="en-GB"/>
        </w:rPr>
        <w:t xml:space="preserve"> </w:t>
      </w:r>
      <w:r w:rsidR="00531B8F">
        <w:rPr>
          <w:noProof/>
          <w:lang w:val="en-GB" w:eastAsia="en-GB"/>
        </w:rPr>
        <w:drawing>
          <wp:inline distT="0" distB="0" distL="0" distR="0" wp14:anchorId="2FF68335" wp14:editId="61EC75BC">
            <wp:extent cx="1458901" cy="1103469"/>
            <wp:effectExtent l="0" t="0" r="8255" b="190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474862" cy="1115541"/>
                    </a:xfrm>
                    <a:prstGeom prst="rect">
                      <a:avLst/>
                    </a:prstGeom>
                  </pic:spPr>
                </pic:pic>
              </a:graphicData>
            </a:graphic>
          </wp:inline>
        </w:drawing>
      </w:r>
    </w:p>
    <w:p w14:paraId="7B7396A1" w14:textId="3EAC0D6A" w:rsidR="0088504D" w:rsidRDefault="0088504D" w:rsidP="00D36D63">
      <w:pPr>
        <w:rPr>
          <w:b/>
          <w:szCs w:val="22"/>
        </w:rPr>
      </w:pPr>
      <w:r>
        <w:rPr>
          <w:b/>
          <w:szCs w:val="22"/>
        </w:rPr>
        <w:t>Slide 1 (and the similar versions)</w:t>
      </w:r>
    </w:p>
    <w:p w14:paraId="698B6323" w14:textId="7362E563" w:rsidR="0088504D" w:rsidRDefault="0088504D" w:rsidP="00D36D63">
      <w:pPr>
        <w:rPr>
          <w:szCs w:val="22"/>
        </w:rPr>
      </w:pPr>
      <w:r>
        <w:rPr>
          <w:szCs w:val="22"/>
        </w:rPr>
        <w:t xml:space="preserve">I would tend to print out the first slide and use a visualiser to draw the </w:t>
      </w:r>
      <w:r w:rsidR="003379F6">
        <w:rPr>
          <w:szCs w:val="22"/>
        </w:rPr>
        <w:t xml:space="preserve">ray </w:t>
      </w:r>
      <w:r>
        <w:rPr>
          <w:szCs w:val="22"/>
        </w:rPr>
        <w:t>diagrams</w:t>
      </w:r>
      <w:r w:rsidR="00531B8F">
        <w:rPr>
          <w:szCs w:val="22"/>
        </w:rPr>
        <w:t xml:space="preserve">. Here it’s tempting to talk about the sun moving across the sky but given that this is caused by the rotation of the earth (more on that later), I try to say ‘seems to move across the sky’. </w:t>
      </w:r>
      <w:r>
        <w:rPr>
          <w:szCs w:val="22"/>
        </w:rPr>
        <w:t xml:space="preserve"> </w:t>
      </w:r>
    </w:p>
    <w:p w14:paraId="2ED55656" w14:textId="7A5BA0D4" w:rsidR="00531B8F" w:rsidRDefault="00531B8F" w:rsidP="00D36D63">
      <w:pPr>
        <w:rPr>
          <w:szCs w:val="22"/>
        </w:rPr>
      </w:pPr>
      <w:r>
        <w:rPr>
          <w:szCs w:val="22"/>
        </w:rPr>
        <w:t>You could ask how these shadows would be different if the person were taller/shorter.</w:t>
      </w:r>
    </w:p>
    <w:p w14:paraId="2835D7BC" w14:textId="4A63592D" w:rsidR="00531B8F" w:rsidRDefault="00531B8F" w:rsidP="00D36D63">
      <w:pPr>
        <w:rPr>
          <w:szCs w:val="22"/>
        </w:rPr>
      </w:pPr>
    </w:p>
    <w:p w14:paraId="6060F1E8" w14:textId="3C184070" w:rsidR="00531B8F" w:rsidRDefault="00531B8F" w:rsidP="00D36D63">
      <w:pPr>
        <w:rPr>
          <w:b/>
          <w:szCs w:val="22"/>
        </w:rPr>
      </w:pPr>
      <w:r>
        <w:rPr>
          <w:b/>
          <w:szCs w:val="22"/>
        </w:rPr>
        <w:t>Slide 2 (and the similar versions)</w:t>
      </w:r>
    </w:p>
    <w:p w14:paraId="096CD7E4" w14:textId="74911E28" w:rsidR="003379F6" w:rsidRDefault="003379F6" w:rsidP="00D36D63">
      <w:pPr>
        <w:rPr>
          <w:szCs w:val="22"/>
        </w:rPr>
      </w:pPr>
      <w:r>
        <w:rPr>
          <w:szCs w:val="22"/>
        </w:rPr>
        <w:t xml:space="preserve">Again, </w:t>
      </w:r>
      <w:r>
        <w:rPr>
          <w:szCs w:val="22"/>
        </w:rPr>
        <w:t xml:space="preserve">I would tend to print out the first slide and use a visualiser to draw the </w:t>
      </w:r>
      <w:r>
        <w:rPr>
          <w:szCs w:val="22"/>
        </w:rPr>
        <w:t xml:space="preserve">ray </w:t>
      </w:r>
      <w:r>
        <w:rPr>
          <w:szCs w:val="22"/>
        </w:rPr>
        <w:t>diagrams.</w:t>
      </w:r>
      <w:r>
        <w:rPr>
          <w:szCs w:val="22"/>
        </w:rPr>
        <w:t xml:space="preserve"> The students will also be doing these in their booklets.</w:t>
      </w:r>
    </w:p>
    <w:p w14:paraId="7E3EDA51" w14:textId="5F9ACAA6" w:rsidR="003379F6" w:rsidRDefault="003379F6" w:rsidP="00D36D63">
      <w:pPr>
        <w:rPr>
          <w:szCs w:val="22"/>
        </w:rPr>
      </w:pPr>
      <w:r>
        <w:rPr>
          <w:szCs w:val="22"/>
        </w:rPr>
        <w:t xml:space="preserve">I would do this </w:t>
      </w:r>
      <w:r>
        <w:rPr>
          <w:i/>
          <w:szCs w:val="22"/>
        </w:rPr>
        <w:t>before</w:t>
      </w:r>
      <w:r>
        <w:rPr>
          <w:szCs w:val="22"/>
        </w:rPr>
        <w:t xml:space="preserve"> doing the practical so students have some knowledge to hang their observations on. If they do the practical first, there’s a greater chance of them misunderstanding what they’ve seen and then struggling to reconcile their observations with the explanation.</w:t>
      </w:r>
    </w:p>
    <w:p w14:paraId="505D26B5" w14:textId="2A768D57" w:rsidR="00F63BDD" w:rsidRDefault="00F63BDD" w:rsidP="00D36D63">
      <w:pPr>
        <w:rPr>
          <w:b/>
          <w:szCs w:val="22"/>
        </w:rPr>
      </w:pPr>
    </w:p>
    <w:p w14:paraId="21191973" w14:textId="4511F332" w:rsidR="00F63BDD" w:rsidRDefault="00F63BDD" w:rsidP="00D36D63">
      <w:pPr>
        <w:rPr>
          <w:szCs w:val="22"/>
        </w:rPr>
      </w:pPr>
      <w:r>
        <w:rPr>
          <w:b/>
          <w:szCs w:val="22"/>
        </w:rPr>
        <w:t>Practical</w:t>
      </w:r>
    </w:p>
    <w:p w14:paraId="5CABAFDC" w14:textId="7CCAD2CB" w:rsidR="00F63BDD" w:rsidRDefault="00F63BDD" w:rsidP="00D36D63">
      <w:pPr>
        <w:rPr>
          <w:szCs w:val="22"/>
        </w:rPr>
      </w:pPr>
      <w:r>
        <w:rPr>
          <w:szCs w:val="22"/>
        </w:rPr>
        <w:t>You can do the torch practical very easily, and this is a great opportunity to get students to think very carefully about measurements. How can they ensure they make the measurements of the width of the shadows accurately? Where are they measuring from and to and why? Should they use the mm side or the cm side of the ruler?</w:t>
      </w:r>
    </w:p>
    <w:p w14:paraId="0C05BE0B" w14:textId="75B2022D" w:rsidR="00F63BDD" w:rsidRDefault="00F63BDD" w:rsidP="00D36D63">
      <w:pPr>
        <w:rPr>
          <w:szCs w:val="22"/>
        </w:rPr>
      </w:pPr>
      <w:r>
        <w:rPr>
          <w:szCs w:val="22"/>
        </w:rPr>
        <w:t>As a foreshadowing of secondary science, the following terms are used:</w:t>
      </w:r>
    </w:p>
    <w:p w14:paraId="490A6837" w14:textId="03639A61" w:rsidR="00F63BDD" w:rsidRDefault="00F63BDD" w:rsidP="00D36D63">
      <w:pPr>
        <w:rPr>
          <w:szCs w:val="22"/>
        </w:rPr>
      </w:pPr>
    </w:p>
    <w:p w14:paraId="1F2620EE" w14:textId="4E289437" w:rsidR="00F63BDD" w:rsidRDefault="00F63BDD" w:rsidP="00D36D63">
      <w:pPr>
        <w:rPr>
          <w:szCs w:val="22"/>
        </w:rPr>
      </w:pPr>
      <w:r>
        <w:rPr>
          <w:szCs w:val="22"/>
        </w:rPr>
        <w:tab/>
      </w:r>
      <w:r>
        <w:rPr>
          <w:b/>
          <w:szCs w:val="22"/>
        </w:rPr>
        <w:t xml:space="preserve">Accurate – </w:t>
      </w:r>
      <w:r>
        <w:rPr>
          <w:szCs w:val="22"/>
        </w:rPr>
        <w:t>close to the ‘true’ value.</w:t>
      </w:r>
    </w:p>
    <w:p w14:paraId="05CAE185" w14:textId="4816FCB1" w:rsidR="00F63BDD" w:rsidRDefault="00F63BDD" w:rsidP="00D36D63">
      <w:pPr>
        <w:rPr>
          <w:szCs w:val="22"/>
        </w:rPr>
      </w:pPr>
      <w:r>
        <w:rPr>
          <w:szCs w:val="22"/>
        </w:rPr>
        <w:tab/>
      </w:r>
      <w:r>
        <w:rPr>
          <w:b/>
          <w:szCs w:val="22"/>
        </w:rPr>
        <w:t xml:space="preserve">Precise </w:t>
      </w:r>
      <w:r>
        <w:rPr>
          <w:szCs w:val="22"/>
        </w:rPr>
        <w:t>– how close together repeated measurements are.</w:t>
      </w:r>
    </w:p>
    <w:p w14:paraId="34E8F475" w14:textId="0C6635C6" w:rsidR="00F63BDD" w:rsidRDefault="00F63BDD" w:rsidP="00D36D63">
      <w:pPr>
        <w:rPr>
          <w:szCs w:val="22"/>
        </w:rPr>
      </w:pPr>
    </w:p>
    <w:p w14:paraId="4829AFB1" w14:textId="45C5904B" w:rsidR="00F63BDD" w:rsidRDefault="00F63BDD" w:rsidP="00D36D63">
      <w:pPr>
        <w:rPr>
          <w:szCs w:val="22"/>
        </w:rPr>
      </w:pPr>
      <w:r>
        <w:rPr>
          <w:szCs w:val="22"/>
        </w:rPr>
        <w:t>You can be precise but not accurate, you can be accurate but not precise. If we imagine a target with the ‘true’ value we’re trying to measure in the centre then we can be:</w:t>
      </w:r>
    </w:p>
    <w:p w14:paraId="4234EE72" w14:textId="6B2FF027" w:rsidR="00F63BDD" w:rsidRPr="00531B8F" w:rsidRDefault="00F63BDD" w:rsidP="00D36D63">
      <w:pPr>
        <w:rPr>
          <w:b/>
          <w:szCs w:val="22"/>
        </w:rPr>
      </w:pPr>
      <w:r>
        <w:rPr>
          <w:noProof/>
          <w:lang w:val="en-GB" w:eastAsia="en-GB"/>
        </w:rPr>
        <w:drawing>
          <wp:inline distT="0" distB="0" distL="0" distR="0" wp14:anchorId="291D059A" wp14:editId="141FDD03">
            <wp:extent cx="5731510" cy="1940560"/>
            <wp:effectExtent l="0" t="0" r="2540" b="254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1940560"/>
                    </a:xfrm>
                    <a:prstGeom prst="rect">
                      <a:avLst/>
                    </a:prstGeom>
                  </pic:spPr>
                </pic:pic>
              </a:graphicData>
            </a:graphic>
          </wp:inline>
        </w:drawing>
      </w:r>
    </w:p>
    <w:p w14:paraId="4558627E" w14:textId="7BDC7045" w:rsidR="00345BDA" w:rsidRDefault="00345BDA" w:rsidP="00345BDA">
      <w:pPr>
        <w:pStyle w:val="Title"/>
      </w:pPr>
      <w:r>
        <w:lastRenderedPageBreak/>
        <w:t>Shadows - answers</w:t>
      </w:r>
    </w:p>
    <w:p w14:paraId="6AC74D11" w14:textId="77777777" w:rsidR="00345BDA" w:rsidRDefault="00345BDA" w:rsidP="00345BDA"/>
    <w:p w14:paraId="7AE48872" w14:textId="77777777" w:rsidR="00345BDA" w:rsidRDefault="00345BDA" w:rsidP="00345BDA">
      <w:r>
        <w:rPr>
          <w:noProof/>
          <w:lang w:val="en-GB" w:eastAsia="en-GB"/>
        </w:rPr>
        <w:drawing>
          <wp:inline distT="0" distB="0" distL="0" distR="0" wp14:anchorId="0F0C75E2" wp14:editId="6C132682">
            <wp:extent cx="2623985" cy="2019300"/>
            <wp:effectExtent l="0" t="0" r="5080" b="0"/>
            <wp:docPr id="1117" name="Picture 1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35757" cy="2028359"/>
                    </a:xfrm>
                    <a:prstGeom prst="rect">
                      <a:avLst/>
                    </a:prstGeom>
                  </pic:spPr>
                </pic:pic>
              </a:graphicData>
            </a:graphic>
          </wp:inline>
        </w:drawing>
      </w:r>
      <w:r>
        <w:tab/>
      </w:r>
      <w:r>
        <w:tab/>
      </w:r>
      <w:r>
        <w:tab/>
      </w:r>
      <w:r>
        <w:rPr>
          <w:noProof/>
          <w:lang w:val="en-GB" w:eastAsia="en-GB"/>
        </w:rPr>
        <w:drawing>
          <wp:inline distT="0" distB="0" distL="0" distR="0" wp14:anchorId="35B9270A" wp14:editId="1B1B6DFF">
            <wp:extent cx="1784939" cy="1955800"/>
            <wp:effectExtent l="0" t="0" r="6350" b="6350"/>
            <wp:docPr id="1118" name="Picture 1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817995" cy="1992020"/>
                    </a:xfrm>
                    <a:prstGeom prst="rect">
                      <a:avLst/>
                    </a:prstGeom>
                  </pic:spPr>
                </pic:pic>
              </a:graphicData>
            </a:graphic>
          </wp:inline>
        </w:drawing>
      </w:r>
    </w:p>
    <w:p w14:paraId="2C53869C" w14:textId="77777777" w:rsidR="00345BDA" w:rsidRDefault="00345BDA" w:rsidP="00345BDA">
      <w:r>
        <w:t>I</w:t>
      </w:r>
      <w:r w:rsidRPr="006B31D2">
        <w:t>f light rays are parallel, shadows can change depending on the direction of the light.</w:t>
      </w:r>
      <w:r>
        <w:t xml:space="preserve"> This is why our shadows change over the course of the day as the earth rotates the sun seems to move across the sky.</w:t>
      </w:r>
    </w:p>
    <w:p w14:paraId="1B5FD8A1" w14:textId="77777777" w:rsidR="00345BDA" w:rsidRDefault="00345BDA" w:rsidP="00345BDA"/>
    <w:p w14:paraId="470656AE" w14:textId="77777777" w:rsidR="00345BDA" w:rsidRPr="006B31D2" w:rsidRDefault="00345BDA" w:rsidP="00345BDA">
      <w:r>
        <w:t xml:space="preserve">If the light is not parallel, but </w:t>
      </w:r>
      <w:r>
        <w:rPr>
          <w:b/>
        </w:rPr>
        <w:t xml:space="preserve">diverging </w:t>
      </w:r>
      <w:r>
        <w:t xml:space="preserve">(spreading out), then shadows can change depending on the direction of the light </w:t>
      </w:r>
      <w:r>
        <w:rPr>
          <w:i/>
        </w:rPr>
        <w:t>or</w:t>
      </w:r>
      <w:r>
        <w:t xml:space="preserve"> the distance between the luminous object and the object that will cause the shadow.</w:t>
      </w:r>
    </w:p>
    <w:p w14:paraId="593821E8" w14:textId="77777777" w:rsidR="00345BDA" w:rsidRDefault="00345BDA" w:rsidP="00345BDA">
      <w:pPr>
        <w:rPr>
          <w:b/>
        </w:rPr>
      </w:pPr>
    </w:p>
    <w:p w14:paraId="5979B32C" w14:textId="77777777" w:rsidR="00345BDA" w:rsidRDefault="00345BDA" w:rsidP="00345BDA">
      <w:pPr>
        <w:rPr>
          <w:b/>
        </w:rPr>
      </w:pPr>
      <w:r>
        <w:rPr>
          <w:b/>
        </w:rPr>
        <w:t>Questions:</w:t>
      </w:r>
    </w:p>
    <w:p w14:paraId="2CDB7C6C" w14:textId="77777777" w:rsidR="00345BDA" w:rsidRDefault="00345BDA" w:rsidP="00345BDA">
      <w:pPr>
        <w:pStyle w:val="ListParagraph"/>
        <w:numPr>
          <w:ilvl w:val="0"/>
          <w:numId w:val="36"/>
        </w:numPr>
      </w:pPr>
      <w:r>
        <w:t>At what time of day are our shadows shortest? Why?</w:t>
      </w:r>
    </w:p>
    <w:p w14:paraId="172A198B" w14:textId="2BC64379" w:rsidR="00345BDA" w:rsidRPr="00345BDA" w:rsidRDefault="00345BDA" w:rsidP="00345BDA">
      <w:pPr>
        <w:pStyle w:val="ListParagraph"/>
        <w:rPr>
          <w:color w:val="FF0000"/>
        </w:rPr>
      </w:pPr>
      <w:r>
        <w:rPr>
          <w:color w:val="FF0000"/>
        </w:rPr>
        <w:t>Midday because that is when the sun is directly overhead so that our shadows are directly underneath us (technically the sun is only perfectly overhead on the equator, on the longest day, at midday).</w:t>
      </w:r>
    </w:p>
    <w:p w14:paraId="4522B9BF" w14:textId="77777777" w:rsidR="00345BDA" w:rsidRDefault="00345BDA" w:rsidP="00345BDA">
      <w:pPr>
        <w:pStyle w:val="ListParagraph"/>
      </w:pPr>
    </w:p>
    <w:p w14:paraId="603C9C77" w14:textId="77777777" w:rsidR="00345BDA" w:rsidRDefault="00345BDA" w:rsidP="00345BDA">
      <w:pPr>
        <w:pStyle w:val="ListParagraph"/>
        <w:numPr>
          <w:ilvl w:val="0"/>
          <w:numId w:val="36"/>
        </w:numPr>
      </w:pPr>
      <w:r>
        <w:t>What happens to the length of our shadows as the sun sets?</w:t>
      </w:r>
    </w:p>
    <w:p w14:paraId="104B7765" w14:textId="77777777" w:rsidR="00345BDA" w:rsidRDefault="00345BDA" w:rsidP="00345BDA">
      <w:pPr>
        <w:pStyle w:val="ListParagraph"/>
      </w:pPr>
    </w:p>
    <w:p w14:paraId="3A302254" w14:textId="71A4B8ED" w:rsidR="00345BDA" w:rsidRPr="00345BDA" w:rsidRDefault="00345BDA" w:rsidP="00345BDA">
      <w:pPr>
        <w:pStyle w:val="ListParagraph"/>
        <w:rPr>
          <w:color w:val="FF0000"/>
        </w:rPr>
      </w:pPr>
      <w:r>
        <w:rPr>
          <w:color w:val="FF0000"/>
        </w:rPr>
        <w:t>Our shadows get longer.</w:t>
      </w:r>
    </w:p>
    <w:p w14:paraId="63A1B2AD" w14:textId="77777777" w:rsidR="00345BDA" w:rsidRDefault="00345BDA" w:rsidP="00345BDA">
      <w:pPr>
        <w:pStyle w:val="ListParagraph"/>
      </w:pPr>
    </w:p>
    <w:p w14:paraId="4D507F99" w14:textId="77777777" w:rsidR="00345BDA" w:rsidRDefault="00345BDA" w:rsidP="00345BDA">
      <w:pPr>
        <w:pStyle w:val="ListParagraph"/>
        <w:numPr>
          <w:ilvl w:val="0"/>
          <w:numId w:val="36"/>
        </w:numPr>
      </w:pPr>
      <w:r>
        <w:t>Complete these three ray diagrams to find the shadows caused by the diverging light of a torch shining on a cube as it gets further away.</w:t>
      </w:r>
    </w:p>
    <w:p w14:paraId="243BE7E0" w14:textId="16552C39" w:rsidR="00345BDA" w:rsidRDefault="00345BDA" w:rsidP="00345BDA">
      <w:r>
        <w:rPr>
          <w:noProof/>
          <w:lang w:val="en-GB" w:eastAsia="en-GB"/>
        </w:rPr>
        <mc:AlternateContent>
          <mc:Choice Requires="wpg">
            <w:drawing>
              <wp:anchor distT="0" distB="0" distL="114300" distR="114300" simplePos="0" relativeHeight="251801600" behindDoc="0" locked="0" layoutInCell="1" allowOverlap="1" wp14:anchorId="06578E6E" wp14:editId="36A2EAB9">
                <wp:simplePos x="0" y="0"/>
                <wp:positionH relativeFrom="column">
                  <wp:posOffset>-577850</wp:posOffset>
                </wp:positionH>
                <wp:positionV relativeFrom="paragraph">
                  <wp:posOffset>66040</wp:posOffset>
                </wp:positionV>
                <wp:extent cx="6867525" cy="1644650"/>
                <wp:effectExtent l="0" t="0" r="9525" b="0"/>
                <wp:wrapNone/>
                <wp:docPr id="1113" name="Group 1113"/>
                <wp:cNvGraphicFramePr/>
                <a:graphic xmlns:a="http://schemas.openxmlformats.org/drawingml/2006/main">
                  <a:graphicData uri="http://schemas.microsoft.com/office/word/2010/wordprocessingGroup">
                    <wpg:wgp>
                      <wpg:cNvGrpSpPr/>
                      <wpg:grpSpPr>
                        <a:xfrm>
                          <a:off x="0" y="0"/>
                          <a:ext cx="6867525" cy="1644650"/>
                          <a:chOff x="0" y="0"/>
                          <a:chExt cx="6867525" cy="1644650"/>
                        </a:xfrm>
                      </wpg:grpSpPr>
                      <pic:pic xmlns:pic="http://schemas.openxmlformats.org/drawingml/2006/picture">
                        <pic:nvPicPr>
                          <pic:cNvPr id="1114" name="Picture 1114"/>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326640" cy="1644650"/>
                          </a:xfrm>
                          <a:prstGeom prst="rect">
                            <a:avLst/>
                          </a:prstGeom>
                        </pic:spPr>
                      </pic:pic>
                      <pic:pic xmlns:pic="http://schemas.openxmlformats.org/drawingml/2006/picture">
                        <pic:nvPicPr>
                          <pic:cNvPr id="1115" name="Picture 1115"/>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324100" y="0"/>
                            <a:ext cx="2279650" cy="1630680"/>
                          </a:xfrm>
                          <a:prstGeom prst="rect">
                            <a:avLst/>
                          </a:prstGeom>
                        </pic:spPr>
                      </pic:pic>
                      <pic:pic xmlns:pic="http://schemas.openxmlformats.org/drawingml/2006/picture">
                        <pic:nvPicPr>
                          <pic:cNvPr id="1116" name="Picture 1116"/>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4603750" y="0"/>
                            <a:ext cx="2263775" cy="1605280"/>
                          </a:xfrm>
                          <a:prstGeom prst="rect">
                            <a:avLst/>
                          </a:prstGeom>
                        </pic:spPr>
                      </pic:pic>
                    </wpg:wgp>
                  </a:graphicData>
                </a:graphic>
              </wp:anchor>
            </w:drawing>
          </mc:Choice>
          <mc:Fallback>
            <w:pict>
              <v:group w14:anchorId="675241C5" id="Group 1113" o:spid="_x0000_s1026" style="position:absolute;margin-left:-45.5pt;margin-top:5.2pt;width:540.75pt;height:129.5pt;z-index:251801600" coordsize="68675,164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14" o:spid="_x0000_s1027" type="#_x0000_t75" style="position:absolute;width:23266;height:164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">
                  <v:imagedata r:id="rId43" o:title=""/>
                  <v:path arrowok="t"/>
                </v:shape>
                <v:shape id="Picture 1115" o:spid="_x0000_s1028" type="#_x0000_t75" style="position:absolute;left:23241;width:22796;height:16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">
                  <v:imagedata r:id="rId44" o:title=""/>
                  <v:path arrowok="t"/>
                </v:shape>
                <v:shape id="Picture 1116" o:spid="_x0000_s1029" type="#_x0000_t75" style="position:absolute;left:46037;width:22638;height:16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">
                  <v:imagedata r:id="rId45" o:title=""/>
                  <v:path arrowok="t"/>
                </v:shape>
              </v:group>
            </w:pict>
          </mc:Fallback>
        </mc:AlternateContent>
      </w:r>
    </w:p>
    <w:p w14:paraId="293B474E" w14:textId="7231C8FF" w:rsidR="00345BDA" w:rsidRDefault="00345BDA" w:rsidP="00345BDA"/>
    <w:p w14:paraId="622B4763" w14:textId="15C91C8D" w:rsidR="00345BDA" w:rsidRDefault="000538B1" w:rsidP="00345BDA">
      <w:r>
        <w:rPr>
          <w:noProof/>
          <w:lang w:val="en-GB" w:eastAsia="en-GB"/>
        </w:rPr>
        <mc:AlternateContent>
          <mc:Choice Requires="wps">
            <w:drawing>
              <wp:anchor distT="0" distB="0" distL="114300" distR="114300" simplePos="0" relativeHeight="251814912" behindDoc="0" locked="0" layoutInCell="1" allowOverlap="1" wp14:anchorId="725EFDD7" wp14:editId="1C55E41F">
                <wp:simplePos x="0" y="0"/>
                <wp:positionH relativeFrom="column">
                  <wp:posOffset>1708660</wp:posOffset>
                </wp:positionH>
                <wp:positionV relativeFrom="paragraph">
                  <wp:posOffset>157508</wp:posOffset>
                </wp:positionV>
                <wp:extent cx="0" cy="735441"/>
                <wp:effectExtent l="19050" t="19050" r="38100" b="26670"/>
                <wp:wrapNone/>
                <wp:docPr id="197" name="Straight Connector 197"/>
                <wp:cNvGraphicFramePr/>
                <a:graphic xmlns:a="http://schemas.openxmlformats.org/drawingml/2006/main">
                  <a:graphicData uri="http://schemas.microsoft.com/office/word/2010/wordprocessingShape">
                    <wps:wsp>
                      <wps:cNvCnPr/>
                      <wps:spPr>
                        <a:xfrm flipV="1">
                          <a:off x="0" y="0"/>
                          <a:ext cx="0" cy="735441"/>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AB276B" id="Straight Connector 197" o:spid="_x0000_s1026" style="position:absolute;flip:y;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4.55pt,12.4pt" to="134.55pt,7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" strokecolor="black [3213]" strokeweight="4.5pt">
                <v:stroke joinstyle="miter"/>
              </v:line>
            </w:pict>
          </mc:Fallback>
        </mc:AlternateContent>
      </w:r>
      <w:r w:rsidR="00D5281D">
        <w:rPr>
          <w:noProof/>
          <w:lang w:val="en-GB" w:eastAsia="en-GB"/>
        </w:rPr>
        <mc:AlternateContent>
          <mc:Choice Requires="wps">
            <w:drawing>
              <wp:anchor distT="0" distB="0" distL="114300" distR="114300" simplePos="0" relativeHeight="251802624" behindDoc="0" locked="0" layoutInCell="1" allowOverlap="1" wp14:anchorId="273D5B58" wp14:editId="084965CB">
                <wp:simplePos x="0" y="0"/>
                <wp:positionH relativeFrom="column">
                  <wp:posOffset>31750</wp:posOffset>
                </wp:positionH>
                <wp:positionV relativeFrom="paragraph">
                  <wp:posOffset>156210</wp:posOffset>
                </wp:positionV>
                <wp:extent cx="1682750" cy="330200"/>
                <wp:effectExtent l="0" t="0" r="31750" b="31750"/>
                <wp:wrapNone/>
                <wp:docPr id="1119" name="Straight Connector 1119"/>
                <wp:cNvGraphicFramePr/>
                <a:graphic xmlns:a="http://schemas.openxmlformats.org/drawingml/2006/main">
                  <a:graphicData uri="http://schemas.microsoft.com/office/word/2010/wordprocessingShape">
                    <wps:wsp>
                      <wps:cNvCnPr/>
                      <wps:spPr>
                        <a:xfrm flipV="1">
                          <a:off x="0" y="0"/>
                          <a:ext cx="1682750" cy="3302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1DDD35" id="Straight Connector 1119" o:spid="_x0000_s1026" style="position:absolute;flip:y;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pt,12.3pt" to="135pt,3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" strokecolor="#5b9bd5 [3204]" strokeweight=".5pt">
                <v:stroke joinstyle="miter"/>
              </v:line>
            </w:pict>
          </mc:Fallback>
        </mc:AlternateContent>
      </w:r>
    </w:p>
    <w:p w14:paraId="315E88D1" w14:textId="5F591766" w:rsidR="00345BDA" w:rsidRDefault="000538B1" w:rsidP="00345BDA">
      <w:r>
        <w:rPr>
          <w:noProof/>
          <w:lang w:val="en-GB" w:eastAsia="en-GB"/>
        </w:rPr>
        <mc:AlternateContent>
          <mc:Choice Requires="wps">
            <w:drawing>
              <wp:anchor distT="0" distB="0" distL="114300" distR="114300" simplePos="0" relativeHeight="251819008" behindDoc="0" locked="0" layoutInCell="1" allowOverlap="1" wp14:anchorId="4D9E37F5" wp14:editId="4E81434E">
                <wp:simplePos x="0" y="0"/>
                <wp:positionH relativeFrom="column">
                  <wp:posOffset>6250625</wp:posOffset>
                </wp:positionH>
                <wp:positionV relativeFrom="paragraph">
                  <wp:posOffset>169604</wp:posOffset>
                </wp:positionV>
                <wp:extent cx="0" cy="324819"/>
                <wp:effectExtent l="19050" t="19050" r="38100" b="18415"/>
                <wp:wrapNone/>
                <wp:docPr id="199" name="Straight Connector 199"/>
                <wp:cNvGraphicFramePr/>
                <a:graphic xmlns:a="http://schemas.openxmlformats.org/drawingml/2006/main">
                  <a:graphicData uri="http://schemas.microsoft.com/office/word/2010/wordprocessingShape">
                    <wps:wsp>
                      <wps:cNvCnPr/>
                      <wps:spPr>
                        <a:xfrm flipH="1" flipV="1">
                          <a:off x="0" y="0"/>
                          <a:ext cx="0" cy="324819"/>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A8018B" id="Straight Connector 199" o:spid="_x0000_s1026" style="position:absolute;flip:x y;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2.2pt,13.35pt" to="492.2pt,3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" strokecolor="black [3213]" strokeweight="4.5pt">
                <v:stroke joinstyle="miter"/>
              </v:line>
            </w:pict>
          </mc:Fallback>
        </mc:AlternateContent>
      </w:r>
      <w:r>
        <w:rPr>
          <w:noProof/>
          <w:lang w:val="en-GB" w:eastAsia="en-GB"/>
        </w:rPr>
        <mc:AlternateContent>
          <mc:Choice Requires="wps">
            <w:drawing>
              <wp:anchor distT="0" distB="0" distL="114300" distR="114300" simplePos="0" relativeHeight="251816960" behindDoc="0" locked="0" layoutInCell="1" allowOverlap="1" wp14:anchorId="000E2D6D" wp14:editId="726E2084">
                <wp:simplePos x="0" y="0"/>
                <wp:positionH relativeFrom="column">
                  <wp:posOffset>3960657</wp:posOffset>
                </wp:positionH>
                <wp:positionV relativeFrom="paragraph">
                  <wp:posOffset>129540</wp:posOffset>
                </wp:positionV>
                <wp:extent cx="0" cy="461677"/>
                <wp:effectExtent l="19050" t="19050" r="38100" b="14605"/>
                <wp:wrapNone/>
                <wp:docPr id="198" name="Straight Connector 198"/>
                <wp:cNvGraphicFramePr/>
                <a:graphic xmlns:a="http://schemas.openxmlformats.org/drawingml/2006/main">
                  <a:graphicData uri="http://schemas.microsoft.com/office/word/2010/wordprocessingShape">
                    <wps:wsp>
                      <wps:cNvCnPr/>
                      <wps:spPr>
                        <a:xfrm flipH="1" flipV="1">
                          <a:off x="0" y="0"/>
                          <a:ext cx="0" cy="461677"/>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522EA2" id="Straight Connector 198" o:spid="_x0000_s1026" style="position:absolute;flip:x y;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1.85pt,10.2pt" to="311.85pt,4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" strokecolor="black [3213]" strokeweight="4.5pt">
                <v:stroke joinstyle="miter"/>
              </v:line>
            </w:pict>
          </mc:Fallback>
        </mc:AlternateContent>
      </w:r>
      <w:r w:rsidR="00D5281D">
        <w:rPr>
          <w:noProof/>
          <w:lang w:val="en-GB" w:eastAsia="en-GB"/>
        </w:rPr>
        <mc:AlternateContent>
          <mc:Choice Requires="wps">
            <w:drawing>
              <wp:anchor distT="0" distB="0" distL="114300" distR="114300" simplePos="0" relativeHeight="251812864" behindDoc="0" locked="0" layoutInCell="1" allowOverlap="1" wp14:anchorId="53ABDB8C" wp14:editId="1EAC8E57">
                <wp:simplePos x="0" y="0"/>
                <wp:positionH relativeFrom="column">
                  <wp:posOffset>4578351</wp:posOffset>
                </wp:positionH>
                <wp:positionV relativeFrom="paragraph">
                  <wp:posOffset>168910</wp:posOffset>
                </wp:positionV>
                <wp:extent cx="1644650" cy="146050"/>
                <wp:effectExtent l="0" t="0" r="31750" b="25400"/>
                <wp:wrapNone/>
                <wp:docPr id="196" name="Straight Connector 196"/>
                <wp:cNvGraphicFramePr/>
                <a:graphic xmlns:a="http://schemas.openxmlformats.org/drawingml/2006/main">
                  <a:graphicData uri="http://schemas.microsoft.com/office/word/2010/wordprocessingShape">
                    <wps:wsp>
                      <wps:cNvCnPr/>
                      <wps:spPr>
                        <a:xfrm flipV="1">
                          <a:off x="0" y="0"/>
                          <a:ext cx="1644650" cy="146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3FE770" id="Straight Connector 196" o:spid="_x0000_s1026" style="position:absolute;flip:y;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0.5pt,13.3pt" to="490pt,2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" strokecolor="#5b9bd5 [3204]" strokeweight=".5pt">
                <v:stroke joinstyle="miter"/>
              </v:line>
            </w:pict>
          </mc:Fallback>
        </mc:AlternateContent>
      </w:r>
      <w:r w:rsidR="00D5281D">
        <w:rPr>
          <w:noProof/>
          <w:lang w:val="en-GB" w:eastAsia="en-GB"/>
        </w:rPr>
        <mc:AlternateContent>
          <mc:Choice Requires="wps">
            <w:drawing>
              <wp:anchor distT="0" distB="0" distL="114300" distR="114300" simplePos="0" relativeHeight="251806720" behindDoc="0" locked="0" layoutInCell="1" allowOverlap="1" wp14:anchorId="2882F57C" wp14:editId="5A45A10A">
                <wp:simplePos x="0" y="0"/>
                <wp:positionH relativeFrom="column">
                  <wp:posOffset>2311400</wp:posOffset>
                </wp:positionH>
                <wp:positionV relativeFrom="paragraph">
                  <wp:posOffset>130810</wp:posOffset>
                </wp:positionV>
                <wp:extent cx="1625600" cy="215900"/>
                <wp:effectExtent l="0" t="0" r="31750" b="31750"/>
                <wp:wrapNone/>
                <wp:docPr id="193" name="Straight Connector 193"/>
                <wp:cNvGraphicFramePr/>
                <a:graphic xmlns:a="http://schemas.openxmlformats.org/drawingml/2006/main">
                  <a:graphicData uri="http://schemas.microsoft.com/office/word/2010/wordprocessingShape">
                    <wps:wsp>
                      <wps:cNvCnPr/>
                      <wps:spPr>
                        <a:xfrm flipV="1">
                          <a:off x="0" y="0"/>
                          <a:ext cx="1625600" cy="215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6E422E" id="Straight Connector 193" o:spid="_x0000_s1026" style="position:absolute;flip:y;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2pt,10.3pt" to="310pt,2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" strokecolor="#5b9bd5 [3204]" strokeweight=".5pt">
                <v:stroke joinstyle="miter"/>
              </v:line>
            </w:pict>
          </mc:Fallback>
        </mc:AlternateContent>
      </w:r>
    </w:p>
    <w:p w14:paraId="12B38A54" w14:textId="72C0C555" w:rsidR="00345BDA" w:rsidRDefault="00345BDA" w:rsidP="00345BDA"/>
    <w:p w14:paraId="0CCE682C" w14:textId="1EBD5AE8" w:rsidR="00345BDA" w:rsidRDefault="00D5281D" w:rsidP="00345BDA">
      <w:r>
        <w:rPr>
          <w:noProof/>
          <w:lang w:val="en-GB" w:eastAsia="en-GB"/>
        </w:rPr>
        <mc:AlternateContent>
          <mc:Choice Requires="wps">
            <w:drawing>
              <wp:anchor distT="0" distB="0" distL="114300" distR="114300" simplePos="0" relativeHeight="251810816" behindDoc="0" locked="0" layoutInCell="1" allowOverlap="1" wp14:anchorId="58A859F8" wp14:editId="5A36AD4D">
                <wp:simplePos x="0" y="0"/>
                <wp:positionH relativeFrom="column">
                  <wp:posOffset>4578349</wp:posOffset>
                </wp:positionH>
                <wp:positionV relativeFrom="paragraph">
                  <wp:posOffset>29210</wp:posOffset>
                </wp:positionV>
                <wp:extent cx="1711325" cy="120650"/>
                <wp:effectExtent l="0" t="0" r="22225" b="31750"/>
                <wp:wrapNone/>
                <wp:docPr id="195" name="Straight Connector 195"/>
                <wp:cNvGraphicFramePr/>
                <a:graphic xmlns:a="http://schemas.openxmlformats.org/drawingml/2006/main">
                  <a:graphicData uri="http://schemas.microsoft.com/office/word/2010/wordprocessingShape">
                    <wps:wsp>
                      <wps:cNvCnPr/>
                      <wps:spPr>
                        <a:xfrm>
                          <a:off x="0" y="0"/>
                          <a:ext cx="1711325" cy="1206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5037E9" id="Straight Connector 195" o:spid="_x0000_s1026" style="position:absolute;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0.5pt,2.3pt" to="495.2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" strokecolor="#5b9bd5 [3204]" strokeweight=".5pt">
                <v:stroke joinstyle="miter"/>
              </v:line>
            </w:pict>
          </mc:Fallback>
        </mc:AlternateContent>
      </w:r>
      <w:r>
        <w:rPr>
          <w:noProof/>
          <w:lang w:val="en-GB" w:eastAsia="en-GB"/>
        </w:rPr>
        <mc:AlternateContent>
          <mc:Choice Requires="wps">
            <w:drawing>
              <wp:anchor distT="0" distB="0" distL="114300" distR="114300" simplePos="0" relativeHeight="251808768" behindDoc="0" locked="0" layoutInCell="1" allowOverlap="1" wp14:anchorId="46ACAC40" wp14:editId="7D4D606F">
                <wp:simplePos x="0" y="0"/>
                <wp:positionH relativeFrom="column">
                  <wp:posOffset>2324100</wp:posOffset>
                </wp:positionH>
                <wp:positionV relativeFrom="paragraph">
                  <wp:posOffset>67310</wp:posOffset>
                </wp:positionV>
                <wp:extent cx="1587500" cy="158750"/>
                <wp:effectExtent l="0" t="0" r="31750" b="31750"/>
                <wp:wrapNone/>
                <wp:docPr id="194" name="Straight Connector 194"/>
                <wp:cNvGraphicFramePr/>
                <a:graphic xmlns:a="http://schemas.openxmlformats.org/drawingml/2006/main">
                  <a:graphicData uri="http://schemas.microsoft.com/office/word/2010/wordprocessingShape">
                    <wps:wsp>
                      <wps:cNvCnPr/>
                      <wps:spPr>
                        <a:xfrm>
                          <a:off x="0" y="0"/>
                          <a:ext cx="1587500" cy="1587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401FCC" id="Straight Connector 194" o:spid="_x0000_s1026" style="position:absolute;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3pt,5.3pt" to="308pt,1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" strokecolor="#5b9bd5 [3204]" strokeweight=".5pt">
                <v:stroke joinstyle="miter"/>
              </v:line>
            </w:pict>
          </mc:Fallback>
        </mc:AlternateContent>
      </w:r>
      <w:r>
        <w:rPr>
          <w:noProof/>
          <w:lang w:val="en-GB" w:eastAsia="en-GB"/>
        </w:rPr>
        <mc:AlternateContent>
          <mc:Choice Requires="wps">
            <w:drawing>
              <wp:anchor distT="0" distB="0" distL="114300" distR="114300" simplePos="0" relativeHeight="251804672" behindDoc="0" locked="0" layoutInCell="1" allowOverlap="1" wp14:anchorId="265D008E" wp14:editId="7954EF82">
                <wp:simplePos x="0" y="0"/>
                <wp:positionH relativeFrom="column">
                  <wp:posOffset>0</wp:posOffset>
                </wp:positionH>
                <wp:positionV relativeFrom="paragraph">
                  <wp:posOffset>67310</wp:posOffset>
                </wp:positionV>
                <wp:extent cx="1714500" cy="311150"/>
                <wp:effectExtent l="0" t="0" r="19050" b="31750"/>
                <wp:wrapNone/>
                <wp:docPr id="192" name="Straight Connector 192"/>
                <wp:cNvGraphicFramePr/>
                <a:graphic xmlns:a="http://schemas.openxmlformats.org/drawingml/2006/main">
                  <a:graphicData uri="http://schemas.microsoft.com/office/word/2010/wordprocessingShape">
                    <wps:wsp>
                      <wps:cNvCnPr/>
                      <wps:spPr>
                        <a:xfrm>
                          <a:off x="0" y="0"/>
                          <a:ext cx="1714500" cy="3111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ABEA3F" id="Straight Connector 192" o:spid="_x0000_s1026" style="position:absolute;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3pt" to="135pt,2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" strokecolor="#5b9bd5 [3204]" strokeweight=".5pt">
                <v:stroke joinstyle="miter"/>
              </v:line>
            </w:pict>
          </mc:Fallback>
        </mc:AlternateContent>
      </w:r>
    </w:p>
    <w:p w14:paraId="657F278A" w14:textId="3AB00765" w:rsidR="00345BDA" w:rsidRDefault="00345BDA" w:rsidP="00345BDA"/>
    <w:p w14:paraId="5A1CC4E1" w14:textId="77777777" w:rsidR="00345BDA" w:rsidRDefault="00345BDA" w:rsidP="00345BDA"/>
    <w:p w14:paraId="1CB9CD39" w14:textId="77777777" w:rsidR="00345BDA" w:rsidRDefault="00345BDA" w:rsidP="00345BDA"/>
    <w:p w14:paraId="1F02C340" w14:textId="77777777" w:rsidR="00345BDA" w:rsidRDefault="00345BDA" w:rsidP="00345BDA"/>
    <w:p w14:paraId="480922ED" w14:textId="77777777" w:rsidR="00345BDA" w:rsidRDefault="00345BDA" w:rsidP="00345BDA"/>
    <w:p w14:paraId="218DAC2D" w14:textId="77777777" w:rsidR="00345BDA" w:rsidRDefault="00345BDA" w:rsidP="00345BDA">
      <w:pPr>
        <w:pStyle w:val="ListParagraph"/>
        <w:numPr>
          <w:ilvl w:val="0"/>
          <w:numId w:val="36"/>
        </w:numPr>
      </w:pPr>
      <w:r>
        <w:t>Finish this sentence: As the cube gets further away from the torch, the shadow</w:t>
      </w:r>
    </w:p>
    <w:p w14:paraId="5312F82A" w14:textId="77777777" w:rsidR="00345BDA" w:rsidRDefault="00345BDA" w:rsidP="00345BDA">
      <w:pPr>
        <w:pStyle w:val="ListParagraph"/>
      </w:pPr>
    </w:p>
    <w:p w14:paraId="6F64F4B3" w14:textId="5E9E834B" w:rsidR="00345BDA" w:rsidRPr="00345BDA" w:rsidRDefault="00345BDA" w:rsidP="00345BDA">
      <w:pPr>
        <w:pStyle w:val="ListParagraph"/>
        <w:spacing w:after="160" w:line="259" w:lineRule="auto"/>
        <w:rPr>
          <w:color w:val="FF0000"/>
        </w:rPr>
      </w:pPr>
      <w:r>
        <w:rPr>
          <w:color w:val="FF0000"/>
        </w:rPr>
        <w:t>Gets smaller</w:t>
      </w:r>
    </w:p>
    <w:p w14:paraId="419770FD" w14:textId="77777777" w:rsidR="00FC61A3" w:rsidRDefault="00FC61A3">
      <w:pPr>
        <w:spacing w:after="160" w:line="259" w:lineRule="auto"/>
        <w:rPr>
          <w:sz w:val="40"/>
        </w:rPr>
      </w:pPr>
      <w:r>
        <w:br w:type="page"/>
      </w:r>
    </w:p>
    <w:p w14:paraId="241C578E" w14:textId="77777777" w:rsidR="00531B8F" w:rsidRDefault="00531B8F" w:rsidP="00531B8F">
      <w:pPr>
        <w:pStyle w:val="Title"/>
      </w:pPr>
      <w:r>
        <w:lastRenderedPageBreak/>
        <w:t>Shadows experiment</w:t>
      </w:r>
    </w:p>
    <w:p w14:paraId="6E579815" w14:textId="77777777" w:rsidR="00531B8F" w:rsidRDefault="00531B8F" w:rsidP="00531B8F">
      <w:r>
        <w:t>We’re going to test the prediction you made on the last page about how the distance between the luminous torch and the blocking object changes the size of the shadow.</w:t>
      </w:r>
    </w:p>
    <w:p w14:paraId="317251FE" w14:textId="77777777" w:rsidR="00531B8F" w:rsidRDefault="00531B8F" w:rsidP="00531B8F">
      <w:pPr>
        <w:rPr>
          <w:b/>
        </w:rPr>
      </w:pPr>
      <w:r>
        <w:rPr>
          <w:b/>
        </w:rPr>
        <w:t>Equipment</w:t>
      </w:r>
    </w:p>
    <w:p w14:paraId="09C05A90" w14:textId="77777777" w:rsidR="00531B8F" w:rsidRDefault="00531B8F" w:rsidP="00531B8F">
      <w:pPr>
        <w:pStyle w:val="ListParagraph"/>
        <w:numPr>
          <w:ilvl w:val="0"/>
          <w:numId w:val="37"/>
        </w:numPr>
      </w:pPr>
      <w:r>
        <w:t>Torch</w:t>
      </w:r>
    </w:p>
    <w:p w14:paraId="335EFF42" w14:textId="77777777" w:rsidR="00531B8F" w:rsidRDefault="00531B8F" w:rsidP="00531B8F">
      <w:pPr>
        <w:pStyle w:val="ListParagraph"/>
        <w:numPr>
          <w:ilvl w:val="0"/>
          <w:numId w:val="37"/>
        </w:numPr>
      </w:pPr>
      <w:r>
        <w:t>Object to block</w:t>
      </w:r>
    </w:p>
    <w:p w14:paraId="5E73629D" w14:textId="77777777" w:rsidR="00531B8F" w:rsidRDefault="00531B8F" w:rsidP="00531B8F">
      <w:pPr>
        <w:pStyle w:val="ListParagraph"/>
        <w:numPr>
          <w:ilvl w:val="0"/>
          <w:numId w:val="37"/>
        </w:numPr>
      </w:pPr>
      <w:r>
        <w:t>Ruler</w:t>
      </w:r>
    </w:p>
    <w:p w14:paraId="0B9B007F" w14:textId="77777777" w:rsidR="00531B8F" w:rsidRDefault="00531B8F" w:rsidP="00531B8F">
      <w:pPr>
        <w:pStyle w:val="ListParagraph"/>
        <w:numPr>
          <w:ilvl w:val="0"/>
          <w:numId w:val="37"/>
        </w:numPr>
      </w:pPr>
      <w:r>
        <w:t>Screen (a piece of paper propped up)</w:t>
      </w:r>
    </w:p>
    <w:p w14:paraId="546ECB59" w14:textId="77777777" w:rsidR="00531B8F" w:rsidRDefault="00531B8F" w:rsidP="00531B8F">
      <w:pPr>
        <w:rPr>
          <w:b/>
        </w:rPr>
      </w:pPr>
      <w:r>
        <w:rPr>
          <w:b/>
        </w:rPr>
        <w:t>Diagram</w:t>
      </w:r>
    </w:p>
    <w:p w14:paraId="397BEC8D" w14:textId="77777777" w:rsidR="00531B8F" w:rsidRDefault="00531B8F" w:rsidP="00531B8F">
      <w:r>
        <w:t xml:space="preserve">Below is the view from </w:t>
      </w:r>
      <w:r>
        <w:rPr>
          <w:b/>
          <w:i/>
        </w:rPr>
        <w:t>above</w:t>
      </w:r>
      <w:r>
        <w:t xml:space="preserve"> your equipment. We’re going to change the distance between the torch and the blocking object and then measure the width of the shadow on the screen.</w:t>
      </w:r>
    </w:p>
    <w:p w14:paraId="622EA12E" w14:textId="77777777" w:rsidR="00531B8F" w:rsidRDefault="00531B8F" w:rsidP="00531B8F">
      <w:r>
        <w:rPr>
          <w:noProof/>
          <w:lang w:val="en-GB" w:eastAsia="en-GB"/>
        </w:rPr>
        <w:drawing>
          <wp:anchor distT="0" distB="0" distL="114300" distR="114300" simplePos="0" relativeHeight="251821056" behindDoc="0" locked="0" layoutInCell="1" allowOverlap="1" wp14:anchorId="5BB7196F" wp14:editId="1A579390">
            <wp:simplePos x="0" y="0"/>
            <wp:positionH relativeFrom="column">
              <wp:posOffset>1530350</wp:posOffset>
            </wp:positionH>
            <wp:positionV relativeFrom="paragraph">
              <wp:posOffset>160655</wp:posOffset>
            </wp:positionV>
            <wp:extent cx="2584450" cy="1207594"/>
            <wp:effectExtent l="0" t="0" r="6350" b="0"/>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025"/>
                    <pic:cNvPicPr>
                      <a:picLocks noChangeAspect="1"/>
                    </pic:cNvPicPr>
                  </pic:nvPicPr>
                  <pic:blipFill rotWithShape="1">
                    <a:blip r:embed="rId46" cstate="print">
                      <a:extLst>
                        <a:ext uri="{28A0092B-C50C-407E-A947-70E740481C1C}">
                          <a14:useLocalDpi xmlns:a14="http://schemas.microsoft.com/office/drawing/2010/main" val="0"/>
                        </a:ext>
                      </a:extLst>
                    </a:blip>
                    <a:srcRect t="14839" b="19822"/>
                    <a:stretch/>
                  </pic:blipFill>
                  <pic:spPr bwMode="auto">
                    <a:xfrm>
                      <a:off x="0" y="0"/>
                      <a:ext cx="2584450" cy="120759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We need to keep the distance between the torch and the screen constant.</w:t>
      </w:r>
    </w:p>
    <w:p w14:paraId="31EA5840" w14:textId="77777777" w:rsidR="00531B8F" w:rsidRDefault="00531B8F" w:rsidP="00531B8F"/>
    <w:p w14:paraId="0648505E" w14:textId="77777777" w:rsidR="00531B8F" w:rsidRDefault="00531B8F" w:rsidP="00531B8F">
      <w:pPr>
        <w:rPr>
          <w:b/>
        </w:rPr>
      </w:pPr>
    </w:p>
    <w:p w14:paraId="1F3FD3B5" w14:textId="77777777" w:rsidR="00531B8F" w:rsidRDefault="00531B8F" w:rsidP="00531B8F">
      <w:pPr>
        <w:rPr>
          <w:b/>
        </w:rPr>
      </w:pPr>
    </w:p>
    <w:p w14:paraId="6EA98B03" w14:textId="77777777" w:rsidR="00531B8F" w:rsidRDefault="00531B8F" w:rsidP="00531B8F">
      <w:pPr>
        <w:rPr>
          <w:b/>
        </w:rPr>
      </w:pPr>
    </w:p>
    <w:p w14:paraId="7946DE22" w14:textId="77777777" w:rsidR="00531B8F" w:rsidRDefault="00531B8F" w:rsidP="00531B8F">
      <w:pPr>
        <w:rPr>
          <w:b/>
        </w:rPr>
      </w:pPr>
    </w:p>
    <w:p w14:paraId="2EC4BBDC" w14:textId="77777777" w:rsidR="00531B8F" w:rsidRDefault="00531B8F" w:rsidP="00531B8F">
      <w:pPr>
        <w:rPr>
          <w:b/>
        </w:rPr>
      </w:pPr>
    </w:p>
    <w:p w14:paraId="4C67A3FD" w14:textId="77777777" w:rsidR="00531B8F" w:rsidRDefault="00531B8F" w:rsidP="00531B8F">
      <w:pPr>
        <w:rPr>
          <w:b/>
        </w:rPr>
      </w:pPr>
      <w:r>
        <w:rPr>
          <w:b/>
        </w:rPr>
        <w:t>Steps</w:t>
      </w:r>
    </w:p>
    <w:p w14:paraId="3F0AFC2C" w14:textId="77777777" w:rsidR="00531B8F" w:rsidRDefault="00531B8F" w:rsidP="00531B8F">
      <w:pPr>
        <w:pStyle w:val="ListParagraph"/>
        <w:numPr>
          <w:ilvl w:val="0"/>
          <w:numId w:val="38"/>
        </w:numPr>
      </w:pPr>
      <w:r>
        <w:t>Set up the equipment like in the diagram</w:t>
      </w:r>
    </w:p>
    <w:p w14:paraId="237906F7" w14:textId="77777777" w:rsidR="00531B8F" w:rsidRDefault="00531B8F" w:rsidP="00531B8F">
      <w:pPr>
        <w:pStyle w:val="ListParagraph"/>
        <w:numPr>
          <w:ilvl w:val="0"/>
          <w:numId w:val="38"/>
        </w:numPr>
      </w:pPr>
      <w:r>
        <w:t>Set the distance from the end of the torch to the start of the blocking object and check it with a ruler. Write this in your table.</w:t>
      </w:r>
    </w:p>
    <w:p w14:paraId="750D098B" w14:textId="77777777" w:rsidR="00531B8F" w:rsidRDefault="00531B8F" w:rsidP="00531B8F">
      <w:pPr>
        <w:pStyle w:val="ListParagraph"/>
        <w:numPr>
          <w:ilvl w:val="0"/>
          <w:numId w:val="38"/>
        </w:numPr>
      </w:pPr>
      <w:r>
        <w:t>Turn on your torch and measure the width of the shadow with a ruler. Write this in your table.</w:t>
      </w:r>
    </w:p>
    <w:p w14:paraId="10341535" w14:textId="77777777" w:rsidR="00531B8F" w:rsidRDefault="00531B8F" w:rsidP="00531B8F">
      <w:pPr>
        <w:pStyle w:val="ListParagraph"/>
        <w:numPr>
          <w:ilvl w:val="0"/>
          <w:numId w:val="38"/>
        </w:numPr>
      </w:pPr>
      <w:r>
        <w:t>Go back to step 2 and change the distance again.</w:t>
      </w:r>
    </w:p>
    <w:p w14:paraId="391E4189" w14:textId="77777777" w:rsidR="00531B8F" w:rsidRDefault="00531B8F" w:rsidP="00531B8F">
      <w:pPr>
        <w:rPr>
          <w:b/>
        </w:rPr>
      </w:pPr>
      <w:r>
        <w:rPr>
          <w:b/>
        </w:rPr>
        <w:t>Results</w:t>
      </w:r>
    </w:p>
    <w:tbl>
      <w:tblPr>
        <w:tblStyle w:val="TableGrid"/>
        <w:tblW w:w="0" w:type="auto"/>
        <w:tblLook w:val="04A0" w:firstRow="1" w:lastRow="0" w:firstColumn="1" w:lastColumn="0" w:noHBand="0" w:noVBand="1"/>
      </w:tblPr>
      <w:tblGrid>
        <w:gridCol w:w="4508"/>
        <w:gridCol w:w="4508"/>
      </w:tblGrid>
      <w:tr w:rsidR="00531B8F" w14:paraId="1EAE24E6" w14:textId="77777777" w:rsidTr="008A20EB">
        <w:tc>
          <w:tcPr>
            <w:tcW w:w="4508" w:type="dxa"/>
          </w:tcPr>
          <w:p w14:paraId="58C4EFD9" w14:textId="77777777" w:rsidR="00531B8F" w:rsidRPr="00511824" w:rsidRDefault="00531B8F" w:rsidP="008A20EB">
            <w:r w:rsidRPr="00511824">
              <w:t>Distance between torch and blocking object (cm)</w:t>
            </w:r>
          </w:p>
        </w:tc>
        <w:tc>
          <w:tcPr>
            <w:tcW w:w="4508" w:type="dxa"/>
          </w:tcPr>
          <w:p w14:paraId="163231D3" w14:textId="77777777" w:rsidR="00531B8F" w:rsidRPr="00511824" w:rsidRDefault="00531B8F" w:rsidP="008A20EB">
            <w:r w:rsidRPr="00511824">
              <w:t>Width of shadow (cm)</w:t>
            </w:r>
          </w:p>
        </w:tc>
      </w:tr>
      <w:tr w:rsidR="00531B8F" w14:paraId="2A0CBEDC" w14:textId="77777777" w:rsidTr="008A20EB">
        <w:trPr>
          <w:trHeight w:val="510"/>
        </w:trPr>
        <w:tc>
          <w:tcPr>
            <w:tcW w:w="4508" w:type="dxa"/>
          </w:tcPr>
          <w:p w14:paraId="19CA5CB4" w14:textId="77777777" w:rsidR="00531B8F" w:rsidRDefault="00531B8F" w:rsidP="008A20EB">
            <w:pPr>
              <w:rPr>
                <w:b/>
              </w:rPr>
            </w:pPr>
          </w:p>
        </w:tc>
        <w:tc>
          <w:tcPr>
            <w:tcW w:w="4508" w:type="dxa"/>
          </w:tcPr>
          <w:p w14:paraId="0353345E" w14:textId="77777777" w:rsidR="00531B8F" w:rsidRDefault="00531B8F" w:rsidP="008A20EB">
            <w:pPr>
              <w:rPr>
                <w:b/>
              </w:rPr>
            </w:pPr>
          </w:p>
        </w:tc>
      </w:tr>
      <w:tr w:rsidR="00531B8F" w14:paraId="24F426A9" w14:textId="77777777" w:rsidTr="008A20EB">
        <w:trPr>
          <w:trHeight w:val="510"/>
        </w:trPr>
        <w:tc>
          <w:tcPr>
            <w:tcW w:w="4508" w:type="dxa"/>
          </w:tcPr>
          <w:p w14:paraId="4602C70E" w14:textId="77777777" w:rsidR="00531B8F" w:rsidRDefault="00531B8F" w:rsidP="008A20EB">
            <w:pPr>
              <w:rPr>
                <w:b/>
              </w:rPr>
            </w:pPr>
          </w:p>
        </w:tc>
        <w:tc>
          <w:tcPr>
            <w:tcW w:w="4508" w:type="dxa"/>
          </w:tcPr>
          <w:p w14:paraId="739B395A" w14:textId="77777777" w:rsidR="00531B8F" w:rsidRDefault="00531B8F" w:rsidP="008A20EB">
            <w:pPr>
              <w:rPr>
                <w:b/>
              </w:rPr>
            </w:pPr>
          </w:p>
        </w:tc>
      </w:tr>
      <w:tr w:rsidR="00531B8F" w14:paraId="3E0F5092" w14:textId="77777777" w:rsidTr="008A20EB">
        <w:trPr>
          <w:trHeight w:val="510"/>
        </w:trPr>
        <w:tc>
          <w:tcPr>
            <w:tcW w:w="4508" w:type="dxa"/>
          </w:tcPr>
          <w:p w14:paraId="457BE9B3" w14:textId="77777777" w:rsidR="00531B8F" w:rsidRDefault="00531B8F" w:rsidP="008A20EB">
            <w:pPr>
              <w:rPr>
                <w:b/>
              </w:rPr>
            </w:pPr>
          </w:p>
        </w:tc>
        <w:tc>
          <w:tcPr>
            <w:tcW w:w="4508" w:type="dxa"/>
          </w:tcPr>
          <w:p w14:paraId="3DC15CBB" w14:textId="77777777" w:rsidR="00531B8F" w:rsidRDefault="00531B8F" w:rsidP="008A20EB">
            <w:pPr>
              <w:rPr>
                <w:b/>
              </w:rPr>
            </w:pPr>
          </w:p>
        </w:tc>
      </w:tr>
      <w:tr w:rsidR="00531B8F" w14:paraId="0EF27386" w14:textId="77777777" w:rsidTr="008A20EB">
        <w:trPr>
          <w:trHeight w:val="510"/>
        </w:trPr>
        <w:tc>
          <w:tcPr>
            <w:tcW w:w="4508" w:type="dxa"/>
          </w:tcPr>
          <w:p w14:paraId="6C92B453" w14:textId="77777777" w:rsidR="00531B8F" w:rsidRDefault="00531B8F" w:rsidP="008A20EB">
            <w:pPr>
              <w:rPr>
                <w:b/>
              </w:rPr>
            </w:pPr>
          </w:p>
        </w:tc>
        <w:tc>
          <w:tcPr>
            <w:tcW w:w="4508" w:type="dxa"/>
          </w:tcPr>
          <w:p w14:paraId="531CB256" w14:textId="77777777" w:rsidR="00531B8F" w:rsidRDefault="00531B8F" w:rsidP="008A20EB">
            <w:pPr>
              <w:rPr>
                <w:b/>
              </w:rPr>
            </w:pPr>
          </w:p>
        </w:tc>
      </w:tr>
      <w:tr w:rsidR="00531B8F" w14:paraId="173CA8AC" w14:textId="77777777" w:rsidTr="008A20EB">
        <w:trPr>
          <w:trHeight w:val="510"/>
        </w:trPr>
        <w:tc>
          <w:tcPr>
            <w:tcW w:w="4508" w:type="dxa"/>
          </w:tcPr>
          <w:p w14:paraId="06468CD6" w14:textId="77777777" w:rsidR="00531B8F" w:rsidRDefault="00531B8F" w:rsidP="008A20EB">
            <w:pPr>
              <w:rPr>
                <w:b/>
              </w:rPr>
            </w:pPr>
          </w:p>
        </w:tc>
        <w:tc>
          <w:tcPr>
            <w:tcW w:w="4508" w:type="dxa"/>
          </w:tcPr>
          <w:p w14:paraId="5B95A736" w14:textId="77777777" w:rsidR="00531B8F" w:rsidRDefault="00531B8F" w:rsidP="008A20EB">
            <w:pPr>
              <w:rPr>
                <w:b/>
              </w:rPr>
            </w:pPr>
          </w:p>
        </w:tc>
      </w:tr>
      <w:tr w:rsidR="00531B8F" w14:paraId="2E9DC2F0" w14:textId="77777777" w:rsidTr="008A20EB">
        <w:trPr>
          <w:trHeight w:val="510"/>
        </w:trPr>
        <w:tc>
          <w:tcPr>
            <w:tcW w:w="4508" w:type="dxa"/>
          </w:tcPr>
          <w:p w14:paraId="0D1F9119" w14:textId="77777777" w:rsidR="00531B8F" w:rsidRDefault="00531B8F" w:rsidP="008A20EB">
            <w:pPr>
              <w:rPr>
                <w:b/>
              </w:rPr>
            </w:pPr>
          </w:p>
        </w:tc>
        <w:tc>
          <w:tcPr>
            <w:tcW w:w="4508" w:type="dxa"/>
          </w:tcPr>
          <w:p w14:paraId="0F0E31EB" w14:textId="77777777" w:rsidR="00531B8F" w:rsidRDefault="00531B8F" w:rsidP="008A20EB">
            <w:pPr>
              <w:rPr>
                <w:b/>
              </w:rPr>
            </w:pPr>
          </w:p>
        </w:tc>
      </w:tr>
      <w:tr w:rsidR="00531B8F" w14:paraId="12DCB8ED" w14:textId="77777777" w:rsidTr="008A20EB">
        <w:trPr>
          <w:trHeight w:val="510"/>
        </w:trPr>
        <w:tc>
          <w:tcPr>
            <w:tcW w:w="4508" w:type="dxa"/>
          </w:tcPr>
          <w:p w14:paraId="754C3E5C" w14:textId="77777777" w:rsidR="00531B8F" w:rsidRDefault="00531B8F" w:rsidP="008A20EB">
            <w:pPr>
              <w:rPr>
                <w:b/>
              </w:rPr>
            </w:pPr>
          </w:p>
        </w:tc>
        <w:tc>
          <w:tcPr>
            <w:tcW w:w="4508" w:type="dxa"/>
          </w:tcPr>
          <w:p w14:paraId="09015313" w14:textId="77777777" w:rsidR="00531B8F" w:rsidRDefault="00531B8F" w:rsidP="008A20EB">
            <w:pPr>
              <w:rPr>
                <w:b/>
              </w:rPr>
            </w:pPr>
          </w:p>
        </w:tc>
      </w:tr>
    </w:tbl>
    <w:p w14:paraId="38AF1857" w14:textId="77777777" w:rsidR="00531B8F" w:rsidRDefault="00531B8F" w:rsidP="00531B8F">
      <w:pPr>
        <w:ind w:firstLine="360"/>
        <w:rPr>
          <w:b/>
        </w:rPr>
      </w:pPr>
      <w:r>
        <w:rPr>
          <w:b/>
        </w:rPr>
        <w:t>Conclusion</w:t>
      </w:r>
    </w:p>
    <w:p w14:paraId="30459CF2" w14:textId="77777777" w:rsidR="00531B8F" w:rsidRPr="00511824" w:rsidRDefault="00531B8F" w:rsidP="00531B8F">
      <w:pPr>
        <w:ind w:left="360"/>
      </w:pPr>
      <w:r>
        <w:t xml:space="preserve">My prediction was correct/incorrect. When the distance between the torch and the blocking object increased, the width of the shadow </w:t>
      </w:r>
    </w:p>
    <w:p w14:paraId="79A2B37F" w14:textId="77777777" w:rsidR="00531B8F" w:rsidRDefault="00531B8F" w:rsidP="00531B8F">
      <w:pPr>
        <w:pStyle w:val="ListParagraph"/>
      </w:pPr>
    </w:p>
    <w:p w14:paraId="71CD0931" w14:textId="77777777" w:rsidR="00531B8F" w:rsidRDefault="00531B8F" w:rsidP="00531B8F">
      <w:pPr>
        <w:ind w:firstLine="360"/>
      </w:pPr>
      <w:r>
        <w:t>…………………………………………………………………………………………………..</w:t>
      </w:r>
    </w:p>
    <w:p w14:paraId="61E698F5" w14:textId="77777777" w:rsidR="00531B8F" w:rsidRDefault="00531B8F" w:rsidP="00531B8F">
      <w:pPr>
        <w:pStyle w:val="ListParagraph"/>
      </w:pPr>
    </w:p>
    <w:p w14:paraId="6686C817" w14:textId="77777777" w:rsidR="00531B8F" w:rsidRDefault="00531B8F" w:rsidP="00531B8F">
      <w:pPr>
        <w:spacing w:after="160" w:line="259" w:lineRule="auto"/>
        <w:ind w:firstLine="360"/>
      </w:pPr>
      <w:r>
        <w:t>…………………………………………………………………………………………………..</w:t>
      </w:r>
    </w:p>
    <w:p w14:paraId="2707E310" w14:textId="55939AAC" w:rsidR="00773CFE" w:rsidRDefault="00773CFE" w:rsidP="006530C0">
      <w:pPr>
        <w:pStyle w:val="Title"/>
      </w:pPr>
      <w:r>
        <w:lastRenderedPageBreak/>
        <w:t>The size of the earth – teacher notes</w:t>
      </w:r>
    </w:p>
    <w:p w14:paraId="0099E2BE" w14:textId="77777777" w:rsidR="00773CFE" w:rsidRDefault="00773CFE">
      <w:pPr>
        <w:spacing w:after="160" w:line="259" w:lineRule="auto"/>
      </w:pPr>
      <w:r>
        <w:t>Slides</w:t>
      </w:r>
    </w:p>
    <w:p w14:paraId="536ABAD0" w14:textId="1FB59CF8" w:rsidR="00773CFE" w:rsidRDefault="00773CFE">
      <w:pPr>
        <w:spacing w:after="160" w:line="259" w:lineRule="auto"/>
      </w:pPr>
      <w:r>
        <w:rPr>
          <w:noProof/>
          <w:lang w:val="en-GB" w:eastAsia="en-GB"/>
        </w:rPr>
        <w:drawing>
          <wp:inline distT="0" distB="0" distL="0" distR="0" wp14:anchorId="3B301700" wp14:editId="6DA6561E">
            <wp:extent cx="1508933" cy="1138136"/>
            <wp:effectExtent l="0" t="0" r="0" b="5080"/>
            <wp:docPr id="1069" name="Picture 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530239" cy="1154206"/>
                    </a:xfrm>
                    <a:prstGeom prst="rect">
                      <a:avLst/>
                    </a:prstGeom>
                  </pic:spPr>
                </pic:pic>
              </a:graphicData>
            </a:graphic>
          </wp:inline>
        </w:drawing>
      </w:r>
      <w:r>
        <w:tab/>
      </w:r>
      <w:r>
        <w:rPr>
          <w:noProof/>
          <w:lang w:val="en-GB" w:eastAsia="en-GB"/>
        </w:rPr>
        <w:drawing>
          <wp:inline distT="0" distB="0" distL="0" distR="0" wp14:anchorId="16F64951" wp14:editId="5F129659">
            <wp:extent cx="1511153" cy="1138136"/>
            <wp:effectExtent l="0" t="0" r="0" b="5080"/>
            <wp:docPr id="1070" name="Picture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530042" cy="1152362"/>
                    </a:xfrm>
                    <a:prstGeom prst="rect">
                      <a:avLst/>
                    </a:prstGeom>
                  </pic:spPr>
                </pic:pic>
              </a:graphicData>
            </a:graphic>
          </wp:inline>
        </w:drawing>
      </w:r>
      <w:r>
        <w:tab/>
      </w:r>
      <w:r>
        <w:rPr>
          <w:noProof/>
          <w:lang w:val="en-GB" w:eastAsia="en-GB"/>
        </w:rPr>
        <w:drawing>
          <wp:inline distT="0" distB="0" distL="0" distR="0" wp14:anchorId="27FB989B" wp14:editId="2420E940">
            <wp:extent cx="1525191" cy="1147864"/>
            <wp:effectExtent l="0" t="0" r="0" b="0"/>
            <wp:docPr id="1071" name="Picture 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542186" cy="1160655"/>
                    </a:xfrm>
                    <a:prstGeom prst="rect">
                      <a:avLst/>
                    </a:prstGeom>
                  </pic:spPr>
                </pic:pic>
              </a:graphicData>
            </a:graphic>
          </wp:inline>
        </w:drawing>
      </w:r>
    </w:p>
    <w:p w14:paraId="4BC15D6A" w14:textId="2C70ECED" w:rsidR="00773CFE" w:rsidRDefault="00D36D63">
      <w:pPr>
        <w:spacing w:after="160" w:line="259" w:lineRule="auto"/>
        <w:rPr>
          <w:b/>
        </w:rPr>
      </w:pPr>
      <w:r>
        <w:rPr>
          <w:b/>
        </w:rPr>
        <w:t>SLIDE 1</w:t>
      </w:r>
    </w:p>
    <w:p w14:paraId="033E0137" w14:textId="0771A28D" w:rsidR="00D36D63" w:rsidRDefault="00D36D63">
      <w:pPr>
        <w:spacing w:after="160" w:line="259" w:lineRule="auto"/>
      </w:pPr>
      <w:r>
        <w:t xml:space="preserve">We can use the idea of light and shade to explore how Eratosthenes calculated that the earth was curved and found it’s radius. Watch the video by Carl Sagan </w:t>
      </w:r>
      <w:hyperlink r:id="rId50" w:history="1">
        <w:r>
          <w:rPr>
            <w:rStyle w:val="Hyperlink"/>
          </w:rPr>
          <w:t>https://www.youtube.com/watch?v=G8cbIWMv0rI</w:t>
        </w:r>
      </w:hyperlink>
      <w:r>
        <w:t xml:space="preserve"> – you could make a model yourself with two lego brick towers stuck on a flexible base or two pencils punched through a piece of card – you need to do this </w:t>
      </w:r>
      <w:r>
        <w:rPr>
          <w:b/>
        </w:rPr>
        <w:t>outside</w:t>
      </w:r>
      <w:r>
        <w:rPr>
          <w:i/>
        </w:rPr>
        <w:t xml:space="preserve"> </w:t>
      </w:r>
      <w:r>
        <w:t>to take advantage of the parallel rays of light (inside, your light source will be too close and the light will be diverging).</w:t>
      </w:r>
    </w:p>
    <w:p w14:paraId="209EE7E7" w14:textId="3571A5C5" w:rsidR="00D36D63" w:rsidRDefault="00D36D63">
      <w:pPr>
        <w:spacing w:after="160" w:line="259" w:lineRule="auto"/>
        <w:rPr>
          <w:b/>
        </w:rPr>
      </w:pPr>
      <w:r>
        <w:rPr>
          <w:b/>
        </w:rPr>
        <w:t>SLIDE 2 and 3</w:t>
      </w:r>
    </w:p>
    <w:p w14:paraId="63F141A5" w14:textId="1C784E2C" w:rsidR="00D36D63" w:rsidRDefault="00D36D63">
      <w:pPr>
        <w:spacing w:after="160" w:line="259" w:lineRule="auto"/>
      </w:pPr>
      <w:r>
        <w:t>These slides draw out how it looks from the side. The posts (brown boxes) are perpendicular to the earth where they are (so if you continue the post down, they hit the centre of the earth – dashed lines). The parallel rays of light (yellow arrows) form different shadows (black lines along earth) dependent upon our latitude.</w:t>
      </w:r>
    </w:p>
    <w:p w14:paraId="4E5B9F49" w14:textId="739A5EF5" w:rsidR="00D36D63" w:rsidRPr="00D36D63" w:rsidRDefault="00D36D63">
      <w:pPr>
        <w:spacing w:after="160" w:line="259" w:lineRule="auto"/>
      </w:pPr>
      <w:r>
        <w:t>You can read the story written out by the excellent Bill Wilkinson (@DrWilkinsonSci on twitter) who has an amazing project of similar science stories (</w:t>
      </w:r>
      <w:hyperlink r:id="rId51" w:history="1">
        <w:r>
          <w:rPr>
            <w:rStyle w:val="Hyperlink"/>
          </w:rPr>
          <w:t>https://drwilkinsonscience.wordpress.com/2018/07/05/sciencestories/</w:t>
        </w:r>
      </w:hyperlink>
      <w:r>
        <w:t xml:space="preserve"> and </w:t>
      </w:r>
      <w:hyperlink r:id="rId52" w:history="1">
        <w:r>
          <w:rPr>
            <w:rStyle w:val="Hyperlink"/>
          </w:rPr>
          <w:t>https://drive.google.com/drive/folders/13fjEqijR2gGKhu96IvCN4DOOT4NjPShD</w:t>
        </w:r>
      </w:hyperlink>
      <w:r>
        <w:t>)</w:t>
      </w:r>
    </w:p>
    <w:p w14:paraId="04FB52FB" w14:textId="77777777" w:rsidR="00773CFE" w:rsidRDefault="00773CFE">
      <w:pPr>
        <w:spacing w:after="160" w:line="259" w:lineRule="auto"/>
        <w:rPr>
          <w:sz w:val="40"/>
        </w:rPr>
      </w:pPr>
    </w:p>
    <w:p w14:paraId="1D17C042" w14:textId="77777777" w:rsidR="00773CFE" w:rsidRDefault="00773CFE">
      <w:pPr>
        <w:spacing w:after="160" w:line="259" w:lineRule="auto"/>
        <w:rPr>
          <w:sz w:val="40"/>
        </w:rPr>
      </w:pPr>
      <w:r>
        <w:br w:type="page"/>
      </w:r>
    </w:p>
    <w:p w14:paraId="7A9E4BB1" w14:textId="74D4A701" w:rsidR="00631262" w:rsidRPr="006530C0" w:rsidRDefault="006530C0" w:rsidP="006530C0">
      <w:pPr>
        <w:pStyle w:val="Title"/>
      </w:pPr>
      <w:r>
        <w:lastRenderedPageBreak/>
        <w:t>The size of the earth</w:t>
      </w:r>
    </w:p>
    <w:p w14:paraId="6A7759AC" w14:textId="461E341E" w:rsidR="00A93519" w:rsidRDefault="00F319CD" w:rsidP="006530C0">
      <w:r w:rsidRPr="006530C0">
        <w:rPr>
          <w:noProof/>
          <w:lang w:val="en-GB" w:eastAsia="en-GB"/>
        </w:rPr>
        <w:drawing>
          <wp:anchor distT="0" distB="0" distL="114300" distR="114300" simplePos="0" relativeHeight="251651072" behindDoc="0" locked="0" layoutInCell="1" allowOverlap="1" wp14:anchorId="4B79A1A9" wp14:editId="7679A32D">
            <wp:simplePos x="0" y="0"/>
            <wp:positionH relativeFrom="column">
              <wp:posOffset>4554313</wp:posOffset>
            </wp:positionH>
            <wp:positionV relativeFrom="paragraph">
              <wp:posOffset>155347</wp:posOffset>
            </wp:positionV>
            <wp:extent cx="1612265" cy="1597660"/>
            <wp:effectExtent l="0" t="0" r="6985" b="2540"/>
            <wp:wrapSquare wrapText="bothSides"/>
            <wp:docPr id="1" name="Picture 1" descr="Image result for circumference of the earth eratosthenes sag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ircumference of the earth eratosthenes sagan"/>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612265" cy="15976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D730C0" w14:textId="6A2A9927" w:rsidR="00631262" w:rsidRPr="006530C0" w:rsidRDefault="007216D1" w:rsidP="006530C0">
      <w:r>
        <w:t>The</w:t>
      </w:r>
      <w:r w:rsidR="00631262" w:rsidRPr="006530C0">
        <w:t xml:space="preserve"> true size </w:t>
      </w:r>
      <w:r>
        <w:t xml:space="preserve">of the earth </w:t>
      </w:r>
      <w:r w:rsidR="00631262" w:rsidRPr="006530C0">
        <w:t xml:space="preserve">was first worked out in a simple and ingenious way by a man </w:t>
      </w:r>
      <w:r w:rsidR="00F608F4">
        <w:t xml:space="preserve">named Eratosthenes, </w:t>
      </w:r>
      <w:r w:rsidR="00631262" w:rsidRPr="006530C0">
        <w:t>who live</w:t>
      </w:r>
      <w:r w:rsidR="00F608F4">
        <w:t>d</w:t>
      </w:r>
      <w:r w:rsidR="00631262" w:rsidRPr="006530C0">
        <w:t xml:space="preserve"> in</w:t>
      </w:r>
      <w:r w:rsidR="00F608F4">
        <w:t xml:space="preserve"> the city of Alexandria in</w:t>
      </w:r>
      <w:r w:rsidR="00631262" w:rsidRPr="006530C0">
        <w:t xml:space="preserve"> Egyp</w:t>
      </w:r>
      <w:r w:rsidR="00F608F4">
        <w:t xml:space="preserve">t in the third century B.C. </w:t>
      </w:r>
      <w:r w:rsidR="00631262" w:rsidRPr="006530C0">
        <w:t xml:space="preserve">He was an astronomer, historian, geographer, philosopher, poet, theatre critic and </w:t>
      </w:r>
      <w:r w:rsidR="0066755A" w:rsidRPr="006530C0">
        <w:t>math</w:t>
      </w:r>
      <w:r w:rsidR="0066755A">
        <w:t>e</w:t>
      </w:r>
      <w:r w:rsidR="0066755A" w:rsidRPr="006530C0">
        <w:t>matician</w:t>
      </w:r>
      <w:r w:rsidR="00631262" w:rsidRPr="006530C0">
        <w:t xml:space="preserve">. He was also the chief librarian at the great library of Alexandria and one day while reading a </w:t>
      </w:r>
      <w:r w:rsidR="00631262" w:rsidRPr="007216D1">
        <w:rPr>
          <w:b/>
        </w:rPr>
        <w:t>papyrus</w:t>
      </w:r>
      <w:r w:rsidR="00631262" w:rsidRPr="006530C0">
        <w:t xml:space="preserve"> book in the library he came across a curious account. </w:t>
      </w:r>
    </w:p>
    <w:p w14:paraId="1676337C" w14:textId="4DBB05EE" w:rsidR="00631262" w:rsidRDefault="00631262" w:rsidP="006530C0"/>
    <w:p w14:paraId="4FA1C7BB" w14:textId="7259EB33" w:rsidR="00631262" w:rsidRPr="006530C0" w:rsidRDefault="00A93519" w:rsidP="006530C0">
      <w:r>
        <w:t xml:space="preserve">He read that at precisely noon on the longest day of the year, the shadows from temple columns or vertical sticks in the city of Syene </w:t>
      </w:r>
      <w:r w:rsidR="007216D1">
        <w:t>would grow</w:t>
      </w:r>
      <w:r>
        <w:t xml:space="preserve"> so short that they could not be seen.</w:t>
      </w:r>
      <w:r w:rsidR="00631262" w:rsidRPr="006530C0">
        <w:t xml:space="preserve"> At that moment the sun was exactly overhead.  It was an </w:t>
      </w:r>
      <w:r w:rsidR="00631262" w:rsidRPr="007216D1">
        <w:rPr>
          <w:b/>
        </w:rPr>
        <w:t>observation</w:t>
      </w:r>
      <w:r w:rsidR="00631262" w:rsidRPr="006530C0">
        <w:t xml:space="preserve"> that someone else might easily have ignored - sticks, shadows, the position of the sun – what p</w:t>
      </w:r>
      <w:r w:rsidR="007216D1">
        <w:t>ossible importance might they have</w:t>
      </w:r>
      <w:r w:rsidR="00631262" w:rsidRPr="006530C0">
        <w:t xml:space="preserve">? But Eratosthenes was a scientist and his </w:t>
      </w:r>
      <w:r w:rsidR="00631262" w:rsidRPr="00F608F4">
        <w:rPr>
          <w:b/>
        </w:rPr>
        <w:t>contemplation</w:t>
      </w:r>
      <w:r w:rsidR="00631262" w:rsidRPr="006530C0">
        <w:t xml:space="preserve"> of these homely matters changed the</w:t>
      </w:r>
      <w:r>
        <w:t xml:space="preserve"> world</w:t>
      </w:r>
      <w:r w:rsidR="00631262" w:rsidRPr="006530C0">
        <w:t xml:space="preserve">. Because Eratosthenes has the </w:t>
      </w:r>
      <w:r w:rsidR="00F608F4">
        <w:t>idea</w:t>
      </w:r>
      <w:r w:rsidR="00631262" w:rsidRPr="006530C0">
        <w:t xml:space="preserve"> to experiment, to actually ask whether</w:t>
      </w:r>
      <w:r w:rsidR="007216D1">
        <w:t xml:space="preserve"> a stick</w:t>
      </w:r>
      <w:r w:rsidR="00631262" w:rsidRPr="006530C0">
        <w:t xml:space="preserve"> </w:t>
      </w:r>
      <w:r w:rsidR="007216D1">
        <w:t>in his city of</w:t>
      </w:r>
      <w:r w:rsidR="00631262" w:rsidRPr="006530C0">
        <w:t xml:space="preserve"> Alexandria</w:t>
      </w:r>
      <w:r>
        <w:t>, 800km north of Syene</w:t>
      </w:r>
      <w:r w:rsidR="007216D1">
        <w:t>, would</w:t>
      </w:r>
      <w:r w:rsidR="00631262" w:rsidRPr="006530C0">
        <w:t xml:space="preserve"> cast a shadow near noon on June 21</w:t>
      </w:r>
      <w:r w:rsidR="00631262" w:rsidRPr="007216D1">
        <w:rPr>
          <w:vertAlign w:val="superscript"/>
        </w:rPr>
        <w:t>s</w:t>
      </w:r>
      <w:r w:rsidR="007216D1" w:rsidRPr="007216D1">
        <w:rPr>
          <w:vertAlign w:val="superscript"/>
        </w:rPr>
        <w:t>t</w:t>
      </w:r>
      <w:r w:rsidR="007216D1">
        <w:t>. And it turns out, they did</w:t>
      </w:r>
      <w:r w:rsidR="00631262" w:rsidRPr="006530C0">
        <w:t xml:space="preserve">. </w:t>
      </w:r>
    </w:p>
    <w:p w14:paraId="0C7826CE" w14:textId="35157CBC" w:rsidR="00631262" w:rsidRPr="006530C0" w:rsidRDefault="00631262" w:rsidP="006530C0"/>
    <w:p w14:paraId="78756674" w14:textId="23A860B7" w:rsidR="00631262" w:rsidRDefault="00631262" w:rsidP="006530C0">
      <w:r w:rsidRPr="006530C0">
        <w:t>Eratosthenes asked himself how it could be that at the same moment a stick in Syene would cast no shadow and a stick in Alexandria, 800km to the north</w:t>
      </w:r>
      <w:r w:rsidR="007216D1">
        <w:t>,</w:t>
      </w:r>
      <w:r w:rsidRPr="006530C0">
        <w:t xml:space="preserve"> would cast a very definite shadow? The answer was that the</w:t>
      </w:r>
      <w:r w:rsidR="007216D1">
        <w:t xml:space="preserve"> surface of the earth is curved because it is a </w:t>
      </w:r>
      <w:r w:rsidR="007216D1" w:rsidRPr="007216D1">
        <w:rPr>
          <w:b/>
        </w:rPr>
        <w:t>globe</w:t>
      </w:r>
      <w:r w:rsidR="007216D1">
        <w:t>.</w:t>
      </w:r>
      <w:r w:rsidRPr="006530C0">
        <w:t xml:space="preserve"> </w:t>
      </w:r>
    </w:p>
    <w:p w14:paraId="4AE86421" w14:textId="37211D85" w:rsidR="00631262" w:rsidRPr="006530C0" w:rsidRDefault="00631262" w:rsidP="006530C0"/>
    <w:p w14:paraId="505626B8" w14:textId="6A9B64B6" w:rsidR="00631262" w:rsidRPr="006530C0" w:rsidRDefault="00842032" w:rsidP="006530C0">
      <w:r>
        <w:rPr>
          <w:noProof/>
          <w:lang w:val="en-GB" w:eastAsia="en-GB"/>
        </w:rPr>
        <w:drawing>
          <wp:anchor distT="0" distB="0" distL="114300" distR="114300" simplePos="0" relativeHeight="251654144" behindDoc="1" locked="0" layoutInCell="1" allowOverlap="1" wp14:anchorId="15A97B49" wp14:editId="3375FF5E">
            <wp:simplePos x="0" y="0"/>
            <wp:positionH relativeFrom="margin">
              <wp:posOffset>3154045</wp:posOffset>
            </wp:positionH>
            <wp:positionV relativeFrom="paragraph">
              <wp:posOffset>1262380</wp:posOffset>
            </wp:positionV>
            <wp:extent cx="2792730" cy="1561465"/>
            <wp:effectExtent l="0" t="0" r="7620" b="63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792730" cy="1561465"/>
                    </a:xfrm>
                    <a:prstGeom prst="rect">
                      <a:avLst/>
                    </a:prstGeom>
                  </pic:spPr>
                </pic:pic>
              </a:graphicData>
            </a:graphic>
          </wp:anchor>
        </w:drawing>
      </w:r>
      <w:r w:rsidR="00631262" w:rsidRPr="006530C0">
        <w:t xml:space="preserve">The sun is so far away that the rays are parallel when they reach the Earth. Sticks at different angles to the sun’s rays will cast shadows of different lengths. </w:t>
      </w:r>
      <w:r w:rsidR="00A93519">
        <w:t xml:space="preserve">Not only did Eratosthenes prove that the earth was curved, he went on to deduce the </w:t>
      </w:r>
      <w:r w:rsidR="00A93519" w:rsidRPr="007216D1">
        <w:rPr>
          <w:b/>
        </w:rPr>
        <w:t>circumference</w:t>
      </w:r>
      <w:r w:rsidR="00A93519">
        <w:t xml:space="preserve"> </w:t>
      </w:r>
      <w:r w:rsidR="007216D1">
        <w:t xml:space="preserve">of the earth </w:t>
      </w:r>
      <w:r w:rsidR="00A93519">
        <w:t xml:space="preserve">(the distance around </w:t>
      </w:r>
      <w:r w:rsidR="007216D1">
        <w:t>its centre</w:t>
      </w:r>
      <w:r w:rsidR="00A93519">
        <w:t xml:space="preserve">) </w:t>
      </w:r>
      <w:r w:rsidR="00BC23E4">
        <w:t>from what he had seen.</w:t>
      </w:r>
      <w:r w:rsidR="00631262" w:rsidRPr="006530C0">
        <w:t xml:space="preserve"> Eratosthenes knew the distance</w:t>
      </w:r>
      <w:r w:rsidR="007216D1">
        <w:t xml:space="preserve"> between Alexandria and Syene: 8</w:t>
      </w:r>
      <w:r w:rsidR="00631262" w:rsidRPr="006530C0">
        <w:t>00km</w:t>
      </w:r>
      <w:r w:rsidR="007216D1">
        <w:t>. How did he know this</w:t>
      </w:r>
      <w:r w:rsidR="00631262" w:rsidRPr="006530C0">
        <w:t xml:space="preserve">? Because he hired </w:t>
      </w:r>
      <w:r w:rsidR="007216D1">
        <w:t>someone</w:t>
      </w:r>
      <w:r w:rsidR="00631262" w:rsidRPr="006530C0">
        <w:t xml:space="preserve"> to pace out the entire distance so that he could perform </w:t>
      </w:r>
      <w:r w:rsidR="007216D1">
        <w:t>his calculation</w:t>
      </w:r>
      <w:r w:rsidR="00631262" w:rsidRPr="006530C0">
        <w:t xml:space="preserve">. </w:t>
      </w:r>
      <w:r w:rsidR="00BC23E4">
        <w:t xml:space="preserve">He used </w:t>
      </w:r>
      <w:r w:rsidR="00BC23E4" w:rsidRPr="00BC23E4">
        <w:rPr>
          <w:b/>
        </w:rPr>
        <w:t>geometry</w:t>
      </w:r>
      <w:r w:rsidR="00BC23E4">
        <w:rPr>
          <w:b/>
        </w:rPr>
        <w:t xml:space="preserve"> </w:t>
      </w:r>
      <w:r w:rsidR="00BC23E4">
        <w:t>to calculate the angle between Alexandria, the centre of the earth and Syene and used this to estimate that the circumference of the earth must be 40,000km. Amazingly, t</w:t>
      </w:r>
      <w:r w:rsidR="00631262" w:rsidRPr="006530C0">
        <w:t>hat’s the right answer</w:t>
      </w:r>
      <w:r w:rsidR="00BC23E4">
        <w:t xml:space="preserve"> – </w:t>
      </w:r>
      <w:r w:rsidR="007216D1">
        <w:t xml:space="preserve">we now know that </w:t>
      </w:r>
      <w:r w:rsidR="00BC23E4">
        <w:t>the circumference of the earth is 40</w:t>
      </w:r>
      <w:r w:rsidR="007216D1">
        <w:t>,</w:t>
      </w:r>
      <w:r w:rsidR="00BC23E4">
        <w:t>075km</w:t>
      </w:r>
      <w:r w:rsidR="00631262" w:rsidRPr="006530C0">
        <w:t>! Eratosthenes’ only tools were sticks, eyes, feet and brains plus a zest for experiment. With those tools he correctly deduced</w:t>
      </w:r>
      <w:r w:rsidR="00BC23E4">
        <w:t xml:space="preserve"> the circumference of the earth</w:t>
      </w:r>
      <w:r w:rsidR="00631262" w:rsidRPr="006530C0">
        <w:t>. That’s pretty good figuring for 2200 years ago!</w:t>
      </w:r>
    </w:p>
    <w:p w14:paraId="14184DCB" w14:textId="190AF177" w:rsidR="00631262" w:rsidRPr="006530C0" w:rsidRDefault="00631262" w:rsidP="006530C0"/>
    <w:p w14:paraId="036D1C46" w14:textId="7664DC22" w:rsidR="00631262" w:rsidRPr="006530C0" w:rsidRDefault="00631262" w:rsidP="006530C0"/>
    <w:p w14:paraId="0BE24D66" w14:textId="41A04336" w:rsidR="00631262" w:rsidRDefault="00631262" w:rsidP="006530C0"/>
    <w:p w14:paraId="16B6F3B1" w14:textId="77777777" w:rsidR="0012469A" w:rsidRDefault="0012469A" w:rsidP="006530C0"/>
    <w:p w14:paraId="01928573" w14:textId="77777777" w:rsidR="0012469A" w:rsidRDefault="0012469A">
      <w:pPr>
        <w:spacing w:after="160" w:line="259" w:lineRule="auto"/>
      </w:pPr>
      <w:r>
        <w:br w:type="page"/>
      </w:r>
    </w:p>
    <w:p w14:paraId="03BFFCBA" w14:textId="3687854E" w:rsidR="00631262" w:rsidRDefault="00E55177" w:rsidP="001377A9">
      <w:pPr>
        <w:pStyle w:val="Title"/>
      </w:pPr>
      <w:r>
        <w:lastRenderedPageBreak/>
        <w:t>The size of the earth - answers</w:t>
      </w:r>
    </w:p>
    <w:p w14:paraId="4A5C037E" w14:textId="40FC87D6" w:rsidR="003D7EB5" w:rsidRPr="006530C0" w:rsidRDefault="003D7EB5" w:rsidP="006530C0"/>
    <w:p w14:paraId="34061E2F" w14:textId="77777777" w:rsidR="001377A9" w:rsidRDefault="001377A9" w:rsidP="00345BDA">
      <w:pPr>
        <w:pStyle w:val="ListParagraph"/>
        <w:numPr>
          <w:ilvl w:val="0"/>
          <w:numId w:val="36"/>
        </w:numPr>
      </w:pPr>
      <w:r>
        <w:t>W</w:t>
      </w:r>
      <w:r w:rsidR="00631262" w:rsidRPr="006530C0">
        <w:t>hy</w:t>
      </w:r>
      <w:r>
        <w:t xml:space="preserve"> do you think that</w:t>
      </w:r>
      <w:r w:rsidR="00631262" w:rsidRPr="006530C0">
        <w:t xml:space="preserve"> Eratosthenes, one of greatest minds of his generation</w:t>
      </w:r>
      <w:r>
        <w:t>,</w:t>
      </w:r>
      <w:r w:rsidR="00631262" w:rsidRPr="006530C0">
        <w:t xml:space="preserve"> was working at a library?</w:t>
      </w:r>
    </w:p>
    <w:p w14:paraId="23B9AA3E" w14:textId="3B49A246" w:rsidR="001377A9" w:rsidRDefault="007E548F" w:rsidP="007E548F">
      <w:pPr>
        <w:pStyle w:val="ListParagraph"/>
        <w:numPr>
          <w:ilvl w:val="0"/>
          <w:numId w:val="22"/>
        </w:numPr>
        <w:rPr>
          <w:color w:val="FF0000"/>
        </w:rPr>
      </w:pPr>
      <w:r>
        <w:rPr>
          <w:color w:val="FF0000"/>
        </w:rPr>
        <w:t>There were no universities at the time so this was the equivalent.</w:t>
      </w:r>
    </w:p>
    <w:p w14:paraId="12E32B34" w14:textId="790974FB" w:rsidR="007E548F" w:rsidRDefault="007E548F" w:rsidP="007E548F">
      <w:pPr>
        <w:pStyle w:val="ListParagraph"/>
        <w:numPr>
          <w:ilvl w:val="0"/>
          <w:numId w:val="22"/>
        </w:numPr>
        <w:rPr>
          <w:color w:val="FF0000"/>
        </w:rPr>
      </w:pPr>
      <w:r>
        <w:rPr>
          <w:color w:val="FF0000"/>
        </w:rPr>
        <w:t>This is where all of the scrolls/books were kept so you could learn new things</w:t>
      </w:r>
    </w:p>
    <w:p w14:paraId="7AD9B2D9" w14:textId="77777777" w:rsidR="007E548F" w:rsidRPr="007E548F" w:rsidRDefault="007E548F" w:rsidP="007E548F">
      <w:pPr>
        <w:pStyle w:val="ListParagraph"/>
        <w:numPr>
          <w:ilvl w:val="0"/>
          <w:numId w:val="22"/>
        </w:numPr>
        <w:rPr>
          <w:color w:val="FF0000"/>
        </w:rPr>
      </w:pPr>
    </w:p>
    <w:p w14:paraId="7D51B419" w14:textId="2C243D26" w:rsidR="001377A9" w:rsidRDefault="001377A9" w:rsidP="00345BDA">
      <w:pPr>
        <w:pStyle w:val="ListParagraph"/>
        <w:numPr>
          <w:ilvl w:val="0"/>
          <w:numId w:val="36"/>
        </w:numPr>
      </w:pPr>
      <w:r>
        <w:t xml:space="preserve">What does the word </w:t>
      </w:r>
      <w:r w:rsidRPr="001377A9">
        <w:rPr>
          <w:b/>
          <w:sz w:val="44"/>
        </w:rPr>
        <w:t>geometry</w:t>
      </w:r>
      <w:r>
        <w:rPr>
          <w:b/>
        </w:rPr>
        <w:t xml:space="preserve"> </w:t>
      </w:r>
      <w:r>
        <w:t>mean?</w:t>
      </w:r>
    </w:p>
    <w:p w14:paraId="05D47722" w14:textId="5C019F95" w:rsidR="001377A9" w:rsidRDefault="001377A9" w:rsidP="001377A9">
      <w:pPr>
        <w:pStyle w:val="ListParagraph"/>
      </w:pPr>
      <w:r>
        <w:rPr>
          <w:noProof/>
          <w:lang w:val="en-GB" w:eastAsia="en-GB"/>
        </w:rPr>
        <mc:AlternateContent>
          <mc:Choice Requires="wps">
            <w:drawing>
              <wp:anchor distT="0" distB="0" distL="114300" distR="114300" simplePos="0" relativeHeight="251655168" behindDoc="0" locked="0" layoutInCell="1" allowOverlap="1" wp14:anchorId="1F50D097" wp14:editId="50D2831A">
                <wp:simplePos x="0" y="0"/>
                <wp:positionH relativeFrom="column">
                  <wp:posOffset>2833567</wp:posOffset>
                </wp:positionH>
                <wp:positionV relativeFrom="paragraph">
                  <wp:posOffset>5080</wp:posOffset>
                </wp:positionV>
                <wp:extent cx="459105" cy="403225"/>
                <wp:effectExtent l="0" t="0" r="74295" b="53975"/>
                <wp:wrapNone/>
                <wp:docPr id="7" name="Straight Arrow Connector 7"/>
                <wp:cNvGraphicFramePr/>
                <a:graphic xmlns:a="http://schemas.openxmlformats.org/drawingml/2006/main">
                  <a:graphicData uri="http://schemas.microsoft.com/office/word/2010/wordprocessingShape">
                    <wps:wsp>
                      <wps:cNvCnPr/>
                      <wps:spPr>
                        <a:xfrm>
                          <a:off x="0" y="0"/>
                          <a:ext cx="459105" cy="40322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DBC393F" id="Straight Arrow Connector 7" o:spid="_x0000_s1026" type="#_x0000_t32" style="position:absolute;margin-left:223.1pt;margin-top:.4pt;width:36.15pt;height:31.75pt;z-index:251655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" strokecolor="black [3213]" strokeweight="1.5pt">
                <v:stroke endarrow="block" joinstyle="miter"/>
              </v:shape>
            </w:pict>
          </mc:Fallback>
        </mc:AlternateContent>
      </w:r>
      <w:r>
        <w:rPr>
          <w:noProof/>
          <w:lang w:val="en-GB" w:eastAsia="en-GB"/>
        </w:rPr>
        <mc:AlternateContent>
          <mc:Choice Requires="wps">
            <w:drawing>
              <wp:anchor distT="0" distB="0" distL="114300" distR="114300" simplePos="0" relativeHeight="251652096" behindDoc="0" locked="0" layoutInCell="1" allowOverlap="1" wp14:anchorId="0DA14D5F" wp14:editId="36FC6100">
                <wp:simplePos x="0" y="0"/>
                <wp:positionH relativeFrom="column">
                  <wp:posOffset>1669218</wp:posOffset>
                </wp:positionH>
                <wp:positionV relativeFrom="paragraph">
                  <wp:posOffset>25400</wp:posOffset>
                </wp:positionV>
                <wp:extent cx="459105" cy="403225"/>
                <wp:effectExtent l="38100" t="0" r="17145" b="53975"/>
                <wp:wrapNone/>
                <wp:docPr id="4" name="Straight Arrow Connector 4"/>
                <wp:cNvGraphicFramePr/>
                <a:graphic xmlns:a="http://schemas.openxmlformats.org/drawingml/2006/main">
                  <a:graphicData uri="http://schemas.microsoft.com/office/word/2010/wordprocessingShape">
                    <wps:wsp>
                      <wps:cNvCnPr/>
                      <wps:spPr>
                        <a:xfrm flipH="1">
                          <a:off x="0" y="0"/>
                          <a:ext cx="459105" cy="40322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6CAF682" id="Straight Arrow Connector 4" o:spid="_x0000_s1026" type="#_x0000_t32" style="position:absolute;margin-left:131.45pt;margin-top:2pt;width:36.15pt;height:31.75pt;flip:x;z-index:251652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" strokecolor="black [3213]" strokeweight="1.5pt">
                <v:stroke endarrow="block" joinstyle="miter"/>
              </v:shape>
            </w:pict>
          </mc:Fallback>
        </mc:AlternateContent>
      </w:r>
    </w:p>
    <w:p w14:paraId="4F1851AD" w14:textId="221D603C" w:rsidR="001377A9" w:rsidRDefault="001377A9" w:rsidP="001377A9">
      <w:pPr>
        <w:pStyle w:val="ListParagraph"/>
      </w:pPr>
    </w:p>
    <w:p w14:paraId="37A80B8C" w14:textId="13D05451" w:rsidR="001377A9" w:rsidRPr="001377A9" w:rsidRDefault="001377A9" w:rsidP="001377A9">
      <w:pPr>
        <w:pStyle w:val="ListParagraph"/>
        <w:ind w:left="1440"/>
        <w:rPr>
          <w:b/>
          <w:sz w:val="44"/>
        </w:rPr>
      </w:pPr>
      <w:r>
        <w:rPr>
          <w:b/>
          <w:sz w:val="44"/>
        </w:rPr>
        <w:t xml:space="preserve">    g</w:t>
      </w:r>
      <w:r w:rsidRPr="001377A9">
        <w:rPr>
          <w:b/>
          <w:sz w:val="44"/>
        </w:rPr>
        <w:t>eo</w:t>
      </w:r>
      <w:r>
        <w:rPr>
          <w:b/>
          <w:sz w:val="44"/>
        </w:rPr>
        <w:tab/>
      </w:r>
      <w:r>
        <w:rPr>
          <w:b/>
          <w:sz w:val="44"/>
        </w:rPr>
        <w:tab/>
      </w:r>
      <w:r>
        <w:rPr>
          <w:b/>
          <w:sz w:val="44"/>
        </w:rPr>
        <w:tab/>
      </w:r>
      <w:r>
        <w:rPr>
          <w:b/>
          <w:sz w:val="44"/>
        </w:rPr>
        <w:tab/>
        <w:t>metry</w:t>
      </w:r>
      <w:r>
        <w:rPr>
          <w:b/>
          <w:sz w:val="44"/>
        </w:rPr>
        <w:tab/>
      </w:r>
      <w:r>
        <w:rPr>
          <w:b/>
          <w:sz w:val="44"/>
        </w:rPr>
        <w:tab/>
      </w:r>
      <w:r>
        <w:rPr>
          <w:b/>
          <w:sz w:val="44"/>
        </w:rPr>
        <w:tab/>
      </w:r>
    </w:p>
    <w:p w14:paraId="0E8A8D72" w14:textId="77777777" w:rsidR="001377A9" w:rsidRDefault="001377A9" w:rsidP="001377A9">
      <w:pPr>
        <w:pStyle w:val="ListParagraph"/>
      </w:pPr>
      <w:r>
        <w:tab/>
      </w:r>
    </w:p>
    <w:p w14:paraId="74C84263" w14:textId="722C8A4F" w:rsidR="001377A9" w:rsidRDefault="001377A9" w:rsidP="001377A9">
      <w:pPr>
        <w:pStyle w:val="ListParagraph"/>
      </w:pPr>
      <w:r>
        <w:t xml:space="preserve">              </w:t>
      </w:r>
      <w:r w:rsidR="007E548F" w:rsidRPr="007E548F">
        <w:rPr>
          <w:color w:val="FF0000"/>
        </w:rPr>
        <w:t>earth</w:t>
      </w:r>
      <w:r>
        <w:tab/>
      </w:r>
      <w:r>
        <w:tab/>
      </w:r>
      <w:r w:rsidR="007E548F">
        <w:tab/>
      </w:r>
      <w:r w:rsidR="007E548F">
        <w:tab/>
      </w:r>
      <w:r w:rsidR="007E548F">
        <w:tab/>
      </w:r>
      <w:r w:rsidR="007E548F" w:rsidRPr="007E548F">
        <w:rPr>
          <w:color w:val="FF0000"/>
        </w:rPr>
        <w:t>measure</w:t>
      </w:r>
    </w:p>
    <w:p w14:paraId="3FA9E1A3" w14:textId="77777777" w:rsidR="001377A9" w:rsidRDefault="001377A9" w:rsidP="001377A9">
      <w:pPr>
        <w:pStyle w:val="ListParagraph"/>
      </w:pPr>
    </w:p>
    <w:p w14:paraId="4ACDF1CE" w14:textId="3078D879" w:rsidR="001377A9" w:rsidRPr="007E548F" w:rsidRDefault="001377A9" w:rsidP="007E548F">
      <w:pPr>
        <w:pStyle w:val="ListParagraph"/>
        <w:rPr>
          <w:color w:val="FF0000"/>
        </w:rPr>
      </w:pPr>
      <w:r>
        <w:t xml:space="preserve">Bringing the parts together, </w:t>
      </w:r>
      <w:r>
        <w:rPr>
          <w:b/>
        </w:rPr>
        <w:t xml:space="preserve">geometry </w:t>
      </w:r>
      <w:r>
        <w:t xml:space="preserve">means </w:t>
      </w:r>
      <w:r w:rsidR="007E548F">
        <w:rPr>
          <w:color w:val="FF0000"/>
        </w:rPr>
        <w:t>measuring the earth</w:t>
      </w:r>
    </w:p>
    <w:p w14:paraId="52EDA0DF" w14:textId="77777777" w:rsidR="001377A9" w:rsidRPr="001377A9" w:rsidRDefault="001377A9" w:rsidP="001377A9">
      <w:pPr>
        <w:pStyle w:val="ListParagraph"/>
      </w:pPr>
    </w:p>
    <w:p w14:paraId="1FF4744A" w14:textId="3976F0AC" w:rsidR="006B756E" w:rsidRPr="001377A9" w:rsidRDefault="006B756E" w:rsidP="00345BDA">
      <w:pPr>
        <w:pStyle w:val="ListParagraph"/>
        <w:numPr>
          <w:ilvl w:val="0"/>
          <w:numId w:val="36"/>
        </w:numPr>
      </w:pPr>
      <w:r w:rsidRPr="001377A9">
        <w:rPr>
          <w:noProof/>
          <w:lang w:val="en-GB" w:eastAsia="en-GB"/>
        </w:rPr>
        <w:t xml:space="preserve">Draw how long the shadows would be </w:t>
      </w:r>
      <w:r w:rsidRPr="00216D01">
        <w:rPr>
          <w:b/>
          <w:i/>
          <w:noProof/>
          <w:lang w:val="en-GB" w:eastAsia="en-GB"/>
        </w:rPr>
        <w:t>along the dotted line</w:t>
      </w:r>
      <w:r w:rsidRPr="001377A9">
        <w:rPr>
          <w:noProof/>
          <w:lang w:val="en-GB" w:eastAsia="en-GB"/>
        </w:rPr>
        <w:t xml:space="preserve"> </w:t>
      </w:r>
      <w:r w:rsidR="00F608F4">
        <w:rPr>
          <w:noProof/>
          <w:lang w:val="en-GB" w:eastAsia="en-GB"/>
        </w:rPr>
        <w:t xml:space="preserve">(just like in the example on the left hand page) </w:t>
      </w:r>
      <w:r w:rsidRPr="001377A9">
        <w:rPr>
          <w:noProof/>
          <w:lang w:val="en-GB" w:eastAsia="en-GB"/>
        </w:rPr>
        <w:t>of the surface of the earth for these sticks in three different locations.</w:t>
      </w:r>
    </w:p>
    <w:p w14:paraId="44357C87" w14:textId="77777777" w:rsidR="001377A9" w:rsidRPr="001377A9" w:rsidRDefault="001377A9" w:rsidP="001377A9">
      <w:pPr>
        <w:pStyle w:val="ListParagraph"/>
      </w:pPr>
    </w:p>
    <w:p w14:paraId="123B7D0C" w14:textId="77262DA7" w:rsidR="006B756E" w:rsidRPr="006530C0" w:rsidRDefault="007B6E30" w:rsidP="001377A9">
      <w:pPr>
        <w:jc w:val="center"/>
      </w:pPr>
      <w:r>
        <w:rPr>
          <w:noProof/>
          <w:lang w:val="en-GB" w:eastAsia="en-GB"/>
        </w:rPr>
        <mc:AlternateContent>
          <mc:Choice Requires="wps">
            <w:drawing>
              <wp:anchor distT="0" distB="0" distL="114300" distR="114300" simplePos="0" relativeHeight="251758592" behindDoc="0" locked="0" layoutInCell="1" allowOverlap="1" wp14:anchorId="01B8E3F9" wp14:editId="298E4B58">
                <wp:simplePos x="0" y="0"/>
                <wp:positionH relativeFrom="column">
                  <wp:posOffset>3865470</wp:posOffset>
                </wp:positionH>
                <wp:positionV relativeFrom="paragraph">
                  <wp:posOffset>212725</wp:posOffset>
                </wp:positionV>
                <wp:extent cx="388620" cy="300990"/>
                <wp:effectExtent l="19050" t="19050" r="49530" b="41910"/>
                <wp:wrapNone/>
                <wp:docPr id="1072" name="Straight Connector 1072"/>
                <wp:cNvGraphicFramePr/>
                <a:graphic xmlns:a="http://schemas.openxmlformats.org/drawingml/2006/main">
                  <a:graphicData uri="http://schemas.microsoft.com/office/word/2010/wordprocessingShape">
                    <wps:wsp>
                      <wps:cNvCnPr/>
                      <wps:spPr>
                        <a:xfrm flipV="1">
                          <a:off x="0" y="0"/>
                          <a:ext cx="388620" cy="300990"/>
                        </a:xfrm>
                        <a:prstGeom prst="line">
                          <a:avLst/>
                        </a:prstGeom>
                        <a:ln w="571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B87743" id="Straight Connector 1072" o:spid="_x0000_s1026" style="position:absolute;flip:y;z-index:251758592;visibility:visible;mso-wrap-style:square;mso-wrap-distance-left:9pt;mso-wrap-distance-top:0;mso-wrap-distance-right:9pt;mso-wrap-distance-bottom:0;mso-position-horizontal:absolute;mso-position-horizontal-relative:text;mso-position-vertical:absolute;mso-position-vertical-relative:text" from="304.35pt,16.75pt" to="334.95pt,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" strokecolor="red" strokeweight="4.5pt">
                <v:stroke joinstyle="miter"/>
              </v:line>
            </w:pict>
          </mc:Fallback>
        </mc:AlternateContent>
      </w:r>
      <w:r>
        <w:rPr>
          <w:noProof/>
          <w:lang w:val="en-GB" w:eastAsia="en-GB"/>
        </w:rPr>
        <mc:AlternateContent>
          <mc:Choice Requires="wps">
            <w:drawing>
              <wp:anchor distT="0" distB="0" distL="114300" distR="114300" simplePos="0" relativeHeight="251760640" behindDoc="0" locked="0" layoutInCell="1" allowOverlap="1" wp14:anchorId="6740524A" wp14:editId="0EB252C3">
                <wp:simplePos x="0" y="0"/>
                <wp:positionH relativeFrom="column">
                  <wp:posOffset>3570380</wp:posOffset>
                </wp:positionH>
                <wp:positionV relativeFrom="paragraph">
                  <wp:posOffset>875030</wp:posOffset>
                </wp:positionV>
                <wp:extent cx="77822" cy="145347"/>
                <wp:effectExtent l="19050" t="19050" r="55880" b="26670"/>
                <wp:wrapNone/>
                <wp:docPr id="1073" name="Straight Connector 1073"/>
                <wp:cNvGraphicFramePr/>
                <a:graphic xmlns:a="http://schemas.openxmlformats.org/drawingml/2006/main">
                  <a:graphicData uri="http://schemas.microsoft.com/office/word/2010/wordprocessingShape">
                    <wps:wsp>
                      <wps:cNvCnPr/>
                      <wps:spPr>
                        <a:xfrm flipV="1">
                          <a:off x="0" y="0"/>
                          <a:ext cx="77822" cy="145347"/>
                        </a:xfrm>
                        <a:prstGeom prst="line">
                          <a:avLst/>
                        </a:prstGeom>
                        <a:ln w="571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3788EC" id="Straight Connector 1073" o:spid="_x0000_s1026" style="position:absolute;flip:y;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1.15pt,68.9pt" to="287.3pt,8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" strokecolor="red" strokeweight="4.5pt">
                <v:stroke joinstyle="miter"/>
              </v:line>
            </w:pict>
          </mc:Fallback>
        </mc:AlternateContent>
      </w:r>
      <w:r w:rsidR="006B756E">
        <w:rPr>
          <w:noProof/>
          <w:lang w:val="en-GB" w:eastAsia="en-GB"/>
        </w:rPr>
        <w:drawing>
          <wp:inline distT="0" distB="0" distL="0" distR="0" wp14:anchorId="4C4F137B" wp14:editId="0B220DB4">
            <wp:extent cx="3170229" cy="17192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83215" cy="1726327"/>
                    </a:xfrm>
                    <a:prstGeom prst="rect">
                      <a:avLst/>
                    </a:prstGeom>
                  </pic:spPr>
                </pic:pic>
              </a:graphicData>
            </a:graphic>
          </wp:inline>
        </w:drawing>
      </w:r>
    </w:p>
    <w:p w14:paraId="1BCCE18F" w14:textId="77777777" w:rsidR="00631262" w:rsidRDefault="00631262" w:rsidP="006530C0">
      <w:pPr>
        <w:rPr>
          <w:noProof/>
          <w:lang w:eastAsia="en-GB"/>
        </w:rPr>
      </w:pPr>
    </w:p>
    <w:p w14:paraId="1DF5F98D" w14:textId="77777777" w:rsidR="00631262" w:rsidRDefault="00631262" w:rsidP="006530C0"/>
    <w:p w14:paraId="00735E75" w14:textId="77777777" w:rsidR="00631262" w:rsidRDefault="00631262" w:rsidP="006530C0"/>
    <w:p w14:paraId="64FB65E0" w14:textId="193EA4D2" w:rsidR="00631262" w:rsidRDefault="00631262" w:rsidP="006530C0"/>
    <w:p w14:paraId="5A67D71D" w14:textId="2F94C4C3" w:rsidR="001377A9" w:rsidRDefault="001377A9" w:rsidP="001377A9">
      <w:pPr>
        <w:spacing w:after="160" w:line="259" w:lineRule="auto"/>
      </w:pPr>
      <w:r>
        <w:br w:type="page"/>
      </w:r>
    </w:p>
    <w:p w14:paraId="23E2D524" w14:textId="77777777" w:rsidR="00675438" w:rsidRDefault="00675438" w:rsidP="00FF4158">
      <w:pPr>
        <w:pStyle w:val="Title"/>
      </w:pPr>
      <w:r>
        <w:lastRenderedPageBreak/>
        <w:t>Objects in the universe – teacher notes</w:t>
      </w:r>
    </w:p>
    <w:p w14:paraId="49A381FF" w14:textId="26D72869" w:rsidR="009543E3" w:rsidRDefault="00675438">
      <w:pPr>
        <w:spacing w:after="160" w:line="259" w:lineRule="auto"/>
      </w:pPr>
      <w:r>
        <w:t>This is a few slides of awe and wonder. The table on the next page lists objects in the universe from largest to smallest (very roughly).</w:t>
      </w:r>
    </w:p>
    <w:p w14:paraId="27360C01" w14:textId="70DA0E74" w:rsidR="00F513C0" w:rsidRDefault="00F513C0">
      <w:pPr>
        <w:spacing w:after="160" w:line="259" w:lineRule="auto"/>
      </w:pPr>
      <w:r>
        <w:rPr>
          <w:noProof/>
          <w:lang w:val="en-GB" w:eastAsia="en-GB"/>
        </w:rPr>
        <w:drawing>
          <wp:inline distT="0" distB="0" distL="0" distR="0" wp14:anchorId="1401E2A5" wp14:editId="2FE9E3C3">
            <wp:extent cx="694063" cy="522739"/>
            <wp:effectExtent l="0" t="0" r="0" b="0"/>
            <wp:docPr id="1074"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11489" cy="535863"/>
                    </a:xfrm>
                    <a:prstGeom prst="rect">
                      <a:avLst/>
                    </a:prstGeom>
                  </pic:spPr>
                </pic:pic>
              </a:graphicData>
            </a:graphic>
          </wp:inline>
        </w:drawing>
      </w:r>
      <w:r>
        <w:t xml:space="preserve"> </w:t>
      </w:r>
      <w:r>
        <w:rPr>
          <w:noProof/>
          <w:lang w:val="en-GB" w:eastAsia="en-GB"/>
        </w:rPr>
        <w:drawing>
          <wp:inline distT="0" distB="0" distL="0" distR="0" wp14:anchorId="5101F59B" wp14:editId="6D8ACF63">
            <wp:extent cx="689431" cy="522000"/>
            <wp:effectExtent l="0" t="0" r="0" b="0"/>
            <wp:docPr id="1075" name="Picture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89431" cy="522000"/>
                    </a:xfrm>
                    <a:prstGeom prst="rect">
                      <a:avLst/>
                    </a:prstGeom>
                  </pic:spPr>
                </pic:pic>
              </a:graphicData>
            </a:graphic>
          </wp:inline>
        </w:drawing>
      </w:r>
      <w:r>
        <w:t xml:space="preserve"> </w:t>
      </w:r>
      <w:r>
        <w:rPr>
          <w:noProof/>
          <w:lang w:val="en-GB" w:eastAsia="en-GB"/>
        </w:rPr>
        <w:drawing>
          <wp:inline distT="0" distB="0" distL="0" distR="0" wp14:anchorId="33E7D5E5" wp14:editId="200641AF">
            <wp:extent cx="693082" cy="522000"/>
            <wp:effectExtent l="0" t="0" r="0" b="0"/>
            <wp:docPr id="1076" name="Picture 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93082" cy="522000"/>
                    </a:xfrm>
                    <a:prstGeom prst="rect">
                      <a:avLst/>
                    </a:prstGeom>
                  </pic:spPr>
                </pic:pic>
              </a:graphicData>
            </a:graphic>
          </wp:inline>
        </w:drawing>
      </w:r>
      <w:r>
        <w:t xml:space="preserve"> </w:t>
      </w:r>
      <w:r>
        <w:rPr>
          <w:noProof/>
          <w:lang w:val="en-GB" w:eastAsia="en-GB"/>
        </w:rPr>
        <w:drawing>
          <wp:inline distT="0" distB="0" distL="0" distR="0" wp14:anchorId="58565F6A" wp14:editId="049737AC">
            <wp:extent cx="694512" cy="522000"/>
            <wp:effectExtent l="0" t="0" r="0" b="0"/>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94512" cy="522000"/>
                    </a:xfrm>
                    <a:prstGeom prst="rect">
                      <a:avLst/>
                    </a:prstGeom>
                  </pic:spPr>
                </pic:pic>
              </a:graphicData>
            </a:graphic>
          </wp:inline>
        </w:drawing>
      </w:r>
      <w:r>
        <w:t xml:space="preserve"> </w:t>
      </w:r>
      <w:r>
        <w:rPr>
          <w:noProof/>
          <w:lang w:val="en-GB" w:eastAsia="en-GB"/>
        </w:rPr>
        <w:drawing>
          <wp:inline distT="0" distB="0" distL="0" distR="0" wp14:anchorId="3EDC3366" wp14:editId="0D98D0CC">
            <wp:extent cx="691658" cy="522000"/>
            <wp:effectExtent l="0" t="0" r="0" b="0"/>
            <wp:docPr id="1078" name="Picture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91658" cy="522000"/>
                    </a:xfrm>
                    <a:prstGeom prst="rect">
                      <a:avLst/>
                    </a:prstGeom>
                  </pic:spPr>
                </pic:pic>
              </a:graphicData>
            </a:graphic>
          </wp:inline>
        </w:drawing>
      </w:r>
      <w:r>
        <w:t xml:space="preserve"> </w:t>
      </w:r>
      <w:r>
        <w:rPr>
          <w:noProof/>
          <w:lang w:val="en-GB" w:eastAsia="en-GB"/>
        </w:rPr>
        <w:drawing>
          <wp:inline distT="0" distB="0" distL="0" distR="0" wp14:anchorId="7557937E" wp14:editId="0313A282">
            <wp:extent cx="692369" cy="522000"/>
            <wp:effectExtent l="0" t="0" r="0" b="0"/>
            <wp:docPr id="1079" name="Picture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92369" cy="522000"/>
                    </a:xfrm>
                    <a:prstGeom prst="rect">
                      <a:avLst/>
                    </a:prstGeom>
                  </pic:spPr>
                </pic:pic>
              </a:graphicData>
            </a:graphic>
          </wp:inline>
        </w:drawing>
      </w:r>
      <w:r>
        <w:t xml:space="preserve"> </w:t>
      </w:r>
      <w:r>
        <w:rPr>
          <w:noProof/>
          <w:lang w:val="en-GB" w:eastAsia="en-GB"/>
        </w:rPr>
        <w:drawing>
          <wp:inline distT="0" distB="0" distL="0" distR="0" wp14:anchorId="2CDBB5F7" wp14:editId="62FA719A">
            <wp:extent cx="700918" cy="522000"/>
            <wp:effectExtent l="0" t="0" r="4445" b="0"/>
            <wp:docPr id="1080" name="Picture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00918" cy="522000"/>
                    </a:xfrm>
                    <a:prstGeom prst="rect">
                      <a:avLst/>
                    </a:prstGeom>
                  </pic:spPr>
                </pic:pic>
              </a:graphicData>
            </a:graphic>
          </wp:inline>
        </w:drawing>
      </w:r>
      <w:r>
        <w:t xml:space="preserve"> </w:t>
      </w:r>
      <w:r>
        <w:rPr>
          <w:noProof/>
          <w:lang w:val="en-GB" w:eastAsia="en-GB"/>
        </w:rPr>
        <w:drawing>
          <wp:inline distT="0" distB="0" distL="0" distR="0" wp14:anchorId="39074DD8" wp14:editId="6B272DD5">
            <wp:extent cx="695538" cy="522000"/>
            <wp:effectExtent l="0" t="0" r="9525" b="0"/>
            <wp:docPr id="1081" name="Picture 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95538" cy="522000"/>
                    </a:xfrm>
                    <a:prstGeom prst="rect">
                      <a:avLst/>
                    </a:prstGeom>
                  </pic:spPr>
                </pic:pic>
              </a:graphicData>
            </a:graphic>
          </wp:inline>
        </w:drawing>
      </w:r>
      <w:r>
        <w:t xml:space="preserve"> </w:t>
      </w:r>
      <w:r>
        <w:rPr>
          <w:noProof/>
          <w:lang w:val="en-GB" w:eastAsia="en-GB"/>
        </w:rPr>
        <w:drawing>
          <wp:inline distT="0" distB="0" distL="0" distR="0" wp14:anchorId="3D8B5377" wp14:editId="58F0F106">
            <wp:extent cx="689633" cy="522000"/>
            <wp:effectExtent l="0" t="0" r="0" b="0"/>
            <wp:docPr id="1082" name="Picture 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89633" cy="522000"/>
                    </a:xfrm>
                    <a:prstGeom prst="rect">
                      <a:avLst/>
                    </a:prstGeom>
                  </pic:spPr>
                </pic:pic>
              </a:graphicData>
            </a:graphic>
          </wp:inline>
        </w:drawing>
      </w:r>
      <w:r>
        <w:t xml:space="preserve"> </w:t>
      </w:r>
      <w:r>
        <w:rPr>
          <w:noProof/>
          <w:lang w:val="en-GB" w:eastAsia="en-GB"/>
        </w:rPr>
        <w:drawing>
          <wp:inline distT="0" distB="0" distL="0" distR="0" wp14:anchorId="786968FB" wp14:editId="3F9E3D78">
            <wp:extent cx="693796" cy="522000"/>
            <wp:effectExtent l="0" t="0" r="0" b="0"/>
            <wp:docPr id="1083" name="Picture 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93796" cy="522000"/>
                    </a:xfrm>
                    <a:prstGeom prst="rect">
                      <a:avLst/>
                    </a:prstGeom>
                  </pic:spPr>
                </pic:pic>
              </a:graphicData>
            </a:graphic>
          </wp:inline>
        </w:drawing>
      </w:r>
    </w:p>
    <w:p w14:paraId="78973B5A" w14:textId="77777777" w:rsidR="009543E3" w:rsidRDefault="009543E3">
      <w:pPr>
        <w:spacing w:after="160" w:line="259" w:lineRule="auto"/>
      </w:pPr>
      <w:r>
        <w:t>Some important distinctions:</w:t>
      </w:r>
    </w:p>
    <w:p w14:paraId="632C076F" w14:textId="3715EDBB" w:rsidR="009543E3" w:rsidRDefault="009543E3" w:rsidP="009543E3">
      <w:pPr>
        <w:pStyle w:val="ListParagraph"/>
        <w:numPr>
          <w:ilvl w:val="0"/>
          <w:numId w:val="23"/>
        </w:numPr>
        <w:spacing w:after="160" w:line="259" w:lineRule="auto"/>
        <w:rPr>
          <w:lang w:val="en-GB"/>
        </w:rPr>
      </w:pPr>
      <w:r w:rsidRPr="009543E3">
        <w:rPr>
          <w:lang w:val="en-GB"/>
        </w:rPr>
        <w:t>Galaxies are collections of stars (and their orbiting planets), dust and gas (as well as dark matter) that are bound into a single entity by gravity. Galaxies come in three families of shapes and many are thought to have supermassive black holes at their centre.</w:t>
      </w:r>
      <w:r>
        <w:rPr>
          <w:lang w:val="en-GB"/>
        </w:rPr>
        <w:t xml:space="preserve"> The universe contains an estimated 200billion galaxies.</w:t>
      </w:r>
    </w:p>
    <w:p w14:paraId="2F784E9C" w14:textId="25C2D1BE" w:rsidR="009543E3" w:rsidRPr="00F513C0" w:rsidRDefault="009543E3" w:rsidP="00722A18">
      <w:pPr>
        <w:pStyle w:val="ListParagraph"/>
        <w:numPr>
          <w:ilvl w:val="0"/>
          <w:numId w:val="23"/>
        </w:numPr>
        <w:spacing w:after="160" w:line="259" w:lineRule="auto"/>
        <w:rPr>
          <w:lang w:val="en-GB"/>
        </w:rPr>
      </w:pPr>
      <w:r w:rsidRPr="00F513C0">
        <w:rPr>
          <w:lang w:val="en-GB"/>
        </w:rPr>
        <w:t>Galaxies are filled with planetary systems: planets, dwarf planets, asteroids and all other objects that are gravitationally bound to orbit their star. Current research looks into the wide variety of planetary systems out in the Universe, noting the massive variation there is between one system and the next. Our planetary system consists of eight planets, five dwarf planets and two belts of debris – the asteroid belt and the Kuiper belt – we call it the solar system. Each galaxy contains billions of stars (and hence billions of planetary systems).</w:t>
      </w:r>
      <w:r w:rsidR="00F513C0" w:rsidRPr="00F513C0">
        <w:rPr>
          <w:noProof/>
          <w:lang w:val="en-GB" w:eastAsia="en-GB"/>
        </w:rPr>
        <w:t xml:space="preserve"> </w:t>
      </w:r>
      <w:r w:rsidRPr="00F513C0">
        <w:rPr>
          <w:lang w:val="en-GB"/>
        </w:rPr>
        <w:t>Nebulae are clouds of dust and gas that are bound by gravity. They are truly vast, being light years across. They host star-forming regions such as the pillars of creation in the Eagle nebula where the dust and gas becomes denser, attracting more dust and gas due to the additional gravitational field until a star is formed.</w:t>
      </w:r>
    </w:p>
    <w:p w14:paraId="3AE9340A" w14:textId="248DEE4E" w:rsidR="009543E3" w:rsidRDefault="00F513C0" w:rsidP="009543E3">
      <w:pPr>
        <w:pStyle w:val="ListParagraph"/>
        <w:numPr>
          <w:ilvl w:val="0"/>
          <w:numId w:val="23"/>
        </w:numPr>
        <w:spacing w:after="160" w:line="259" w:lineRule="auto"/>
        <w:rPr>
          <w:lang w:val="en-GB"/>
        </w:rPr>
      </w:pPr>
      <w:r w:rsidRPr="00F513C0">
        <w:t>A star is a hot sphere of plasma – ionised gas – that is emitting electromagnetic radiation due to a process of nuclear fusion at its core. This is what makes stars luminous (they emit light). Not all stars are the same. Whilst in the night sky, we see them as tiny specks of light, there is a huge variation in the size, mass and colour of stars as they form, grow and die.</w:t>
      </w:r>
      <w:r>
        <w:t xml:space="preserve"> The star in our planetary system is called the sun.</w:t>
      </w:r>
    </w:p>
    <w:p w14:paraId="1979FA0C" w14:textId="06061BCD" w:rsidR="00F513C0" w:rsidRPr="00F513C0" w:rsidRDefault="00F513C0" w:rsidP="00F513C0">
      <w:pPr>
        <w:pStyle w:val="ListParagraph"/>
        <w:numPr>
          <w:ilvl w:val="0"/>
          <w:numId w:val="23"/>
        </w:numPr>
        <w:spacing w:after="160" w:line="259" w:lineRule="auto"/>
        <w:rPr>
          <w:lang w:val="en-GB"/>
        </w:rPr>
      </w:pPr>
      <w:r w:rsidRPr="00F513C0">
        <w:rPr>
          <w:lang w:val="en-GB"/>
        </w:rPr>
        <w:t>Just like there is a huge variety of galaxies and stars, there is a huge variety of planets. These are non-luminous objects (they don’t emit</w:t>
      </w:r>
      <w:r>
        <w:rPr>
          <w:lang w:val="en-GB"/>
        </w:rPr>
        <w:t xml:space="preserve"> visible</w:t>
      </w:r>
      <w:r w:rsidRPr="00F513C0">
        <w:rPr>
          <w:lang w:val="en-GB"/>
        </w:rPr>
        <w:t xml:space="preserve"> light) that orbit a star. There are conditions that must be fulfilled to be considered a planet – you need to independently orbit your star, you need to have a large enough mass to be roughly spherical, you need to be the dominant object on your orbital path</w:t>
      </w:r>
      <w:r>
        <w:rPr>
          <w:lang w:val="en-GB"/>
        </w:rPr>
        <w:t>.</w:t>
      </w:r>
    </w:p>
    <w:p w14:paraId="41FFC97D" w14:textId="76E7AA50" w:rsidR="0082109B" w:rsidRPr="0082109B" w:rsidRDefault="00F513C0" w:rsidP="0082109B">
      <w:pPr>
        <w:pStyle w:val="ListParagraph"/>
        <w:numPr>
          <w:ilvl w:val="0"/>
          <w:numId w:val="23"/>
        </w:numPr>
        <w:spacing w:after="160" w:line="259" w:lineRule="auto"/>
        <w:rPr>
          <w:lang w:val="en-GB"/>
        </w:rPr>
      </w:pPr>
      <w:r w:rsidRPr="00F513C0">
        <w:rPr>
          <w:lang w:val="en-GB"/>
        </w:rPr>
        <w:t>A moon is any natural object that orbits a planet due to gravitational pull of the planet. They come in a wide range of shapes and sizes</w:t>
      </w:r>
      <w:r w:rsidR="0082109B">
        <w:rPr>
          <w:lang w:val="en-GB"/>
        </w:rPr>
        <w:t xml:space="preserve"> – whilst lots of moons are spheres, they don’t have to be</w:t>
      </w:r>
      <w:r w:rsidRPr="00F513C0">
        <w:rPr>
          <w:lang w:val="en-GB"/>
        </w:rPr>
        <w:t>.</w:t>
      </w:r>
      <w:r>
        <w:rPr>
          <w:lang w:val="en-GB"/>
        </w:rPr>
        <w:t xml:space="preserve"> Some planets have a huge number of moons, some have none.</w:t>
      </w:r>
      <w:r w:rsidR="0082109B">
        <w:rPr>
          <w:lang w:val="en-GB"/>
        </w:rPr>
        <w:t xml:space="preserve"> A moon is always smaller than the planet that it orbits, but a planet’s moon may be significantly larger than other planets e.g. Jupiter’s largest moon Ganymede is bigger than the planet mercury.</w:t>
      </w:r>
    </w:p>
    <w:p w14:paraId="64B1C547" w14:textId="6ECEA971" w:rsidR="009543E3" w:rsidRDefault="00F513C0" w:rsidP="009543E3">
      <w:pPr>
        <w:pStyle w:val="ListParagraph"/>
        <w:numPr>
          <w:ilvl w:val="0"/>
          <w:numId w:val="23"/>
        </w:numPr>
        <w:spacing w:after="160" w:line="259" w:lineRule="auto"/>
        <w:rPr>
          <w:lang w:val="en-GB"/>
        </w:rPr>
      </w:pPr>
      <w:r>
        <w:rPr>
          <w:lang w:val="en-GB"/>
        </w:rPr>
        <w:t>The dwarf planets don’t fulfil all three planetary criteria</w:t>
      </w:r>
      <w:r w:rsidR="00806551">
        <w:rPr>
          <w:lang w:val="en-GB"/>
        </w:rPr>
        <w:t xml:space="preserve"> (1 – orbit a star; 2 – be so big as to be roughly spherical; 3 – dominate your orbit</w:t>
      </w:r>
      <w:r w:rsidR="00074CEA">
        <w:rPr>
          <w:lang w:val="en-GB"/>
        </w:rPr>
        <w:t>/have a clear neighbourhood</w:t>
      </w:r>
      <w:r w:rsidR="00806551">
        <w:rPr>
          <w:lang w:val="en-GB"/>
        </w:rPr>
        <w:t xml:space="preserve"> which means any objects your encounter on your orbit must be </w:t>
      </w:r>
      <w:r w:rsidR="00806551">
        <w:rPr>
          <w:lang w:val="en-GB"/>
        </w:rPr>
        <w:lastRenderedPageBreak/>
        <w:t>much, much smaller than you)</w:t>
      </w:r>
      <w:r>
        <w:rPr>
          <w:lang w:val="en-GB"/>
        </w:rPr>
        <w:t>. For instance, Pluto is no longer considered a planet as it isn’t the dominant object on its orbital path.</w:t>
      </w:r>
    </w:p>
    <w:p w14:paraId="55B80674" w14:textId="48FF61A5" w:rsidR="00F513C0" w:rsidRPr="009543E3" w:rsidRDefault="00F513C0" w:rsidP="009543E3">
      <w:pPr>
        <w:pStyle w:val="ListParagraph"/>
        <w:numPr>
          <w:ilvl w:val="0"/>
          <w:numId w:val="23"/>
        </w:numPr>
        <w:spacing w:after="160" w:line="259" w:lineRule="auto"/>
        <w:rPr>
          <w:lang w:val="en-GB"/>
        </w:rPr>
      </w:pPr>
      <w:r>
        <w:rPr>
          <w:lang w:val="en-GB"/>
        </w:rPr>
        <w:t>The last slide in this section outlines the differences between asteroids, comets, meteoroids, meteors and meteorites.</w:t>
      </w:r>
    </w:p>
    <w:p w14:paraId="58847D78" w14:textId="77777777" w:rsidR="0082109B" w:rsidRDefault="0082109B">
      <w:pPr>
        <w:spacing w:after="160" w:line="259" w:lineRule="auto"/>
        <w:rPr>
          <w:sz w:val="40"/>
        </w:rPr>
      </w:pPr>
      <w:r>
        <w:rPr>
          <w:sz w:val="40"/>
        </w:rPr>
        <w:br w:type="page"/>
      </w:r>
    </w:p>
    <w:p w14:paraId="2D52A595" w14:textId="655066CC" w:rsidR="00FF4158" w:rsidRDefault="00FF4158" w:rsidP="00806551">
      <w:pPr>
        <w:spacing w:after="160" w:line="259" w:lineRule="auto"/>
      </w:pPr>
      <w:r w:rsidRPr="00806551">
        <w:rPr>
          <w:sz w:val="40"/>
        </w:rPr>
        <w:lastRenderedPageBreak/>
        <w:t>Objects in the universe</w:t>
      </w:r>
    </w:p>
    <w:p w14:paraId="62ACB52A" w14:textId="77777777" w:rsidR="00FF4158" w:rsidRDefault="00FF4158" w:rsidP="00FF4158">
      <w:r>
        <w:t xml:space="preserve">The universe as we see it comprises of billions upon billions of galaxies, each containing millions of stars and planets, as well as dwarf planets, asteroids, comets and nebulae. What </w:t>
      </w:r>
      <w:r>
        <w:rPr>
          <w:i/>
        </w:rPr>
        <w:t>are</w:t>
      </w:r>
      <w:r>
        <w:t xml:space="preserve"> all of these objects? And which are bigger?</w:t>
      </w:r>
    </w:p>
    <w:tbl>
      <w:tblPr>
        <w:tblStyle w:val="TableGrid"/>
        <w:tblW w:w="0" w:type="auto"/>
        <w:tblLook w:val="04A0" w:firstRow="1" w:lastRow="0" w:firstColumn="1" w:lastColumn="0" w:noHBand="0" w:noVBand="1"/>
      </w:tblPr>
      <w:tblGrid>
        <w:gridCol w:w="3005"/>
        <w:gridCol w:w="1385"/>
        <w:gridCol w:w="4626"/>
      </w:tblGrid>
      <w:tr w:rsidR="00FF4158" w14:paraId="2138062B" w14:textId="77777777" w:rsidTr="007E548F">
        <w:tc>
          <w:tcPr>
            <w:tcW w:w="3005" w:type="dxa"/>
            <w:vMerge w:val="restart"/>
          </w:tcPr>
          <w:p w14:paraId="16AEE9FF" w14:textId="77777777" w:rsidR="00FF4158" w:rsidRDefault="00FF4158" w:rsidP="007E548F">
            <w:r>
              <w:t>Biggest</w:t>
            </w:r>
          </w:p>
          <w:p w14:paraId="4F539807" w14:textId="77777777" w:rsidR="00FF4158" w:rsidRDefault="00FF4158" w:rsidP="007E548F"/>
          <w:p w14:paraId="54FC2DD1" w14:textId="77777777" w:rsidR="00FF4158" w:rsidRDefault="00FF4158" w:rsidP="007E548F">
            <w:pPr>
              <w:jc w:val="right"/>
            </w:pPr>
          </w:p>
          <w:p w14:paraId="69768CA1" w14:textId="77777777" w:rsidR="00FF4158" w:rsidRDefault="00FF4158" w:rsidP="007E548F">
            <w:pPr>
              <w:jc w:val="right"/>
            </w:pPr>
            <w:r>
              <w:rPr>
                <w:noProof/>
                <w:lang w:val="en-GB" w:eastAsia="en-GB"/>
              </w:rPr>
              <w:drawing>
                <wp:inline distT="0" distB="0" distL="0" distR="0" wp14:anchorId="38333B7A" wp14:editId="3474578E">
                  <wp:extent cx="857250" cy="857250"/>
                  <wp:effectExtent l="0" t="0" r="0" b="0"/>
                  <wp:docPr id="42" name="Picture 42" descr="C:\Users\u1874703\Downloads\noun_Galaxy_333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1874703\Downloads\noun_Galaxy_333114.pn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857250" cy="857250"/>
                          </a:xfrm>
                          <a:prstGeom prst="rect">
                            <a:avLst/>
                          </a:prstGeom>
                          <a:noFill/>
                          <a:ln>
                            <a:noFill/>
                          </a:ln>
                        </pic:spPr>
                      </pic:pic>
                    </a:graphicData>
                  </a:graphic>
                </wp:inline>
              </w:drawing>
            </w:r>
          </w:p>
          <w:p w14:paraId="03FDF74D" w14:textId="77777777" w:rsidR="00FF4158" w:rsidRDefault="00FF4158" w:rsidP="007E548F">
            <w:pPr>
              <w:jc w:val="right"/>
            </w:pPr>
            <w:r>
              <w:rPr>
                <w:noProof/>
                <w:lang w:val="en-GB" w:eastAsia="en-GB"/>
              </w:rPr>
              <w:drawing>
                <wp:inline distT="0" distB="0" distL="0" distR="0" wp14:anchorId="0A005D0C" wp14:editId="6E4FC005">
                  <wp:extent cx="812800" cy="812800"/>
                  <wp:effectExtent l="0" t="0" r="0" b="6350"/>
                  <wp:docPr id="43" name="Picture 43" descr="C:\Users\u1874703\Downloads\noun_solar system_21341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1874703\Downloads\noun_solar system_2134172.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812800" cy="812800"/>
                          </a:xfrm>
                          <a:prstGeom prst="rect">
                            <a:avLst/>
                          </a:prstGeom>
                          <a:noFill/>
                          <a:ln>
                            <a:noFill/>
                          </a:ln>
                        </pic:spPr>
                      </pic:pic>
                    </a:graphicData>
                  </a:graphic>
                </wp:inline>
              </w:drawing>
            </w:r>
          </w:p>
          <w:p w14:paraId="4104ED49" w14:textId="77777777" w:rsidR="00FF4158" w:rsidRDefault="00FF4158" w:rsidP="007E548F">
            <w:pPr>
              <w:jc w:val="right"/>
            </w:pPr>
          </w:p>
          <w:p w14:paraId="750FD8B7" w14:textId="77777777" w:rsidR="00FF4158" w:rsidRDefault="00FF4158" w:rsidP="007E548F">
            <w:pPr>
              <w:jc w:val="right"/>
            </w:pPr>
          </w:p>
          <w:p w14:paraId="7BF9E474" w14:textId="77777777" w:rsidR="00FF4158" w:rsidRDefault="00FF4158" w:rsidP="007E548F">
            <w:pPr>
              <w:jc w:val="right"/>
            </w:pPr>
            <w:r>
              <w:rPr>
                <w:noProof/>
                <w:lang w:val="en-GB" w:eastAsia="en-GB"/>
              </w:rPr>
              <w:drawing>
                <wp:inline distT="0" distB="0" distL="0" distR="0" wp14:anchorId="191A6175" wp14:editId="04866D11">
                  <wp:extent cx="565150" cy="565150"/>
                  <wp:effectExtent l="0" t="0" r="6350" b="6350"/>
                  <wp:docPr id="44" name="Picture 44" descr="C:\Users\u1874703\Downloads\noun_Nebula_19465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1874703\Downloads\noun_Nebula_1946594.pn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65150" cy="565150"/>
                          </a:xfrm>
                          <a:prstGeom prst="rect">
                            <a:avLst/>
                          </a:prstGeom>
                          <a:noFill/>
                          <a:ln>
                            <a:noFill/>
                          </a:ln>
                        </pic:spPr>
                      </pic:pic>
                    </a:graphicData>
                  </a:graphic>
                </wp:inline>
              </w:drawing>
            </w:r>
          </w:p>
          <w:p w14:paraId="3CBE3FA2" w14:textId="77777777" w:rsidR="00FF4158" w:rsidRDefault="00FF4158" w:rsidP="007E548F">
            <w:pPr>
              <w:jc w:val="right"/>
            </w:pPr>
            <w:r>
              <w:rPr>
                <w:noProof/>
                <w:lang w:val="en-GB" w:eastAsia="en-GB"/>
              </w:rPr>
              <w:drawing>
                <wp:inline distT="0" distB="0" distL="0" distR="0" wp14:anchorId="0461F766" wp14:editId="3412D25C">
                  <wp:extent cx="571500" cy="571500"/>
                  <wp:effectExtent l="0" t="0" r="0" b="0"/>
                  <wp:docPr id="45" name="Picture 45" descr="C:\Users\u1874703\Downloads\noun_sun_28719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1874703\Downloads\noun_sun_2871982.pn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a:ln>
                            <a:noFill/>
                          </a:ln>
                        </pic:spPr>
                      </pic:pic>
                    </a:graphicData>
                  </a:graphic>
                </wp:inline>
              </w:drawing>
            </w:r>
          </w:p>
          <w:p w14:paraId="699C0FAD" w14:textId="77777777" w:rsidR="00FF4158" w:rsidRDefault="00FF4158" w:rsidP="007E548F">
            <w:pPr>
              <w:jc w:val="right"/>
            </w:pPr>
          </w:p>
          <w:p w14:paraId="23125A48" w14:textId="77777777" w:rsidR="00FF4158" w:rsidRDefault="00FF4158" w:rsidP="007E548F">
            <w:pPr>
              <w:jc w:val="right"/>
            </w:pPr>
            <w:r>
              <w:rPr>
                <w:noProof/>
                <w:lang w:val="en-GB" w:eastAsia="en-GB"/>
              </w:rPr>
              <w:drawing>
                <wp:inline distT="0" distB="0" distL="0" distR="0" wp14:anchorId="2678AAEB" wp14:editId="511CDB34">
                  <wp:extent cx="508000" cy="508000"/>
                  <wp:effectExtent l="0" t="0" r="6350" b="6350"/>
                  <wp:docPr id="46" name="Picture 46" descr="C:\Users\u1874703\Downloads\noun_Planet_10759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1874703\Downloads\noun_Planet_1075974.pn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08000" cy="508000"/>
                          </a:xfrm>
                          <a:prstGeom prst="rect">
                            <a:avLst/>
                          </a:prstGeom>
                          <a:noFill/>
                          <a:ln>
                            <a:noFill/>
                          </a:ln>
                        </pic:spPr>
                      </pic:pic>
                    </a:graphicData>
                  </a:graphic>
                </wp:inline>
              </w:drawing>
            </w:r>
          </w:p>
          <w:p w14:paraId="121E4E5B" w14:textId="77777777" w:rsidR="00FF4158" w:rsidRDefault="00FF4158" w:rsidP="007E548F">
            <w:pPr>
              <w:jc w:val="right"/>
            </w:pPr>
          </w:p>
          <w:p w14:paraId="2FB0B680" w14:textId="77777777" w:rsidR="00FF4158" w:rsidRDefault="00FF4158" w:rsidP="007E548F">
            <w:pPr>
              <w:jc w:val="right"/>
            </w:pPr>
            <w:r>
              <w:rPr>
                <w:noProof/>
                <w:lang w:val="en-GB" w:eastAsia="en-GB"/>
              </w:rPr>
              <w:drawing>
                <wp:inline distT="0" distB="0" distL="0" distR="0" wp14:anchorId="3DFD340A" wp14:editId="5B12342E">
                  <wp:extent cx="488950" cy="488950"/>
                  <wp:effectExtent l="0" t="0" r="6350" b="6350"/>
                  <wp:docPr id="47" name="Picture 47" descr="C:\Users\u1874703\Downloads\noun_Pluto_17718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u1874703\Downloads\noun_Pluto_1771825.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88950" cy="488950"/>
                          </a:xfrm>
                          <a:prstGeom prst="rect">
                            <a:avLst/>
                          </a:prstGeom>
                          <a:noFill/>
                          <a:ln>
                            <a:noFill/>
                          </a:ln>
                        </pic:spPr>
                      </pic:pic>
                    </a:graphicData>
                  </a:graphic>
                </wp:inline>
              </w:drawing>
            </w:r>
          </w:p>
          <w:p w14:paraId="2956243E" w14:textId="77777777" w:rsidR="00FF4158" w:rsidRDefault="00FF4158" w:rsidP="007E548F">
            <w:pPr>
              <w:jc w:val="right"/>
            </w:pPr>
            <w:r>
              <w:rPr>
                <w:noProof/>
                <w:lang w:val="en-GB" w:eastAsia="en-GB"/>
              </w:rPr>
              <w:drawing>
                <wp:inline distT="0" distB="0" distL="0" distR="0" wp14:anchorId="785855A4" wp14:editId="64689DD4">
                  <wp:extent cx="501650" cy="501650"/>
                  <wp:effectExtent l="0" t="0" r="0" b="0"/>
                  <wp:docPr id="48" name="Picture 48" descr="C:\Users\u1874703\Downloads\noun_asteroid_19465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1874703\Downloads\noun_asteroid_1946589.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01650" cy="501650"/>
                          </a:xfrm>
                          <a:prstGeom prst="rect">
                            <a:avLst/>
                          </a:prstGeom>
                          <a:noFill/>
                          <a:ln>
                            <a:noFill/>
                          </a:ln>
                        </pic:spPr>
                      </pic:pic>
                    </a:graphicData>
                  </a:graphic>
                </wp:inline>
              </w:drawing>
            </w:r>
          </w:p>
          <w:p w14:paraId="68B92CE5" w14:textId="77777777" w:rsidR="00FF4158" w:rsidRDefault="00FF4158" w:rsidP="007E548F">
            <w:pPr>
              <w:jc w:val="right"/>
            </w:pPr>
            <w:r>
              <w:rPr>
                <w:noProof/>
                <w:lang w:val="en-GB" w:eastAsia="en-GB"/>
              </w:rPr>
              <w:drawing>
                <wp:inline distT="0" distB="0" distL="0" distR="0" wp14:anchorId="2BD2E1FD" wp14:editId="1C7BB50B">
                  <wp:extent cx="546100" cy="546100"/>
                  <wp:effectExtent l="0" t="0" r="0" b="6350"/>
                  <wp:docPr id="49" name="Picture 49" descr="C:\Users\u1874703\Downloads\noun_Comet_17168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u1874703\Downloads\noun_Comet_1716884.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46100" cy="546100"/>
                          </a:xfrm>
                          <a:prstGeom prst="rect">
                            <a:avLst/>
                          </a:prstGeom>
                          <a:noFill/>
                          <a:ln>
                            <a:noFill/>
                          </a:ln>
                        </pic:spPr>
                      </pic:pic>
                    </a:graphicData>
                  </a:graphic>
                </wp:inline>
              </w:drawing>
            </w:r>
          </w:p>
          <w:p w14:paraId="22FC4D3F" w14:textId="77777777" w:rsidR="00FF4158" w:rsidRDefault="00FF4158" w:rsidP="007E548F">
            <w:r>
              <w:t>Smallest</w:t>
            </w:r>
          </w:p>
        </w:tc>
        <w:tc>
          <w:tcPr>
            <w:tcW w:w="1385" w:type="dxa"/>
          </w:tcPr>
          <w:p w14:paraId="442C2D9F" w14:textId="77777777" w:rsidR="00FF4158" w:rsidRDefault="00FF4158" w:rsidP="007E548F">
            <w:r>
              <w:t>Universe</w:t>
            </w:r>
          </w:p>
        </w:tc>
        <w:tc>
          <w:tcPr>
            <w:tcW w:w="4626" w:type="dxa"/>
          </w:tcPr>
          <w:p w14:paraId="6DDF0E64" w14:textId="77777777" w:rsidR="00FF4158" w:rsidRPr="00420AF7" w:rsidRDefault="00FF4158" w:rsidP="007E548F">
            <w:r>
              <w:t xml:space="preserve">The entirety of </w:t>
            </w:r>
            <w:r>
              <w:rPr>
                <w:i/>
              </w:rPr>
              <w:t>everything</w:t>
            </w:r>
            <w:r>
              <w:t>. The universe contains every object we know of.</w:t>
            </w:r>
          </w:p>
        </w:tc>
      </w:tr>
      <w:tr w:rsidR="00FF4158" w14:paraId="6483B7FD" w14:textId="77777777" w:rsidTr="007E548F">
        <w:tc>
          <w:tcPr>
            <w:tcW w:w="3005" w:type="dxa"/>
            <w:vMerge/>
          </w:tcPr>
          <w:p w14:paraId="7D517290" w14:textId="77777777" w:rsidR="00FF4158" w:rsidRDefault="00FF4158" w:rsidP="007E548F"/>
        </w:tc>
        <w:tc>
          <w:tcPr>
            <w:tcW w:w="1385" w:type="dxa"/>
          </w:tcPr>
          <w:p w14:paraId="38A50170" w14:textId="77777777" w:rsidR="00FF4158" w:rsidRDefault="00FF4158" w:rsidP="007E548F">
            <w:r>
              <w:t>Galaxy</w:t>
            </w:r>
          </w:p>
        </w:tc>
        <w:tc>
          <w:tcPr>
            <w:tcW w:w="4626" w:type="dxa"/>
          </w:tcPr>
          <w:p w14:paraId="2D34FABC" w14:textId="77777777" w:rsidR="00FF4158" w:rsidRDefault="00FF4158" w:rsidP="007E548F">
            <w:r>
              <w:t>A large collection of stars (each a possible planetary system of its own) that travel together through the universe. Our galaxy is the Milky Way.</w:t>
            </w:r>
          </w:p>
        </w:tc>
      </w:tr>
      <w:tr w:rsidR="00FF4158" w14:paraId="7E44EEF8" w14:textId="77777777" w:rsidTr="007E548F">
        <w:tc>
          <w:tcPr>
            <w:tcW w:w="3005" w:type="dxa"/>
            <w:vMerge/>
          </w:tcPr>
          <w:p w14:paraId="2C365FDE" w14:textId="77777777" w:rsidR="00FF4158" w:rsidRDefault="00FF4158" w:rsidP="007E548F"/>
        </w:tc>
        <w:tc>
          <w:tcPr>
            <w:tcW w:w="1385" w:type="dxa"/>
          </w:tcPr>
          <w:p w14:paraId="3D08A443" w14:textId="77777777" w:rsidR="00FF4158" w:rsidRDefault="00FF4158" w:rsidP="007E548F">
            <w:r>
              <w:t>Planetary system</w:t>
            </w:r>
          </w:p>
        </w:tc>
        <w:tc>
          <w:tcPr>
            <w:tcW w:w="4626" w:type="dxa"/>
          </w:tcPr>
          <w:p w14:paraId="0F92654D" w14:textId="2B66C45E" w:rsidR="00FF4158" w:rsidRDefault="00FF4158" w:rsidP="007E548F">
            <w:r>
              <w:t xml:space="preserve">The collection of objects that are attracted by gravity to the central star. We call our star system the solar system and it includes our star – the sun, the eight planets, five named dwarf planets, </w:t>
            </w:r>
            <w:r w:rsidR="00F608F4">
              <w:t xml:space="preserve">the </w:t>
            </w:r>
            <w:r>
              <w:t>asteroid and Kuiper belts.</w:t>
            </w:r>
          </w:p>
        </w:tc>
      </w:tr>
      <w:tr w:rsidR="00FF4158" w14:paraId="258B4E05" w14:textId="77777777" w:rsidTr="007E548F">
        <w:tc>
          <w:tcPr>
            <w:tcW w:w="3005" w:type="dxa"/>
            <w:vMerge/>
          </w:tcPr>
          <w:p w14:paraId="3590A28B" w14:textId="77777777" w:rsidR="00FF4158" w:rsidRDefault="00FF4158" w:rsidP="007E548F"/>
        </w:tc>
        <w:tc>
          <w:tcPr>
            <w:tcW w:w="1385" w:type="dxa"/>
          </w:tcPr>
          <w:p w14:paraId="08B8917B" w14:textId="77777777" w:rsidR="00FF4158" w:rsidRDefault="00FF4158" w:rsidP="007E548F">
            <w:r>
              <w:t>Nebula</w:t>
            </w:r>
          </w:p>
        </w:tc>
        <w:tc>
          <w:tcPr>
            <w:tcW w:w="4626" w:type="dxa"/>
          </w:tcPr>
          <w:p w14:paraId="2BB1CD23" w14:textId="77777777" w:rsidR="00FF4158" w:rsidRDefault="00FF4158" w:rsidP="007E548F">
            <w:r>
              <w:t>A collection of gas and dust that will eventually form a star.</w:t>
            </w:r>
          </w:p>
          <w:p w14:paraId="5F178D0E" w14:textId="77777777" w:rsidR="00FF4158" w:rsidRDefault="00FF4158" w:rsidP="007E548F"/>
        </w:tc>
      </w:tr>
      <w:tr w:rsidR="00FF4158" w14:paraId="399E4F28" w14:textId="77777777" w:rsidTr="007E548F">
        <w:tc>
          <w:tcPr>
            <w:tcW w:w="3005" w:type="dxa"/>
            <w:vMerge/>
          </w:tcPr>
          <w:p w14:paraId="6C3CD9ED" w14:textId="77777777" w:rsidR="00FF4158" w:rsidRDefault="00FF4158" w:rsidP="007E548F"/>
        </w:tc>
        <w:tc>
          <w:tcPr>
            <w:tcW w:w="1385" w:type="dxa"/>
          </w:tcPr>
          <w:p w14:paraId="75813734" w14:textId="77777777" w:rsidR="00FF4158" w:rsidRDefault="00FF4158" w:rsidP="007E548F">
            <w:r>
              <w:t>Star</w:t>
            </w:r>
          </w:p>
        </w:tc>
        <w:tc>
          <w:tcPr>
            <w:tcW w:w="4626" w:type="dxa"/>
          </w:tcPr>
          <w:p w14:paraId="792FCB7C" w14:textId="77777777" w:rsidR="00FF4158" w:rsidRDefault="00FF4158" w:rsidP="007E548F">
            <w:r>
              <w:t>The luminous object at the centre of each star system. We call our star the sun.</w:t>
            </w:r>
          </w:p>
        </w:tc>
      </w:tr>
      <w:tr w:rsidR="00FF4158" w14:paraId="470FF20F" w14:textId="77777777" w:rsidTr="007E548F">
        <w:tc>
          <w:tcPr>
            <w:tcW w:w="3005" w:type="dxa"/>
            <w:vMerge/>
          </w:tcPr>
          <w:p w14:paraId="094F75CB" w14:textId="77777777" w:rsidR="00FF4158" w:rsidRDefault="00FF4158" w:rsidP="007E548F"/>
        </w:tc>
        <w:tc>
          <w:tcPr>
            <w:tcW w:w="1385" w:type="dxa"/>
          </w:tcPr>
          <w:p w14:paraId="4866B26E" w14:textId="77777777" w:rsidR="00FF4158" w:rsidRDefault="00FF4158" w:rsidP="007E548F">
            <w:r>
              <w:t>Planet</w:t>
            </w:r>
          </w:p>
        </w:tc>
        <w:tc>
          <w:tcPr>
            <w:tcW w:w="4626" w:type="dxa"/>
          </w:tcPr>
          <w:p w14:paraId="26D7FCF4" w14:textId="77777777" w:rsidR="00FF4158" w:rsidRDefault="00FF4158" w:rsidP="007E548F">
            <w:r>
              <w:t>The non-luminous objects that orbit a star.</w:t>
            </w:r>
          </w:p>
        </w:tc>
      </w:tr>
      <w:tr w:rsidR="00FF4158" w14:paraId="1E566359" w14:textId="77777777" w:rsidTr="007E548F">
        <w:tc>
          <w:tcPr>
            <w:tcW w:w="3005" w:type="dxa"/>
            <w:vMerge/>
          </w:tcPr>
          <w:p w14:paraId="49C605FC" w14:textId="77777777" w:rsidR="00FF4158" w:rsidRDefault="00FF4158" w:rsidP="007E548F"/>
        </w:tc>
        <w:tc>
          <w:tcPr>
            <w:tcW w:w="1385" w:type="dxa"/>
          </w:tcPr>
          <w:p w14:paraId="4CE07AE6" w14:textId="77777777" w:rsidR="00FF4158" w:rsidRDefault="00FF4158" w:rsidP="007E548F">
            <w:r>
              <w:t>Moons</w:t>
            </w:r>
          </w:p>
        </w:tc>
        <w:tc>
          <w:tcPr>
            <w:tcW w:w="4626" w:type="dxa"/>
          </w:tcPr>
          <w:p w14:paraId="5AD7A80A" w14:textId="77777777" w:rsidR="00FF4158" w:rsidRDefault="00FF4158" w:rsidP="007E548F">
            <w:r>
              <w:t>The non-luminous objects that orbit planets.</w:t>
            </w:r>
          </w:p>
        </w:tc>
      </w:tr>
      <w:tr w:rsidR="00FF4158" w14:paraId="0F6C5974" w14:textId="77777777" w:rsidTr="007E548F">
        <w:tc>
          <w:tcPr>
            <w:tcW w:w="3005" w:type="dxa"/>
            <w:vMerge/>
          </w:tcPr>
          <w:p w14:paraId="732E0D65" w14:textId="77777777" w:rsidR="00FF4158" w:rsidRDefault="00FF4158" w:rsidP="007E548F"/>
        </w:tc>
        <w:tc>
          <w:tcPr>
            <w:tcW w:w="1385" w:type="dxa"/>
          </w:tcPr>
          <w:p w14:paraId="48C4C125" w14:textId="77777777" w:rsidR="00FF4158" w:rsidRDefault="00FF4158" w:rsidP="007E548F">
            <w:r>
              <w:t>Dwarf Planet</w:t>
            </w:r>
          </w:p>
        </w:tc>
        <w:tc>
          <w:tcPr>
            <w:tcW w:w="4626" w:type="dxa"/>
          </w:tcPr>
          <w:p w14:paraId="3F32802F" w14:textId="77777777" w:rsidR="00FF4158" w:rsidRDefault="00FF4158" w:rsidP="007E548F">
            <w:r>
              <w:t>The non-luminous objects that orbit a star that don’t fulfil all of the planet criteria.</w:t>
            </w:r>
          </w:p>
        </w:tc>
      </w:tr>
      <w:tr w:rsidR="00FF4158" w14:paraId="7AC21CE5" w14:textId="77777777" w:rsidTr="007E548F">
        <w:tc>
          <w:tcPr>
            <w:tcW w:w="3005" w:type="dxa"/>
            <w:vMerge/>
          </w:tcPr>
          <w:p w14:paraId="4AB06A77" w14:textId="77777777" w:rsidR="00FF4158" w:rsidRDefault="00FF4158" w:rsidP="007E548F"/>
        </w:tc>
        <w:tc>
          <w:tcPr>
            <w:tcW w:w="1385" w:type="dxa"/>
          </w:tcPr>
          <w:p w14:paraId="6CF14154" w14:textId="77777777" w:rsidR="00FF4158" w:rsidRDefault="00FF4158" w:rsidP="007E548F">
            <w:r>
              <w:t>Asteroid</w:t>
            </w:r>
          </w:p>
        </w:tc>
        <w:tc>
          <w:tcPr>
            <w:tcW w:w="4626" w:type="dxa"/>
          </w:tcPr>
          <w:p w14:paraId="7E641525" w14:textId="77777777" w:rsidR="00FF4158" w:rsidRDefault="00FF4158" w:rsidP="007E548F">
            <w:r>
              <w:t>Generally lumps of rock and metal.</w:t>
            </w:r>
          </w:p>
          <w:p w14:paraId="608C205B" w14:textId="77777777" w:rsidR="00FF4158" w:rsidRDefault="00FF4158" w:rsidP="007E548F"/>
        </w:tc>
      </w:tr>
      <w:tr w:rsidR="00FF4158" w14:paraId="6EBB4440" w14:textId="77777777" w:rsidTr="007E548F">
        <w:tc>
          <w:tcPr>
            <w:tcW w:w="3005" w:type="dxa"/>
            <w:vMerge/>
          </w:tcPr>
          <w:p w14:paraId="03DB753B" w14:textId="77777777" w:rsidR="00FF4158" w:rsidRDefault="00FF4158" w:rsidP="007E548F"/>
        </w:tc>
        <w:tc>
          <w:tcPr>
            <w:tcW w:w="1385" w:type="dxa"/>
          </w:tcPr>
          <w:p w14:paraId="152D0B9D" w14:textId="77777777" w:rsidR="00FF4158" w:rsidRDefault="00FF4158" w:rsidP="007E548F">
            <w:r>
              <w:t>Comet</w:t>
            </w:r>
          </w:p>
        </w:tc>
        <w:tc>
          <w:tcPr>
            <w:tcW w:w="4626" w:type="dxa"/>
          </w:tcPr>
          <w:p w14:paraId="7C233BD5" w14:textId="77777777" w:rsidR="00FF4158" w:rsidRDefault="00FF4158" w:rsidP="007E548F">
            <w:r>
              <w:t>Generally lumps of ice and rock.</w:t>
            </w:r>
          </w:p>
        </w:tc>
      </w:tr>
    </w:tbl>
    <w:p w14:paraId="21363E6B" w14:textId="77777777" w:rsidR="00FF4158" w:rsidRDefault="00FF4158" w:rsidP="00FF4158"/>
    <w:p w14:paraId="39054964" w14:textId="77777777" w:rsidR="00FF4158" w:rsidRDefault="00FF4158" w:rsidP="00FF4158">
      <w:r>
        <w:t>The order of the above table isn’t perfect. A moon will always be smaller than the planet that it orbits, but it might be bigger than some of the other planets in the same star system. Equally, some asteroids might be bigger than some moons.</w:t>
      </w:r>
    </w:p>
    <w:p w14:paraId="1ADD55DA" w14:textId="77777777" w:rsidR="00FF4158" w:rsidRDefault="00FF4158" w:rsidP="00FF4158">
      <w:pPr>
        <w:spacing w:after="160" w:line="259" w:lineRule="auto"/>
        <w:rPr>
          <w:sz w:val="40"/>
        </w:rPr>
      </w:pPr>
      <w:r>
        <w:br w:type="page"/>
      </w:r>
    </w:p>
    <w:p w14:paraId="0B3A8520" w14:textId="4D869833" w:rsidR="00B97584" w:rsidRDefault="00B97584" w:rsidP="00B97584">
      <w:pPr>
        <w:pStyle w:val="Title"/>
      </w:pPr>
      <w:r>
        <w:lastRenderedPageBreak/>
        <w:t>What shape are planets and stars?</w:t>
      </w:r>
    </w:p>
    <w:p w14:paraId="3F89AD00" w14:textId="033D1B24" w:rsidR="00B97584" w:rsidRDefault="00B97584" w:rsidP="00B97584">
      <w:r>
        <w:t>Slide</w:t>
      </w:r>
    </w:p>
    <w:p w14:paraId="0EC9C601" w14:textId="09CD478E" w:rsidR="00B97584" w:rsidRDefault="00B97584" w:rsidP="00B97584">
      <w:pPr>
        <w:tabs>
          <w:tab w:val="left" w:pos="2506"/>
        </w:tabs>
      </w:pPr>
      <w:r>
        <w:rPr>
          <w:noProof/>
          <w:lang w:val="en-GB" w:eastAsia="en-GB"/>
        </w:rPr>
        <w:drawing>
          <wp:inline distT="0" distB="0" distL="0" distR="0" wp14:anchorId="1A9FB9D3" wp14:editId="37F47491">
            <wp:extent cx="1326741" cy="995423"/>
            <wp:effectExtent l="0" t="0" r="6985"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334425" cy="1001188"/>
                    </a:xfrm>
                    <a:prstGeom prst="rect">
                      <a:avLst/>
                    </a:prstGeom>
                  </pic:spPr>
                </pic:pic>
              </a:graphicData>
            </a:graphic>
          </wp:inline>
        </w:drawing>
      </w:r>
      <w:r>
        <w:tab/>
      </w:r>
    </w:p>
    <w:p w14:paraId="233EC551" w14:textId="78DD15BF" w:rsidR="00B97584" w:rsidRDefault="00B97584" w:rsidP="00B97584">
      <w:pPr>
        <w:tabs>
          <w:tab w:val="left" w:pos="2506"/>
        </w:tabs>
      </w:pPr>
      <w:r>
        <w:t>By definition, a planet must be close to being spherical. Technically, they are oblate spheroids if they spin. The earth bulges around its center so has a slightly larger circumference when measured around its waist compared to being measured vertically through the poles.</w:t>
      </w:r>
    </w:p>
    <w:p w14:paraId="62C2ED85" w14:textId="766BBED2" w:rsidR="00701E85" w:rsidRDefault="00B97584" w:rsidP="00B97584">
      <w:pPr>
        <w:tabs>
          <w:tab w:val="left" w:pos="2506"/>
        </w:tabs>
      </w:pPr>
      <w:r>
        <w:t>The earth is, though, incredibly round. By comparison, the earth is closer to a sphere than a snooker ball which is quite amazing. People often say that it’s ‘smoother’ than a snooker ball but this isn’t quite true:</w:t>
      </w:r>
      <w:r w:rsidR="00701E85">
        <w:t xml:space="preserve"> </w:t>
      </w:r>
      <w:hyperlink r:id="rId75" w:anchor="axzz6Ip7RQB9p" w:history="1">
        <w:r w:rsidR="00701E85">
          <w:rPr>
            <w:rStyle w:val="Hyperlink"/>
          </w:rPr>
          <w:t>https://ourplnt.com/earth-smooth-billiard-ball/#axzz6Ip7RQB9p</w:t>
        </w:r>
      </w:hyperlink>
    </w:p>
    <w:p w14:paraId="44F1B873" w14:textId="6EDDC859" w:rsidR="00701E85" w:rsidRDefault="00701E85" w:rsidP="00701E85"/>
    <w:p w14:paraId="4D5BF1F2" w14:textId="5E29C67B" w:rsidR="00B97584" w:rsidRDefault="00B97584" w:rsidP="00B97584">
      <w:pPr>
        <w:pStyle w:val="Title"/>
      </w:pPr>
      <w:r>
        <w:t>What shape are dwarf planets and moons</w:t>
      </w:r>
    </w:p>
    <w:p w14:paraId="03B0478A" w14:textId="5A0692A8" w:rsidR="00B97584" w:rsidRDefault="00B97584" w:rsidP="00B97584"/>
    <w:p w14:paraId="49351BA9" w14:textId="75386B86" w:rsidR="00B97584" w:rsidRDefault="00B97584" w:rsidP="00B97584">
      <w:r>
        <w:t>Slides</w:t>
      </w:r>
    </w:p>
    <w:p w14:paraId="1081E68C" w14:textId="6141AF86" w:rsidR="00B97584" w:rsidRPr="00B97584" w:rsidRDefault="00B97584" w:rsidP="00B97584">
      <w:r>
        <w:rPr>
          <w:noProof/>
          <w:lang w:val="en-GB" w:eastAsia="en-GB"/>
        </w:rPr>
        <w:drawing>
          <wp:inline distT="0" distB="0" distL="0" distR="0" wp14:anchorId="2FF782DE" wp14:editId="45A83D80">
            <wp:extent cx="1385524" cy="1047509"/>
            <wp:effectExtent l="0" t="0" r="5715" b="635"/>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391774" cy="1052234"/>
                    </a:xfrm>
                    <a:prstGeom prst="rect">
                      <a:avLst/>
                    </a:prstGeom>
                  </pic:spPr>
                </pic:pic>
              </a:graphicData>
            </a:graphic>
          </wp:inline>
        </w:drawing>
      </w:r>
    </w:p>
    <w:p w14:paraId="70745E1A" w14:textId="70497BB5" w:rsidR="00B97584" w:rsidRDefault="00B97584" w:rsidP="00701E85">
      <w:r>
        <w:t xml:space="preserve">Whilst dwarf planets and moons may be spherical (e.g. Pluto and the earth’s moon), they don’t </w:t>
      </w:r>
      <w:r>
        <w:rPr>
          <w:i/>
        </w:rPr>
        <w:t>have</w:t>
      </w:r>
      <w:r>
        <w:t xml:space="preserve"> to be spherical to be considered a dwarf planet/moon.</w:t>
      </w:r>
    </w:p>
    <w:p w14:paraId="4E1BCF08" w14:textId="609A9560" w:rsidR="00B97584" w:rsidRDefault="00B97584" w:rsidP="00701E85"/>
    <w:p w14:paraId="25617A6A" w14:textId="0AC7034F" w:rsidR="00B97584" w:rsidRDefault="00B97584" w:rsidP="00701E85">
      <w:r>
        <w:t>A moon really can be any shape, even very small, provided it orbits a planet.</w:t>
      </w:r>
    </w:p>
    <w:p w14:paraId="0FD69D6F" w14:textId="4AD95538" w:rsidR="00B97584" w:rsidRDefault="00B97584" w:rsidP="00701E85"/>
    <w:p w14:paraId="0EA713CC" w14:textId="50F571B7" w:rsidR="00B97584" w:rsidRDefault="00B97584" w:rsidP="00701E85">
      <w:r>
        <w:t>A dwarf planet is a little more limited, as if it is too small then it gets reclassified as an asteroid/comet.</w:t>
      </w:r>
    </w:p>
    <w:p w14:paraId="417CE712" w14:textId="77777777" w:rsidR="00701E85" w:rsidRPr="00701E85" w:rsidRDefault="00701E85" w:rsidP="00701E85"/>
    <w:p w14:paraId="4FA4B047" w14:textId="77777777" w:rsidR="00701E85" w:rsidRPr="00701E85" w:rsidRDefault="00701E85" w:rsidP="00701E85"/>
    <w:p w14:paraId="6FC8674B" w14:textId="77777777" w:rsidR="00B97584" w:rsidRDefault="00B97584">
      <w:pPr>
        <w:spacing w:after="160" w:line="259" w:lineRule="auto"/>
        <w:rPr>
          <w:sz w:val="40"/>
        </w:rPr>
      </w:pPr>
      <w:r>
        <w:br w:type="page"/>
      </w:r>
    </w:p>
    <w:p w14:paraId="2949627E" w14:textId="262836BB" w:rsidR="00806551" w:rsidRDefault="00806551" w:rsidP="00806551">
      <w:pPr>
        <w:pStyle w:val="Title"/>
      </w:pPr>
      <w:r>
        <w:lastRenderedPageBreak/>
        <w:t>Objects in the universe</w:t>
      </w:r>
      <w:r>
        <w:t xml:space="preserve"> - answers</w:t>
      </w:r>
    </w:p>
    <w:p w14:paraId="7F5435B1" w14:textId="77777777" w:rsidR="00806551" w:rsidRDefault="00806551" w:rsidP="00806551"/>
    <w:p w14:paraId="5C9CB0CC" w14:textId="77777777" w:rsidR="00806551" w:rsidRDefault="00806551" w:rsidP="00806551">
      <w:pPr>
        <w:rPr>
          <w:b/>
        </w:rPr>
      </w:pPr>
      <w:r>
        <w:rPr>
          <w:b/>
        </w:rPr>
        <w:t>Questions</w:t>
      </w:r>
    </w:p>
    <w:p w14:paraId="023778BA" w14:textId="77777777" w:rsidR="00806551" w:rsidRPr="001A7D0F" w:rsidRDefault="00806551" w:rsidP="00806551">
      <w:pPr>
        <w:pStyle w:val="ListParagraph"/>
        <w:numPr>
          <w:ilvl w:val="0"/>
          <w:numId w:val="39"/>
        </w:numPr>
      </w:pPr>
      <w:r>
        <w:t xml:space="preserve">Name three objects in the universe that are </w:t>
      </w:r>
      <w:r>
        <w:rPr>
          <w:i/>
        </w:rPr>
        <w:t>always</w:t>
      </w:r>
      <w:r>
        <w:t xml:space="preserve"> smaller than a galaxy</w:t>
      </w:r>
    </w:p>
    <w:p w14:paraId="251F194A" w14:textId="77777777" w:rsidR="00806551" w:rsidRDefault="00806551" w:rsidP="00806551">
      <w:pPr>
        <w:pStyle w:val="ListParagraph"/>
      </w:pPr>
    </w:p>
    <w:p w14:paraId="6A1AAB13" w14:textId="0FDFB930" w:rsidR="00806551" w:rsidRPr="00806551" w:rsidRDefault="00806551" w:rsidP="00806551">
      <w:pPr>
        <w:pStyle w:val="ListParagraph"/>
        <w:rPr>
          <w:color w:val="FF0000"/>
        </w:rPr>
      </w:pPr>
      <w:r>
        <w:rPr>
          <w:color w:val="FF0000"/>
        </w:rPr>
        <w:t>A planetary system, a star, a planet, a moon, a dwarf planet, an asteroid, a comet, a meteoroid</w:t>
      </w:r>
    </w:p>
    <w:p w14:paraId="1C21E17B" w14:textId="77777777" w:rsidR="00806551" w:rsidRDefault="00806551" w:rsidP="00806551">
      <w:pPr>
        <w:pStyle w:val="ListParagraph"/>
      </w:pPr>
    </w:p>
    <w:p w14:paraId="5AD3DC89" w14:textId="77777777" w:rsidR="00806551" w:rsidRPr="001A7D0F" w:rsidRDefault="00806551" w:rsidP="00806551">
      <w:pPr>
        <w:pStyle w:val="ListParagraph"/>
        <w:numPr>
          <w:ilvl w:val="0"/>
          <w:numId w:val="39"/>
        </w:numPr>
      </w:pPr>
      <w:r>
        <w:t>What shape are planets and stars?</w:t>
      </w:r>
    </w:p>
    <w:p w14:paraId="0CC05E19" w14:textId="77777777" w:rsidR="00806551" w:rsidRDefault="00806551" w:rsidP="00806551">
      <w:pPr>
        <w:pStyle w:val="ListParagraph"/>
      </w:pPr>
    </w:p>
    <w:p w14:paraId="4AE68EE4" w14:textId="042DF150" w:rsidR="00806551" w:rsidRPr="00806551" w:rsidRDefault="00806551" w:rsidP="00806551">
      <w:pPr>
        <w:pStyle w:val="ListParagraph"/>
        <w:rPr>
          <w:color w:val="FF0000"/>
        </w:rPr>
      </w:pPr>
      <w:r>
        <w:rPr>
          <w:color w:val="FF0000"/>
        </w:rPr>
        <w:t>Spherical, a sphere</w:t>
      </w:r>
    </w:p>
    <w:p w14:paraId="0A04A84F" w14:textId="77777777" w:rsidR="00806551" w:rsidRDefault="00806551" w:rsidP="00806551">
      <w:pPr>
        <w:pStyle w:val="ListParagraph"/>
      </w:pPr>
    </w:p>
    <w:p w14:paraId="6FB98C41" w14:textId="77777777" w:rsidR="00806551" w:rsidRPr="001A7D0F" w:rsidRDefault="00806551" w:rsidP="00806551">
      <w:pPr>
        <w:pStyle w:val="ListParagraph"/>
        <w:numPr>
          <w:ilvl w:val="0"/>
          <w:numId w:val="39"/>
        </w:numPr>
      </w:pPr>
      <w:r>
        <w:t>What is the difference between a comet and an asteroid?</w:t>
      </w:r>
    </w:p>
    <w:p w14:paraId="3C46843D" w14:textId="77777777" w:rsidR="00806551" w:rsidRDefault="00806551" w:rsidP="00806551">
      <w:pPr>
        <w:pStyle w:val="ListParagraph"/>
      </w:pPr>
    </w:p>
    <w:p w14:paraId="7768B453" w14:textId="61CC1CB3" w:rsidR="00806551" w:rsidRDefault="00806551" w:rsidP="00806551">
      <w:pPr>
        <w:pStyle w:val="ListParagraph"/>
      </w:pPr>
      <w:r>
        <w:rPr>
          <w:color w:val="FF0000"/>
        </w:rPr>
        <w:t>Comets have ice in them whereas asteroids don’t.</w:t>
      </w:r>
    </w:p>
    <w:p w14:paraId="06DABF01" w14:textId="77777777" w:rsidR="00806551" w:rsidRDefault="00806551" w:rsidP="00806551">
      <w:pPr>
        <w:pStyle w:val="ListParagraph"/>
      </w:pPr>
    </w:p>
    <w:p w14:paraId="10DE3DBE" w14:textId="77777777" w:rsidR="00806551" w:rsidRPr="001A7D0F" w:rsidRDefault="00806551" w:rsidP="00806551">
      <w:pPr>
        <w:pStyle w:val="ListParagraph"/>
        <w:numPr>
          <w:ilvl w:val="0"/>
          <w:numId w:val="39"/>
        </w:numPr>
      </w:pPr>
      <w:r>
        <w:t xml:space="preserve">What’s larger: a moon or a planet? </w:t>
      </w:r>
    </w:p>
    <w:p w14:paraId="38F3543A" w14:textId="77777777" w:rsidR="00806551" w:rsidRDefault="00806551" w:rsidP="00806551">
      <w:pPr>
        <w:pStyle w:val="ListParagraph"/>
      </w:pPr>
    </w:p>
    <w:p w14:paraId="4E2893A7" w14:textId="6B4FB32D" w:rsidR="00806551" w:rsidRPr="00806551" w:rsidRDefault="00806551" w:rsidP="00806551">
      <w:pPr>
        <w:pStyle w:val="ListParagraph"/>
        <w:rPr>
          <w:color w:val="FF0000"/>
        </w:rPr>
      </w:pPr>
      <w:r>
        <w:rPr>
          <w:color w:val="FF0000"/>
        </w:rPr>
        <w:t>A moon is always smaller than the planet that it orbits. BUT one planet’s moon may be larger than another planet. For instance, Jupiter’s largest moon Ganymede has a radius of around 2600km whereas the planet Mercury has a radius of just 2450km.</w:t>
      </w:r>
    </w:p>
    <w:p w14:paraId="05B54EEE" w14:textId="77777777" w:rsidR="00806551" w:rsidRDefault="00806551" w:rsidP="00806551">
      <w:pPr>
        <w:pStyle w:val="ListParagraph"/>
      </w:pPr>
    </w:p>
    <w:p w14:paraId="17A1AB19" w14:textId="77777777" w:rsidR="00806551" w:rsidRDefault="00806551" w:rsidP="00806551">
      <w:pPr>
        <w:pStyle w:val="ListParagraph"/>
        <w:numPr>
          <w:ilvl w:val="0"/>
          <w:numId w:val="39"/>
        </w:numPr>
      </w:pPr>
      <w:r>
        <w:t>In as much detail as you can, describe where humans live within the universe</w:t>
      </w:r>
    </w:p>
    <w:p w14:paraId="302D9F1F" w14:textId="77777777" w:rsidR="00806551" w:rsidRDefault="00806551" w:rsidP="00806551">
      <w:pPr>
        <w:pStyle w:val="ListParagraph"/>
      </w:pPr>
    </w:p>
    <w:p w14:paraId="1E2D8238" w14:textId="36D0AC23" w:rsidR="00806551" w:rsidRPr="00806551" w:rsidRDefault="00806551" w:rsidP="00806551">
      <w:pPr>
        <w:pStyle w:val="ListParagraph"/>
        <w:rPr>
          <w:color w:val="FF0000"/>
        </w:rPr>
      </w:pPr>
      <w:r>
        <w:rPr>
          <w:color w:val="FF0000"/>
        </w:rPr>
        <w:t>We live on earth, a rocky planet that orbits a star that we call the sun. We call this planetary system the solar system and it lives on one arm of a spiral galaxy called the Milky Way. The Milky Way contains billions of other stars. The Milky Way is just one of billions of galaxies that make up our universe.</w:t>
      </w:r>
    </w:p>
    <w:p w14:paraId="52E970D7" w14:textId="77777777" w:rsidR="00806551" w:rsidRDefault="00806551" w:rsidP="00806551">
      <w:pPr>
        <w:pStyle w:val="ListParagraph"/>
      </w:pPr>
    </w:p>
    <w:p w14:paraId="609AC16B" w14:textId="77777777" w:rsidR="00806551" w:rsidRPr="001A7D0F" w:rsidRDefault="00806551" w:rsidP="00806551">
      <w:pPr>
        <w:pStyle w:val="ListParagraph"/>
        <w:numPr>
          <w:ilvl w:val="0"/>
          <w:numId w:val="39"/>
        </w:numPr>
      </w:pPr>
      <w:r>
        <w:t>Draw three diagrams to illustrate the three criteria (rules) that must be ticked for an object to be classified (labelled) as a planet:</w:t>
      </w:r>
    </w:p>
    <w:tbl>
      <w:tblPr>
        <w:tblStyle w:val="TableGrid"/>
        <w:tblW w:w="9055" w:type="dxa"/>
        <w:tblLook w:val="04A0" w:firstRow="1" w:lastRow="0" w:firstColumn="1" w:lastColumn="0" w:noHBand="0" w:noVBand="1"/>
      </w:tblPr>
      <w:tblGrid>
        <w:gridCol w:w="3018"/>
        <w:gridCol w:w="3018"/>
        <w:gridCol w:w="3019"/>
      </w:tblGrid>
      <w:tr w:rsidR="00806551" w14:paraId="7B8F1FAF" w14:textId="77777777" w:rsidTr="008A20EB">
        <w:trPr>
          <w:trHeight w:val="3574"/>
        </w:trPr>
        <w:tc>
          <w:tcPr>
            <w:tcW w:w="3018" w:type="dxa"/>
          </w:tcPr>
          <w:p w14:paraId="63DBC573" w14:textId="77777777" w:rsidR="00806551" w:rsidRDefault="00806551" w:rsidP="008A20EB">
            <w:pPr>
              <w:spacing w:after="160" w:line="259" w:lineRule="auto"/>
              <w:rPr>
                <w:sz w:val="22"/>
              </w:rPr>
            </w:pPr>
            <w:r>
              <w:rPr>
                <w:sz w:val="22"/>
              </w:rPr>
              <w:t>Criteria</w:t>
            </w:r>
            <w:r w:rsidRPr="00933546">
              <w:rPr>
                <w:sz w:val="22"/>
              </w:rPr>
              <w:t xml:space="preserve"> 1</w:t>
            </w:r>
          </w:p>
          <w:p w14:paraId="2BFB137E" w14:textId="0384BD0B" w:rsidR="000924CF" w:rsidRPr="000924CF" w:rsidRDefault="000924CF" w:rsidP="000924CF">
            <w:pPr>
              <w:spacing w:after="160" w:line="259" w:lineRule="auto"/>
              <w:rPr>
                <w:color w:val="FF0000"/>
                <w:sz w:val="40"/>
              </w:rPr>
            </w:pPr>
            <w:r>
              <w:rPr>
                <w:color w:val="FF0000"/>
                <w:sz w:val="22"/>
              </w:rPr>
              <w:t>Diagram to show orbiting a star</w:t>
            </w:r>
          </w:p>
        </w:tc>
        <w:tc>
          <w:tcPr>
            <w:tcW w:w="3018" w:type="dxa"/>
          </w:tcPr>
          <w:p w14:paraId="1E3940A3" w14:textId="77777777" w:rsidR="00806551" w:rsidRDefault="00806551" w:rsidP="008A20EB">
            <w:pPr>
              <w:spacing w:after="160" w:line="259" w:lineRule="auto"/>
              <w:rPr>
                <w:sz w:val="22"/>
              </w:rPr>
            </w:pPr>
            <w:r>
              <w:rPr>
                <w:sz w:val="22"/>
              </w:rPr>
              <w:t>Criteria 2</w:t>
            </w:r>
          </w:p>
          <w:p w14:paraId="5A2798A5" w14:textId="1367213C" w:rsidR="000924CF" w:rsidRPr="000924CF" w:rsidRDefault="000924CF" w:rsidP="008A20EB">
            <w:pPr>
              <w:spacing w:after="160" w:line="259" w:lineRule="auto"/>
              <w:rPr>
                <w:color w:val="FF0000"/>
                <w:sz w:val="22"/>
              </w:rPr>
            </w:pPr>
            <w:r>
              <w:rPr>
                <w:color w:val="FF0000"/>
                <w:sz w:val="22"/>
              </w:rPr>
              <w:t>Diagram to show being roughly spherical</w:t>
            </w:r>
          </w:p>
        </w:tc>
        <w:tc>
          <w:tcPr>
            <w:tcW w:w="3019" w:type="dxa"/>
          </w:tcPr>
          <w:p w14:paraId="5D8AC4CA" w14:textId="77777777" w:rsidR="00806551" w:rsidRDefault="00806551" w:rsidP="008A20EB">
            <w:pPr>
              <w:spacing w:after="160" w:line="259" w:lineRule="auto"/>
              <w:rPr>
                <w:sz w:val="22"/>
              </w:rPr>
            </w:pPr>
            <w:r>
              <w:rPr>
                <w:sz w:val="22"/>
              </w:rPr>
              <w:t>Criteria 3</w:t>
            </w:r>
          </w:p>
          <w:p w14:paraId="3C17E3E8" w14:textId="3CE3B9DB" w:rsidR="000924CF" w:rsidRPr="000924CF" w:rsidRDefault="000924CF" w:rsidP="008A20EB">
            <w:pPr>
              <w:spacing w:after="160" w:line="259" w:lineRule="auto"/>
              <w:rPr>
                <w:color w:val="FF0000"/>
                <w:sz w:val="22"/>
              </w:rPr>
            </w:pPr>
            <w:r>
              <w:rPr>
                <w:color w:val="FF0000"/>
                <w:sz w:val="22"/>
              </w:rPr>
              <w:t>Diagram to show dominating your orbit</w:t>
            </w:r>
          </w:p>
        </w:tc>
      </w:tr>
    </w:tbl>
    <w:p w14:paraId="697E406D" w14:textId="77777777" w:rsidR="00806551" w:rsidRDefault="00806551" w:rsidP="00A945B2">
      <w:pPr>
        <w:pStyle w:val="Title"/>
      </w:pPr>
    </w:p>
    <w:p w14:paraId="3E2BBC55" w14:textId="77777777" w:rsidR="00701E85" w:rsidRDefault="00701E85">
      <w:pPr>
        <w:spacing w:after="160" w:line="259" w:lineRule="auto"/>
        <w:rPr>
          <w:sz w:val="40"/>
        </w:rPr>
      </w:pPr>
      <w:r>
        <w:br w:type="page"/>
      </w:r>
    </w:p>
    <w:p w14:paraId="57E858E0" w14:textId="45E35B20" w:rsidR="002F4434" w:rsidRDefault="002F4434" w:rsidP="00A945B2">
      <w:pPr>
        <w:pStyle w:val="Title"/>
      </w:pPr>
      <w:r>
        <w:lastRenderedPageBreak/>
        <w:t>The motion of the earth – teacher notes</w:t>
      </w:r>
    </w:p>
    <w:p w14:paraId="6AD5A1E3" w14:textId="2843F34C" w:rsidR="002F4434" w:rsidRDefault="002F4434" w:rsidP="00A945B2">
      <w:pPr>
        <w:pStyle w:val="Title"/>
      </w:pPr>
    </w:p>
    <w:p w14:paraId="51D977EF" w14:textId="525ED61C" w:rsidR="00E55177" w:rsidRDefault="00E55177" w:rsidP="00E55177">
      <w:r>
        <w:rPr>
          <w:noProof/>
          <w:lang w:val="en-GB" w:eastAsia="en-GB"/>
        </w:rPr>
        <w:drawing>
          <wp:inline distT="0" distB="0" distL="0" distR="0" wp14:anchorId="180CC6ED" wp14:editId="489FA924">
            <wp:extent cx="1388962" cy="1051339"/>
            <wp:effectExtent l="0" t="0" r="1905" b="0"/>
            <wp:docPr id="1084" name="Picture 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394604" cy="1055610"/>
                    </a:xfrm>
                    <a:prstGeom prst="rect">
                      <a:avLst/>
                    </a:prstGeom>
                  </pic:spPr>
                </pic:pic>
              </a:graphicData>
            </a:graphic>
          </wp:inline>
        </w:drawing>
      </w:r>
      <w:r w:rsidR="00591C39">
        <w:rPr>
          <w:noProof/>
          <w:lang w:val="en-GB" w:eastAsia="en-GB"/>
        </w:rPr>
        <w:drawing>
          <wp:inline distT="0" distB="0" distL="0" distR="0" wp14:anchorId="4DD3E6AC" wp14:editId="554541F4">
            <wp:extent cx="1382080" cy="1047509"/>
            <wp:effectExtent l="0" t="0" r="8890" b="63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399797" cy="1060937"/>
                    </a:xfrm>
                    <a:prstGeom prst="rect">
                      <a:avLst/>
                    </a:prstGeom>
                  </pic:spPr>
                </pic:pic>
              </a:graphicData>
            </a:graphic>
          </wp:inline>
        </w:drawing>
      </w:r>
      <w:r w:rsidR="004255F5" w:rsidRPr="004255F5">
        <w:rPr>
          <w:noProof/>
          <w:lang w:val="en-GB" w:eastAsia="en-GB"/>
        </w:rPr>
        <w:t xml:space="preserve"> </w:t>
      </w:r>
      <w:r w:rsidR="004255F5">
        <w:rPr>
          <w:noProof/>
          <w:lang w:val="en-GB" w:eastAsia="en-GB"/>
        </w:rPr>
        <w:drawing>
          <wp:inline distT="0" distB="0" distL="0" distR="0" wp14:anchorId="0E5CD670" wp14:editId="70F330DD">
            <wp:extent cx="1365361" cy="1030147"/>
            <wp:effectExtent l="0" t="0" r="635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387014" cy="1046484"/>
                    </a:xfrm>
                    <a:prstGeom prst="rect">
                      <a:avLst/>
                    </a:prstGeom>
                  </pic:spPr>
                </pic:pic>
              </a:graphicData>
            </a:graphic>
          </wp:inline>
        </w:drawing>
      </w:r>
      <w:r w:rsidR="004255F5" w:rsidRPr="004255F5">
        <w:rPr>
          <w:noProof/>
          <w:lang w:val="en-GB" w:eastAsia="en-GB"/>
        </w:rPr>
        <w:t xml:space="preserve"> </w:t>
      </w:r>
      <w:r w:rsidR="004255F5">
        <w:rPr>
          <w:noProof/>
          <w:lang w:val="en-GB" w:eastAsia="en-GB"/>
        </w:rPr>
        <w:drawing>
          <wp:inline distT="0" distB="0" distL="0" distR="0" wp14:anchorId="12F7647F" wp14:editId="4F2356C3">
            <wp:extent cx="1336876" cy="1003323"/>
            <wp:effectExtent l="0" t="0" r="0" b="635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350656" cy="1013665"/>
                    </a:xfrm>
                    <a:prstGeom prst="rect">
                      <a:avLst/>
                    </a:prstGeom>
                  </pic:spPr>
                </pic:pic>
              </a:graphicData>
            </a:graphic>
          </wp:inline>
        </w:drawing>
      </w:r>
      <w:r w:rsidR="00591C39">
        <w:rPr>
          <w:noProof/>
          <w:lang w:val="en-GB" w:eastAsia="en-GB"/>
        </w:rPr>
        <w:drawing>
          <wp:inline distT="0" distB="0" distL="0" distR="0" wp14:anchorId="24B850CD" wp14:editId="50D8E685">
            <wp:extent cx="1374445" cy="1041721"/>
            <wp:effectExtent l="0" t="0" r="0" b="635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389387" cy="1053045"/>
                    </a:xfrm>
                    <a:prstGeom prst="rect">
                      <a:avLst/>
                    </a:prstGeom>
                  </pic:spPr>
                </pic:pic>
              </a:graphicData>
            </a:graphic>
          </wp:inline>
        </w:drawing>
      </w:r>
      <w:r w:rsidR="00591C39">
        <w:rPr>
          <w:noProof/>
          <w:lang w:val="en-GB" w:eastAsia="en-GB"/>
        </w:rPr>
        <w:drawing>
          <wp:inline distT="0" distB="0" distL="0" distR="0" wp14:anchorId="709E1DFE" wp14:editId="6178208E">
            <wp:extent cx="1388745" cy="1048252"/>
            <wp:effectExtent l="0" t="0" r="1905"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406680" cy="1061789"/>
                    </a:xfrm>
                    <a:prstGeom prst="rect">
                      <a:avLst/>
                    </a:prstGeom>
                  </pic:spPr>
                </pic:pic>
              </a:graphicData>
            </a:graphic>
          </wp:inline>
        </w:drawing>
      </w:r>
      <w:r w:rsidR="00591C39" w:rsidRPr="00591C39">
        <w:rPr>
          <w:noProof/>
          <w:lang w:val="en-GB" w:eastAsia="en-GB"/>
        </w:rPr>
        <w:t xml:space="preserve"> </w:t>
      </w:r>
      <w:r w:rsidR="00591C39">
        <w:rPr>
          <w:noProof/>
          <w:lang w:val="en-GB" w:eastAsia="en-GB"/>
        </w:rPr>
        <w:drawing>
          <wp:inline distT="0" distB="0" distL="0" distR="0" wp14:anchorId="2181C986" wp14:editId="592B6D5D">
            <wp:extent cx="1394201" cy="1053296"/>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405948" cy="1062171"/>
                    </a:xfrm>
                    <a:prstGeom prst="rect">
                      <a:avLst/>
                    </a:prstGeom>
                  </pic:spPr>
                </pic:pic>
              </a:graphicData>
            </a:graphic>
          </wp:inline>
        </w:drawing>
      </w:r>
      <w:r w:rsidR="00591C39">
        <w:rPr>
          <w:noProof/>
          <w:lang w:val="en-GB" w:eastAsia="en-GB"/>
        </w:rPr>
        <w:drawing>
          <wp:inline distT="0" distB="0" distL="0" distR="0" wp14:anchorId="267057D6" wp14:editId="0B7DD4B2">
            <wp:extent cx="1382122" cy="1041721"/>
            <wp:effectExtent l="0" t="0" r="8890" b="635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404789" cy="1058805"/>
                    </a:xfrm>
                    <a:prstGeom prst="rect">
                      <a:avLst/>
                    </a:prstGeom>
                  </pic:spPr>
                </pic:pic>
              </a:graphicData>
            </a:graphic>
          </wp:inline>
        </w:drawing>
      </w:r>
      <w:r w:rsidR="00591C39" w:rsidRPr="00591C39">
        <w:rPr>
          <w:noProof/>
          <w:lang w:val="en-GB" w:eastAsia="en-GB"/>
        </w:rPr>
        <w:t xml:space="preserve"> </w:t>
      </w:r>
      <w:r w:rsidR="00591C39">
        <w:rPr>
          <w:noProof/>
          <w:lang w:val="en-GB" w:eastAsia="en-GB"/>
        </w:rPr>
        <w:drawing>
          <wp:inline distT="0" distB="0" distL="0" distR="0" wp14:anchorId="7F4FBC22" wp14:editId="4DCE079A">
            <wp:extent cx="1368610" cy="1035934"/>
            <wp:effectExtent l="0" t="0" r="3175"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383275" cy="1047035"/>
                    </a:xfrm>
                    <a:prstGeom prst="rect">
                      <a:avLst/>
                    </a:prstGeom>
                  </pic:spPr>
                </pic:pic>
              </a:graphicData>
            </a:graphic>
          </wp:inline>
        </w:drawing>
      </w:r>
    </w:p>
    <w:p w14:paraId="6792999C" w14:textId="301C99FF" w:rsidR="00E55177" w:rsidRPr="00E55177" w:rsidRDefault="00E55177" w:rsidP="00E55177">
      <w:r>
        <w:rPr>
          <w:b/>
        </w:rPr>
        <w:t>SLIDE 1</w:t>
      </w:r>
    </w:p>
    <w:p w14:paraId="4E981BFC" w14:textId="342CB5D4" w:rsidR="002F4434" w:rsidRDefault="002F4434">
      <w:pPr>
        <w:spacing w:after="160" w:line="259" w:lineRule="auto"/>
        <w:rPr>
          <w:rStyle w:val="Hyperlink"/>
        </w:rPr>
      </w:pPr>
      <w:r>
        <w:t>A video of the LEGO</w:t>
      </w:r>
      <w:r w:rsidR="00022B17">
        <w:t xml:space="preserve"> orrery</w:t>
      </w:r>
      <w:r>
        <w:t xml:space="preserve"> model and the instructions can be found at: </w:t>
      </w:r>
      <w:hyperlink r:id="rId86" w:history="1">
        <w:r>
          <w:rPr>
            <w:rStyle w:val="Hyperlink"/>
          </w:rPr>
          <w:t>https://jkbrickworks.com/earth-moon-and-sun-orrery/</w:t>
        </w:r>
      </w:hyperlink>
    </w:p>
    <w:p w14:paraId="74051CF2" w14:textId="669AF8BF" w:rsidR="00806551" w:rsidRDefault="00806551">
      <w:pPr>
        <w:spacing w:after="160" w:line="259" w:lineRule="auto"/>
      </w:pPr>
      <w:r>
        <w:t xml:space="preserve">Here’s a good chance to ask again about whether or not a model is </w:t>
      </w:r>
      <w:r>
        <w:rPr>
          <w:i/>
        </w:rPr>
        <w:t>to scale</w:t>
      </w:r>
      <w:r>
        <w:t>. To make this model to scale we need to make the earth smaller (or sun bigger) and much further away. We also need to make the moon larger compared to the earth (the moon is about a quarter the diameter of the earth) and it needs to be further away.</w:t>
      </w:r>
    </w:p>
    <w:p w14:paraId="6245AFB8" w14:textId="3962F19B" w:rsidR="00806551" w:rsidRDefault="00806551">
      <w:pPr>
        <w:spacing w:after="160" w:line="259" w:lineRule="auto"/>
      </w:pPr>
      <w:r>
        <w:t xml:space="preserve">The earth, our moon and the sun are all spherical in shape. All planets and stars are spherical in shape but not </w:t>
      </w:r>
      <w:r w:rsidRPr="00806551">
        <w:rPr>
          <w:i/>
        </w:rPr>
        <w:t>all</w:t>
      </w:r>
      <w:r>
        <w:t xml:space="preserve"> moons. </w:t>
      </w:r>
    </w:p>
    <w:p w14:paraId="4B16F664" w14:textId="77777777" w:rsidR="00F57C3D" w:rsidRPr="00022B17" w:rsidRDefault="00F57C3D">
      <w:pPr>
        <w:spacing w:after="160" w:line="259" w:lineRule="auto"/>
        <w:rPr>
          <w:szCs w:val="22"/>
        </w:rPr>
      </w:pPr>
      <w:r>
        <w:t xml:space="preserve">Here we’re making the distinction between when an object is </w:t>
      </w:r>
      <w:r w:rsidRPr="00F57C3D">
        <w:rPr>
          <w:i/>
        </w:rPr>
        <w:t>spinning</w:t>
      </w:r>
      <w:r>
        <w:t xml:space="preserve"> and when an object is </w:t>
      </w:r>
      <w:r>
        <w:rPr>
          <w:i/>
        </w:rPr>
        <w:t>orb</w:t>
      </w:r>
      <w:r w:rsidRPr="00022B17">
        <w:rPr>
          <w:i/>
          <w:szCs w:val="22"/>
        </w:rPr>
        <w:t>iting</w:t>
      </w:r>
      <w:r w:rsidRPr="00022B17">
        <w:rPr>
          <w:szCs w:val="22"/>
        </w:rPr>
        <w:t>.</w:t>
      </w:r>
    </w:p>
    <w:p w14:paraId="563A961C" w14:textId="37E696FE" w:rsidR="00F57C3D" w:rsidRPr="00022B17" w:rsidRDefault="00F57C3D" w:rsidP="00F57C3D">
      <w:pPr>
        <w:pStyle w:val="ListParagraph"/>
        <w:numPr>
          <w:ilvl w:val="0"/>
          <w:numId w:val="24"/>
        </w:numPr>
        <w:spacing w:after="160" w:line="259" w:lineRule="auto"/>
        <w:rPr>
          <w:szCs w:val="22"/>
        </w:rPr>
      </w:pPr>
      <w:r w:rsidRPr="00022B17">
        <w:rPr>
          <w:szCs w:val="22"/>
        </w:rPr>
        <w:t>The earth is spinning on its axis (technically its axis is tilted by just over 20˚), taking 24hrs to do so. This gives us day and night since light travels in straight lines and can only ‘light up’ one side of the earth.</w:t>
      </w:r>
    </w:p>
    <w:p w14:paraId="243B50BD" w14:textId="130D5BA3" w:rsidR="00F57C3D" w:rsidRPr="00022B17" w:rsidRDefault="00022B17" w:rsidP="00F57C3D">
      <w:pPr>
        <w:pStyle w:val="ListParagraph"/>
        <w:numPr>
          <w:ilvl w:val="0"/>
          <w:numId w:val="24"/>
        </w:numPr>
        <w:spacing w:after="160" w:line="259" w:lineRule="auto"/>
        <w:rPr>
          <w:szCs w:val="22"/>
        </w:rPr>
      </w:pPr>
      <w:r w:rsidRPr="00022B17">
        <w:rPr>
          <w:szCs w:val="22"/>
        </w:rPr>
        <w:t xml:space="preserve">The sun is spinning on its axis (slower than the earth). </w:t>
      </w:r>
    </w:p>
    <w:p w14:paraId="02812B20" w14:textId="51929907" w:rsidR="00022B17" w:rsidRDefault="00022B17" w:rsidP="00F57C3D">
      <w:pPr>
        <w:pStyle w:val="ListParagraph"/>
        <w:numPr>
          <w:ilvl w:val="0"/>
          <w:numId w:val="24"/>
        </w:numPr>
        <w:spacing w:after="160" w:line="259" w:lineRule="auto"/>
        <w:rPr>
          <w:szCs w:val="22"/>
        </w:rPr>
      </w:pPr>
      <w:r w:rsidRPr="00022B17">
        <w:rPr>
          <w:szCs w:val="22"/>
        </w:rPr>
        <w:t>The moon is orbiting the earth, taking 27 earth days to do so. This gives us the phases of the moon as only the side of the moon that is facing the sun is lit, and we see different portions of this during its orbit.</w:t>
      </w:r>
    </w:p>
    <w:p w14:paraId="000576D1" w14:textId="4722522C" w:rsidR="00591C39" w:rsidRPr="00022B17" w:rsidRDefault="00591C39" w:rsidP="00F57C3D">
      <w:pPr>
        <w:pStyle w:val="ListParagraph"/>
        <w:numPr>
          <w:ilvl w:val="0"/>
          <w:numId w:val="24"/>
        </w:numPr>
        <w:spacing w:after="160" w:line="259" w:lineRule="auto"/>
        <w:rPr>
          <w:szCs w:val="22"/>
        </w:rPr>
      </w:pPr>
      <w:r>
        <w:rPr>
          <w:szCs w:val="22"/>
        </w:rPr>
        <w:t>You might notice that we always see the same face of the moon. This is because the moon is spinning at almost exactly the same rate that it’s orbiting. This is called synchronous rotation.</w:t>
      </w:r>
    </w:p>
    <w:p w14:paraId="77661CC6" w14:textId="7318233C" w:rsidR="00022B17" w:rsidRDefault="00022B17" w:rsidP="00F57C3D">
      <w:pPr>
        <w:pStyle w:val="ListParagraph"/>
        <w:numPr>
          <w:ilvl w:val="0"/>
          <w:numId w:val="24"/>
        </w:numPr>
        <w:spacing w:after="160" w:line="259" w:lineRule="auto"/>
        <w:rPr>
          <w:szCs w:val="22"/>
        </w:rPr>
      </w:pPr>
      <w:r w:rsidRPr="00022B17">
        <w:rPr>
          <w:szCs w:val="22"/>
        </w:rPr>
        <w:t>The earth</w:t>
      </w:r>
      <w:r>
        <w:rPr>
          <w:szCs w:val="22"/>
        </w:rPr>
        <w:t xml:space="preserve"> is orbiting the sun and takes 365.25 earth days to do so. Our calendar is 365 days, so every 4 years, we collect the ignored 0.25days from </w:t>
      </w:r>
      <w:r>
        <w:rPr>
          <w:szCs w:val="22"/>
        </w:rPr>
        <w:lastRenderedPageBreak/>
        <w:t xml:space="preserve">each together and create a leap year of 366 days by putting an additional day in February. </w:t>
      </w:r>
    </w:p>
    <w:p w14:paraId="000CAC29" w14:textId="642DB3BC" w:rsidR="00806551" w:rsidRPr="00806551" w:rsidRDefault="00591C39" w:rsidP="00806551">
      <w:pPr>
        <w:spacing w:after="160" w:line="259" w:lineRule="auto"/>
        <w:rPr>
          <w:szCs w:val="22"/>
        </w:rPr>
      </w:pPr>
      <w:r>
        <w:rPr>
          <w:szCs w:val="22"/>
        </w:rPr>
        <w:t xml:space="preserve">You could get three students to try and model this system with each of them playing the role of sun, earth and moon (possibly holding balls/fruits). Get the rest of the class to discuss what each of them should be doing. Earth: spinning and orbiting sun. Moon: orbiting earth (and spinning so as to keep same side facing earth). </w:t>
      </w:r>
    </w:p>
    <w:p w14:paraId="0142BAE5" w14:textId="7A914C79" w:rsidR="00022B17" w:rsidRDefault="00591C39" w:rsidP="00022B17">
      <w:pPr>
        <w:spacing w:after="160" w:line="259" w:lineRule="auto"/>
        <w:rPr>
          <w:b/>
          <w:szCs w:val="22"/>
        </w:rPr>
      </w:pPr>
      <w:r>
        <w:rPr>
          <w:b/>
          <w:szCs w:val="22"/>
        </w:rPr>
        <w:t>SLIDE 2</w:t>
      </w:r>
    </w:p>
    <w:p w14:paraId="332FB7A4" w14:textId="6DA76435" w:rsidR="00591C39" w:rsidRDefault="00591C39" w:rsidP="00022B17">
      <w:pPr>
        <w:spacing w:after="160" w:line="259" w:lineRule="auto"/>
        <w:rPr>
          <w:szCs w:val="22"/>
        </w:rPr>
      </w:pPr>
      <w:r>
        <w:rPr>
          <w:szCs w:val="22"/>
        </w:rPr>
        <w:t>These two animations emphasise that day and night come about due to the spinning of the earth and the fact that light travels in straight lines. As the light from the sun must travel in straight lines, it can only light up the side of the earth that is facing the sun. This changes as the earth spins giving us a period of time facing the sun – daytime. And a period of time where the sun cannot reach us – night time (the absence of direct light from the sun).</w:t>
      </w:r>
    </w:p>
    <w:p w14:paraId="49BC3FE9" w14:textId="0BB1CFFA" w:rsidR="004255F5" w:rsidRDefault="004255F5" w:rsidP="00022B17">
      <w:pPr>
        <w:spacing w:after="160" w:line="259" w:lineRule="auto"/>
        <w:rPr>
          <w:b/>
          <w:szCs w:val="22"/>
        </w:rPr>
      </w:pPr>
      <w:r>
        <w:rPr>
          <w:b/>
          <w:szCs w:val="22"/>
        </w:rPr>
        <w:t>SLIDE 3</w:t>
      </w:r>
    </w:p>
    <w:p w14:paraId="3F8454E8" w14:textId="576F8244" w:rsidR="004255F5" w:rsidRDefault="004255F5" w:rsidP="00022B17">
      <w:pPr>
        <w:spacing w:after="160" w:line="259" w:lineRule="auto"/>
        <w:rPr>
          <w:szCs w:val="22"/>
        </w:rPr>
      </w:pPr>
      <w:r>
        <w:rPr>
          <w:szCs w:val="22"/>
        </w:rPr>
        <w:t>This is a concrete example to show students the sun moving across the sky. Get them to make a note of the position of the sun in the sky over the course of the day.</w:t>
      </w:r>
    </w:p>
    <w:p w14:paraId="1DFFFF9E" w14:textId="332BBDBB" w:rsidR="004255F5" w:rsidRDefault="004255F5" w:rsidP="00022B17">
      <w:pPr>
        <w:spacing w:after="160" w:line="259" w:lineRule="auto"/>
        <w:rPr>
          <w:b/>
          <w:szCs w:val="22"/>
        </w:rPr>
      </w:pPr>
      <w:r>
        <w:rPr>
          <w:b/>
          <w:szCs w:val="22"/>
        </w:rPr>
        <w:t>SLIDE 4</w:t>
      </w:r>
    </w:p>
    <w:p w14:paraId="301A7538" w14:textId="6BD5DC5B" w:rsidR="004255F5" w:rsidRDefault="004255F5" w:rsidP="00022B17">
      <w:pPr>
        <w:spacing w:after="160" w:line="259" w:lineRule="auto"/>
        <w:rPr>
          <w:szCs w:val="22"/>
        </w:rPr>
      </w:pPr>
      <w:r>
        <w:rPr>
          <w:szCs w:val="22"/>
        </w:rPr>
        <w:t xml:space="preserve">This animation is worth spending some time on, </w:t>
      </w:r>
      <w:r w:rsidR="00607BAF">
        <w:rPr>
          <w:szCs w:val="22"/>
        </w:rPr>
        <w:t xml:space="preserve">and might be worth acting out too. You’d need a large light and a student to spin on the spot (anticlockwise) looking straight at all times (not turning their head). They’d see the sun spear in the left peripheral vision (the ‘east’) and move across their vision (the sky) before disappearing in their right peripheral vision (the ‘west’). </w:t>
      </w:r>
    </w:p>
    <w:p w14:paraId="067389DF" w14:textId="1A7A9EFA" w:rsidR="00607BAF" w:rsidRDefault="00607BAF" w:rsidP="00022B17">
      <w:pPr>
        <w:spacing w:after="160" w:line="259" w:lineRule="auto"/>
        <w:rPr>
          <w:szCs w:val="22"/>
        </w:rPr>
      </w:pPr>
      <w:r>
        <w:rPr>
          <w:szCs w:val="22"/>
        </w:rPr>
        <w:t xml:space="preserve">In the animation, the observer is the red dot and their view of the sky is plotted as the earth spins. </w:t>
      </w:r>
    </w:p>
    <w:p w14:paraId="53E4FC30" w14:textId="3837A167" w:rsidR="00591C39" w:rsidRDefault="00591C39" w:rsidP="00022B17">
      <w:pPr>
        <w:spacing w:after="160" w:line="259" w:lineRule="auto"/>
        <w:rPr>
          <w:b/>
          <w:szCs w:val="22"/>
        </w:rPr>
      </w:pPr>
      <w:r>
        <w:rPr>
          <w:b/>
          <w:szCs w:val="22"/>
        </w:rPr>
        <w:t>SLIDE</w:t>
      </w:r>
      <w:r w:rsidR="004255F5">
        <w:rPr>
          <w:b/>
          <w:szCs w:val="22"/>
        </w:rPr>
        <w:t xml:space="preserve"> 5</w:t>
      </w:r>
    </w:p>
    <w:p w14:paraId="398B02AA" w14:textId="77777777" w:rsidR="00591C39" w:rsidRDefault="00591C39" w:rsidP="00022B17">
      <w:pPr>
        <w:spacing w:after="160" w:line="259" w:lineRule="auto"/>
        <w:rPr>
          <w:szCs w:val="22"/>
        </w:rPr>
      </w:pPr>
      <w:r>
        <w:rPr>
          <w:szCs w:val="22"/>
        </w:rPr>
        <w:t>This animation sets up our understanding of the origin of the seasons. The</w:t>
      </w:r>
      <w:r w:rsidR="00022B17">
        <w:rPr>
          <w:szCs w:val="22"/>
        </w:rPr>
        <w:t xml:space="preserve"> seasons are actually causes by the tilt of the earth</w:t>
      </w:r>
      <w:r>
        <w:rPr>
          <w:szCs w:val="22"/>
        </w:rPr>
        <w:t>.</w:t>
      </w:r>
      <w:r w:rsidR="00022B17">
        <w:rPr>
          <w:szCs w:val="22"/>
        </w:rPr>
        <w:t xml:space="preserve"> </w:t>
      </w:r>
      <w:r>
        <w:rPr>
          <w:szCs w:val="22"/>
        </w:rPr>
        <w:t xml:space="preserve">This animation shows that because of the tilt, </w:t>
      </w:r>
      <w:r w:rsidR="00022B17">
        <w:rPr>
          <w:szCs w:val="22"/>
        </w:rPr>
        <w:t>one hemisphere is tilted towards</w:t>
      </w:r>
      <w:r>
        <w:rPr>
          <w:szCs w:val="22"/>
        </w:rPr>
        <w:t xml:space="preserve"> the sun with the other tilted</w:t>
      </w:r>
      <w:r w:rsidR="00022B17">
        <w:rPr>
          <w:szCs w:val="22"/>
        </w:rPr>
        <w:t xml:space="preserve"> away from the sun</w:t>
      </w:r>
      <w:r>
        <w:rPr>
          <w:szCs w:val="22"/>
        </w:rPr>
        <w:t>. The hemisphere that is tilted towards the sun experiences sunlight that is more direct (closer to perpendicular to the surface of the earth) and hence more intense – they experience summer. At the same time, the other hemisphere is tilted away from the sun, experiencing less direct sunlight, and hence winter.</w:t>
      </w:r>
    </w:p>
    <w:p w14:paraId="27F3A0C8" w14:textId="77777777" w:rsidR="00591C39" w:rsidRDefault="00591C39" w:rsidP="00022B17">
      <w:pPr>
        <w:spacing w:after="160" w:line="259" w:lineRule="auto"/>
        <w:rPr>
          <w:szCs w:val="22"/>
        </w:rPr>
      </w:pPr>
      <w:r>
        <w:rPr>
          <w:szCs w:val="22"/>
        </w:rPr>
        <w:t xml:space="preserve">THE SEASONS ARE </w:t>
      </w:r>
      <w:r w:rsidR="00022B17">
        <w:rPr>
          <w:szCs w:val="22"/>
        </w:rPr>
        <w:t>NOT DUE TO THE EARTH BEING CLOSER TO/FURTHER FROM THE SUN.</w:t>
      </w:r>
    </w:p>
    <w:p w14:paraId="2640A676" w14:textId="2A2D53C6" w:rsidR="00022B17" w:rsidRPr="00022B17" w:rsidRDefault="00022B17" w:rsidP="00022B17">
      <w:pPr>
        <w:spacing w:after="160" w:line="259" w:lineRule="auto"/>
        <w:rPr>
          <w:szCs w:val="22"/>
        </w:rPr>
      </w:pPr>
      <w:r>
        <w:rPr>
          <w:szCs w:val="22"/>
        </w:rPr>
        <w:t xml:space="preserve"> </w:t>
      </w:r>
      <w:hyperlink r:id="rId87" w:history="1">
        <w:r>
          <w:rPr>
            <w:rStyle w:val="Hyperlink"/>
          </w:rPr>
          <w:t>https://spaceplace.nasa.gov/seasons/en/</w:t>
        </w:r>
      </w:hyperlink>
    </w:p>
    <w:p w14:paraId="08B52134" w14:textId="50D7DC7B" w:rsidR="002F4434" w:rsidRDefault="004255F5" w:rsidP="005B19B6">
      <w:pPr>
        <w:spacing w:after="160" w:line="259" w:lineRule="auto"/>
        <w:rPr>
          <w:b/>
        </w:rPr>
      </w:pPr>
      <w:r>
        <w:rPr>
          <w:b/>
        </w:rPr>
        <w:t>SLIDE 6</w:t>
      </w:r>
    </w:p>
    <w:p w14:paraId="644855FD" w14:textId="77777777" w:rsidR="005B19B6" w:rsidRDefault="005B19B6" w:rsidP="005B19B6">
      <w:pPr>
        <w:spacing w:after="160" w:line="259" w:lineRule="auto"/>
      </w:pPr>
      <w:r>
        <w:t>This animation shows how the tilt of the earth stays fixed throughout space and so:</w:t>
      </w:r>
    </w:p>
    <w:p w14:paraId="7F8284AB" w14:textId="77777777" w:rsidR="005B19B6" w:rsidRPr="005B19B6" w:rsidRDefault="005B19B6" w:rsidP="005B19B6">
      <w:pPr>
        <w:pStyle w:val="ListParagraph"/>
        <w:numPr>
          <w:ilvl w:val="0"/>
          <w:numId w:val="40"/>
        </w:numPr>
        <w:spacing w:after="160" w:line="259" w:lineRule="auto"/>
        <w:rPr>
          <w:sz w:val="40"/>
        </w:rPr>
      </w:pPr>
      <w:r>
        <w:t>the northern hemisphere is tilted towards the sun to begin with (Northern hemisphere summer, southern hemisphere winter)</w:t>
      </w:r>
    </w:p>
    <w:p w14:paraId="096531CD" w14:textId="43F07916" w:rsidR="005B19B6" w:rsidRPr="005B19B6" w:rsidRDefault="005B19B6" w:rsidP="005B19B6">
      <w:pPr>
        <w:pStyle w:val="ListParagraph"/>
        <w:numPr>
          <w:ilvl w:val="0"/>
          <w:numId w:val="40"/>
        </w:numPr>
        <w:spacing w:after="160" w:line="259" w:lineRule="auto"/>
        <w:rPr>
          <w:sz w:val="40"/>
        </w:rPr>
      </w:pPr>
      <w:r>
        <w:lastRenderedPageBreak/>
        <w:t>then as the earth orbits 90degrees the tilt of the earth isn’t tilted either hemisphere towards the sun (Northern hemisphere autumn, southern hemisphere spring)</w:t>
      </w:r>
    </w:p>
    <w:p w14:paraId="7B621116" w14:textId="270267BF" w:rsidR="005B19B6" w:rsidRPr="005B19B6" w:rsidRDefault="005B19B6" w:rsidP="005B19B6">
      <w:pPr>
        <w:pStyle w:val="ListParagraph"/>
        <w:numPr>
          <w:ilvl w:val="0"/>
          <w:numId w:val="40"/>
        </w:numPr>
        <w:spacing w:after="160" w:line="259" w:lineRule="auto"/>
        <w:rPr>
          <w:sz w:val="40"/>
        </w:rPr>
      </w:pPr>
      <w:r>
        <w:t>a further 90degrees of orbit and the northern hemisphere is now tilted away from the sun (Northern hemisphere winter, southern hemisphere summer)</w:t>
      </w:r>
    </w:p>
    <w:p w14:paraId="2252CE20" w14:textId="6F1029EA" w:rsidR="005B19B6" w:rsidRPr="005B19B6" w:rsidRDefault="005B19B6" w:rsidP="005B19B6">
      <w:pPr>
        <w:pStyle w:val="ListParagraph"/>
        <w:numPr>
          <w:ilvl w:val="0"/>
          <w:numId w:val="40"/>
        </w:numPr>
        <w:spacing w:after="160" w:line="259" w:lineRule="auto"/>
        <w:rPr>
          <w:sz w:val="40"/>
        </w:rPr>
      </w:pPr>
      <w:r>
        <w:t>a further 90degrees of orbit and the tilt of the earth, again, isn’t tilting either hemisphere towards/away from the sun (Northern hemisphere spring, southern hemisphere autumn).</w:t>
      </w:r>
    </w:p>
    <w:p w14:paraId="5A24ED84" w14:textId="05E5C1E4" w:rsidR="005B19B6" w:rsidRDefault="004255F5" w:rsidP="005B19B6">
      <w:pPr>
        <w:rPr>
          <w:b/>
        </w:rPr>
      </w:pPr>
      <w:r>
        <w:rPr>
          <w:b/>
        </w:rPr>
        <w:t>SLIDE 7</w:t>
      </w:r>
    </w:p>
    <w:p w14:paraId="338B6DC5" w14:textId="382F88F7" w:rsidR="005B19B6" w:rsidRDefault="005B19B6" w:rsidP="005B19B6">
      <w:pPr>
        <w:rPr>
          <w:b/>
        </w:rPr>
      </w:pPr>
    </w:p>
    <w:p w14:paraId="12A63371" w14:textId="2DCC17CD" w:rsidR="005B19B6" w:rsidRDefault="005B19B6" w:rsidP="005B19B6">
      <w:r>
        <w:t>This animation gives the freeze frame main points of the last animation with labels.</w:t>
      </w:r>
    </w:p>
    <w:p w14:paraId="09B9D916" w14:textId="1F537D05" w:rsidR="005B19B6" w:rsidRDefault="005B19B6" w:rsidP="005B19B6"/>
    <w:p w14:paraId="60EFEB93" w14:textId="7D7D2B82" w:rsidR="005B19B6" w:rsidRDefault="004255F5" w:rsidP="005B19B6">
      <w:pPr>
        <w:rPr>
          <w:b/>
        </w:rPr>
      </w:pPr>
      <w:r>
        <w:rPr>
          <w:b/>
        </w:rPr>
        <w:t>SLIDE 8</w:t>
      </w:r>
    </w:p>
    <w:p w14:paraId="3D571036" w14:textId="1A58D3F7" w:rsidR="005B19B6" w:rsidRDefault="005B19B6" w:rsidP="005B19B6">
      <w:pPr>
        <w:rPr>
          <w:b/>
        </w:rPr>
      </w:pPr>
    </w:p>
    <w:p w14:paraId="5CC862DA" w14:textId="2284C8BE" w:rsidR="005B19B6" w:rsidRDefault="005B19B6" w:rsidP="005B19B6">
      <w:r>
        <w:t>NOTE: THE PHASES OF THE MOON IS NO LONGER ON THE PRIMARY SPEC, THEY SIMPLY NEED TO KNOW THAT THE MOON ORBITS THE EARTH.</w:t>
      </w:r>
    </w:p>
    <w:p w14:paraId="5B15D6E5" w14:textId="04CF5CB3" w:rsidR="005B19B6" w:rsidRDefault="005B19B6" w:rsidP="005B19B6"/>
    <w:p w14:paraId="2223F19B" w14:textId="5F8F1754" w:rsidR="005B19B6" w:rsidRDefault="005B19B6" w:rsidP="005B19B6">
      <w:r>
        <w:t>This slide sets up an understanding of the orbit of the moon by showing that the same side of the moon is illuminated by the sun at all times as it orbits the earth. Only the side of the moon that is facing the sun is lit. The ‘dark side’ of the moon never gets any light.</w:t>
      </w:r>
    </w:p>
    <w:p w14:paraId="726CA911" w14:textId="5C9B5BFD" w:rsidR="005B19B6" w:rsidRDefault="005B19B6" w:rsidP="005B19B6"/>
    <w:p w14:paraId="4F24D299" w14:textId="148FEDE3" w:rsidR="005B19B6" w:rsidRDefault="004255F5" w:rsidP="005B19B6">
      <w:pPr>
        <w:rPr>
          <w:b/>
        </w:rPr>
      </w:pPr>
      <w:r>
        <w:rPr>
          <w:b/>
        </w:rPr>
        <w:t>SLIDE 9</w:t>
      </w:r>
    </w:p>
    <w:p w14:paraId="21B759A5" w14:textId="73615EEB" w:rsidR="005B19B6" w:rsidRDefault="005B19B6" w:rsidP="005B19B6">
      <w:pPr>
        <w:rPr>
          <w:b/>
        </w:rPr>
      </w:pPr>
    </w:p>
    <w:p w14:paraId="7983581A" w14:textId="49F1ADEE" w:rsidR="005B19B6" w:rsidRDefault="005B19B6" w:rsidP="005B19B6">
      <w:r>
        <w:t>Optional. This shows how the moon appears from earth as it orbits. Because only one side is lit, and that side is not always facing us, as the moon orbits around the earth, we see different amounts of the lit surface.</w:t>
      </w:r>
    </w:p>
    <w:p w14:paraId="57AA695D" w14:textId="45BE84C4" w:rsidR="005B19B6" w:rsidRDefault="005B19B6" w:rsidP="005B19B6"/>
    <w:p w14:paraId="38F83223" w14:textId="0CF15FCD" w:rsidR="005B19B6" w:rsidRDefault="005B19B6" w:rsidP="005B19B6">
      <w:r>
        <w:t>The white line that joins the earth and moon in the animation helps us to understand which part of the moon is visible to us and this is then shown in the bottom right as the earth’s point of view of the moon.</w:t>
      </w:r>
    </w:p>
    <w:p w14:paraId="22F4F445" w14:textId="033BC1A1" w:rsidR="005B19B6" w:rsidRDefault="005B19B6" w:rsidP="005B19B6"/>
    <w:p w14:paraId="267FE02F" w14:textId="6360B177" w:rsidR="005B19B6" w:rsidRPr="005B19B6" w:rsidRDefault="005B19B6" w:rsidP="005B19B6">
      <w:r>
        <w:t>Note that moon isn’t only visible at night, much of the time it is visible is during the day on earth. New moons and crescent moons tend to be daytime events.</w:t>
      </w:r>
    </w:p>
    <w:p w14:paraId="556FEA4F" w14:textId="77777777" w:rsidR="005B19B6" w:rsidRPr="005B19B6" w:rsidRDefault="005B19B6" w:rsidP="005B19B6">
      <w:pPr>
        <w:rPr>
          <w:sz w:val="40"/>
        </w:rPr>
      </w:pPr>
    </w:p>
    <w:p w14:paraId="31DEFCE3" w14:textId="77777777" w:rsidR="004255F5" w:rsidRDefault="004255F5">
      <w:pPr>
        <w:spacing w:after="160" w:line="259" w:lineRule="auto"/>
        <w:rPr>
          <w:sz w:val="40"/>
        </w:rPr>
      </w:pPr>
      <w:r>
        <w:br w:type="page"/>
      </w:r>
    </w:p>
    <w:p w14:paraId="036579AC" w14:textId="4C7B50FE" w:rsidR="00CF7228" w:rsidRDefault="00CF7228" w:rsidP="00A945B2">
      <w:pPr>
        <w:pStyle w:val="Title"/>
      </w:pPr>
      <w:r>
        <w:lastRenderedPageBreak/>
        <w:t>The motion of the earth</w:t>
      </w:r>
      <w:r w:rsidR="00AD6D83">
        <w:t xml:space="preserve"> - answers</w:t>
      </w:r>
    </w:p>
    <w:p w14:paraId="5728A09D" w14:textId="34EB268E" w:rsidR="00A945B2" w:rsidRPr="00A945B2" w:rsidRDefault="00A945B2" w:rsidP="00A945B2">
      <w:pPr>
        <w:jc w:val="center"/>
      </w:pPr>
      <w:r>
        <w:rPr>
          <w:noProof/>
          <w:lang w:val="en-GB" w:eastAsia="en-GB"/>
        </w:rPr>
        <w:drawing>
          <wp:inline distT="0" distB="0" distL="0" distR="0" wp14:anchorId="3C32DDAB" wp14:editId="50DD3778">
            <wp:extent cx="5000017" cy="234490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014065" cy="2351489"/>
                    </a:xfrm>
                    <a:prstGeom prst="rect">
                      <a:avLst/>
                    </a:prstGeom>
                  </pic:spPr>
                </pic:pic>
              </a:graphicData>
            </a:graphic>
          </wp:inline>
        </w:drawing>
      </w:r>
    </w:p>
    <w:p w14:paraId="34C0FE04" w14:textId="77777777" w:rsidR="00CF7228" w:rsidRDefault="00CF7228" w:rsidP="008F030D"/>
    <w:p w14:paraId="13B4C1AA" w14:textId="4A5EB183" w:rsidR="008F030D" w:rsidRPr="00F608F4" w:rsidRDefault="008F030D" w:rsidP="008F030D">
      <w:r w:rsidRPr="00F608F4">
        <w:t xml:space="preserve">There is lots of motion happening at once in the solar system. </w:t>
      </w:r>
      <w:r w:rsidRPr="00A160FC">
        <w:rPr>
          <w:color w:val="2E74B5" w:themeColor="accent1" w:themeShade="BF"/>
        </w:rPr>
        <w:t xml:space="preserve">The earth spins on its axis, taking 24hours to do so (this is not an orbit) – this gives us the length of the day. </w:t>
      </w:r>
      <w:r w:rsidRPr="00F608F4">
        <w:t>It</w:t>
      </w:r>
      <w:r w:rsidR="00907911" w:rsidRPr="00F608F4">
        <w:t>’</w:t>
      </w:r>
      <w:r w:rsidRPr="00F608F4">
        <w:t xml:space="preserve">s daytime when the part of the earth that you’re on is facing the sun and it’s night time when it faces away. </w:t>
      </w:r>
      <w:r w:rsidRPr="00A160FC">
        <w:rPr>
          <w:color w:val="FFC000"/>
        </w:rPr>
        <w:t>The moon orbits around the earth, taking 27.3 days to go the whole way around.</w:t>
      </w:r>
      <w:r w:rsidRPr="00F608F4">
        <w:t xml:space="preserve"> This gives us the different </w:t>
      </w:r>
      <w:r w:rsidRPr="00F608F4">
        <w:rPr>
          <w:b/>
        </w:rPr>
        <w:t>phases</w:t>
      </w:r>
      <w:r w:rsidRPr="00F608F4">
        <w:t xml:space="preserve"> of the moon: full moon, half moon, new moon etc</w:t>
      </w:r>
      <w:r w:rsidR="00A945B2" w:rsidRPr="00F608F4">
        <w:t>.</w:t>
      </w:r>
      <w:r w:rsidRPr="00F608F4">
        <w:t xml:space="preserve"> </w:t>
      </w:r>
      <w:r w:rsidRPr="00A160FC">
        <w:rPr>
          <w:color w:val="00B050"/>
        </w:rPr>
        <w:t>Finally</w:t>
      </w:r>
      <w:r w:rsidR="00907911" w:rsidRPr="00A160FC">
        <w:rPr>
          <w:color w:val="00B050"/>
        </w:rPr>
        <w:t>,</w:t>
      </w:r>
      <w:r w:rsidRPr="00A160FC">
        <w:rPr>
          <w:color w:val="00B050"/>
        </w:rPr>
        <w:t xml:space="preserve"> the earth orbits the sun, taking 365.3 days to go the whole way around.</w:t>
      </w:r>
      <w:r w:rsidRPr="00F608F4">
        <w:t xml:space="preserve"> This gives us our year and the changing of the seasons.</w:t>
      </w:r>
    </w:p>
    <w:p w14:paraId="0B80E331" w14:textId="6A9876F6" w:rsidR="008F030D" w:rsidRDefault="008F030D" w:rsidP="008F030D"/>
    <w:p w14:paraId="3C0E09A8" w14:textId="68380684" w:rsidR="00AD3918" w:rsidRPr="00A945B2" w:rsidRDefault="00AD3918" w:rsidP="00A945B2">
      <w:pPr>
        <w:rPr>
          <w:b/>
        </w:rPr>
      </w:pPr>
      <w:r w:rsidRPr="00A945B2">
        <w:rPr>
          <w:b/>
        </w:rPr>
        <w:t>Questions</w:t>
      </w:r>
    </w:p>
    <w:p w14:paraId="0EBD28E1" w14:textId="248FBE7D" w:rsidR="00AD3918" w:rsidRDefault="001A58B4" w:rsidP="00345BDA">
      <w:pPr>
        <w:pStyle w:val="ListParagraph"/>
        <w:numPr>
          <w:ilvl w:val="0"/>
          <w:numId w:val="36"/>
        </w:numPr>
      </w:pPr>
      <w:r>
        <w:t>What motion of the earth gives us day and night?</w:t>
      </w:r>
    </w:p>
    <w:p w14:paraId="39C0564A" w14:textId="77777777" w:rsidR="00AD3918" w:rsidRDefault="00AD3918" w:rsidP="00AD3918">
      <w:pPr>
        <w:pStyle w:val="ListParagraph"/>
      </w:pPr>
    </w:p>
    <w:p w14:paraId="48CD36B7" w14:textId="609BC794" w:rsidR="00AD3918" w:rsidRDefault="00E55177" w:rsidP="00AD3918">
      <w:pPr>
        <w:pStyle w:val="ListParagraph"/>
        <w:rPr>
          <w:color w:val="FF0000"/>
        </w:rPr>
      </w:pPr>
      <w:r>
        <w:rPr>
          <w:color w:val="FF0000"/>
        </w:rPr>
        <w:t>The spinning of the earth on its axis.</w:t>
      </w:r>
    </w:p>
    <w:p w14:paraId="53445899" w14:textId="469AB53F" w:rsidR="00E55177" w:rsidRPr="00E55177" w:rsidRDefault="00E55177" w:rsidP="00AD3918">
      <w:pPr>
        <w:pStyle w:val="ListParagraph"/>
        <w:rPr>
          <w:color w:val="FF0000"/>
        </w:rPr>
      </w:pPr>
      <w:r>
        <w:rPr>
          <w:color w:val="FF0000"/>
        </w:rPr>
        <w:t>It takes 24hours.</w:t>
      </w:r>
    </w:p>
    <w:p w14:paraId="03B8EC1E" w14:textId="77777777" w:rsidR="00AD3918" w:rsidRDefault="00AD3918" w:rsidP="00AD3918">
      <w:pPr>
        <w:pStyle w:val="ListParagraph"/>
      </w:pPr>
    </w:p>
    <w:p w14:paraId="73E1B84A" w14:textId="3F3B248B" w:rsidR="00AD3918" w:rsidRDefault="00AD3918" w:rsidP="00345BDA">
      <w:pPr>
        <w:pStyle w:val="ListParagraph"/>
        <w:numPr>
          <w:ilvl w:val="0"/>
          <w:numId w:val="36"/>
        </w:numPr>
      </w:pPr>
      <w:r>
        <w:t>What</w:t>
      </w:r>
      <w:r w:rsidR="00E26F09">
        <w:t xml:space="preserve"> </w:t>
      </w:r>
      <w:r w:rsidR="001A58B4">
        <w:t>motion of the earth gives us our year?</w:t>
      </w:r>
    </w:p>
    <w:p w14:paraId="0DD48917" w14:textId="77777777" w:rsidR="00AD3918" w:rsidRDefault="00AD3918" w:rsidP="00AD3918">
      <w:pPr>
        <w:pStyle w:val="ListParagraph"/>
      </w:pPr>
    </w:p>
    <w:p w14:paraId="3DE5C518" w14:textId="374FC7EB" w:rsidR="00AD3918" w:rsidRDefault="00E55177" w:rsidP="00AD3918">
      <w:pPr>
        <w:pStyle w:val="ListParagraph"/>
        <w:rPr>
          <w:color w:val="FF0000"/>
        </w:rPr>
      </w:pPr>
      <w:r>
        <w:rPr>
          <w:color w:val="FF0000"/>
        </w:rPr>
        <w:t xml:space="preserve">The orbit of the earth around the sun. </w:t>
      </w:r>
    </w:p>
    <w:p w14:paraId="0AB564D5" w14:textId="4C6AECCA" w:rsidR="00E55177" w:rsidRPr="00E55177" w:rsidRDefault="00E55177" w:rsidP="00AD3918">
      <w:pPr>
        <w:pStyle w:val="ListParagraph"/>
        <w:rPr>
          <w:color w:val="FF0000"/>
        </w:rPr>
      </w:pPr>
      <w:r>
        <w:rPr>
          <w:color w:val="FF0000"/>
        </w:rPr>
        <w:t>This takes 365.25 days.</w:t>
      </w:r>
    </w:p>
    <w:p w14:paraId="22DF7AA2" w14:textId="72706E7E" w:rsidR="00AD3918" w:rsidRDefault="00AD3918" w:rsidP="00AD3918">
      <w:pPr>
        <w:pStyle w:val="ListParagraph"/>
      </w:pPr>
    </w:p>
    <w:p w14:paraId="4C776196" w14:textId="702B4F5D" w:rsidR="00A945B2" w:rsidRDefault="00AD3918" w:rsidP="00345BDA">
      <w:pPr>
        <w:pStyle w:val="ListParagraph"/>
        <w:numPr>
          <w:ilvl w:val="0"/>
          <w:numId w:val="36"/>
        </w:numPr>
      </w:pPr>
      <w:r>
        <w:t xml:space="preserve">Why might we say that the moon orbits </w:t>
      </w:r>
      <w:r>
        <w:rPr>
          <w:i/>
        </w:rPr>
        <w:t>two</w:t>
      </w:r>
      <w:r>
        <w:t xml:space="preserve"> objects?</w:t>
      </w:r>
    </w:p>
    <w:p w14:paraId="189AFDCF" w14:textId="77777777" w:rsidR="00AD3918" w:rsidRDefault="00AD3918" w:rsidP="00AD3918">
      <w:pPr>
        <w:pStyle w:val="ListParagraph"/>
      </w:pPr>
    </w:p>
    <w:p w14:paraId="189BED17" w14:textId="497F8171" w:rsidR="00AD3918" w:rsidRPr="00E55177" w:rsidRDefault="00E55177" w:rsidP="00AD3918">
      <w:pPr>
        <w:pStyle w:val="ListParagraph"/>
        <w:rPr>
          <w:color w:val="FF0000"/>
        </w:rPr>
      </w:pPr>
      <w:r>
        <w:rPr>
          <w:color w:val="FF0000"/>
        </w:rPr>
        <w:t>The moon orbits the earth whilst the earth orbits the sun.</w:t>
      </w:r>
    </w:p>
    <w:p w14:paraId="1B9B8C77" w14:textId="2AA0B0CC" w:rsidR="00A945B2" w:rsidRDefault="00A945B2" w:rsidP="00AD3918">
      <w:pPr>
        <w:pStyle w:val="ListParagraph"/>
      </w:pPr>
    </w:p>
    <w:p w14:paraId="71AB4145" w14:textId="695949F1" w:rsidR="00A945B2" w:rsidRDefault="00A945B2" w:rsidP="00345BDA">
      <w:pPr>
        <w:pStyle w:val="ListParagraph"/>
        <w:numPr>
          <w:ilvl w:val="0"/>
          <w:numId w:val="36"/>
        </w:numPr>
      </w:pPr>
      <w:r>
        <w:t xml:space="preserve">What would I have to change to make the sizes </w:t>
      </w:r>
      <w:r w:rsidRPr="00A945B2">
        <w:rPr>
          <w:b/>
          <w:i/>
        </w:rPr>
        <w:t>a scale model</w:t>
      </w:r>
      <w:r>
        <w:t xml:space="preserve"> of the sun, earth and moon?</w:t>
      </w:r>
    </w:p>
    <w:p w14:paraId="6B9A758A" w14:textId="7C3F2C1A" w:rsidR="00A945B2" w:rsidRDefault="00A945B2" w:rsidP="00A945B2"/>
    <w:p w14:paraId="3591B161" w14:textId="3D1F2A75" w:rsidR="00A945B2" w:rsidRDefault="00E55177" w:rsidP="00A945B2">
      <w:pPr>
        <w:pStyle w:val="ListParagraph"/>
        <w:rPr>
          <w:color w:val="FF0000"/>
        </w:rPr>
      </w:pPr>
      <w:r>
        <w:rPr>
          <w:color w:val="FF0000"/>
        </w:rPr>
        <w:t>The earth would need to be smaller (or the sun larger).</w:t>
      </w:r>
    </w:p>
    <w:p w14:paraId="6FACAA1C" w14:textId="316C4A8B" w:rsidR="00E55177" w:rsidRDefault="00E55177" w:rsidP="00A945B2">
      <w:pPr>
        <w:pStyle w:val="ListParagraph"/>
        <w:rPr>
          <w:color w:val="FF0000"/>
        </w:rPr>
      </w:pPr>
      <w:r>
        <w:rPr>
          <w:color w:val="FF0000"/>
        </w:rPr>
        <w:t>The earth needs to be further from the sun.</w:t>
      </w:r>
    </w:p>
    <w:p w14:paraId="22748818" w14:textId="28753F50" w:rsidR="00E55177" w:rsidRDefault="00E55177" w:rsidP="00A945B2">
      <w:pPr>
        <w:pStyle w:val="ListParagraph"/>
        <w:rPr>
          <w:color w:val="FF0000"/>
        </w:rPr>
      </w:pPr>
      <w:r>
        <w:rPr>
          <w:color w:val="FF0000"/>
        </w:rPr>
        <w:t>The moon needs to be about ¼ the size of the earth and further from it.</w:t>
      </w:r>
    </w:p>
    <w:p w14:paraId="660C8261" w14:textId="77777777" w:rsidR="00E55177" w:rsidRDefault="00E55177">
      <w:pPr>
        <w:spacing w:after="160" w:line="259" w:lineRule="auto"/>
        <w:rPr>
          <w:color w:val="FF0000"/>
        </w:rPr>
      </w:pPr>
      <w:r>
        <w:rPr>
          <w:color w:val="FF0000"/>
        </w:rPr>
        <w:br w:type="page"/>
      </w:r>
    </w:p>
    <w:p w14:paraId="2B0D818D" w14:textId="0C241835" w:rsidR="008F6245" w:rsidRDefault="008F6245" w:rsidP="006530C0">
      <w:pPr>
        <w:pStyle w:val="Title"/>
      </w:pPr>
      <w:r>
        <w:lastRenderedPageBreak/>
        <w:t>What is an orbit?</w:t>
      </w:r>
      <w:r w:rsidR="00E55177">
        <w:t xml:space="preserve"> – teacher notes</w:t>
      </w:r>
    </w:p>
    <w:p w14:paraId="4496EC61" w14:textId="04CE8CAC" w:rsidR="00AD6D83" w:rsidRDefault="00AD6D83" w:rsidP="00E55177">
      <w:r>
        <w:rPr>
          <w:noProof/>
          <w:lang w:val="en-GB" w:eastAsia="en-GB"/>
        </w:rPr>
        <w:drawing>
          <wp:inline distT="0" distB="0" distL="0" distR="0" wp14:anchorId="02F755F7" wp14:editId="4DC34078">
            <wp:extent cx="1410970" cy="1064871"/>
            <wp:effectExtent l="0" t="0" r="0" b="2540"/>
            <wp:docPr id="1085" name="Picture 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1420170" cy="1071814"/>
                    </a:xfrm>
                    <a:prstGeom prst="rect">
                      <a:avLst/>
                    </a:prstGeom>
                  </pic:spPr>
                </pic:pic>
              </a:graphicData>
            </a:graphic>
          </wp:inline>
        </w:drawing>
      </w:r>
    </w:p>
    <w:p w14:paraId="2F383A3F" w14:textId="005128CD" w:rsidR="00E55177" w:rsidRDefault="00E55177" w:rsidP="00E55177">
      <w:r>
        <w:t>An orbit is when</w:t>
      </w:r>
    </w:p>
    <w:p w14:paraId="59F54374" w14:textId="34593B24" w:rsidR="00E55177" w:rsidRDefault="00E55177" w:rsidP="00E55177">
      <w:pPr>
        <w:pStyle w:val="ListParagraph"/>
        <w:numPr>
          <w:ilvl w:val="0"/>
          <w:numId w:val="25"/>
        </w:numPr>
      </w:pPr>
      <w:r>
        <w:t>One object moves around another object…</w:t>
      </w:r>
    </w:p>
    <w:p w14:paraId="5E3EA8D2" w14:textId="7ACCA4FD" w:rsidR="00E55177" w:rsidRDefault="00E55177" w:rsidP="00E55177">
      <w:pPr>
        <w:pStyle w:val="ListParagraph"/>
        <w:numPr>
          <w:ilvl w:val="0"/>
          <w:numId w:val="25"/>
        </w:numPr>
      </w:pPr>
      <w:r>
        <w:t>…because of the force of gravity</w:t>
      </w:r>
    </w:p>
    <w:p w14:paraId="6D3FAEC8" w14:textId="1BB33C84" w:rsidR="00241123" w:rsidRDefault="00241123" w:rsidP="00E55177">
      <w:r>
        <w:t>Go through each of the images on the slide and discuss why they have been classified as ‘orbit’ or ‘not an orbit’.Examples:</w:t>
      </w:r>
    </w:p>
    <w:p w14:paraId="50A7FF37" w14:textId="24244317" w:rsidR="00241123" w:rsidRDefault="00241123" w:rsidP="00241123">
      <w:pPr>
        <w:pStyle w:val="ListParagraph"/>
        <w:numPr>
          <w:ilvl w:val="0"/>
          <w:numId w:val="26"/>
        </w:numPr>
      </w:pPr>
      <w:r>
        <w:t>The earth spinning is not an orbit because it is not going around another object.</w:t>
      </w:r>
    </w:p>
    <w:p w14:paraId="1E2E8A3F" w14:textId="75CB292F" w:rsidR="00241123" w:rsidRDefault="00241123" w:rsidP="00241123">
      <w:pPr>
        <w:pStyle w:val="ListParagraph"/>
        <w:numPr>
          <w:ilvl w:val="0"/>
          <w:numId w:val="26"/>
        </w:numPr>
      </w:pPr>
      <w:r>
        <w:t>The stone being swung around by a hand is not an object, because even though the stone goes around the hand, it is not caused by  the gravitational pull of the hand (it’s causes by tension in the string).</w:t>
      </w:r>
    </w:p>
    <w:p w14:paraId="1081BBD1" w14:textId="60DBA339" w:rsidR="00241123" w:rsidRDefault="00241123" w:rsidP="00241123">
      <w:r>
        <w:t>Possible demo: One person stands still and is the sun. Another person stands nearby and is the earth. The ‘sun’ holds one end of a piece of string whilst the ‘earth’ holds the other. This string represents the gravitational pull of the sun on the earth.</w:t>
      </w:r>
    </w:p>
    <w:p w14:paraId="7E63BB6D" w14:textId="775FD7AB" w:rsidR="00241123" w:rsidRDefault="00241123" w:rsidP="00241123">
      <w:pPr>
        <w:pStyle w:val="ListParagraph"/>
        <w:numPr>
          <w:ilvl w:val="0"/>
          <w:numId w:val="27"/>
        </w:numPr>
      </w:pPr>
      <w:r>
        <w:t>If the earth were stationary, then as the string is pulled by the sun, the earth is pulled inwards and burns up.</w:t>
      </w:r>
    </w:p>
    <w:p w14:paraId="32E1AAB1" w14:textId="6938F498" w:rsidR="00241123" w:rsidRDefault="00241123" w:rsidP="00241123">
      <w:pPr>
        <w:pStyle w:val="ListParagraph"/>
        <w:numPr>
          <w:ilvl w:val="0"/>
          <w:numId w:val="27"/>
        </w:numPr>
      </w:pPr>
      <w:r>
        <w:t>But if the earth tries to walk in a straight line (as the earth is actually moving), then the string should pull the earth so it doesn’t move in a straight line but instead moves around the sun, keeping a constant distance from it (the length of the string).</w:t>
      </w:r>
    </w:p>
    <w:p w14:paraId="2E20D0C5" w14:textId="494D1752" w:rsidR="008F6245" w:rsidRDefault="008F6245" w:rsidP="008F6245"/>
    <w:p w14:paraId="7D112EE4" w14:textId="78BDF92F" w:rsidR="009B16B1" w:rsidRDefault="00A945B2" w:rsidP="006530C0">
      <w:pPr>
        <w:pStyle w:val="Title"/>
      </w:pPr>
      <w:r>
        <w:t>Orbit</w:t>
      </w:r>
      <w:r w:rsidR="006530C0">
        <w:t>s are not c</w:t>
      </w:r>
      <w:r w:rsidR="00F813F2">
        <w:t>ircles</w:t>
      </w:r>
    </w:p>
    <w:p w14:paraId="6443622F" w14:textId="5C7B30EF" w:rsidR="00F813F2" w:rsidRDefault="00FC1065" w:rsidP="009B16B1">
      <w:r>
        <w:t xml:space="preserve"> </w:t>
      </w:r>
    </w:p>
    <w:p w14:paraId="0BAE8991" w14:textId="42F8C3C5" w:rsidR="00F813F2" w:rsidRDefault="00F813F2" w:rsidP="006530C0">
      <w:r>
        <w:t xml:space="preserve">Until 1609, astronomers believed that the planets travelled in </w:t>
      </w:r>
      <w:r w:rsidRPr="00F608F4">
        <w:rPr>
          <w:b/>
        </w:rPr>
        <w:t>circular</w:t>
      </w:r>
      <w:r>
        <w:t xml:space="preserve"> orbits. It took a genius to calculate their actual paths - Kepler discovered that planets travel in </w:t>
      </w:r>
      <w:r w:rsidRPr="00F608F4">
        <w:rPr>
          <w:b/>
        </w:rPr>
        <w:t>ellipses</w:t>
      </w:r>
      <w:r>
        <w:t>. This was a problem for astronomers. No one understood what force could make the planets travel in elliptical orbits. At first, Keple</w:t>
      </w:r>
      <w:r w:rsidR="009B16B1">
        <w:t>r thought it might be magnetism, but this is not correct.</w:t>
      </w:r>
    </w:p>
    <w:p w14:paraId="39C439E3" w14:textId="7BDDAB37" w:rsidR="00F813F2" w:rsidRDefault="00FC1065" w:rsidP="00FC1065">
      <w:pPr>
        <w:jc w:val="center"/>
      </w:pPr>
      <w:r>
        <w:rPr>
          <w:noProof/>
          <w:lang w:val="en-GB" w:eastAsia="en-GB"/>
        </w:rPr>
        <w:drawing>
          <wp:inline distT="0" distB="0" distL="0" distR="0" wp14:anchorId="49F62D4C" wp14:editId="43FC7339">
            <wp:extent cx="3113589" cy="1104642"/>
            <wp:effectExtent l="0" t="0" r="0" b="635"/>
            <wp:docPr id="15" name="Picture 1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elated image"/>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185260" cy="1130070"/>
                    </a:xfrm>
                    <a:prstGeom prst="rect">
                      <a:avLst/>
                    </a:prstGeom>
                    <a:noFill/>
                    <a:ln>
                      <a:noFill/>
                    </a:ln>
                  </pic:spPr>
                </pic:pic>
              </a:graphicData>
            </a:graphic>
          </wp:inline>
        </w:drawing>
      </w:r>
    </w:p>
    <w:p w14:paraId="650A4879" w14:textId="2284E868" w:rsidR="00E42414" w:rsidRDefault="00E42414" w:rsidP="006530C0">
      <w:pPr>
        <w:rPr>
          <w:rFonts w:ascii="CenturyGothic" w:hAnsi="CenturyGothic" w:cs="CenturyGothic"/>
          <w:szCs w:val="22"/>
        </w:rPr>
      </w:pPr>
    </w:p>
    <w:p w14:paraId="77F6D260" w14:textId="130310EE" w:rsidR="00DF5D6F" w:rsidRDefault="00DF5D6F" w:rsidP="006530C0">
      <w:r>
        <w:t xml:space="preserve">Note: </w:t>
      </w:r>
      <w:r w:rsidR="00F247C4">
        <w:t xml:space="preserve">this image is </w:t>
      </w:r>
      <w:r w:rsidR="00F247C4">
        <w:rPr>
          <w:b/>
        </w:rPr>
        <w:t>not to scale.</w:t>
      </w:r>
      <w:r w:rsidR="00F247C4">
        <w:t xml:space="preserve"> In t</w:t>
      </w:r>
      <w:r>
        <w:t xml:space="preserve">he </w:t>
      </w:r>
      <w:r w:rsidRPr="009B16B1">
        <w:t>real</w:t>
      </w:r>
      <w:r>
        <w:t xml:space="preserve"> solar system:</w:t>
      </w:r>
    </w:p>
    <w:p w14:paraId="5294CA29" w14:textId="3DCD3BF9" w:rsidR="00DF5D6F" w:rsidRDefault="00DF5D6F" w:rsidP="00AF2EAF">
      <w:pPr>
        <w:pStyle w:val="ListParagraph"/>
        <w:numPr>
          <w:ilvl w:val="0"/>
          <w:numId w:val="14"/>
        </w:numPr>
      </w:pPr>
      <w:r>
        <w:t xml:space="preserve">The orbits would need to be </w:t>
      </w:r>
      <w:r>
        <w:rPr>
          <w:b/>
        </w:rPr>
        <w:t>much</w:t>
      </w:r>
      <w:r>
        <w:t xml:space="preserve"> larger.</w:t>
      </w:r>
    </w:p>
    <w:p w14:paraId="1D12EAA6" w14:textId="7F09013A" w:rsidR="00DF5D6F" w:rsidRDefault="00DF5D6F" w:rsidP="00AF2EAF">
      <w:pPr>
        <w:pStyle w:val="ListParagraph"/>
        <w:numPr>
          <w:ilvl w:val="0"/>
          <w:numId w:val="14"/>
        </w:numPr>
      </w:pPr>
      <w:r>
        <w:t xml:space="preserve">The planets would need to be </w:t>
      </w:r>
      <w:r>
        <w:rPr>
          <w:b/>
        </w:rPr>
        <w:t>much</w:t>
      </w:r>
      <w:r>
        <w:t xml:space="preserve"> smaller.</w:t>
      </w:r>
    </w:p>
    <w:p w14:paraId="4E3E6717" w14:textId="2948C3C3" w:rsidR="00657CEF" w:rsidRDefault="00DF5D6F" w:rsidP="00AF2EAF">
      <w:pPr>
        <w:pStyle w:val="ListParagraph"/>
        <w:numPr>
          <w:ilvl w:val="0"/>
          <w:numId w:val="14"/>
        </w:numPr>
      </w:pPr>
      <w:r>
        <w:t>The ellipses would not be as stretched as this (that’s why it took a long time to realise the orbits were not circles.</w:t>
      </w:r>
    </w:p>
    <w:p w14:paraId="65286A56" w14:textId="77777777" w:rsidR="008C3C95" w:rsidRDefault="008C3C95" w:rsidP="008C3C95"/>
    <w:p w14:paraId="22CA6862" w14:textId="77777777" w:rsidR="008C3C95" w:rsidRDefault="008C3C95" w:rsidP="008C3C95"/>
    <w:p w14:paraId="032D9FD2" w14:textId="77777777" w:rsidR="004F4C4D" w:rsidRDefault="004F4C4D" w:rsidP="008C3C95"/>
    <w:p w14:paraId="0AF2E2F5" w14:textId="7E8F4419" w:rsidR="00512794" w:rsidRDefault="004F4C4D" w:rsidP="00241123">
      <w:pPr>
        <w:spacing w:after="160" w:line="259" w:lineRule="auto"/>
      </w:pPr>
      <w:r>
        <w:br w:type="page"/>
      </w:r>
      <w:r w:rsidR="00241123" w:rsidRPr="00241123">
        <w:rPr>
          <w:sz w:val="40"/>
        </w:rPr>
        <w:lastRenderedPageBreak/>
        <w:t>Orbits - answers</w:t>
      </w:r>
    </w:p>
    <w:p w14:paraId="5D65B0D6" w14:textId="5F1B5ED4" w:rsidR="00512794" w:rsidRDefault="00512794" w:rsidP="00512794"/>
    <w:p w14:paraId="414DE218" w14:textId="6BD80A77" w:rsidR="00D00151" w:rsidRDefault="00D00151" w:rsidP="00345BDA">
      <w:pPr>
        <w:pStyle w:val="ListParagraph"/>
        <w:numPr>
          <w:ilvl w:val="0"/>
          <w:numId w:val="36"/>
        </w:numPr>
      </w:pPr>
      <w:r>
        <w:t xml:space="preserve">Write your own definition of what an </w:t>
      </w:r>
      <w:r>
        <w:rPr>
          <w:b/>
        </w:rPr>
        <w:t>orbit</w:t>
      </w:r>
      <w:r>
        <w:t xml:space="preserve"> is.</w:t>
      </w:r>
    </w:p>
    <w:p w14:paraId="28C8C7E7" w14:textId="77777777" w:rsidR="00D00151" w:rsidRDefault="00D00151" w:rsidP="00D00151">
      <w:pPr>
        <w:pStyle w:val="ListParagraph"/>
      </w:pPr>
    </w:p>
    <w:p w14:paraId="461262F2" w14:textId="6B5B9CE2" w:rsidR="00D00151" w:rsidRPr="00241123" w:rsidRDefault="00241123" w:rsidP="00D00151">
      <w:pPr>
        <w:pStyle w:val="ListParagraph"/>
        <w:rPr>
          <w:color w:val="FF0000"/>
        </w:rPr>
      </w:pPr>
      <w:r>
        <w:rPr>
          <w:color w:val="FF0000"/>
        </w:rPr>
        <w:t>An orbit is when one object moves around another due to the force of gravity.</w:t>
      </w:r>
    </w:p>
    <w:p w14:paraId="1B621CB9" w14:textId="4EC442AD" w:rsidR="00D00151" w:rsidRDefault="00D00151" w:rsidP="00D00151">
      <w:pPr>
        <w:pStyle w:val="ListParagraph"/>
      </w:pPr>
    </w:p>
    <w:p w14:paraId="1E56B42D" w14:textId="52273B84" w:rsidR="00D00151" w:rsidRDefault="00F608F4" w:rsidP="00345BDA">
      <w:pPr>
        <w:pStyle w:val="ListParagraph"/>
        <w:numPr>
          <w:ilvl w:val="0"/>
          <w:numId w:val="36"/>
        </w:numPr>
      </w:pPr>
      <w:r>
        <w:t>Draw a line to show the path that the earth takes around the sun:</w:t>
      </w:r>
    </w:p>
    <w:p w14:paraId="6ABFCDC1" w14:textId="6CC6E0C0" w:rsidR="00F608F4" w:rsidRDefault="00241123" w:rsidP="00F608F4">
      <w:r>
        <w:rPr>
          <w:noProof/>
          <w:lang w:val="en-GB" w:eastAsia="en-GB"/>
        </w:rPr>
        <mc:AlternateContent>
          <mc:Choice Requires="wps">
            <w:drawing>
              <wp:anchor distT="0" distB="0" distL="114300" distR="114300" simplePos="0" relativeHeight="251761664" behindDoc="0" locked="0" layoutInCell="1" allowOverlap="1" wp14:anchorId="061EBDD6" wp14:editId="114B5D7B">
                <wp:simplePos x="0" y="0"/>
                <wp:positionH relativeFrom="column">
                  <wp:posOffset>763905</wp:posOffset>
                </wp:positionH>
                <wp:positionV relativeFrom="paragraph">
                  <wp:posOffset>130665</wp:posOffset>
                </wp:positionV>
                <wp:extent cx="4236085" cy="3853815"/>
                <wp:effectExtent l="0" t="0" r="12065" b="13335"/>
                <wp:wrapNone/>
                <wp:docPr id="1086" name="Oval 1086"/>
                <wp:cNvGraphicFramePr/>
                <a:graphic xmlns:a="http://schemas.openxmlformats.org/drawingml/2006/main">
                  <a:graphicData uri="http://schemas.microsoft.com/office/word/2010/wordprocessingShape">
                    <wps:wsp>
                      <wps:cNvSpPr/>
                      <wps:spPr>
                        <a:xfrm>
                          <a:off x="0" y="0"/>
                          <a:ext cx="4236085" cy="385381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1D6FA55" id="Oval 1086" o:spid="_x0000_s1026" style="position:absolute;margin-left:60.15pt;margin-top:10.3pt;width:333.55pt;height:303.45pt;z-index:251761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" filled="f" strokecolor="red" strokeweight="1pt">
                <v:stroke joinstyle="miter"/>
              </v:oval>
            </w:pict>
          </mc:Fallback>
        </mc:AlternateContent>
      </w:r>
    </w:p>
    <w:p w14:paraId="5B5284D2" w14:textId="6107369C" w:rsidR="00F608F4" w:rsidRDefault="00F608F4" w:rsidP="00F608F4"/>
    <w:p w14:paraId="1F5BD38D" w14:textId="20CF7FE6" w:rsidR="00F608F4" w:rsidRDefault="00F608F4" w:rsidP="00F608F4"/>
    <w:p w14:paraId="536A4C75" w14:textId="3003FD4C" w:rsidR="00F608F4" w:rsidRDefault="00F608F4" w:rsidP="00F608F4"/>
    <w:p w14:paraId="24190974" w14:textId="77777777" w:rsidR="00F608F4" w:rsidRDefault="00F608F4" w:rsidP="00F608F4"/>
    <w:p w14:paraId="290E17BD" w14:textId="1CB188ED" w:rsidR="00F608F4" w:rsidRDefault="00F608F4" w:rsidP="00F608F4"/>
    <w:p w14:paraId="61DEA8B7" w14:textId="35FB4C4C" w:rsidR="00F608F4" w:rsidRDefault="00F608F4" w:rsidP="00F608F4"/>
    <w:p w14:paraId="04AAD4F5" w14:textId="77777777" w:rsidR="00F608F4" w:rsidRDefault="00F608F4" w:rsidP="00F608F4"/>
    <w:p w14:paraId="2C860D4D" w14:textId="2F6875CC" w:rsidR="00F608F4" w:rsidRDefault="00F608F4" w:rsidP="00F608F4">
      <w:r>
        <w:rPr>
          <w:noProof/>
          <w:lang w:val="en-GB" w:eastAsia="en-GB"/>
        </w:rPr>
        <w:drawing>
          <wp:anchor distT="0" distB="0" distL="114300" distR="114300" simplePos="0" relativeHeight="251658240" behindDoc="1" locked="0" layoutInCell="1" allowOverlap="1" wp14:anchorId="1998203E" wp14:editId="435377D1">
            <wp:simplePos x="0" y="0"/>
            <wp:positionH relativeFrom="margin">
              <wp:align>center</wp:align>
            </wp:positionH>
            <wp:positionV relativeFrom="paragraph">
              <wp:posOffset>173941</wp:posOffset>
            </wp:positionV>
            <wp:extent cx="1019907" cy="1019907"/>
            <wp:effectExtent l="0" t="0" r="8890" b="8890"/>
            <wp:wrapNone/>
            <wp:docPr id="5" name="Picture 5" descr="Image result for sun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un pn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019907" cy="1019907"/>
                    </a:xfrm>
                    <a:prstGeom prst="rect">
                      <a:avLst/>
                    </a:prstGeom>
                    <a:noFill/>
                    <a:ln>
                      <a:noFill/>
                    </a:ln>
                  </pic:spPr>
                </pic:pic>
              </a:graphicData>
            </a:graphic>
          </wp:anchor>
        </w:drawing>
      </w:r>
    </w:p>
    <w:p w14:paraId="5FFF651D" w14:textId="3812C1AB" w:rsidR="00F608F4" w:rsidRDefault="00F608F4" w:rsidP="00F608F4"/>
    <w:p w14:paraId="429C9FF4" w14:textId="0853BB99" w:rsidR="00F608F4" w:rsidRDefault="00F608F4" w:rsidP="00F608F4"/>
    <w:p w14:paraId="35E05B4A" w14:textId="4395AA35" w:rsidR="00F608F4" w:rsidRDefault="00F608F4" w:rsidP="00F608F4">
      <w:r>
        <w:rPr>
          <w:noProof/>
          <w:lang w:val="en-GB" w:eastAsia="en-GB"/>
        </w:rPr>
        <w:drawing>
          <wp:anchor distT="0" distB="0" distL="114300" distR="114300" simplePos="0" relativeHeight="251659264" behindDoc="0" locked="0" layoutInCell="1" allowOverlap="1" wp14:anchorId="75D05443" wp14:editId="742869D6">
            <wp:simplePos x="0" y="0"/>
            <wp:positionH relativeFrom="column">
              <wp:posOffset>706360</wp:posOffset>
            </wp:positionH>
            <wp:positionV relativeFrom="paragraph">
              <wp:posOffset>37465</wp:posOffset>
            </wp:positionV>
            <wp:extent cx="132026" cy="131868"/>
            <wp:effectExtent l="0" t="0" r="1905" b="1905"/>
            <wp:wrapNone/>
            <wp:docPr id="8" name="Picture 8" descr="Image result for earth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earth pn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32026" cy="131868"/>
                    </a:xfrm>
                    <a:prstGeom prst="rect">
                      <a:avLst/>
                    </a:prstGeom>
                    <a:noFill/>
                    <a:ln>
                      <a:noFill/>
                    </a:ln>
                  </pic:spPr>
                </pic:pic>
              </a:graphicData>
            </a:graphic>
          </wp:anchor>
        </w:drawing>
      </w:r>
    </w:p>
    <w:p w14:paraId="4213756F" w14:textId="7856DB62" w:rsidR="00F608F4" w:rsidRDefault="00F608F4" w:rsidP="00F608F4"/>
    <w:p w14:paraId="2318CD10" w14:textId="0242FE8C" w:rsidR="00F608F4" w:rsidRDefault="00F608F4" w:rsidP="00F608F4"/>
    <w:p w14:paraId="4B483900" w14:textId="28B86A36" w:rsidR="00E77098" w:rsidRDefault="00E77098" w:rsidP="00D00151">
      <w:pPr>
        <w:pStyle w:val="ListParagraph"/>
      </w:pPr>
    </w:p>
    <w:p w14:paraId="45CF5DBA" w14:textId="2E6A0A16" w:rsidR="00F608F4" w:rsidRDefault="00F608F4" w:rsidP="00D00151">
      <w:pPr>
        <w:pStyle w:val="ListParagraph"/>
      </w:pPr>
    </w:p>
    <w:p w14:paraId="3511AB36" w14:textId="145DDEA4" w:rsidR="00F608F4" w:rsidRDefault="00F608F4" w:rsidP="00D00151">
      <w:pPr>
        <w:pStyle w:val="ListParagraph"/>
      </w:pPr>
    </w:p>
    <w:p w14:paraId="7033033B" w14:textId="7B381991" w:rsidR="00F608F4" w:rsidRDefault="00F608F4" w:rsidP="00D00151">
      <w:pPr>
        <w:pStyle w:val="ListParagraph"/>
      </w:pPr>
    </w:p>
    <w:p w14:paraId="3239BB46" w14:textId="542E78AF" w:rsidR="00F608F4" w:rsidRDefault="00F608F4" w:rsidP="00D00151">
      <w:pPr>
        <w:pStyle w:val="ListParagraph"/>
      </w:pPr>
    </w:p>
    <w:p w14:paraId="15D8C50B" w14:textId="597DE024" w:rsidR="00F608F4" w:rsidRDefault="00F608F4" w:rsidP="00D00151">
      <w:pPr>
        <w:pStyle w:val="ListParagraph"/>
      </w:pPr>
    </w:p>
    <w:p w14:paraId="4D0C9A6C" w14:textId="1BCB4404" w:rsidR="00F608F4" w:rsidRDefault="00F608F4" w:rsidP="00D00151">
      <w:pPr>
        <w:pStyle w:val="ListParagraph"/>
      </w:pPr>
    </w:p>
    <w:p w14:paraId="5FFD0DE4" w14:textId="0423D029" w:rsidR="00F608F4" w:rsidRDefault="00F608F4" w:rsidP="00D00151">
      <w:pPr>
        <w:pStyle w:val="ListParagraph"/>
      </w:pPr>
    </w:p>
    <w:p w14:paraId="6CF55A35" w14:textId="149243D8" w:rsidR="00F608F4" w:rsidRDefault="00F608F4" w:rsidP="00D00151">
      <w:pPr>
        <w:pStyle w:val="ListParagraph"/>
      </w:pPr>
    </w:p>
    <w:p w14:paraId="4A4163D9" w14:textId="304E0F68" w:rsidR="00F608F4" w:rsidRDefault="00F608F4" w:rsidP="00D00151">
      <w:pPr>
        <w:pStyle w:val="ListParagraph"/>
      </w:pPr>
    </w:p>
    <w:p w14:paraId="3DB1DD60" w14:textId="26D9A4A5" w:rsidR="00F608F4" w:rsidRDefault="00F608F4" w:rsidP="00D00151">
      <w:pPr>
        <w:pStyle w:val="ListParagraph"/>
      </w:pPr>
    </w:p>
    <w:p w14:paraId="068E1F2B" w14:textId="20307ACB" w:rsidR="00F608F4" w:rsidRDefault="00F608F4" w:rsidP="00D00151">
      <w:pPr>
        <w:pStyle w:val="ListParagraph"/>
      </w:pPr>
    </w:p>
    <w:p w14:paraId="7EE382E7" w14:textId="7DF45AFD" w:rsidR="00F608F4" w:rsidRDefault="00F608F4" w:rsidP="00D00151">
      <w:pPr>
        <w:pStyle w:val="ListParagraph"/>
      </w:pPr>
    </w:p>
    <w:p w14:paraId="138D95AF" w14:textId="51EB9B27" w:rsidR="00D00151" w:rsidRDefault="005D1ACC" w:rsidP="00345BDA">
      <w:pPr>
        <w:pStyle w:val="ListParagraph"/>
        <w:numPr>
          <w:ilvl w:val="0"/>
          <w:numId w:val="36"/>
        </w:numPr>
      </w:pPr>
      <w:r>
        <w:t xml:space="preserve">In terms of </w:t>
      </w:r>
      <w:r w:rsidRPr="008C006C">
        <w:rPr>
          <w:b/>
        </w:rPr>
        <w:t>scale</w:t>
      </w:r>
      <w:r>
        <w:t xml:space="preserve">, </w:t>
      </w:r>
      <w:r w:rsidR="00222DF7">
        <w:t xml:space="preserve">why </w:t>
      </w:r>
      <w:r w:rsidR="001A58B4">
        <w:t>is the diagram above</w:t>
      </w:r>
      <w:r w:rsidR="00F608F4">
        <w:t xml:space="preserve"> </w:t>
      </w:r>
      <w:r w:rsidR="00222DF7">
        <w:t xml:space="preserve">not </w:t>
      </w:r>
      <w:r w:rsidR="00F608F4">
        <w:t>realistic?</w:t>
      </w:r>
      <w:r w:rsidR="00222DF7">
        <w:t xml:space="preserve"> </w:t>
      </w:r>
    </w:p>
    <w:p w14:paraId="45027535" w14:textId="77777777" w:rsidR="00D00151" w:rsidRDefault="00D00151" w:rsidP="00D00151">
      <w:pPr>
        <w:pStyle w:val="ListParagraph"/>
      </w:pPr>
    </w:p>
    <w:p w14:paraId="114808D5" w14:textId="38DECF25" w:rsidR="00512794" w:rsidRDefault="00241123" w:rsidP="00F608F4">
      <w:pPr>
        <w:pStyle w:val="ListParagraph"/>
        <w:rPr>
          <w:color w:val="FF0000"/>
        </w:rPr>
      </w:pPr>
      <w:r>
        <w:rPr>
          <w:color w:val="FF0000"/>
        </w:rPr>
        <w:t>The earth is too large compared to the sun.</w:t>
      </w:r>
    </w:p>
    <w:p w14:paraId="56BD93EF" w14:textId="314327C1" w:rsidR="00241123" w:rsidRDefault="00241123" w:rsidP="00F608F4">
      <w:pPr>
        <w:pStyle w:val="ListParagraph"/>
        <w:rPr>
          <w:color w:val="FF0000"/>
        </w:rPr>
      </w:pPr>
      <w:r>
        <w:rPr>
          <w:color w:val="FF0000"/>
        </w:rPr>
        <w:t>The earth is too close to the sun.</w:t>
      </w:r>
    </w:p>
    <w:p w14:paraId="6C7BADCE" w14:textId="77777777" w:rsidR="00241123" w:rsidRDefault="00241123">
      <w:pPr>
        <w:spacing w:after="160" w:line="259" w:lineRule="auto"/>
        <w:rPr>
          <w:color w:val="FF0000"/>
        </w:rPr>
      </w:pPr>
      <w:r>
        <w:rPr>
          <w:color w:val="FF0000"/>
        </w:rPr>
        <w:br w:type="page"/>
      </w:r>
    </w:p>
    <w:p w14:paraId="7867E924" w14:textId="33535CED" w:rsidR="004B6828" w:rsidRPr="004B6828" w:rsidRDefault="009537A7" w:rsidP="004B6828">
      <w:pPr>
        <w:pStyle w:val="Title"/>
      </w:pPr>
      <w:r>
        <w:lastRenderedPageBreak/>
        <w:t>Exoplanets</w:t>
      </w:r>
      <w:r w:rsidR="004B6828">
        <w:t xml:space="preserve"> </w:t>
      </w:r>
      <w:r w:rsidR="006C32F4">
        <w:t xml:space="preserve">Intro </w:t>
      </w:r>
      <w:r w:rsidR="004B6828">
        <w:t>– teacher notes</w:t>
      </w:r>
    </w:p>
    <w:p w14:paraId="2477CFCE" w14:textId="5ADFCC8C" w:rsidR="009537A7" w:rsidRDefault="009537A7" w:rsidP="009537A7"/>
    <w:p w14:paraId="67F46FBC" w14:textId="666D8EAA" w:rsidR="006C32F4" w:rsidRDefault="006C32F4" w:rsidP="006C32F4">
      <w:r>
        <w:rPr>
          <w:noProof/>
          <w:lang w:val="en-GB" w:eastAsia="en-GB"/>
        </w:rPr>
        <w:drawing>
          <wp:inline distT="0" distB="0" distL="0" distR="0" wp14:anchorId="525D5897" wp14:editId="5832E36C">
            <wp:extent cx="1678329" cy="1257910"/>
            <wp:effectExtent l="0" t="0" r="0" b="0"/>
            <wp:docPr id="1087" name="Picture 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681968" cy="1260637"/>
                    </a:xfrm>
                    <a:prstGeom prst="rect">
                      <a:avLst/>
                    </a:prstGeom>
                  </pic:spPr>
                </pic:pic>
              </a:graphicData>
            </a:graphic>
          </wp:inline>
        </w:drawing>
      </w:r>
      <w:r w:rsidR="001F1200">
        <w:rPr>
          <w:noProof/>
          <w:lang w:val="en-GB" w:eastAsia="en-GB"/>
        </w:rPr>
        <w:drawing>
          <wp:inline distT="0" distB="0" distL="0" distR="0" wp14:anchorId="1406FA9C" wp14:editId="6AC8E6E5">
            <wp:extent cx="1678305" cy="1263098"/>
            <wp:effectExtent l="0" t="0" r="0" b="0"/>
            <wp:docPr id="1088" name="Picture 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1688061" cy="1270440"/>
                    </a:xfrm>
                    <a:prstGeom prst="rect">
                      <a:avLst/>
                    </a:prstGeom>
                  </pic:spPr>
                </pic:pic>
              </a:graphicData>
            </a:graphic>
          </wp:inline>
        </w:drawing>
      </w:r>
    </w:p>
    <w:p w14:paraId="641A5493" w14:textId="540A4006" w:rsidR="006C32F4" w:rsidRDefault="006C32F4" w:rsidP="006C32F4"/>
    <w:p w14:paraId="5D51F8AB" w14:textId="77777777" w:rsidR="001F1200" w:rsidRDefault="001F1200" w:rsidP="006C32F4"/>
    <w:p w14:paraId="284704AB" w14:textId="77777777" w:rsidR="006C32F4" w:rsidRDefault="006C32F4" w:rsidP="006C32F4">
      <w:r>
        <w:t>Scientists research new ideas, often starting with very basic ones. If we know that planets orbit stars, and we know that light travels in straight lines, and we know that shadows are caused when an object blocks the path of light, then what might we be able to notice from earth if there’s a planet around a distant star?</w:t>
      </w:r>
    </w:p>
    <w:p w14:paraId="71F3B4C7" w14:textId="31555ACB" w:rsidR="006C32F4" w:rsidRDefault="006C32F4" w:rsidP="006C32F4"/>
    <w:p w14:paraId="3288DD49" w14:textId="45BF50FE" w:rsidR="006C32F4" w:rsidRDefault="006C32F4" w:rsidP="006C32F4">
      <w:r>
        <w:t>Exoplanets are the name given to planets that orbit stars that are not our sun.</w:t>
      </w:r>
    </w:p>
    <w:p w14:paraId="5792FD8F" w14:textId="41270F4F" w:rsidR="006C32F4" w:rsidRDefault="006C32F4" w:rsidP="006C32F4"/>
    <w:p w14:paraId="63BD6EDA" w14:textId="67DF0CAA" w:rsidR="006C32F4" w:rsidRDefault="006C32F4" w:rsidP="006C32F4">
      <w:r>
        <w:t>Astronomers use tele</w:t>
      </w:r>
      <w:r w:rsidR="00844235">
        <w:t>s</w:t>
      </w:r>
      <w:r>
        <w:t>copes to make their measurements. But exoplanets are so far away from us that we can’t see them directly – no matter how good our telescope is. So instead of looking to take a direct picture of them, we look at how a planet influences the light we see from the star that it is orbiting.</w:t>
      </w:r>
    </w:p>
    <w:p w14:paraId="2FB5CE8A" w14:textId="77777777" w:rsidR="006C32F4" w:rsidRPr="006C32F4" w:rsidRDefault="006C32F4" w:rsidP="006C32F4"/>
    <w:p w14:paraId="0DDB66DD" w14:textId="16722E05" w:rsidR="00B73D19" w:rsidRDefault="00B73D19" w:rsidP="004B6828">
      <w:pPr>
        <w:pStyle w:val="Title"/>
      </w:pPr>
      <w:r>
        <w:t>Exoplanets – teacher notes</w:t>
      </w:r>
    </w:p>
    <w:p w14:paraId="1216316A" w14:textId="73054157" w:rsidR="00B73D19" w:rsidRDefault="00B73D19" w:rsidP="00B73D19"/>
    <w:p w14:paraId="2BA8980C" w14:textId="0EA9C3A5" w:rsidR="004F5053" w:rsidRDefault="004F5053" w:rsidP="00B73D19">
      <w:r>
        <w:t>We discuss the videos of transit curves being produced by thinking about how we block the light from the sun (or the light from a bulb in the classroom) and make it more bearable for our eyes by moving our hand in front of it. We don’t block all of the light, but we make it less bright. Exoplanets do the same thing to the light from distant stars and we use this idea (that the planet blocks the light) to find them.</w:t>
      </w:r>
    </w:p>
    <w:p w14:paraId="5EE7E43D" w14:textId="7DBE4227" w:rsidR="00B73D19" w:rsidRDefault="00B73D19" w:rsidP="00B73D19">
      <w:r>
        <w:t>Some lovely graphics can be seen here:</w:t>
      </w:r>
    </w:p>
    <w:p w14:paraId="06FCCABC" w14:textId="38E1204A" w:rsidR="00B73D19" w:rsidRDefault="0068045E" w:rsidP="00B73D19">
      <w:hyperlink r:id="rId95" w:history="1">
        <w:r w:rsidR="00B73D19">
          <w:rPr>
            <w:rStyle w:val="Hyperlink"/>
          </w:rPr>
          <w:t>https://www.cfa.harvard.edu/~avanderb/tutorial/tutorial.html</w:t>
        </w:r>
      </w:hyperlink>
    </w:p>
    <w:p w14:paraId="578CEA45" w14:textId="26259B7A" w:rsidR="00B73D19" w:rsidRPr="00B73D19" w:rsidRDefault="0068045E" w:rsidP="00B73D19">
      <w:hyperlink r:id="rId96" w:history="1">
        <w:r w:rsidR="00B73D19">
          <w:rPr>
            <w:rStyle w:val="Hyperlink"/>
          </w:rPr>
          <w:t>https://www.planetary.org/explore/space-topics/exoplanets/transit-photometry.html</w:t>
        </w:r>
      </w:hyperlink>
    </w:p>
    <w:p w14:paraId="762C0900" w14:textId="77777777" w:rsidR="004F5053" w:rsidRDefault="004F5053" w:rsidP="004F5053">
      <w:pPr>
        <w:pStyle w:val="Title"/>
      </w:pPr>
    </w:p>
    <w:p w14:paraId="476B5E2A" w14:textId="1BFBB884" w:rsidR="00452059" w:rsidRPr="00042ACB" w:rsidRDefault="00452059" w:rsidP="00452059">
      <w:r w:rsidRPr="00042ACB">
        <w:t>Equipment you’ll need</w:t>
      </w:r>
      <w:r>
        <w:t xml:space="preserve"> for the demo</w:t>
      </w:r>
      <w:bookmarkStart w:id="0" w:name="_GoBack"/>
      <w:bookmarkEnd w:id="0"/>
      <w:r w:rsidRPr="00042ACB">
        <w:t>:</w:t>
      </w:r>
    </w:p>
    <w:p w14:paraId="7D0853B6" w14:textId="77777777" w:rsidR="00452059" w:rsidRPr="00042ACB" w:rsidRDefault="00452059" w:rsidP="00452059">
      <w:pPr>
        <w:pStyle w:val="ListParagraph"/>
        <w:numPr>
          <w:ilvl w:val="0"/>
          <w:numId w:val="41"/>
        </w:numPr>
        <w:spacing w:after="160" w:line="259" w:lineRule="auto"/>
      </w:pPr>
      <w:r w:rsidRPr="00042ACB">
        <w:t xml:space="preserve">A laptop with a webcam and the lightgrapher software installed from </w:t>
      </w:r>
      <w:hyperlink r:id="rId97" w:history="1">
        <w:r w:rsidRPr="00042ACB">
          <w:rPr>
            <w:rStyle w:val="Hyperlink"/>
          </w:rPr>
          <w:t>http://www.planetarium-activities.org/shows/sp/lightgrapher</w:t>
        </w:r>
      </w:hyperlink>
      <w:r w:rsidRPr="00042ACB">
        <w:t xml:space="preserve"> (additional instructions can be found here too)</w:t>
      </w:r>
    </w:p>
    <w:p w14:paraId="438060E2" w14:textId="77777777" w:rsidR="00452059" w:rsidRPr="00042ACB" w:rsidRDefault="00452059" w:rsidP="00452059">
      <w:pPr>
        <w:pStyle w:val="ListParagraph"/>
        <w:numPr>
          <w:ilvl w:val="0"/>
          <w:numId w:val="41"/>
        </w:numPr>
        <w:spacing w:after="160" w:line="259" w:lineRule="auto"/>
      </w:pPr>
      <w:r w:rsidRPr="00042ACB">
        <w:t>Some ‘planets’ – can be as simple as circular bits of card, or painted spheres of paper/playdough/blue-tac – attached to sticks</w:t>
      </w:r>
    </w:p>
    <w:p w14:paraId="2F118A01" w14:textId="77777777" w:rsidR="00452059" w:rsidRDefault="00452059" w:rsidP="00452059">
      <w:pPr>
        <w:pStyle w:val="ListParagraph"/>
        <w:numPr>
          <w:ilvl w:val="0"/>
          <w:numId w:val="41"/>
        </w:numPr>
        <w:spacing w:after="160" w:line="259" w:lineRule="auto"/>
      </w:pPr>
      <w:r w:rsidRPr="00042ACB">
        <w:t>A light source – you want a bulb with a roughly even brightness over its surface (for example, the one on the left below). Filament bulbs like the one on the right below don’t work as they don’t provide</w:t>
      </w:r>
      <w:r>
        <w:t xml:space="preserve"> a sphere of similar brightnes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18"/>
        <w:gridCol w:w="3718"/>
      </w:tblGrid>
      <w:tr w:rsidR="00452059" w14:paraId="226A3598" w14:textId="77777777" w:rsidTr="008A20EB">
        <w:trPr>
          <w:trHeight w:val="442"/>
          <w:jc w:val="center"/>
        </w:trPr>
        <w:tc>
          <w:tcPr>
            <w:tcW w:w="3718" w:type="dxa"/>
          </w:tcPr>
          <w:p w14:paraId="4EE82247" w14:textId="77777777" w:rsidR="00452059" w:rsidRDefault="00452059" w:rsidP="008A20EB">
            <w:r>
              <w:rPr>
                <w:rFonts w:eastAsia="Times New Roman"/>
                <w:noProof/>
                <w:lang w:eastAsia="en-GB"/>
              </w:rPr>
              <w:lastRenderedPageBreak/>
              <w:drawing>
                <wp:inline distT="0" distB="0" distL="0" distR="0" wp14:anchorId="0418DBA2" wp14:editId="48AE92EB">
                  <wp:extent cx="1650209" cy="1237957"/>
                  <wp:effectExtent l="0" t="0" r="7620" b="635"/>
                  <wp:docPr id="213" name="Picture 213" descr="cid:56ca8c8a-8bb4-44fa-b1ad-e435f1d0e300@eurprd01.prod.exchangelab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56ca8c8a-8bb4-44fa-b1ad-e435f1d0e300@eurprd01.prod.exchangelabs.com"/>
                          <pic:cNvPicPr>
                            <a:picLocks noChangeAspect="1" noChangeArrowheads="1"/>
                          </pic:cNvPicPr>
                        </pic:nvPicPr>
                        <pic:blipFill>
                          <a:blip r:embed="rId98" r:link="rId99" cstate="print">
                            <a:extLst>
                              <a:ext uri="{28A0092B-C50C-407E-A947-70E740481C1C}">
                                <a14:useLocalDpi xmlns:a14="http://schemas.microsoft.com/office/drawing/2010/main" val="0"/>
                              </a:ext>
                            </a:extLst>
                          </a:blip>
                          <a:srcRect/>
                          <a:stretch>
                            <a:fillRect/>
                          </a:stretch>
                        </pic:blipFill>
                        <pic:spPr bwMode="auto">
                          <a:xfrm>
                            <a:off x="0" y="0"/>
                            <a:ext cx="1652919" cy="1239990"/>
                          </a:xfrm>
                          <a:prstGeom prst="rect">
                            <a:avLst/>
                          </a:prstGeom>
                          <a:noFill/>
                          <a:ln>
                            <a:noFill/>
                          </a:ln>
                        </pic:spPr>
                      </pic:pic>
                    </a:graphicData>
                  </a:graphic>
                </wp:inline>
              </w:drawing>
            </w:r>
          </w:p>
        </w:tc>
        <w:tc>
          <w:tcPr>
            <w:tcW w:w="3718" w:type="dxa"/>
          </w:tcPr>
          <w:p w14:paraId="3A77D66F" w14:textId="77777777" w:rsidR="00452059" w:rsidRDefault="00452059" w:rsidP="008A20EB">
            <w:pPr>
              <w:jc w:val="right"/>
            </w:pPr>
            <w:r>
              <w:rPr>
                <w:noProof/>
                <w:lang w:eastAsia="en-GB"/>
              </w:rPr>
              <w:drawing>
                <wp:inline distT="0" distB="0" distL="0" distR="0" wp14:anchorId="6C471CA2" wp14:editId="7F2255D4">
                  <wp:extent cx="1659987" cy="1245293"/>
                  <wp:effectExtent l="0" t="0" r="0" b="0"/>
                  <wp:docPr id="214" name="Picture 214" descr="cid:e42aea83-0f0f-4192-82c9-8d26c10bd3b0@eurprd01.prod.exchangelab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e42aea83-0f0f-4192-82c9-8d26c10bd3b0@eurprd01.prod.exchangelabs.com"/>
                          <pic:cNvPicPr>
                            <a:picLocks noChangeAspect="1" noChangeArrowheads="1"/>
                          </pic:cNvPicPr>
                        </pic:nvPicPr>
                        <pic:blipFill>
                          <a:blip r:embed="rId100" r:link="rId101" cstate="print">
                            <a:extLst>
                              <a:ext uri="{28A0092B-C50C-407E-A947-70E740481C1C}">
                                <a14:useLocalDpi xmlns:a14="http://schemas.microsoft.com/office/drawing/2010/main" val="0"/>
                              </a:ext>
                            </a:extLst>
                          </a:blip>
                          <a:srcRect/>
                          <a:stretch>
                            <a:fillRect/>
                          </a:stretch>
                        </pic:blipFill>
                        <pic:spPr bwMode="auto">
                          <a:xfrm>
                            <a:off x="0" y="0"/>
                            <a:ext cx="1664311" cy="1248537"/>
                          </a:xfrm>
                          <a:prstGeom prst="rect">
                            <a:avLst/>
                          </a:prstGeom>
                          <a:noFill/>
                          <a:ln>
                            <a:noFill/>
                          </a:ln>
                        </pic:spPr>
                      </pic:pic>
                    </a:graphicData>
                  </a:graphic>
                </wp:inline>
              </w:drawing>
            </w:r>
          </w:p>
        </w:tc>
      </w:tr>
    </w:tbl>
    <w:p w14:paraId="5F96D6D1" w14:textId="77777777" w:rsidR="00452059" w:rsidRPr="00042ACB" w:rsidRDefault="00452059" w:rsidP="00452059">
      <w:pPr>
        <w:ind w:left="360"/>
      </w:pPr>
    </w:p>
    <w:p w14:paraId="38BBFE85" w14:textId="77777777" w:rsidR="00452059" w:rsidRPr="00C942F9" w:rsidRDefault="00452059" w:rsidP="00452059">
      <w:pPr>
        <w:ind w:left="360"/>
        <w:jc w:val="center"/>
      </w:pPr>
      <w:r>
        <w:rPr>
          <w:rFonts w:eastAsia="Times New Roman"/>
          <w:noProof/>
          <w:lang w:eastAsia="en-GB"/>
        </w:rPr>
        <w:drawing>
          <wp:inline distT="0" distB="0" distL="0" distR="0" wp14:anchorId="6343A445" wp14:editId="3501C774">
            <wp:extent cx="3656714" cy="2743200"/>
            <wp:effectExtent l="0" t="0" r="1270" b="0"/>
            <wp:docPr id="215" name="Picture 215" descr="cid:b0784eb8-27b5-46a9-872e-67354924d527@eurprd01.prod.exchangelab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b0784eb8-27b5-46a9-872e-67354924d527@eurprd01.prod.exchangelabs.com"/>
                    <pic:cNvPicPr>
                      <a:picLocks noChangeAspect="1" noChangeArrowheads="1"/>
                    </pic:cNvPicPr>
                  </pic:nvPicPr>
                  <pic:blipFill>
                    <a:blip r:embed="rId102" r:link="rId103" cstate="print">
                      <a:extLst>
                        <a:ext uri="{28A0092B-C50C-407E-A947-70E740481C1C}">
                          <a14:useLocalDpi xmlns:a14="http://schemas.microsoft.com/office/drawing/2010/main" val="0"/>
                        </a:ext>
                      </a:extLst>
                    </a:blip>
                    <a:srcRect/>
                    <a:stretch>
                      <a:fillRect/>
                    </a:stretch>
                  </pic:blipFill>
                  <pic:spPr bwMode="auto">
                    <a:xfrm>
                      <a:off x="0" y="0"/>
                      <a:ext cx="3658868" cy="2744816"/>
                    </a:xfrm>
                    <a:prstGeom prst="rect">
                      <a:avLst/>
                    </a:prstGeom>
                    <a:noFill/>
                    <a:ln>
                      <a:noFill/>
                    </a:ln>
                  </pic:spPr>
                </pic:pic>
              </a:graphicData>
            </a:graphic>
          </wp:inline>
        </w:drawing>
      </w:r>
    </w:p>
    <w:p w14:paraId="1F20120E" w14:textId="77777777" w:rsidR="00452059" w:rsidRDefault="00452059" w:rsidP="00452059">
      <w:r w:rsidRPr="00A160FC">
        <w:rPr>
          <w:noProof/>
          <w:sz w:val="32"/>
          <w:lang w:eastAsia="en-GB"/>
        </w:rPr>
        <w:drawing>
          <wp:anchor distT="0" distB="0" distL="114300" distR="114300" simplePos="0" relativeHeight="251823104" behindDoc="1" locked="0" layoutInCell="1" allowOverlap="1" wp14:anchorId="204D858F" wp14:editId="59097F50">
            <wp:simplePos x="0" y="0"/>
            <wp:positionH relativeFrom="page">
              <wp:posOffset>0</wp:posOffset>
            </wp:positionH>
            <wp:positionV relativeFrom="paragraph">
              <wp:posOffset>2108200</wp:posOffset>
            </wp:positionV>
            <wp:extent cx="7742867" cy="1127760"/>
            <wp:effectExtent l="0" t="0" r="0" b="0"/>
            <wp:wrapNone/>
            <wp:docPr id="21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1" cstate="print">
                      <a:extLst>
                        <a:ext uri="{28A0092B-C50C-407E-A947-70E740481C1C}">
                          <a14:useLocalDpi xmlns:a14="http://schemas.microsoft.com/office/drawing/2010/main" val="0"/>
                        </a:ext>
                      </a:extLst>
                    </a:blip>
                    <a:srcRect t="74106"/>
                    <a:stretch/>
                  </pic:blipFill>
                  <pic:spPr bwMode="auto">
                    <a:xfrm>
                      <a:off x="0" y="0"/>
                      <a:ext cx="7742867" cy="11277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You can read and watch more about the hunt for exoplanets at:</w:t>
      </w:r>
    </w:p>
    <w:p w14:paraId="2C615F7B" w14:textId="77777777" w:rsidR="00452059" w:rsidRPr="00D74154" w:rsidRDefault="00452059" w:rsidP="00452059">
      <w:hyperlink r:id="rId104" w:history="1">
        <w:r w:rsidRPr="00D74154">
          <w:rPr>
            <w:rStyle w:val="Hyperlink"/>
          </w:rPr>
          <w:t>https://www.planetary.org/explore/space-topics/exoplanets/transit-photometry.html</w:t>
        </w:r>
      </w:hyperlink>
    </w:p>
    <w:p w14:paraId="2E98B499" w14:textId="77777777" w:rsidR="00452059" w:rsidRPr="00D74154" w:rsidRDefault="00452059" w:rsidP="00452059">
      <w:hyperlink r:id="rId105" w:history="1">
        <w:r w:rsidRPr="00D74154">
          <w:rPr>
            <w:rStyle w:val="Hyperlink"/>
          </w:rPr>
          <w:t>https://www.cfa.harvard.edu/~avanderb/tutorial/tutorial.html</w:t>
        </w:r>
      </w:hyperlink>
    </w:p>
    <w:p w14:paraId="33550CED" w14:textId="77777777" w:rsidR="00452059" w:rsidRDefault="00452059" w:rsidP="00452059">
      <w:hyperlink r:id="rId106" w:history="1">
        <w:r w:rsidRPr="00D74154">
          <w:rPr>
            <w:rStyle w:val="Hyperlink"/>
          </w:rPr>
          <w:t>https://sci.esa.int/web/gaia/-/58789-detecting-exoplanets-with-the-transit-method</w:t>
        </w:r>
      </w:hyperlink>
    </w:p>
    <w:p w14:paraId="60DDB48A" w14:textId="77777777" w:rsidR="00452059" w:rsidRDefault="00452059" w:rsidP="00452059">
      <w:r>
        <w:br w:type="page"/>
      </w:r>
    </w:p>
    <w:p w14:paraId="3464072C" w14:textId="77777777" w:rsidR="00452059" w:rsidRDefault="00452059" w:rsidP="00452059">
      <w:r>
        <w:lastRenderedPageBreak/>
        <w:t>We’ll be using the webcam as a telescope to measure the brightness (the amount of light) from our star (the lamp that we’re using). On installing and opening the software, select your chosen webcam on the first menu and you’ll see a feed from the webcam presented like below. Adjust the size of the black circle in the centre of the page so that it perfectly surrounds your ‘star’. This will allow the software to monitor the brightness in just this one area.</w:t>
      </w:r>
    </w:p>
    <w:p w14:paraId="7C73F22E" w14:textId="77777777" w:rsidR="00452059" w:rsidRDefault="00452059" w:rsidP="00452059">
      <w:pPr>
        <w:jc w:val="center"/>
      </w:pPr>
      <w:r>
        <w:rPr>
          <w:noProof/>
          <w:lang w:eastAsia="en-GB"/>
        </w:rPr>
        <w:drawing>
          <wp:inline distT="0" distB="0" distL="0" distR="0" wp14:anchorId="5C65FB06" wp14:editId="4F5C02A6">
            <wp:extent cx="4140200" cy="2328805"/>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150105" cy="2334377"/>
                    </a:xfrm>
                    <a:prstGeom prst="rect">
                      <a:avLst/>
                    </a:prstGeom>
                  </pic:spPr>
                </pic:pic>
              </a:graphicData>
            </a:graphic>
          </wp:inline>
        </w:drawing>
      </w:r>
    </w:p>
    <w:p w14:paraId="071ECEB1" w14:textId="77777777" w:rsidR="00452059" w:rsidRPr="00D74154" w:rsidRDefault="00452059" w:rsidP="00452059"/>
    <w:p w14:paraId="43EC1911" w14:textId="77777777" w:rsidR="00452059" w:rsidRPr="00D74154" w:rsidRDefault="00452059" w:rsidP="00452059">
      <w:r w:rsidRPr="00D74154">
        <w:t>When you press ‘Capture Data</w:t>
      </w:r>
      <w:r>
        <w:t xml:space="preserve">’, the brightness will be plotted over time. We’ll move one ‘planet’ at a time between ‘the star’ and your ‘telescope’. The graph will show the effect on the brightness. </w:t>
      </w:r>
    </w:p>
    <w:p w14:paraId="538A86ED" w14:textId="77777777" w:rsidR="00452059" w:rsidRDefault="00452059" w:rsidP="00452059">
      <w:pPr>
        <w:jc w:val="center"/>
      </w:pPr>
      <w:r>
        <w:rPr>
          <w:noProof/>
          <w:lang w:eastAsia="en-GB"/>
        </w:rPr>
        <w:drawing>
          <wp:inline distT="0" distB="0" distL="0" distR="0" wp14:anchorId="17DE829C" wp14:editId="4E454827">
            <wp:extent cx="4140902" cy="232920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140902" cy="2329200"/>
                    </a:xfrm>
                    <a:prstGeom prst="rect">
                      <a:avLst/>
                    </a:prstGeom>
                  </pic:spPr>
                </pic:pic>
              </a:graphicData>
            </a:graphic>
          </wp:inline>
        </w:drawing>
      </w:r>
    </w:p>
    <w:p w14:paraId="04672591" w14:textId="77777777" w:rsidR="00452059" w:rsidRPr="00D74154" w:rsidRDefault="00452059" w:rsidP="00452059">
      <w:r>
        <w:t>You should see the characteristic ‘dips’ in brightness from the planets. The bigger the planet, the bigger the dip, since it blocks more of the light.</w:t>
      </w:r>
    </w:p>
    <w:p w14:paraId="74B1B285" w14:textId="2E4A4219" w:rsidR="006C32F4" w:rsidRDefault="006C32F4" w:rsidP="006C32F4">
      <w:pPr>
        <w:rPr>
          <w:sz w:val="40"/>
        </w:rPr>
      </w:pPr>
      <w:r>
        <w:br w:type="page"/>
      </w:r>
    </w:p>
    <w:p w14:paraId="2A655C19" w14:textId="6E6A0794" w:rsidR="006C32F4" w:rsidRPr="004B6828" w:rsidRDefault="006C32F4" w:rsidP="006C32F4">
      <w:pPr>
        <w:pStyle w:val="Title"/>
      </w:pPr>
      <w:r>
        <w:lastRenderedPageBreak/>
        <w:t>Exoplanets</w:t>
      </w:r>
    </w:p>
    <w:p w14:paraId="192CB5AA" w14:textId="77777777" w:rsidR="004B6828" w:rsidRPr="009537A7" w:rsidRDefault="004B6828" w:rsidP="009537A7"/>
    <w:p w14:paraId="0974EEB8" w14:textId="3CB0D88E" w:rsidR="009537A7" w:rsidRDefault="009537A7" w:rsidP="009537A7">
      <w:r>
        <w:t>When we look out at the night sky</w:t>
      </w:r>
      <w:r w:rsidR="00F608F4">
        <w:t xml:space="preserve"> with our eyes</w:t>
      </w:r>
      <w:r>
        <w:t xml:space="preserve">, we see lots of stars. When we use telescopes, we can even see entire galaxies that each contain millions of stars. </w:t>
      </w:r>
      <w:r w:rsidRPr="009537A7">
        <w:t xml:space="preserve">An </w:t>
      </w:r>
      <w:r>
        <w:rPr>
          <w:b/>
        </w:rPr>
        <w:t xml:space="preserve">exoplanet </w:t>
      </w:r>
      <w:r>
        <w:t>is a planet that orbits a distant star</w:t>
      </w:r>
      <w:r w:rsidR="009E6439">
        <w:t>, just like the planets in our solar system orbit our star, the sun</w:t>
      </w:r>
      <w:r>
        <w:t>.</w:t>
      </w:r>
      <w:r w:rsidR="007B6F13">
        <w:t xml:space="preserve"> One of the easiest ways to spot them is the effect they have on the light from the star when they move between the star and our (or our telescope’s) point of view.</w:t>
      </w:r>
    </w:p>
    <w:p w14:paraId="0BE58120" w14:textId="56843B81" w:rsidR="0056006F" w:rsidRDefault="0056006F" w:rsidP="009537A7"/>
    <w:p w14:paraId="29EBB7B4" w14:textId="381B1AB6" w:rsidR="0056006F" w:rsidRDefault="0056006F" w:rsidP="009537A7">
      <w:r>
        <w:t xml:space="preserve">As a planet moves in between us and a distant star, the light that hits the planet can no longer get to us – we are in its shadow. This means that if we measure the brightness of that star, it </w:t>
      </w:r>
      <w:r>
        <w:rPr>
          <w:b/>
        </w:rPr>
        <w:t>decreases</w:t>
      </w:r>
      <w:r>
        <w:t xml:space="preserve"> (goes down) if a planet moves across it.</w:t>
      </w:r>
      <w:r w:rsidR="0010359C">
        <w:t xml:space="preserve"> This method of finding exoplanets is called the </w:t>
      </w:r>
      <w:r w:rsidR="0010359C">
        <w:rPr>
          <w:b/>
        </w:rPr>
        <w:t>transit method</w:t>
      </w:r>
      <w:r w:rsidR="0010359C">
        <w:t>.</w:t>
      </w:r>
    </w:p>
    <w:p w14:paraId="6C3E4719" w14:textId="7E379D0B" w:rsidR="0056006F" w:rsidRDefault="0056006F" w:rsidP="009537A7"/>
    <w:p w14:paraId="36909A85" w14:textId="3377D62F" w:rsidR="0056006F" w:rsidRDefault="0056006F" w:rsidP="0056006F">
      <w:pPr>
        <w:jc w:val="center"/>
      </w:pPr>
      <w:r>
        <w:rPr>
          <w:noProof/>
          <w:lang w:val="en-GB" w:eastAsia="en-GB"/>
        </w:rPr>
        <w:drawing>
          <wp:inline distT="0" distB="0" distL="0" distR="0" wp14:anchorId="10C28093" wp14:editId="4D713093">
            <wp:extent cx="3908373" cy="2650332"/>
            <wp:effectExtent l="0" t="0" r="0" b="0"/>
            <wp:docPr id="58" name="Picture 58" descr="Image result for exoplanet transit 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exoplanet transit method"/>
                    <pic:cNvPicPr>
                      <a:picLocks noChangeAspect="1" noChangeArrowheads="1"/>
                    </pic:cNvPicPr>
                  </pic:nvPicPr>
                  <pic:blipFill rotWithShape="1">
                    <a:blip r:embed="rId109">
                      <a:extLst>
                        <a:ext uri="{28A0092B-C50C-407E-A947-70E740481C1C}">
                          <a14:useLocalDpi xmlns:a14="http://schemas.microsoft.com/office/drawing/2010/main" val="0"/>
                        </a:ext>
                      </a:extLst>
                    </a:blip>
                    <a:srcRect t="2129" b="1320"/>
                    <a:stretch/>
                  </pic:blipFill>
                  <pic:spPr bwMode="auto">
                    <a:xfrm>
                      <a:off x="0" y="0"/>
                      <a:ext cx="3919320" cy="2657755"/>
                    </a:xfrm>
                    <a:prstGeom prst="rect">
                      <a:avLst/>
                    </a:prstGeom>
                    <a:noFill/>
                    <a:ln>
                      <a:noFill/>
                    </a:ln>
                    <a:extLst>
                      <a:ext uri="{53640926-AAD7-44D8-BBD7-CCE9431645EC}">
                        <a14:shadowObscured xmlns:a14="http://schemas.microsoft.com/office/drawing/2010/main"/>
                      </a:ext>
                    </a:extLst>
                  </pic:spPr>
                </pic:pic>
              </a:graphicData>
            </a:graphic>
          </wp:inline>
        </w:drawing>
      </w:r>
    </w:p>
    <w:p w14:paraId="7DE01D00" w14:textId="19E54A33" w:rsidR="0081234B" w:rsidRDefault="0081234B" w:rsidP="009537A7"/>
    <w:p w14:paraId="0C5C3BE1" w14:textId="6568F48C" w:rsidR="0056006F" w:rsidRDefault="0056006F" w:rsidP="009537A7">
      <w:r>
        <w:t>As a planet orbits its star, we see this same decrease in brightness happen over and over again at regular intervals.</w:t>
      </w:r>
    </w:p>
    <w:p w14:paraId="067A86DD" w14:textId="06E16BEC" w:rsidR="0056006F" w:rsidRDefault="0056006F" w:rsidP="009537A7"/>
    <w:p w14:paraId="10F5FDA0" w14:textId="53C4C55B" w:rsidR="00B3234D" w:rsidRDefault="00B3234D" w:rsidP="009537A7">
      <w:r>
        <w:t>From the size of the dip in brightness and the length of time for which it is dimmer, we can learn about the size and speed of the planet.</w:t>
      </w:r>
    </w:p>
    <w:p w14:paraId="3D8A8C0A" w14:textId="55A16B7D" w:rsidR="0056006F" w:rsidRDefault="0056006F" w:rsidP="009537A7"/>
    <w:p w14:paraId="2EBE9D0A" w14:textId="77777777" w:rsidR="005E63C2" w:rsidRDefault="005E63C2" w:rsidP="005E63C2"/>
    <w:p w14:paraId="212BECFC" w14:textId="77777777" w:rsidR="005E63C2" w:rsidRDefault="005E63C2">
      <w:pPr>
        <w:spacing w:after="160" w:line="259" w:lineRule="auto"/>
      </w:pPr>
      <w:r>
        <w:br w:type="page"/>
      </w:r>
    </w:p>
    <w:p w14:paraId="08F6EFA2" w14:textId="619B62D8" w:rsidR="005E63C2" w:rsidRDefault="005E63C2" w:rsidP="005E63C2">
      <w:r>
        <w:rPr>
          <w:b/>
        </w:rPr>
        <w:lastRenderedPageBreak/>
        <w:t>Questions</w:t>
      </w:r>
    </w:p>
    <w:p w14:paraId="0453DBF1" w14:textId="506B0EFA" w:rsidR="005E63C2" w:rsidRDefault="005E63C2" w:rsidP="00345BDA">
      <w:pPr>
        <w:pStyle w:val="ListParagraph"/>
        <w:numPr>
          <w:ilvl w:val="0"/>
          <w:numId w:val="36"/>
        </w:numPr>
      </w:pPr>
      <w:r>
        <w:t xml:space="preserve">Match the pictures with the </w:t>
      </w:r>
      <w:r w:rsidR="0015639C">
        <w:t>different arrows – which part of the light curve is formed by which arrangement of planet and star?</w:t>
      </w:r>
    </w:p>
    <w:p w14:paraId="362A6862" w14:textId="7E01B8FD" w:rsidR="0015639C" w:rsidRDefault="0015639C" w:rsidP="0015639C">
      <w:pPr>
        <w:pStyle w:val="ListParagraph"/>
      </w:pPr>
    </w:p>
    <w:p w14:paraId="4663CEBE" w14:textId="5A7EC300" w:rsidR="0015639C" w:rsidRDefault="0015639C" w:rsidP="0015639C">
      <w:pPr>
        <w:pStyle w:val="ListParagraph"/>
      </w:pPr>
      <w:r>
        <w:rPr>
          <w:noProof/>
          <w:lang w:val="en-GB" w:eastAsia="en-GB"/>
        </w:rPr>
        <w:drawing>
          <wp:inline distT="0" distB="0" distL="0" distR="0" wp14:anchorId="0C7E1312" wp14:editId="7ABC550C">
            <wp:extent cx="1148562" cy="63001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176030" cy="645083"/>
                    </a:xfrm>
                    <a:prstGeom prst="rect">
                      <a:avLst/>
                    </a:prstGeom>
                  </pic:spPr>
                </pic:pic>
              </a:graphicData>
            </a:graphic>
          </wp:inline>
        </w:drawing>
      </w:r>
      <w:r w:rsidRPr="0015639C">
        <w:rPr>
          <w:noProof/>
          <w:lang w:val="en-GB" w:eastAsia="en-GB"/>
        </w:rPr>
        <w:t xml:space="preserve"> </w:t>
      </w:r>
      <w:r>
        <w:rPr>
          <w:noProof/>
          <w:lang w:val="en-GB" w:eastAsia="en-GB"/>
        </w:rPr>
        <w:drawing>
          <wp:inline distT="0" distB="0" distL="0" distR="0" wp14:anchorId="0D452D12" wp14:editId="547BF1EA">
            <wp:extent cx="1128395" cy="626080"/>
            <wp:effectExtent l="0" t="0" r="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149208" cy="637628"/>
                    </a:xfrm>
                    <a:prstGeom prst="rect">
                      <a:avLst/>
                    </a:prstGeom>
                  </pic:spPr>
                </pic:pic>
              </a:graphicData>
            </a:graphic>
          </wp:inline>
        </w:drawing>
      </w:r>
      <w:r w:rsidRPr="0015639C">
        <w:rPr>
          <w:noProof/>
          <w:lang w:val="en-GB" w:eastAsia="en-GB"/>
        </w:rPr>
        <w:t xml:space="preserve"> </w:t>
      </w:r>
      <w:r>
        <w:rPr>
          <w:noProof/>
          <w:lang w:val="en-GB" w:eastAsia="en-GB"/>
        </w:rPr>
        <w:drawing>
          <wp:inline distT="0" distB="0" distL="0" distR="0" wp14:anchorId="49C896AF" wp14:editId="31FC90E0">
            <wp:extent cx="1144105" cy="627572"/>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163447" cy="638182"/>
                    </a:xfrm>
                    <a:prstGeom prst="rect">
                      <a:avLst/>
                    </a:prstGeom>
                  </pic:spPr>
                </pic:pic>
              </a:graphicData>
            </a:graphic>
          </wp:inline>
        </w:drawing>
      </w:r>
      <w:r w:rsidRPr="0015639C">
        <w:rPr>
          <w:noProof/>
          <w:lang w:val="en-GB" w:eastAsia="en-GB"/>
        </w:rPr>
        <w:t xml:space="preserve"> </w:t>
      </w:r>
      <w:r>
        <w:rPr>
          <w:noProof/>
          <w:lang w:val="en-GB" w:eastAsia="en-GB"/>
        </w:rPr>
        <w:drawing>
          <wp:inline distT="0" distB="0" distL="0" distR="0" wp14:anchorId="0428D324" wp14:editId="414EA64F">
            <wp:extent cx="1139976" cy="628970"/>
            <wp:effectExtent l="0" t="0" r="317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171540" cy="646385"/>
                    </a:xfrm>
                    <a:prstGeom prst="rect">
                      <a:avLst/>
                    </a:prstGeom>
                  </pic:spPr>
                </pic:pic>
              </a:graphicData>
            </a:graphic>
          </wp:inline>
        </w:drawing>
      </w:r>
    </w:p>
    <w:p w14:paraId="202967F9" w14:textId="02EF73B0" w:rsidR="005E63C2" w:rsidRDefault="00B73D19" w:rsidP="005E63C2">
      <w:pPr>
        <w:pStyle w:val="ListParagraph"/>
      </w:pPr>
      <w:r>
        <w:rPr>
          <w:noProof/>
          <w:lang w:val="en-GB" w:eastAsia="en-GB"/>
        </w:rPr>
        <mc:AlternateContent>
          <mc:Choice Requires="wps">
            <w:drawing>
              <wp:anchor distT="45720" distB="45720" distL="114300" distR="114300" simplePos="0" relativeHeight="251789312" behindDoc="1" locked="0" layoutInCell="1" allowOverlap="1" wp14:anchorId="2BE5A06D" wp14:editId="4F69CBBC">
                <wp:simplePos x="0" y="0"/>
                <wp:positionH relativeFrom="column">
                  <wp:posOffset>4627245</wp:posOffset>
                </wp:positionH>
                <wp:positionV relativeFrom="paragraph">
                  <wp:posOffset>1284182</wp:posOffset>
                </wp:positionV>
                <wp:extent cx="2360930" cy="1404620"/>
                <wp:effectExtent l="0" t="0" r="0" b="0"/>
                <wp:wrapNone/>
                <wp:docPr id="11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5C4BCA7" w14:textId="075053AD" w:rsidR="00FC61A3" w:rsidRPr="00B73D19" w:rsidRDefault="00FC61A3" w:rsidP="00B73D19">
                            <w:pPr>
                              <w:rPr>
                                <w:color w:val="FF0000"/>
                                <w:sz w:val="32"/>
                              </w:rPr>
                            </w:pPr>
                            <w:r>
                              <w:rPr>
                                <w:color w:val="FF0000"/>
                                <w:sz w:val="32"/>
                              </w:rPr>
                              <w:t>c</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BE5A06D" id="_x0000_t202" coordsize="21600,21600" o:spt="202" path="m,l,21600r21600,l21600,xe">
                <v:stroke joinstyle="miter"/>
                <v:path gradientshapeok="t" o:connecttype="rect"/>
              </v:shapetype>
              <v:shape id="Text Box 2" o:spid="_x0000_s1026" type="#_x0000_t202" style="position:absolute;left:0;text-align:left;margin-left:364.35pt;margin-top:101.1pt;width:185.9pt;height:110.6pt;z-index:-25152716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" stroked="f">
                <v:textbox style="mso-fit-shape-to-text:t">
                  <w:txbxContent>
                    <w:p w14:paraId="65C4BCA7" w14:textId="075053AD" w:rsidR="00FC61A3" w:rsidRPr="00B73D19" w:rsidRDefault="00FC61A3" w:rsidP="00B73D19">
                      <w:pPr>
                        <w:rPr>
                          <w:color w:val="FF0000"/>
                          <w:sz w:val="32"/>
                        </w:rPr>
                      </w:pPr>
                      <w:r>
                        <w:rPr>
                          <w:color w:val="FF0000"/>
                          <w:sz w:val="32"/>
                        </w:rPr>
                        <w:t>c</w:t>
                      </w:r>
                    </w:p>
                  </w:txbxContent>
                </v:textbox>
              </v:shape>
            </w:pict>
          </mc:Fallback>
        </mc:AlternateContent>
      </w:r>
      <w:r>
        <w:rPr>
          <w:noProof/>
          <w:lang w:val="en-GB" w:eastAsia="en-GB"/>
        </w:rPr>
        <mc:AlternateContent>
          <mc:Choice Requires="wps">
            <w:drawing>
              <wp:anchor distT="45720" distB="45720" distL="114300" distR="114300" simplePos="0" relativeHeight="251787264" behindDoc="1" locked="0" layoutInCell="1" allowOverlap="1" wp14:anchorId="031B2C54" wp14:editId="1F9B3DFB">
                <wp:simplePos x="0" y="0"/>
                <wp:positionH relativeFrom="column">
                  <wp:posOffset>4626822</wp:posOffset>
                </wp:positionH>
                <wp:positionV relativeFrom="paragraph">
                  <wp:posOffset>436880</wp:posOffset>
                </wp:positionV>
                <wp:extent cx="2360930" cy="1404620"/>
                <wp:effectExtent l="0" t="0" r="0" b="0"/>
                <wp:wrapNone/>
                <wp:docPr id="1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69F9529" w14:textId="77B08344" w:rsidR="00FC61A3" w:rsidRPr="00B73D19" w:rsidRDefault="00FC61A3" w:rsidP="00B73D19">
                            <w:pPr>
                              <w:rPr>
                                <w:color w:val="FF0000"/>
                                <w:sz w:val="32"/>
                              </w:rPr>
                            </w:pPr>
                            <w:r>
                              <w:rPr>
                                <w:color w:val="FF0000"/>
                                <w:sz w:val="32"/>
                              </w:rPr>
                              <w:t>b</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31B2C54" id="_x0000_s1027" type="#_x0000_t202" style="position:absolute;left:0;text-align:left;margin-left:364.3pt;margin-top:34.4pt;width:185.9pt;height:110.6pt;z-index:-25152921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" stroked="f">
                <v:textbox style="mso-fit-shape-to-text:t">
                  <w:txbxContent>
                    <w:p w14:paraId="469F9529" w14:textId="77B08344" w:rsidR="00FC61A3" w:rsidRPr="00B73D19" w:rsidRDefault="00FC61A3" w:rsidP="00B73D19">
                      <w:pPr>
                        <w:rPr>
                          <w:color w:val="FF0000"/>
                          <w:sz w:val="32"/>
                        </w:rPr>
                      </w:pPr>
                      <w:r>
                        <w:rPr>
                          <w:color w:val="FF0000"/>
                          <w:sz w:val="32"/>
                        </w:rPr>
                        <w:t>b</w:t>
                      </w:r>
                    </w:p>
                  </w:txbxContent>
                </v:textbox>
              </v:shape>
            </w:pict>
          </mc:Fallback>
        </mc:AlternateContent>
      </w:r>
      <w:r>
        <w:rPr>
          <w:noProof/>
          <w:lang w:val="en-GB" w:eastAsia="en-GB"/>
        </w:rPr>
        <mc:AlternateContent>
          <mc:Choice Requires="wps">
            <w:drawing>
              <wp:anchor distT="45720" distB="45720" distL="114300" distR="114300" simplePos="0" relativeHeight="251785216" behindDoc="1" locked="0" layoutInCell="1" allowOverlap="1" wp14:anchorId="07BFA03C" wp14:editId="37AB4B91">
                <wp:simplePos x="0" y="0"/>
                <wp:positionH relativeFrom="column">
                  <wp:posOffset>998855</wp:posOffset>
                </wp:positionH>
                <wp:positionV relativeFrom="paragraph">
                  <wp:posOffset>1325668</wp:posOffset>
                </wp:positionV>
                <wp:extent cx="2360930" cy="1404620"/>
                <wp:effectExtent l="0" t="0" r="0" b="0"/>
                <wp:wrapNone/>
                <wp:docPr id="10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AAAC7C8" w14:textId="4A320D5D" w:rsidR="00FC61A3" w:rsidRPr="00B73D19" w:rsidRDefault="00FC61A3" w:rsidP="00B73D19">
                            <w:pPr>
                              <w:rPr>
                                <w:color w:val="FF0000"/>
                                <w:sz w:val="32"/>
                              </w:rPr>
                            </w:pPr>
                            <w:r>
                              <w:rPr>
                                <w:color w:val="FF0000"/>
                                <w:sz w:val="32"/>
                              </w:rPr>
                              <w:t>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7BFA03C" id="_x0000_s1028" type="#_x0000_t202" style="position:absolute;left:0;text-align:left;margin-left:78.65pt;margin-top:104.4pt;width:185.9pt;height:110.6pt;z-index:-251531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" stroked="f">
                <v:textbox style="mso-fit-shape-to-text:t">
                  <w:txbxContent>
                    <w:p w14:paraId="0AAAC7C8" w14:textId="4A320D5D" w:rsidR="00FC61A3" w:rsidRPr="00B73D19" w:rsidRDefault="00FC61A3" w:rsidP="00B73D19">
                      <w:pPr>
                        <w:rPr>
                          <w:color w:val="FF0000"/>
                          <w:sz w:val="32"/>
                        </w:rPr>
                      </w:pPr>
                      <w:r>
                        <w:rPr>
                          <w:color w:val="FF0000"/>
                          <w:sz w:val="32"/>
                        </w:rPr>
                        <w:t>d</w:t>
                      </w:r>
                    </w:p>
                  </w:txbxContent>
                </v:textbox>
              </v:shape>
            </w:pict>
          </mc:Fallback>
        </mc:AlternateContent>
      </w:r>
      <w:r>
        <w:rPr>
          <w:noProof/>
          <w:lang w:val="en-GB" w:eastAsia="en-GB"/>
        </w:rPr>
        <mc:AlternateContent>
          <mc:Choice Requires="wps">
            <w:drawing>
              <wp:anchor distT="45720" distB="45720" distL="114300" distR="114300" simplePos="0" relativeHeight="251783168" behindDoc="1" locked="0" layoutInCell="1" allowOverlap="1" wp14:anchorId="0E7AB9B7" wp14:editId="15130FAB">
                <wp:simplePos x="0" y="0"/>
                <wp:positionH relativeFrom="column">
                  <wp:posOffset>905722</wp:posOffset>
                </wp:positionH>
                <wp:positionV relativeFrom="paragraph">
                  <wp:posOffset>507365</wp:posOffset>
                </wp:positionV>
                <wp:extent cx="236093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0575084" w14:textId="2252200B" w:rsidR="00FC61A3" w:rsidRPr="00B73D19" w:rsidRDefault="00FC61A3">
                            <w:pPr>
                              <w:rPr>
                                <w:color w:val="FF0000"/>
                                <w:sz w:val="32"/>
                              </w:rPr>
                            </w:pPr>
                            <w:r w:rsidRPr="00B73D19">
                              <w:rPr>
                                <w:color w:val="FF0000"/>
                                <w:sz w:val="32"/>
                              </w:rPr>
                              <w: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E7AB9B7" id="_x0000_s1029" type="#_x0000_t202" style="position:absolute;left:0;text-align:left;margin-left:71.3pt;margin-top:39.95pt;width:185.9pt;height:110.6pt;z-index:-251533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" stroked="f">
                <v:textbox style="mso-fit-shape-to-text:t">
                  <w:txbxContent>
                    <w:p w14:paraId="60575084" w14:textId="2252200B" w:rsidR="00FC61A3" w:rsidRPr="00B73D19" w:rsidRDefault="00FC61A3">
                      <w:pPr>
                        <w:rPr>
                          <w:color w:val="FF0000"/>
                          <w:sz w:val="32"/>
                        </w:rPr>
                      </w:pPr>
                      <w:r w:rsidRPr="00B73D19">
                        <w:rPr>
                          <w:color w:val="FF0000"/>
                          <w:sz w:val="32"/>
                        </w:rPr>
                        <w:t>a</w:t>
                      </w:r>
                    </w:p>
                  </w:txbxContent>
                </v:textbox>
              </v:shape>
            </w:pict>
          </mc:Fallback>
        </mc:AlternateContent>
      </w:r>
      <w:r w:rsidR="0015639C">
        <w:rPr>
          <w:noProof/>
          <w:lang w:val="en-GB" w:eastAsia="en-GB"/>
        </w:rPr>
        <mc:AlternateContent>
          <mc:Choice Requires="wpg">
            <w:drawing>
              <wp:anchor distT="0" distB="0" distL="114300" distR="114300" simplePos="0" relativeHeight="251662336" behindDoc="0" locked="0" layoutInCell="1" allowOverlap="1" wp14:anchorId="6F867081" wp14:editId="014F02BD">
                <wp:simplePos x="0" y="0"/>
                <wp:positionH relativeFrom="column">
                  <wp:posOffset>1294130</wp:posOffset>
                </wp:positionH>
                <wp:positionV relativeFrom="paragraph">
                  <wp:posOffset>330632</wp:posOffset>
                </wp:positionV>
                <wp:extent cx="3332293" cy="1207681"/>
                <wp:effectExtent l="0" t="38100" r="20955" b="31115"/>
                <wp:wrapNone/>
                <wp:docPr id="30" name="Group 30"/>
                <wp:cNvGraphicFramePr/>
                <a:graphic xmlns:a="http://schemas.openxmlformats.org/drawingml/2006/main">
                  <a:graphicData uri="http://schemas.microsoft.com/office/word/2010/wordprocessingGroup">
                    <wpg:wgp>
                      <wpg:cNvGrpSpPr/>
                      <wpg:grpSpPr>
                        <a:xfrm>
                          <a:off x="0" y="0"/>
                          <a:ext cx="3332293" cy="1207681"/>
                          <a:chOff x="1816100" y="285750"/>
                          <a:chExt cx="3332458" cy="1208059"/>
                        </a:xfrm>
                      </wpg:grpSpPr>
                      <wps:wsp>
                        <wps:cNvPr id="31" name="Straight Arrow Connector 31"/>
                        <wps:cNvCnPr/>
                        <wps:spPr>
                          <a:xfrm flipV="1">
                            <a:off x="1879600" y="285750"/>
                            <a:ext cx="695382" cy="3723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2" name="Straight Arrow Connector 32"/>
                        <wps:cNvCnPr/>
                        <wps:spPr>
                          <a:xfrm flipV="1">
                            <a:off x="1816100" y="590550"/>
                            <a:ext cx="1472268" cy="86512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3" name="Straight Arrow Connector 33"/>
                        <wps:cNvCnPr/>
                        <wps:spPr>
                          <a:xfrm flipH="1" flipV="1">
                            <a:off x="4387850" y="292100"/>
                            <a:ext cx="733710" cy="23544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4" name="Straight Arrow Connector 34"/>
                        <wps:cNvCnPr/>
                        <wps:spPr>
                          <a:xfrm flipH="1" flipV="1">
                            <a:off x="4146550" y="469900"/>
                            <a:ext cx="1002008" cy="102390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EA4CE0F" id="Group 30" o:spid="_x0000_s1026" style="position:absolute;margin-left:101.9pt;margin-top:26.05pt;width:262.4pt;height:95.1pt;z-index:251662336;mso-width-relative:margin;mso-height-relative:margin" coordorigin="18161,2857" coordsize="33324,12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">
                <v:shape id="Straight Arrow Connector 31" o:spid="_x0000_s1027" type="#_x0000_t32" style="position:absolute;left:18796;top:2857;width:6953;height:372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" strokecolor="#5b9bd5 [3204]" strokeweight=".5pt">
                  <v:stroke endarrow="block" joinstyle="miter"/>
                </v:shape>
                <v:shape id="Straight Arrow Connector 32" o:spid="_x0000_s1028" type="#_x0000_t32" style="position:absolute;left:18161;top:5905;width:14722;height:865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" strokecolor="#5b9bd5 [3204]" strokeweight=".5pt">
                  <v:stroke endarrow="block" joinstyle="miter"/>
                </v:shape>
                <v:shape id="Straight Arrow Connector 33" o:spid="_x0000_s1029" type="#_x0000_t32" style="position:absolute;left:43878;top:2921;width:7337;height:235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" strokecolor="#5b9bd5 [3204]" strokeweight=".5pt">
                  <v:stroke endarrow="block" joinstyle="miter"/>
                </v:shape>
                <v:shape id="Straight Arrow Connector 34" o:spid="_x0000_s1030" type="#_x0000_t32" style="position:absolute;left:41465;top:4699;width:10020;height:1023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" strokecolor="#5b9bd5 [3204]" strokeweight=".5pt">
                  <v:stroke endarrow="block" joinstyle="miter"/>
                </v:shape>
              </v:group>
            </w:pict>
          </mc:Fallback>
        </mc:AlternateContent>
      </w:r>
      <w:r w:rsidR="005E63C2">
        <w:t xml:space="preserve">                                </w:t>
      </w:r>
      <w:r w:rsidR="005E63C2">
        <w:rPr>
          <w:noProof/>
          <w:lang w:val="en-GB" w:eastAsia="en-GB"/>
        </w:rPr>
        <w:drawing>
          <wp:inline distT="0" distB="0" distL="0" distR="0" wp14:anchorId="215FC94F" wp14:editId="4F28BE90">
            <wp:extent cx="1916806" cy="2583094"/>
            <wp:effectExtent l="0" t="9208"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rot="5400000">
                      <a:off x="0" y="0"/>
                      <a:ext cx="1916806" cy="2583094"/>
                    </a:xfrm>
                    <a:prstGeom prst="rect">
                      <a:avLst/>
                    </a:prstGeom>
                  </pic:spPr>
                </pic:pic>
              </a:graphicData>
            </a:graphic>
          </wp:inline>
        </w:drawing>
      </w:r>
    </w:p>
    <w:p w14:paraId="4736CCC3" w14:textId="0E5DF80D" w:rsidR="00E26F09" w:rsidRDefault="00CD32A0" w:rsidP="00345BDA">
      <w:pPr>
        <w:pStyle w:val="ListParagraph"/>
        <w:numPr>
          <w:ilvl w:val="0"/>
          <w:numId w:val="36"/>
        </w:numPr>
        <w:spacing w:after="160" w:line="259" w:lineRule="auto"/>
      </w:pPr>
      <w:r>
        <w:t>Label what is happening in this light curve</w:t>
      </w:r>
      <w:r w:rsidR="0015639C">
        <w:t xml:space="preserve"> – the arrows are in different places now.</w:t>
      </w:r>
    </w:p>
    <w:p w14:paraId="1E2705F3" w14:textId="0D65A6C5" w:rsidR="00CD32A0" w:rsidRDefault="002A513D" w:rsidP="00671B85">
      <w:pPr>
        <w:pStyle w:val="ListParagraph"/>
      </w:pPr>
      <w:r>
        <w:rPr>
          <w:noProof/>
          <w:lang w:val="en-GB" w:eastAsia="en-GB"/>
        </w:rPr>
        <mc:AlternateContent>
          <mc:Choice Requires="wps">
            <w:drawing>
              <wp:anchor distT="45720" distB="45720" distL="114300" distR="114300" simplePos="0" relativeHeight="251799552" behindDoc="0" locked="0" layoutInCell="1" allowOverlap="1" wp14:anchorId="0FBB8240" wp14:editId="1E655117">
                <wp:simplePos x="0" y="0"/>
                <wp:positionH relativeFrom="column">
                  <wp:posOffset>4383741</wp:posOffset>
                </wp:positionH>
                <wp:positionV relativeFrom="paragraph">
                  <wp:posOffset>54674</wp:posOffset>
                </wp:positionV>
                <wp:extent cx="1859536" cy="687721"/>
                <wp:effectExtent l="0" t="0" r="7620" b="0"/>
                <wp:wrapNone/>
                <wp:docPr id="11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9536" cy="687721"/>
                        </a:xfrm>
                        <a:prstGeom prst="rect">
                          <a:avLst/>
                        </a:prstGeom>
                        <a:solidFill>
                          <a:srgbClr val="FFFFFF"/>
                        </a:solidFill>
                        <a:ln w="9525">
                          <a:noFill/>
                          <a:miter lim="800000"/>
                          <a:headEnd/>
                          <a:tailEnd/>
                        </a:ln>
                      </wps:spPr>
                      <wps:txbx>
                        <w:txbxContent>
                          <w:p w14:paraId="5F379ADE" w14:textId="2EFD985C" w:rsidR="00FC61A3" w:rsidRPr="002A513D" w:rsidRDefault="00FC61A3" w:rsidP="002A513D">
                            <w:pPr>
                              <w:rPr>
                                <w:color w:val="FF0000"/>
                                <w:sz w:val="18"/>
                              </w:rPr>
                            </w:pPr>
                            <w:r w:rsidRPr="002A513D">
                              <w:rPr>
                                <w:color w:val="FF0000"/>
                                <w:sz w:val="18"/>
                              </w:rPr>
                              <w:t>The planet is moving out of our line of sight of the star so the brightness increases back to its original lev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BB8240" id="_x0000_s1030" type="#_x0000_t202" style="position:absolute;left:0;text-align:left;margin-left:345.2pt;margin-top:4.3pt;width:146.4pt;height:54.15pt;z-index:251799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" stroked="f">
                <v:textbox>
                  <w:txbxContent>
                    <w:p w14:paraId="5F379ADE" w14:textId="2EFD985C" w:rsidR="00FC61A3" w:rsidRPr="002A513D" w:rsidRDefault="00FC61A3" w:rsidP="002A513D">
                      <w:pPr>
                        <w:rPr>
                          <w:color w:val="FF0000"/>
                          <w:sz w:val="18"/>
                        </w:rPr>
                      </w:pPr>
                      <w:r w:rsidRPr="002A513D">
                        <w:rPr>
                          <w:color w:val="FF0000"/>
                          <w:sz w:val="18"/>
                        </w:rPr>
                        <w:t>The planet is moving out of our line of sight of the star so the brightness increases back to its original level</w:t>
                      </w:r>
                    </w:p>
                  </w:txbxContent>
                </v:textbox>
              </v:shape>
            </w:pict>
          </mc:Fallback>
        </mc:AlternateContent>
      </w:r>
      <w:r>
        <w:rPr>
          <w:noProof/>
          <w:lang w:val="en-GB" w:eastAsia="en-GB"/>
        </w:rPr>
        <mc:AlternateContent>
          <mc:Choice Requires="wps">
            <w:drawing>
              <wp:anchor distT="45720" distB="45720" distL="114300" distR="114300" simplePos="0" relativeHeight="251797504" behindDoc="0" locked="0" layoutInCell="1" allowOverlap="1" wp14:anchorId="18D5647C" wp14:editId="3D3FAF54">
                <wp:simplePos x="0" y="0"/>
                <wp:positionH relativeFrom="column">
                  <wp:posOffset>4393777</wp:posOffset>
                </wp:positionH>
                <wp:positionV relativeFrom="paragraph">
                  <wp:posOffset>1037590</wp:posOffset>
                </wp:positionV>
                <wp:extent cx="1807210" cy="630359"/>
                <wp:effectExtent l="0" t="0" r="2540" b="0"/>
                <wp:wrapNone/>
                <wp:docPr id="1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7210" cy="630359"/>
                        </a:xfrm>
                        <a:prstGeom prst="rect">
                          <a:avLst/>
                        </a:prstGeom>
                        <a:solidFill>
                          <a:srgbClr val="FFFFFF"/>
                        </a:solidFill>
                        <a:ln w="9525">
                          <a:noFill/>
                          <a:miter lim="800000"/>
                          <a:headEnd/>
                          <a:tailEnd/>
                        </a:ln>
                      </wps:spPr>
                      <wps:txbx>
                        <w:txbxContent>
                          <w:p w14:paraId="55FDEF6D" w14:textId="60FEE03C" w:rsidR="00FC61A3" w:rsidRPr="002A513D" w:rsidRDefault="00FC61A3" w:rsidP="002A513D">
                            <w:pPr>
                              <w:rPr>
                                <w:color w:val="FF0000"/>
                                <w:sz w:val="20"/>
                              </w:rPr>
                            </w:pPr>
                            <w:r>
                              <w:rPr>
                                <w:color w:val="FF0000"/>
                                <w:sz w:val="20"/>
                              </w:rPr>
                              <w:t>The planet is in front of the star and is blocking as much light as it c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D5647C" id="_x0000_s1031" type="#_x0000_t202" style="position:absolute;left:0;text-align:left;margin-left:345.95pt;margin-top:81.7pt;width:142.3pt;height:49.65pt;z-index:251797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" stroked="f">
                <v:textbox>
                  <w:txbxContent>
                    <w:p w14:paraId="55FDEF6D" w14:textId="60FEE03C" w:rsidR="00FC61A3" w:rsidRPr="002A513D" w:rsidRDefault="00FC61A3" w:rsidP="002A513D">
                      <w:pPr>
                        <w:rPr>
                          <w:color w:val="FF0000"/>
                          <w:sz w:val="20"/>
                        </w:rPr>
                      </w:pPr>
                      <w:r>
                        <w:rPr>
                          <w:color w:val="FF0000"/>
                          <w:sz w:val="20"/>
                        </w:rPr>
                        <w:t>The planet is in front of the star and is blocking as much light as it can.</w:t>
                      </w:r>
                    </w:p>
                  </w:txbxContent>
                </v:textbox>
              </v:shape>
            </w:pict>
          </mc:Fallback>
        </mc:AlternateContent>
      </w:r>
      <w:r>
        <w:rPr>
          <w:noProof/>
          <w:lang w:val="en-GB" w:eastAsia="en-GB"/>
        </w:rPr>
        <mc:AlternateContent>
          <mc:Choice Requires="wps">
            <w:drawing>
              <wp:anchor distT="45720" distB="45720" distL="114300" distR="114300" simplePos="0" relativeHeight="251795456" behindDoc="0" locked="0" layoutInCell="1" allowOverlap="1" wp14:anchorId="623E400B" wp14:editId="4C835DDA">
                <wp:simplePos x="0" y="0"/>
                <wp:positionH relativeFrom="column">
                  <wp:posOffset>-498475</wp:posOffset>
                </wp:positionH>
                <wp:positionV relativeFrom="paragraph">
                  <wp:posOffset>954193</wp:posOffset>
                </wp:positionV>
                <wp:extent cx="1807210" cy="732155"/>
                <wp:effectExtent l="0" t="0" r="2540" b="0"/>
                <wp:wrapNone/>
                <wp:docPr id="11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7210" cy="732155"/>
                        </a:xfrm>
                        <a:prstGeom prst="rect">
                          <a:avLst/>
                        </a:prstGeom>
                        <a:solidFill>
                          <a:srgbClr val="FFFFFF"/>
                        </a:solidFill>
                        <a:ln w="9525">
                          <a:noFill/>
                          <a:miter lim="800000"/>
                          <a:headEnd/>
                          <a:tailEnd/>
                        </a:ln>
                      </wps:spPr>
                      <wps:txbx>
                        <w:txbxContent>
                          <w:p w14:paraId="6CBBF6FB" w14:textId="5C7B5996" w:rsidR="00FC61A3" w:rsidRPr="002A513D" w:rsidRDefault="00FC61A3" w:rsidP="002A513D">
                            <w:pPr>
                              <w:rPr>
                                <w:color w:val="FF0000"/>
                                <w:sz w:val="20"/>
                              </w:rPr>
                            </w:pPr>
                            <w:r>
                              <w:rPr>
                                <w:color w:val="FF0000"/>
                                <w:sz w:val="20"/>
                              </w:rPr>
                              <w:t>A planet is moving in front of our view of the star so the brightness (amount of light) decreas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3E400B" id="_x0000_s1032" type="#_x0000_t202" style="position:absolute;left:0;text-align:left;margin-left:-39.25pt;margin-top:75.15pt;width:142.3pt;height:57.65pt;z-index:251795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" stroked="f">
                <v:textbox>
                  <w:txbxContent>
                    <w:p w14:paraId="6CBBF6FB" w14:textId="5C7B5996" w:rsidR="00FC61A3" w:rsidRPr="002A513D" w:rsidRDefault="00FC61A3" w:rsidP="002A513D">
                      <w:pPr>
                        <w:rPr>
                          <w:color w:val="FF0000"/>
                          <w:sz w:val="20"/>
                        </w:rPr>
                      </w:pPr>
                      <w:r>
                        <w:rPr>
                          <w:color w:val="FF0000"/>
                          <w:sz w:val="20"/>
                        </w:rPr>
                        <w:t>A planet is moving in front of our view of the star so the brightness (amount of light) decreases.</w:t>
                      </w:r>
                    </w:p>
                  </w:txbxContent>
                </v:textbox>
              </v:shape>
            </w:pict>
          </mc:Fallback>
        </mc:AlternateContent>
      </w:r>
      <w:r>
        <w:rPr>
          <w:noProof/>
          <w:lang w:val="en-GB" w:eastAsia="en-GB"/>
        </w:rPr>
        <mc:AlternateContent>
          <mc:Choice Requires="wps">
            <w:drawing>
              <wp:anchor distT="45720" distB="45720" distL="114300" distR="114300" simplePos="0" relativeHeight="251793408" behindDoc="0" locked="0" layoutInCell="1" allowOverlap="1" wp14:anchorId="34B8C472" wp14:editId="2933C3F7">
                <wp:simplePos x="0" y="0"/>
                <wp:positionH relativeFrom="column">
                  <wp:posOffset>-457200</wp:posOffset>
                </wp:positionH>
                <wp:positionV relativeFrom="paragraph">
                  <wp:posOffset>165524</wp:posOffset>
                </wp:positionV>
                <wp:extent cx="1807210" cy="601008"/>
                <wp:effectExtent l="0" t="0" r="2540" b="8890"/>
                <wp:wrapNone/>
                <wp:docPr id="1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7210" cy="601008"/>
                        </a:xfrm>
                        <a:prstGeom prst="rect">
                          <a:avLst/>
                        </a:prstGeom>
                        <a:solidFill>
                          <a:srgbClr val="FFFFFF"/>
                        </a:solidFill>
                        <a:ln w="9525">
                          <a:noFill/>
                          <a:miter lim="800000"/>
                          <a:headEnd/>
                          <a:tailEnd/>
                        </a:ln>
                      </wps:spPr>
                      <wps:txbx>
                        <w:txbxContent>
                          <w:p w14:paraId="6DDD7C6E" w14:textId="0AC5330A" w:rsidR="00FC61A3" w:rsidRPr="002A513D" w:rsidRDefault="00FC61A3" w:rsidP="00B73D19">
                            <w:pPr>
                              <w:rPr>
                                <w:color w:val="FF0000"/>
                                <w:sz w:val="20"/>
                              </w:rPr>
                            </w:pPr>
                            <w:r w:rsidRPr="002A513D">
                              <w:rPr>
                                <w:color w:val="FF0000"/>
                                <w:sz w:val="20"/>
                              </w:rPr>
                              <w:t>No planet in between the star and the observer so the brightness is hig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B8C472" id="_x0000_s1033" type="#_x0000_t202" style="position:absolute;left:0;text-align:left;margin-left:-36pt;margin-top:13.05pt;width:142.3pt;height:47.3pt;z-index:251793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" stroked="f">
                <v:textbox>
                  <w:txbxContent>
                    <w:p w14:paraId="6DDD7C6E" w14:textId="0AC5330A" w:rsidR="00FC61A3" w:rsidRPr="002A513D" w:rsidRDefault="00FC61A3" w:rsidP="00B73D19">
                      <w:pPr>
                        <w:rPr>
                          <w:color w:val="FF0000"/>
                          <w:sz w:val="20"/>
                        </w:rPr>
                      </w:pPr>
                      <w:r w:rsidRPr="002A513D">
                        <w:rPr>
                          <w:color w:val="FF0000"/>
                          <w:sz w:val="20"/>
                        </w:rPr>
                        <w:t>No planet in between the star and the observer so the brightness is high.</w:t>
                      </w:r>
                    </w:p>
                  </w:txbxContent>
                </v:textbox>
              </v:shape>
            </w:pict>
          </mc:Fallback>
        </mc:AlternateContent>
      </w:r>
      <w:r w:rsidR="00B73D19">
        <w:rPr>
          <w:noProof/>
          <w:lang w:val="en-GB" w:eastAsia="en-GB"/>
        </w:rPr>
        <mc:AlternateContent>
          <mc:Choice Requires="wps">
            <w:drawing>
              <wp:anchor distT="45720" distB="45720" distL="114300" distR="114300" simplePos="0" relativeHeight="251791360" behindDoc="1" locked="0" layoutInCell="1" allowOverlap="1" wp14:anchorId="4633536C" wp14:editId="7D665F89">
                <wp:simplePos x="0" y="0"/>
                <wp:positionH relativeFrom="column">
                  <wp:posOffset>-512445</wp:posOffset>
                </wp:positionH>
                <wp:positionV relativeFrom="paragraph">
                  <wp:posOffset>127183</wp:posOffset>
                </wp:positionV>
                <wp:extent cx="2360930" cy="1404620"/>
                <wp:effectExtent l="0" t="0" r="0" b="4445"/>
                <wp:wrapNone/>
                <wp:docPr id="11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CE33D10" w14:textId="77777777" w:rsidR="00FC61A3" w:rsidRPr="00B73D19" w:rsidRDefault="00FC61A3" w:rsidP="00B73D19">
                            <w:pPr>
                              <w:rPr>
                                <w:color w:val="FF0000"/>
                                <w:sz w:val="32"/>
                              </w:rPr>
                            </w:pPr>
                            <w:r>
                              <w:rPr>
                                <w:color w:val="FF0000"/>
                                <w:sz w:val="32"/>
                              </w:rPr>
                              <w: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633536C" id="_x0000_s1034" type="#_x0000_t202" style="position:absolute;left:0;text-align:left;margin-left:-40.35pt;margin-top:10pt;width:185.9pt;height:110.6pt;z-index:-2515251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" stroked="f">
                <v:textbox style="mso-fit-shape-to-text:t">
                  <w:txbxContent>
                    <w:p w14:paraId="3CE33D10" w14:textId="77777777" w:rsidR="00FC61A3" w:rsidRPr="00B73D19" w:rsidRDefault="00FC61A3" w:rsidP="00B73D19">
                      <w:pPr>
                        <w:rPr>
                          <w:color w:val="FF0000"/>
                          <w:sz w:val="32"/>
                        </w:rPr>
                      </w:pPr>
                      <w:r>
                        <w:rPr>
                          <w:color w:val="FF0000"/>
                          <w:sz w:val="32"/>
                        </w:rPr>
                        <w:t>c</w:t>
                      </w:r>
                    </w:p>
                  </w:txbxContent>
                </v:textbox>
              </v:shape>
            </w:pict>
          </mc:Fallback>
        </mc:AlternateContent>
      </w:r>
      <w:r w:rsidR="0015639C">
        <w:rPr>
          <w:noProof/>
          <w:lang w:val="en-GB" w:eastAsia="en-GB"/>
        </w:rPr>
        <mc:AlternateContent>
          <mc:Choice Requires="wpg">
            <w:drawing>
              <wp:anchor distT="0" distB="0" distL="114300" distR="114300" simplePos="0" relativeHeight="251660288" behindDoc="0" locked="0" layoutInCell="1" allowOverlap="1" wp14:anchorId="1F42B8D7" wp14:editId="6923731A">
                <wp:simplePos x="0" y="0"/>
                <wp:positionH relativeFrom="column">
                  <wp:posOffset>-525145</wp:posOffset>
                </wp:positionH>
                <wp:positionV relativeFrom="paragraph">
                  <wp:posOffset>42748</wp:posOffset>
                </wp:positionV>
                <wp:extent cx="6790055" cy="1680210"/>
                <wp:effectExtent l="0" t="0" r="10795" b="15240"/>
                <wp:wrapNone/>
                <wp:docPr id="19" name="Group 19"/>
                <wp:cNvGraphicFramePr/>
                <a:graphic xmlns:a="http://schemas.openxmlformats.org/drawingml/2006/main">
                  <a:graphicData uri="http://schemas.microsoft.com/office/word/2010/wordprocessingGroup">
                    <wpg:wgp>
                      <wpg:cNvGrpSpPr/>
                      <wpg:grpSpPr>
                        <a:xfrm>
                          <a:off x="0" y="0"/>
                          <a:ext cx="6790055" cy="1680210"/>
                          <a:chOff x="0" y="0"/>
                          <a:chExt cx="6790302" cy="1680735"/>
                        </a:xfrm>
                      </wpg:grpSpPr>
                      <wps:wsp>
                        <wps:cNvPr id="9" name="Straight Arrow Connector 9"/>
                        <wps:cNvCnPr/>
                        <wps:spPr>
                          <a:xfrm flipV="1">
                            <a:off x="1879600" y="285750"/>
                            <a:ext cx="695382" cy="3723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 name="Straight Arrow Connector 11"/>
                        <wps:cNvCnPr/>
                        <wps:spPr>
                          <a:xfrm flipV="1">
                            <a:off x="1816034" y="469753"/>
                            <a:ext cx="1160630" cy="9854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 name="Straight Arrow Connector 12"/>
                        <wps:cNvCnPr/>
                        <wps:spPr>
                          <a:xfrm flipH="1" flipV="1">
                            <a:off x="4149095" y="398835"/>
                            <a:ext cx="972279" cy="12854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3" name="Straight Arrow Connector 13"/>
                        <wps:cNvCnPr/>
                        <wps:spPr>
                          <a:xfrm flipH="1" flipV="1">
                            <a:off x="3531141" y="593388"/>
                            <a:ext cx="1617230" cy="8999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 name="Rectangle 14"/>
                        <wps:cNvSpPr/>
                        <wps:spPr>
                          <a:xfrm>
                            <a:off x="12700" y="88900"/>
                            <a:ext cx="1894452" cy="72823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0" y="901700"/>
                            <a:ext cx="1894452" cy="72823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4895850" y="0"/>
                            <a:ext cx="1894452" cy="72823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4895850" y="952500"/>
                            <a:ext cx="1894452" cy="72823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41C38E4" id="Group 19" o:spid="_x0000_s1026" style="position:absolute;margin-left:-41.35pt;margin-top:3.35pt;width:534.65pt;height:132.3pt;z-index:251660288" coordsize="67903,168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">
                <v:shape id="Straight Arrow Connector 9" o:spid="_x0000_s1027" type="#_x0000_t32" style="position:absolute;left:18796;top:2857;width:6953;height:372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" strokecolor="#5b9bd5 [3204]" strokeweight=".5pt">
                  <v:stroke endarrow="block" joinstyle="miter"/>
                </v:shape>
                <v:shape id="Straight Arrow Connector 11" o:spid="_x0000_s1028" type="#_x0000_t32" style="position:absolute;left:18160;top:4697;width:11606;height:985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" strokecolor="#5b9bd5 [3204]" strokeweight=".5pt">
                  <v:stroke endarrow="block" joinstyle="miter"/>
                </v:shape>
                <v:shape id="Straight Arrow Connector 12" o:spid="_x0000_s1029" type="#_x0000_t32" style="position:absolute;left:41490;top:3988;width:9723;height:128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" strokecolor="#5b9bd5 [3204]" strokeweight=".5pt">
                  <v:stroke endarrow="block" joinstyle="miter"/>
                </v:shape>
                <v:shape id="Straight Arrow Connector 13" o:spid="_x0000_s1030" type="#_x0000_t32" style="position:absolute;left:35311;top:5933;width:16172;height:900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" strokecolor="#5b9bd5 [3204]" strokeweight=".5pt">
                  <v:stroke endarrow="block" joinstyle="miter"/>
                </v:shape>
                <v:rect id="Rectangle 14" o:spid="_x0000_s1031" style="position:absolute;left:127;top:889;width:18944;height:7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" fillcolor="white [3212]" strokecolor="#1f4d78 [1604]" strokeweight="1pt"/>
                <v:rect id="Rectangle 16" o:spid="_x0000_s1032" style="position:absolute;top:9017;width:18944;height:7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" fillcolor="white [3212]" strokecolor="#1f4d78 [1604]" strokeweight="1pt"/>
                <v:rect id="Rectangle 17" o:spid="_x0000_s1033" style="position:absolute;left:48958;width:18945;height:7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" fillcolor="white [3212]" strokecolor="#1f4d78 [1604]" strokeweight="1pt"/>
                <v:rect id="Rectangle 18" o:spid="_x0000_s1034" style="position:absolute;left:48958;top:9525;width:18945;height:7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" fillcolor="white [3212]" strokecolor="#1f4d78 [1604]" strokeweight="1pt"/>
              </v:group>
            </w:pict>
          </mc:Fallback>
        </mc:AlternateContent>
      </w:r>
      <w:r w:rsidR="00671B85">
        <w:t xml:space="preserve">                                </w:t>
      </w:r>
      <w:r w:rsidR="00671B85">
        <w:rPr>
          <w:noProof/>
          <w:lang w:val="en-GB" w:eastAsia="en-GB"/>
        </w:rPr>
        <w:drawing>
          <wp:inline distT="0" distB="0" distL="0" distR="0" wp14:anchorId="7CE3C77D" wp14:editId="10039B1E">
            <wp:extent cx="1916806" cy="2583094"/>
            <wp:effectExtent l="0" t="9208"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rot="5400000">
                      <a:off x="0" y="0"/>
                      <a:ext cx="1916806" cy="2583094"/>
                    </a:xfrm>
                    <a:prstGeom prst="rect">
                      <a:avLst/>
                    </a:prstGeom>
                  </pic:spPr>
                </pic:pic>
              </a:graphicData>
            </a:graphic>
          </wp:inline>
        </w:drawing>
      </w:r>
    </w:p>
    <w:p w14:paraId="7CDCF6A6" w14:textId="77777777" w:rsidR="00E26F09" w:rsidRDefault="00E26F09" w:rsidP="00E26F09">
      <w:pPr>
        <w:pStyle w:val="ListParagraph"/>
      </w:pPr>
    </w:p>
    <w:p w14:paraId="3C890495" w14:textId="41B1AEC3" w:rsidR="0056006F" w:rsidRDefault="0056006F" w:rsidP="00345BDA">
      <w:pPr>
        <w:pStyle w:val="ListParagraph"/>
        <w:numPr>
          <w:ilvl w:val="0"/>
          <w:numId w:val="36"/>
        </w:numPr>
      </w:pPr>
      <w:r>
        <w:t>Describe what happens to the amount of light we measure when an exoplanet orbits its star.</w:t>
      </w:r>
      <w:r w:rsidR="005E63C2">
        <w:t xml:space="preserve"> Your answer should include the words </w:t>
      </w:r>
      <w:r w:rsidR="005E63C2">
        <w:rPr>
          <w:i/>
        </w:rPr>
        <w:t>orbit, brightness, increase, decrease</w:t>
      </w:r>
      <w:r w:rsidR="005E63C2">
        <w:t>.</w:t>
      </w:r>
    </w:p>
    <w:p w14:paraId="6D671F27" w14:textId="7F35BDB2" w:rsidR="0015639C" w:rsidRPr="002A513D" w:rsidRDefault="00924661" w:rsidP="0015639C">
      <w:pPr>
        <w:pStyle w:val="ListParagraph"/>
        <w:rPr>
          <w:color w:val="FF0000"/>
        </w:rPr>
      </w:pPr>
      <w:r>
        <w:rPr>
          <w:color w:val="FF0000"/>
        </w:rPr>
        <w:t>As a planet orbits a star it sometimes passes between the star and us, the observers. When this happens, the brightness that we measure from that area of the sky changes. As the planet begins to move across our view of the star, the brightness decreases steadily as the planet blocks more and more of the light from the star. Once the planet is completely in front of the star, it cannot block any more light, and so the brightness reaches a constant, lower level that depends on the size of the planet. As the planet continues through its orbit, it eventually moves out of our view of the star, so that the brightness steadily increases as it covers less and less of the star, eventually moving completely out of the way so that the brightness returns to its original level again.</w:t>
      </w:r>
    </w:p>
    <w:p w14:paraId="3171A9F4" w14:textId="77777777" w:rsidR="0015639C" w:rsidRDefault="0015639C" w:rsidP="00CD32A0">
      <w:pPr>
        <w:pStyle w:val="ListParagraph"/>
      </w:pPr>
    </w:p>
    <w:p w14:paraId="1A7AD72A" w14:textId="67922184" w:rsidR="00924661" w:rsidRDefault="00924661">
      <w:pPr>
        <w:spacing w:after="160" w:line="259" w:lineRule="auto"/>
      </w:pPr>
      <w:r>
        <w:br w:type="page"/>
      </w:r>
    </w:p>
    <w:p w14:paraId="6C1CA23D" w14:textId="77777777" w:rsidR="0081234B" w:rsidRDefault="0081234B" w:rsidP="0056006F">
      <w:pPr>
        <w:jc w:val="center"/>
      </w:pPr>
    </w:p>
    <w:p w14:paraId="1B83FBE1" w14:textId="7769FDAD" w:rsidR="0081234B" w:rsidRPr="009537A7" w:rsidRDefault="0081234B" w:rsidP="00345BDA">
      <w:pPr>
        <w:pStyle w:val="ListParagraph"/>
        <w:numPr>
          <w:ilvl w:val="0"/>
          <w:numId w:val="36"/>
        </w:numPr>
      </w:pPr>
      <w:r>
        <w:t xml:space="preserve">Add on a light curve to show an exoplanet that is </w:t>
      </w:r>
      <w:r w:rsidRPr="0056006F">
        <w:rPr>
          <w:b/>
          <w:i/>
        </w:rPr>
        <w:t>bigger</w:t>
      </w:r>
      <w:r>
        <w:t xml:space="preserve"> than this one</w:t>
      </w:r>
    </w:p>
    <w:p w14:paraId="452E47C4" w14:textId="15F6AFAF" w:rsidR="0081234B" w:rsidRDefault="00844235" w:rsidP="0056006F">
      <w:pPr>
        <w:jc w:val="center"/>
      </w:pPr>
      <w:r>
        <w:rPr>
          <w:noProof/>
          <w:lang w:val="en-GB" w:eastAsia="en-GB"/>
        </w:rPr>
        <mc:AlternateContent>
          <mc:Choice Requires="wps">
            <w:drawing>
              <wp:anchor distT="0" distB="0" distL="114300" distR="114300" simplePos="0" relativeHeight="251770880" behindDoc="0" locked="0" layoutInCell="1" allowOverlap="1" wp14:anchorId="1A4F09F1" wp14:editId="115D710A">
                <wp:simplePos x="0" y="0"/>
                <wp:positionH relativeFrom="column">
                  <wp:posOffset>3150235</wp:posOffset>
                </wp:positionH>
                <wp:positionV relativeFrom="paragraph">
                  <wp:posOffset>325880</wp:posOffset>
                </wp:positionV>
                <wp:extent cx="353028" cy="833522"/>
                <wp:effectExtent l="0" t="0" r="28575" b="24130"/>
                <wp:wrapNone/>
                <wp:docPr id="1093" name="Straight Connector 1093"/>
                <wp:cNvGraphicFramePr/>
                <a:graphic xmlns:a="http://schemas.openxmlformats.org/drawingml/2006/main">
                  <a:graphicData uri="http://schemas.microsoft.com/office/word/2010/wordprocessingShape">
                    <wps:wsp>
                      <wps:cNvCnPr/>
                      <wps:spPr>
                        <a:xfrm flipH="1">
                          <a:off x="0" y="0"/>
                          <a:ext cx="353028" cy="833522"/>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829088" id="Straight Connector 1093" o:spid="_x0000_s1026" style="position:absolute;flip:x;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8.05pt,25.65pt" to="275.85pt,9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" strokecolor="red" strokeweight="1.5pt">
                <v:stroke joinstyle="miter"/>
              </v:line>
            </w:pict>
          </mc:Fallback>
        </mc:AlternateContent>
      </w:r>
      <w:r>
        <w:rPr>
          <w:noProof/>
          <w:lang w:val="en-GB" w:eastAsia="en-GB"/>
        </w:rPr>
        <mc:AlternateContent>
          <mc:Choice Requires="wps">
            <w:drawing>
              <wp:anchor distT="0" distB="0" distL="114300" distR="114300" simplePos="0" relativeHeight="251768832" behindDoc="0" locked="0" layoutInCell="1" allowOverlap="1" wp14:anchorId="2332FD6A" wp14:editId="5D314D09">
                <wp:simplePos x="0" y="0"/>
                <wp:positionH relativeFrom="column">
                  <wp:posOffset>2680696</wp:posOffset>
                </wp:positionH>
                <wp:positionV relativeFrom="paragraph">
                  <wp:posOffset>1117335</wp:posOffset>
                </wp:positionV>
                <wp:extent cx="474562" cy="11574"/>
                <wp:effectExtent l="0" t="0" r="20955" b="26670"/>
                <wp:wrapNone/>
                <wp:docPr id="1092" name="Straight Connector 1092"/>
                <wp:cNvGraphicFramePr/>
                <a:graphic xmlns:a="http://schemas.openxmlformats.org/drawingml/2006/main">
                  <a:graphicData uri="http://schemas.microsoft.com/office/word/2010/wordprocessingShape">
                    <wps:wsp>
                      <wps:cNvCnPr/>
                      <wps:spPr>
                        <a:xfrm flipV="1">
                          <a:off x="0" y="0"/>
                          <a:ext cx="474562" cy="11574"/>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6963A0" id="Straight Connector 1092" o:spid="_x0000_s1026" style="position:absolute;flip:y;z-index:251768832;visibility:visible;mso-wrap-style:square;mso-wrap-distance-left:9pt;mso-wrap-distance-top:0;mso-wrap-distance-right:9pt;mso-wrap-distance-bottom:0;mso-position-horizontal:absolute;mso-position-horizontal-relative:text;mso-position-vertical:absolute;mso-position-vertical-relative:text" from="211.1pt,88pt" to="248.45pt,8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" strokecolor="red" strokeweight="1.5pt">
                <v:stroke joinstyle="miter"/>
              </v:line>
            </w:pict>
          </mc:Fallback>
        </mc:AlternateContent>
      </w:r>
      <w:r>
        <w:rPr>
          <w:noProof/>
          <w:lang w:val="en-GB" w:eastAsia="en-GB"/>
        </w:rPr>
        <mc:AlternateContent>
          <mc:Choice Requires="wps">
            <w:drawing>
              <wp:anchor distT="0" distB="0" distL="114300" distR="114300" simplePos="0" relativeHeight="251766784" behindDoc="0" locked="0" layoutInCell="1" allowOverlap="1" wp14:anchorId="1CA4F75F" wp14:editId="128990D7">
                <wp:simplePos x="0" y="0"/>
                <wp:positionH relativeFrom="column">
                  <wp:posOffset>2325370</wp:posOffset>
                </wp:positionH>
                <wp:positionV relativeFrom="paragraph">
                  <wp:posOffset>292590</wp:posOffset>
                </wp:positionV>
                <wp:extent cx="353028" cy="833522"/>
                <wp:effectExtent l="0" t="0" r="28575" b="24130"/>
                <wp:wrapNone/>
                <wp:docPr id="1091" name="Straight Connector 1091"/>
                <wp:cNvGraphicFramePr/>
                <a:graphic xmlns:a="http://schemas.openxmlformats.org/drawingml/2006/main">
                  <a:graphicData uri="http://schemas.microsoft.com/office/word/2010/wordprocessingShape">
                    <wps:wsp>
                      <wps:cNvCnPr/>
                      <wps:spPr>
                        <a:xfrm>
                          <a:off x="0" y="0"/>
                          <a:ext cx="353028" cy="833522"/>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13B5E4" id="Straight Connector 1091" o:spid="_x0000_s1026" style="position:absolute;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3.1pt,23.05pt" to="210.9pt,8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" strokecolor="red" strokeweight="1.5pt">
                <v:stroke joinstyle="miter"/>
              </v:line>
            </w:pict>
          </mc:Fallback>
        </mc:AlternateContent>
      </w:r>
      <w:r>
        <w:rPr>
          <w:noProof/>
          <w:lang w:val="en-GB" w:eastAsia="en-GB"/>
        </w:rPr>
        <mc:AlternateContent>
          <mc:Choice Requires="wps">
            <w:drawing>
              <wp:anchor distT="0" distB="0" distL="114300" distR="114300" simplePos="0" relativeHeight="251764736" behindDoc="0" locked="0" layoutInCell="1" allowOverlap="1" wp14:anchorId="2D0256F6" wp14:editId="0A292E7E">
                <wp:simplePos x="0" y="0"/>
                <wp:positionH relativeFrom="column">
                  <wp:posOffset>3520488</wp:posOffset>
                </wp:positionH>
                <wp:positionV relativeFrom="paragraph">
                  <wp:posOffset>307365</wp:posOffset>
                </wp:positionV>
                <wp:extent cx="474562" cy="11574"/>
                <wp:effectExtent l="0" t="0" r="20955" b="26670"/>
                <wp:wrapNone/>
                <wp:docPr id="1090" name="Straight Connector 1090"/>
                <wp:cNvGraphicFramePr/>
                <a:graphic xmlns:a="http://schemas.openxmlformats.org/drawingml/2006/main">
                  <a:graphicData uri="http://schemas.microsoft.com/office/word/2010/wordprocessingShape">
                    <wps:wsp>
                      <wps:cNvCnPr/>
                      <wps:spPr>
                        <a:xfrm flipV="1">
                          <a:off x="0" y="0"/>
                          <a:ext cx="474562" cy="11574"/>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B1BDA00" id="Straight Connector 1090" o:spid="_x0000_s1026" style="position:absolute;flip:y;z-index:251764736;visibility:visible;mso-wrap-style:square;mso-wrap-distance-left:9pt;mso-wrap-distance-top:0;mso-wrap-distance-right:9pt;mso-wrap-distance-bottom:0;mso-position-horizontal:absolute;mso-position-horizontal-relative:text;mso-position-vertical:absolute;mso-position-vertical-relative:text" from="277.2pt,24.2pt" to="314.55pt,2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" strokecolor="red" strokeweight="1.5pt">
                <v:stroke joinstyle="miter"/>
              </v:line>
            </w:pict>
          </mc:Fallback>
        </mc:AlternateContent>
      </w:r>
      <w:r>
        <w:rPr>
          <w:noProof/>
          <w:lang w:val="en-GB" w:eastAsia="en-GB"/>
        </w:rPr>
        <mc:AlternateContent>
          <mc:Choice Requires="wps">
            <w:drawing>
              <wp:anchor distT="0" distB="0" distL="114300" distR="114300" simplePos="0" relativeHeight="251762688" behindDoc="0" locked="0" layoutInCell="1" allowOverlap="1" wp14:anchorId="2AEBBEB1" wp14:editId="56CA8683">
                <wp:simplePos x="0" y="0"/>
                <wp:positionH relativeFrom="column">
                  <wp:posOffset>1840375</wp:posOffset>
                </wp:positionH>
                <wp:positionV relativeFrom="paragraph">
                  <wp:posOffset>294343</wp:posOffset>
                </wp:positionV>
                <wp:extent cx="474562" cy="11574"/>
                <wp:effectExtent l="0" t="0" r="20955" b="26670"/>
                <wp:wrapNone/>
                <wp:docPr id="1089" name="Straight Connector 1089"/>
                <wp:cNvGraphicFramePr/>
                <a:graphic xmlns:a="http://schemas.openxmlformats.org/drawingml/2006/main">
                  <a:graphicData uri="http://schemas.microsoft.com/office/word/2010/wordprocessingShape">
                    <wps:wsp>
                      <wps:cNvCnPr/>
                      <wps:spPr>
                        <a:xfrm flipV="1">
                          <a:off x="0" y="0"/>
                          <a:ext cx="474562" cy="11574"/>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464E7F" id="Straight Connector 1089" o:spid="_x0000_s1026" style="position:absolute;flip:y;z-index:251762688;visibility:visible;mso-wrap-style:square;mso-wrap-distance-left:9pt;mso-wrap-distance-top:0;mso-wrap-distance-right:9pt;mso-wrap-distance-bottom:0;mso-position-horizontal:absolute;mso-position-horizontal-relative:text;mso-position-vertical:absolute;mso-position-vertical-relative:text" from="144.9pt,23.2pt" to="182.25pt,2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" strokecolor="red" strokeweight="1.5pt">
                <v:stroke joinstyle="miter"/>
              </v:line>
            </w:pict>
          </mc:Fallback>
        </mc:AlternateContent>
      </w:r>
      <w:r w:rsidR="0056006F">
        <w:rPr>
          <w:noProof/>
          <w:lang w:val="en-GB" w:eastAsia="en-GB"/>
        </w:rPr>
        <w:drawing>
          <wp:inline distT="0" distB="0" distL="0" distR="0" wp14:anchorId="0B48DDDF" wp14:editId="75628C3C">
            <wp:extent cx="1752774" cy="2362044"/>
            <wp:effectExtent l="317" t="0" r="318" b="317"/>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rot="5400000">
                      <a:off x="0" y="0"/>
                      <a:ext cx="1789744" cy="2411865"/>
                    </a:xfrm>
                    <a:prstGeom prst="rect">
                      <a:avLst/>
                    </a:prstGeom>
                  </pic:spPr>
                </pic:pic>
              </a:graphicData>
            </a:graphic>
          </wp:inline>
        </w:drawing>
      </w:r>
    </w:p>
    <w:p w14:paraId="62141F29" w14:textId="682F6EDA" w:rsidR="0081234B" w:rsidRPr="009537A7" w:rsidRDefault="0081234B" w:rsidP="00345BDA">
      <w:pPr>
        <w:pStyle w:val="ListParagraph"/>
        <w:numPr>
          <w:ilvl w:val="0"/>
          <w:numId w:val="36"/>
        </w:numPr>
      </w:pPr>
      <w:r>
        <w:t xml:space="preserve">Add on a light curve to show an exoplanet that is </w:t>
      </w:r>
      <w:r w:rsidRPr="0056006F">
        <w:rPr>
          <w:b/>
          <w:i/>
        </w:rPr>
        <w:t>faster</w:t>
      </w:r>
      <w:r>
        <w:t xml:space="preserve"> than this one</w:t>
      </w:r>
    </w:p>
    <w:p w14:paraId="715893B4" w14:textId="5AFDDDD9" w:rsidR="002E5B35" w:rsidRDefault="00844235" w:rsidP="002E5B35">
      <w:pPr>
        <w:jc w:val="center"/>
      </w:pPr>
      <w:r>
        <w:rPr>
          <w:noProof/>
          <w:lang w:val="en-GB" w:eastAsia="en-GB"/>
        </w:rPr>
        <mc:AlternateContent>
          <mc:Choice Requires="wps">
            <w:drawing>
              <wp:anchor distT="0" distB="0" distL="114300" distR="114300" simplePos="0" relativeHeight="251781120" behindDoc="0" locked="0" layoutInCell="1" allowOverlap="1" wp14:anchorId="5834C4BE" wp14:editId="65EB10EA">
                <wp:simplePos x="0" y="0"/>
                <wp:positionH relativeFrom="column">
                  <wp:posOffset>2710149</wp:posOffset>
                </wp:positionH>
                <wp:positionV relativeFrom="paragraph">
                  <wp:posOffset>327935</wp:posOffset>
                </wp:positionV>
                <wp:extent cx="1366092" cy="10604"/>
                <wp:effectExtent l="0" t="0" r="24765" b="27940"/>
                <wp:wrapNone/>
                <wp:docPr id="1098" name="Straight Connector 1098"/>
                <wp:cNvGraphicFramePr/>
                <a:graphic xmlns:a="http://schemas.openxmlformats.org/drawingml/2006/main">
                  <a:graphicData uri="http://schemas.microsoft.com/office/word/2010/wordprocessingShape">
                    <wps:wsp>
                      <wps:cNvCnPr/>
                      <wps:spPr>
                        <a:xfrm>
                          <a:off x="0" y="0"/>
                          <a:ext cx="1366092" cy="10604"/>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BEA386" id="Straight Connector 1098" o:spid="_x0000_s1026" style="position:absolute;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3.4pt,25.8pt" to="320.95pt,2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" strokecolor="red" strokeweight="1.5pt">
                <v:stroke joinstyle="miter"/>
              </v:line>
            </w:pict>
          </mc:Fallback>
        </mc:AlternateContent>
      </w:r>
      <w:r>
        <w:rPr>
          <w:noProof/>
          <w:lang w:val="en-GB" w:eastAsia="en-GB"/>
        </w:rPr>
        <mc:AlternateContent>
          <mc:Choice Requires="wps">
            <w:drawing>
              <wp:anchor distT="0" distB="0" distL="114300" distR="114300" simplePos="0" relativeHeight="251779072" behindDoc="0" locked="0" layoutInCell="1" allowOverlap="1" wp14:anchorId="04D13AC6" wp14:editId="77DF1954">
                <wp:simplePos x="0" y="0"/>
                <wp:positionH relativeFrom="column">
                  <wp:posOffset>2663511</wp:posOffset>
                </wp:positionH>
                <wp:positionV relativeFrom="paragraph">
                  <wp:posOffset>325878</wp:posOffset>
                </wp:positionV>
                <wp:extent cx="55084" cy="297456"/>
                <wp:effectExtent l="0" t="0" r="21590" b="26670"/>
                <wp:wrapNone/>
                <wp:docPr id="1097" name="Straight Connector 1097"/>
                <wp:cNvGraphicFramePr/>
                <a:graphic xmlns:a="http://schemas.openxmlformats.org/drawingml/2006/main">
                  <a:graphicData uri="http://schemas.microsoft.com/office/word/2010/wordprocessingShape">
                    <wps:wsp>
                      <wps:cNvCnPr/>
                      <wps:spPr>
                        <a:xfrm flipH="1">
                          <a:off x="0" y="0"/>
                          <a:ext cx="55084" cy="297456"/>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682E41" id="Straight Connector 1097" o:spid="_x0000_s1026" style="position:absolute;flip:x;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9.75pt,25.65pt" to="214.1pt,4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" strokecolor="red" strokeweight="1.5pt">
                <v:stroke joinstyle="miter"/>
              </v:line>
            </w:pict>
          </mc:Fallback>
        </mc:AlternateContent>
      </w:r>
      <w:r>
        <w:rPr>
          <w:noProof/>
          <w:lang w:val="en-GB" w:eastAsia="en-GB"/>
        </w:rPr>
        <mc:AlternateContent>
          <mc:Choice Requires="wps">
            <w:drawing>
              <wp:anchor distT="0" distB="0" distL="114300" distR="114300" simplePos="0" relativeHeight="251777024" behindDoc="0" locked="0" layoutInCell="1" allowOverlap="1" wp14:anchorId="20AE3916" wp14:editId="12BFA722">
                <wp:simplePos x="0" y="0"/>
                <wp:positionH relativeFrom="column">
                  <wp:posOffset>2341788</wp:posOffset>
                </wp:positionH>
                <wp:positionV relativeFrom="paragraph">
                  <wp:posOffset>624687</wp:posOffset>
                </wp:positionV>
                <wp:extent cx="335028" cy="0"/>
                <wp:effectExtent l="0" t="0" r="27305" b="19050"/>
                <wp:wrapNone/>
                <wp:docPr id="1096" name="Straight Connector 1096"/>
                <wp:cNvGraphicFramePr/>
                <a:graphic xmlns:a="http://schemas.openxmlformats.org/drawingml/2006/main">
                  <a:graphicData uri="http://schemas.microsoft.com/office/word/2010/wordprocessingShape">
                    <wps:wsp>
                      <wps:cNvCnPr/>
                      <wps:spPr>
                        <a:xfrm>
                          <a:off x="0" y="0"/>
                          <a:ext cx="335028" cy="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3699FF" id="Straight Connector 1096" o:spid="_x0000_s1026" style="position:absolute;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4.4pt,49.2pt" to="210.8pt,4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" strokecolor="red" strokeweight="1.5pt">
                <v:stroke joinstyle="miter"/>
              </v:line>
            </w:pict>
          </mc:Fallback>
        </mc:AlternateContent>
      </w:r>
      <w:r>
        <w:rPr>
          <w:noProof/>
          <w:lang w:val="en-GB" w:eastAsia="en-GB"/>
        </w:rPr>
        <mc:AlternateContent>
          <mc:Choice Requires="wps">
            <w:drawing>
              <wp:anchor distT="0" distB="0" distL="114300" distR="114300" simplePos="0" relativeHeight="251774976" behindDoc="0" locked="0" layoutInCell="1" allowOverlap="1" wp14:anchorId="3088D3D0" wp14:editId="383833A1">
                <wp:simplePos x="0" y="0"/>
                <wp:positionH relativeFrom="column">
                  <wp:posOffset>2269476</wp:posOffset>
                </wp:positionH>
                <wp:positionV relativeFrom="paragraph">
                  <wp:posOffset>338539</wp:posOffset>
                </wp:positionV>
                <wp:extent cx="55084" cy="297456"/>
                <wp:effectExtent l="0" t="0" r="21590" b="26670"/>
                <wp:wrapNone/>
                <wp:docPr id="1095" name="Straight Connector 1095"/>
                <wp:cNvGraphicFramePr/>
                <a:graphic xmlns:a="http://schemas.openxmlformats.org/drawingml/2006/main">
                  <a:graphicData uri="http://schemas.microsoft.com/office/word/2010/wordprocessingShape">
                    <wps:wsp>
                      <wps:cNvCnPr/>
                      <wps:spPr>
                        <a:xfrm>
                          <a:off x="0" y="0"/>
                          <a:ext cx="55084" cy="297456"/>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F1EBD7" id="Straight Connector 1095" o:spid="_x0000_s1026" style="position:absolute;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8.7pt,26.65pt" to="183.05pt,5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" strokecolor="red" strokeweight="1.5pt">
                <v:stroke joinstyle="miter"/>
              </v:line>
            </w:pict>
          </mc:Fallback>
        </mc:AlternateContent>
      </w:r>
      <w:r>
        <w:rPr>
          <w:noProof/>
          <w:lang w:val="en-GB" w:eastAsia="en-GB"/>
        </w:rPr>
        <mc:AlternateContent>
          <mc:Choice Requires="wps">
            <w:drawing>
              <wp:anchor distT="0" distB="0" distL="114300" distR="114300" simplePos="0" relativeHeight="251772928" behindDoc="0" locked="0" layoutInCell="1" allowOverlap="1" wp14:anchorId="1787ECE1" wp14:editId="3CDE5991">
                <wp:simplePos x="0" y="0"/>
                <wp:positionH relativeFrom="column">
                  <wp:posOffset>1808428</wp:posOffset>
                </wp:positionH>
                <wp:positionV relativeFrom="paragraph">
                  <wp:posOffset>328670</wp:posOffset>
                </wp:positionV>
                <wp:extent cx="474562" cy="11574"/>
                <wp:effectExtent l="0" t="0" r="20955" b="26670"/>
                <wp:wrapNone/>
                <wp:docPr id="1094" name="Straight Connector 1094"/>
                <wp:cNvGraphicFramePr/>
                <a:graphic xmlns:a="http://schemas.openxmlformats.org/drawingml/2006/main">
                  <a:graphicData uri="http://schemas.microsoft.com/office/word/2010/wordprocessingShape">
                    <wps:wsp>
                      <wps:cNvCnPr/>
                      <wps:spPr>
                        <a:xfrm flipV="1">
                          <a:off x="0" y="0"/>
                          <a:ext cx="474562" cy="11574"/>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CB8183D" id="Straight Connector 1094" o:spid="_x0000_s1026" style="position:absolute;flip:y;z-index:251772928;visibility:visible;mso-wrap-style:square;mso-wrap-distance-left:9pt;mso-wrap-distance-top:0;mso-wrap-distance-right:9pt;mso-wrap-distance-bottom:0;mso-position-horizontal:absolute;mso-position-horizontal-relative:text;mso-position-vertical:absolute;mso-position-vertical-relative:text" from="142.4pt,25.9pt" to="179.75pt,2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" strokecolor="red" strokeweight="1.5pt">
                <v:stroke joinstyle="miter"/>
              </v:line>
            </w:pict>
          </mc:Fallback>
        </mc:AlternateContent>
      </w:r>
      <w:r w:rsidR="0056006F">
        <w:rPr>
          <w:noProof/>
          <w:lang w:val="en-GB" w:eastAsia="en-GB"/>
        </w:rPr>
        <w:drawing>
          <wp:inline distT="0" distB="0" distL="0" distR="0" wp14:anchorId="25F6DA7B" wp14:editId="60AADECB">
            <wp:extent cx="1889623" cy="2546462"/>
            <wp:effectExtent l="0" t="4762"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rot="5400000">
                      <a:off x="0" y="0"/>
                      <a:ext cx="1930500" cy="2601548"/>
                    </a:xfrm>
                    <a:prstGeom prst="rect">
                      <a:avLst/>
                    </a:prstGeom>
                  </pic:spPr>
                </pic:pic>
              </a:graphicData>
            </a:graphic>
          </wp:inline>
        </w:drawing>
      </w:r>
    </w:p>
    <w:p w14:paraId="7363EE4E" w14:textId="7CC8DA18" w:rsidR="002E5B35" w:rsidRDefault="002E5B35" w:rsidP="00345BDA">
      <w:pPr>
        <w:pStyle w:val="ListParagraph"/>
        <w:numPr>
          <w:ilvl w:val="0"/>
          <w:numId w:val="36"/>
        </w:numPr>
      </w:pPr>
      <w:r>
        <w:rPr>
          <w:noProof/>
          <w:lang w:val="en-GB" w:eastAsia="en-GB"/>
        </w:rPr>
        <w:drawing>
          <wp:anchor distT="0" distB="0" distL="114300" distR="114300" simplePos="0" relativeHeight="251656192" behindDoc="0" locked="0" layoutInCell="1" allowOverlap="1" wp14:anchorId="65278836" wp14:editId="1631FB79">
            <wp:simplePos x="0" y="0"/>
            <wp:positionH relativeFrom="column">
              <wp:posOffset>2609215</wp:posOffset>
            </wp:positionH>
            <wp:positionV relativeFrom="paragraph">
              <wp:posOffset>412750</wp:posOffset>
            </wp:positionV>
            <wp:extent cx="150495" cy="2582545"/>
            <wp:effectExtent l="3175" t="0" r="5080" b="508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cstate="print">
                      <a:extLst>
                        <a:ext uri="{28A0092B-C50C-407E-A947-70E740481C1C}">
                          <a14:useLocalDpi xmlns:a14="http://schemas.microsoft.com/office/drawing/2010/main" val="0"/>
                        </a:ext>
                      </a:extLst>
                    </a:blip>
                    <a:srcRect l="92131"/>
                    <a:stretch/>
                  </pic:blipFill>
                  <pic:spPr bwMode="auto">
                    <a:xfrm rot="5400000">
                      <a:off x="0" y="0"/>
                      <a:ext cx="150495" cy="2582545"/>
                    </a:xfrm>
                    <a:prstGeom prst="rect">
                      <a:avLst/>
                    </a:prstGeom>
                    <a:ln>
                      <a:noFill/>
                    </a:ln>
                    <a:extLst>
                      <a:ext uri="{53640926-AAD7-44D8-BBD7-CCE9431645EC}">
                        <a14:shadowObscured xmlns:a14="http://schemas.microsoft.com/office/drawing/2010/main"/>
                      </a:ext>
                    </a:extLst>
                  </pic:spPr>
                </pic:pic>
              </a:graphicData>
            </a:graphic>
          </wp:anchor>
        </w:drawing>
      </w:r>
      <w:r>
        <w:t>When astronomers take their measurements, they are only sure that they have found an exoplanet when they see a dip in the brightness that happens are regularly spaced intervals like this:</w:t>
      </w:r>
    </w:p>
    <w:p w14:paraId="71122185" w14:textId="41F7A5E6" w:rsidR="002E5B35" w:rsidRDefault="002E5B35" w:rsidP="002E5B35">
      <w:r>
        <w:rPr>
          <w:noProof/>
          <w:lang w:val="en-GB" w:eastAsia="en-GB"/>
        </w:rPr>
        <w:drawing>
          <wp:anchor distT="0" distB="0" distL="114300" distR="114300" simplePos="0" relativeHeight="251653120" behindDoc="0" locked="0" layoutInCell="1" allowOverlap="1" wp14:anchorId="3EE1E8C4" wp14:editId="16890FC0">
            <wp:simplePos x="0" y="0"/>
            <wp:positionH relativeFrom="column">
              <wp:posOffset>-727394</wp:posOffset>
            </wp:positionH>
            <wp:positionV relativeFrom="paragraph">
              <wp:posOffset>170659</wp:posOffset>
            </wp:positionV>
            <wp:extent cx="1249519" cy="137634"/>
            <wp:effectExtent l="3493"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6" cstate="print">
                      <a:extLst>
                        <a:ext uri="{28A0092B-C50C-407E-A947-70E740481C1C}">
                          <a14:useLocalDpi xmlns:a14="http://schemas.microsoft.com/office/drawing/2010/main" val="0"/>
                        </a:ext>
                      </a:extLst>
                    </a:blip>
                    <a:srcRect t="93619" r="34667" b="1041"/>
                    <a:stretch/>
                  </pic:blipFill>
                  <pic:spPr bwMode="auto">
                    <a:xfrm rot="5400000">
                      <a:off x="0" y="0"/>
                      <a:ext cx="1252049" cy="13791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GB" w:eastAsia="en-GB"/>
        </w:rPr>
        <w:drawing>
          <wp:inline distT="0" distB="0" distL="0" distR="0" wp14:anchorId="77B0343F" wp14:editId="232DF478">
            <wp:extent cx="5731510" cy="111061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31510" cy="1110615"/>
                    </a:xfrm>
                    <a:prstGeom prst="rect">
                      <a:avLst/>
                    </a:prstGeom>
                  </pic:spPr>
                </pic:pic>
              </a:graphicData>
            </a:graphic>
          </wp:inline>
        </w:drawing>
      </w:r>
    </w:p>
    <w:p w14:paraId="5F514126" w14:textId="7E3B39B8" w:rsidR="002E5B35" w:rsidRPr="002E5B35" w:rsidRDefault="002E5B35" w:rsidP="002E5B35">
      <w:pPr>
        <w:pStyle w:val="ListParagraph"/>
        <w:ind w:left="0"/>
      </w:pPr>
    </w:p>
    <w:p w14:paraId="4E62AD6F" w14:textId="08F31636" w:rsidR="002E5B35" w:rsidRDefault="002E5B35" w:rsidP="00433CD6">
      <w:pPr>
        <w:pStyle w:val="Title"/>
        <w:rPr>
          <w:sz w:val="22"/>
        </w:rPr>
      </w:pPr>
      <w:r>
        <w:rPr>
          <w:sz w:val="22"/>
        </w:rPr>
        <w:tab/>
        <w:t>Why are ast</w:t>
      </w:r>
      <w:r w:rsidR="0035397A">
        <w:rPr>
          <w:sz w:val="22"/>
        </w:rPr>
        <w:t>r</w:t>
      </w:r>
      <w:r>
        <w:rPr>
          <w:sz w:val="22"/>
        </w:rPr>
        <w:t xml:space="preserve">onomers looking for regularly spaced </w:t>
      </w:r>
      <w:r w:rsidR="0035397A">
        <w:rPr>
          <w:sz w:val="22"/>
        </w:rPr>
        <w:t>drops in brightness?</w:t>
      </w:r>
    </w:p>
    <w:p w14:paraId="161B1191" w14:textId="77777777" w:rsidR="0035397A" w:rsidRDefault="0035397A" w:rsidP="0035397A">
      <w:pPr>
        <w:pStyle w:val="ListParagraph"/>
      </w:pPr>
    </w:p>
    <w:p w14:paraId="17554C52" w14:textId="6319883C" w:rsidR="0035397A" w:rsidRDefault="00844235" w:rsidP="0035397A">
      <w:pPr>
        <w:pStyle w:val="ListParagraph"/>
        <w:rPr>
          <w:color w:val="FF0000"/>
        </w:rPr>
      </w:pPr>
      <w:r>
        <w:rPr>
          <w:color w:val="FF0000"/>
        </w:rPr>
        <w:t xml:space="preserve">Each new dip signifies that the planet has completed another orbit. </w:t>
      </w:r>
    </w:p>
    <w:p w14:paraId="658C4973" w14:textId="7EB6B235" w:rsidR="00844235" w:rsidRDefault="00844235" w:rsidP="0035397A">
      <w:pPr>
        <w:pStyle w:val="ListParagraph"/>
        <w:rPr>
          <w:color w:val="FF0000"/>
        </w:rPr>
      </w:pPr>
      <w:r>
        <w:rPr>
          <w:color w:val="FF0000"/>
        </w:rPr>
        <w:t>These dips should be regularly spaced in time as the time to complete an orbit (that planet’s year) is (roughly) constant.</w:t>
      </w:r>
    </w:p>
    <w:p w14:paraId="41DF9B88" w14:textId="59C211B6" w:rsidR="00844235" w:rsidRDefault="00844235" w:rsidP="0035397A">
      <w:pPr>
        <w:pStyle w:val="ListParagraph"/>
        <w:rPr>
          <w:color w:val="FF0000"/>
        </w:rPr>
      </w:pPr>
    </w:p>
    <w:p w14:paraId="052E65B0" w14:textId="3CB2DE36" w:rsidR="00844235" w:rsidRDefault="00844235" w:rsidP="0035397A">
      <w:pPr>
        <w:pStyle w:val="ListParagraph"/>
        <w:rPr>
          <w:color w:val="FF0000"/>
        </w:rPr>
      </w:pPr>
      <w:r>
        <w:rPr>
          <w:color w:val="FF0000"/>
        </w:rPr>
        <w:t>If an object simply got in the way of the telescope (like a passing piece of debris) it would create a dip only once and wouldn’t be repeated.</w:t>
      </w:r>
    </w:p>
    <w:p w14:paraId="3503839A" w14:textId="1097F3AB" w:rsidR="00844235" w:rsidRDefault="00844235" w:rsidP="0035397A">
      <w:pPr>
        <w:pStyle w:val="ListParagraph"/>
        <w:rPr>
          <w:color w:val="FF0000"/>
        </w:rPr>
      </w:pPr>
    </w:p>
    <w:p w14:paraId="306B96B4" w14:textId="640E3CFB" w:rsidR="00844235" w:rsidRPr="00844235" w:rsidRDefault="00844235" w:rsidP="0035397A">
      <w:pPr>
        <w:pStyle w:val="ListParagraph"/>
        <w:rPr>
          <w:color w:val="FF0000"/>
        </w:rPr>
      </w:pPr>
      <w:r>
        <w:rPr>
          <w:color w:val="FF0000"/>
        </w:rPr>
        <w:t>Scientists look for repeated dips to confirm that the object that has blocked light is truly a planet that it orbiting a star and is hence repeatedly blocking the light.</w:t>
      </w:r>
    </w:p>
    <w:p w14:paraId="70A7DC92" w14:textId="3E5DB597" w:rsidR="0035397A" w:rsidRDefault="0035397A" w:rsidP="0035397A"/>
    <w:p w14:paraId="3531A50D" w14:textId="2CC624E0" w:rsidR="0015639C" w:rsidRDefault="0015639C" w:rsidP="0015639C"/>
    <w:p w14:paraId="2711D4EF" w14:textId="77777777" w:rsidR="0015639C" w:rsidRDefault="0015639C">
      <w:pPr>
        <w:spacing w:after="160" w:line="259" w:lineRule="auto"/>
      </w:pPr>
      <w:r>
        <w:br w:type="page"/>
      </w:r>
    </w:p>
    <w:p w14:paraId="6EC29FCC" w14:textId="4C95BA1D" w:rsidR="0035397A" w:rsidRDefault="0035397A" w:rsidP="00345BDA">
      <w:pPr>
        <w:pStyle w:val="ListParagraph"/>
        <w:numPr>
          <w:ilvl w:val="0"/>
          <w:numId w:val="36"/>
        </w:numPr>
      </w:pPr>
      <w:r>
        <w:lastRenderedPageBreak/>
        <w:t>Each square on the graph above represents 30days. Estimate how long the planet is in front of its star for:</w:t>
      </w:r>
    </w:p>
    <w:p w14:paraId="36E7C589" w14:textId="7491FAEC" w:rsidR="0035397A" w:rsidRDefault="0035397A" w:rsidP="0035397A">
      <w:pPr>
        <w:pStyle w:val="ListParagraph"/>
      </w:pPr>
    </w:p>
    <w:p w14:paraId="6FA6F299" w14:textId="266A5E41" w:rsidR="00844235" w:rsidRDefault="00844235" w:rsidP="00844235">
      <w:pPr>
        <w:pStyle w:val="ListParagraph"/>
        <w:rPr>
          <w:color w:val="FF0000"/>
        </w:rPr>
      </w:pPr>
      <w:r>
        <w:rPr>
          <w:color w:val="FF0000"/>
        </w:rPr>
        <w:t>Each orbit has a d</w:t>
      </w:r>
      <w:r w:rsidR="00203CE2">
        <w:rPr>
          <w:color w:val="FF0000"/>
        </w:rPr>
        <w:t>ip that lasts for roughly two squares, so 2x30=60days per orbit.</w:t>
      </w:r>
    </w:p>
    <w:p w14:paraId="098982D6" w14:textId="19C35436" w:rsidR="00203CE2" w:rsidRPr="00844235" w:rsidRDefault="00203CE2" w:rsidP="00844235">
      <w:pPr>
        <w:pStyle w:val="ListParagraph"/>
        <w:rPr>
          <w:color w:val="FF0000"/>
        </w:rPr>
      </w:pPr>
      <w:r>
        <w:rPr>
          <w:color w:val="FF0000"/>
        </w:rPr>
        <w:t>The graph shows four orbits so 4x60=240days.</w:t>
      </w:r>
    </w:p>
    <w:p w14:paraId="1F542DFE" w14:textId="77777777" w:rsidR="0035397A" w:rsidRDefault="0035397A" w:rsidP="0035397A">
      <w:pPr>
        <w:pStyle w:val="ListParagraph"/>
      </w:pPr>
    </w:p>
    <w:p w14:paraId="2C0C267E" w14:textId="4ED08697" w:rsidR="0035397A" w:rsidRDefault="0035397A" w:rsidP="00345BDA">
      <w:pPr>
        <w:pStyle w:val="ListParagraph"/>
        <w:numPr>
          <w:ilvl w:val="0"/>
          <w:numId w:val="36"/>
        </w:numPr>
      </w:pPr>
      <w:r>
        <w:t xml:space="preserve"> How long does it take the planet that created the transit graph above to orbit its star?</w:t>
      </w:r>
    </w:p>
    <w:p w14:paraId="060705EC" w14:textId="77777777" w:rsidR="0035397A" w:rsidRDefault="0035397A" w:rsidP="0035397A">
      <w:pPr>
        <w:pStyle w:val="ListParagraph"/>
      </w:pPr>
    </w:p>
    <w:p w14:paraId="1C89E9FC" w14:textId="77777777" w:rsidR="00844235" w:rsidRDefault="00844235" w:rsidP="00844235">
      <w:pPr>
        <w:pStyle w:val="ListParagraph"/>
        <w:rPr>
          <w:color w:val="FF0000"/>
        </w:rPr>
      </w:pPr>
      <w:r>
        <w:rPr>
          <w:color w:val="FF0000"/>
        </w:rPr>
        <w:t>6 squares from one orbit to the next.</w:t>
      </w:r>
    </w:p>
    <w:p w14:paraId="71E23A4A" w14:textId="77777777" w:rsidR="00844235" w:rsidRDefault="00844235" w:rsidP="00844235">
      <w:pPr>
        <w:pStyle w:val="ListParagraph"/>
        <w:rPr>
          <w:color w:val="FF0000"/>
        </w:rPr>
      </w:pPr>
      <w:r>
        <w:rPr>
          <w:color w:val="FF0000"/>
        </w:rPr>
        <w:t>6 x 30 = 180</w:t>
      </w:r>
    </w:p>
    <w:p w14:paraId="0EE32F9B" w14:textId="77777777" w:rsidR="00844235" w:rsidRPr="00844235" w:rsidRDefault="00844235" w:rsidP="00844235">
      <w:pPr>
        <w:pStyle w:val="ListParagraph"/>
        <w:rPr>
          <w:color w:val="FF0000"/>
        </w:rPr>
      </w:pPr>
      <w:r>
        <w:rPr>
          <w:color w:val="FF0000"/>
        </w:rPr>
        <w:t>180days</w:t>
      </w:r>
    </w:p>
    <w:p w14:paraId="63FD0376" w14:textId="77777777" w:rsidR="0035397A" w:rsidRPr="0035397A" w:rsidRDefault="0035397A" w:rsidP="0035397A">
      <w:pPr>
        <w:pStyle w:val="ListParagraph"/>
      </w:pPr>
    </w:p>
    <w:p w14:paraId="5F87074D" w14:textId="567ADA0B" w:rsidR="002E5B35" w:rsidRDefault="002E5B35" w:rsidP="002E5B35"/>
    <w:p w14:paraId="1D7AF59D" w14:textId="77777777" w:rsidR="0035397A" w:rsidRDefault="0035397A" w:rsidP="00433CD6">
      <w:pPr>
        <w:pStyle w:val="Title"/>
      </w:pPr>
    </w:p>
    <w:p w14:paraId="120E42B6" w14:textId="77777777" w:rsidR="0035397A" w:rsidRDefault="0035397A" w:rsidP="0035397A">
      <w:pPr>
        <w:rPr>
          <w:sz w:val="40"/>
        </w:rPr>
      </w:pPr>
      <w:r>
        <w:br w:type="page"/>
      </w:r>
    </w:p>
    <w:p w14:paraId="68C337EC" w14:textId="112D4DCC" w:rsidR="00433CD6" w:rsidRDefault="00F85543" w:rsidP="00433CD6">
      <w:pPr>
        <w:pStyle w:val="Title"/>
      </w:pPr>
      <w:r>
        <w:lastRenderedPageBreak/>
        <w:t>Quiz</w:t>
      </w:r>
    </w:p>
    <w:p w14:paraId="6178D798" w14:textId="73F3D049" w:rsidR="00F85543" w:rsidRDefault="00F85543" w:rsidP="00F85543"/>
    <w:tbl>
      <w:tblPr>
        <w:tblStyle w:val="TableGrid"/>
        <w:tblW w:w="9016" w:type="dxa"/>
        <w:tblLook w:val="04A0" w:firstRow="1" w:lastRow="0" w:firstColumn="1" w:lastColumn="0" w:noHBand="0" w:noVBand="1"/>
      </w:tblPr>
      <w:tblGrid>
        <w:gridCol w:w="4508"/>
        <w:gridCol w:w="4508"/>
      </w:tblGrid>
      <w:tr w:rsidR="007202EC" w14:paraId="19E421B1" w14:textId="77777777" w:rsidTr="007202EC">
        <w:tc>
          <w:tcPr>
            <w:tcW w:w="4508" w:type="dxa"/>
          </w:tcPr>
          <w:p w14:paraId="58ABF6E5" w14:textId="79872619" w:rsidR="007202EC" w:rsidRDefault="007202EC" w:rsidP="007202EC">
            <w:r>
              <w:t>How does light travel?</w:t>
            </w:r>
          </w:p>
        </w:tc>
        <w:tc>
          <w:tcPr>
            <w:tcW w:w="4508" w:type="dxa"/>
            <w:tcBorders>
              <w:top w:val="single" w:sz="8" w:space="0" w:color="000000"/>
              <w:left w:val="single" w:sz="8" w:space="0" w:color="000000"/>
              <w:bottom w:val="single" w:sz="8" w:space="0" w:color="000000"/>
              <w:right w:val="single" w:sz="8" w:space="0" w:color="000000"/>
            </w:tcBorders>
            <w:shd w:val="clear" w:color="auto" w:fill="auto"/>
          </w:tcPr>
          <w:p w14:paraId="3DEA249E" w14:textId="77777777" w:rsidR="007202EC" w:rsidRPr="007202EC" w:rsidRDefault="007202EC" w:rsidP="007202EC">
            <w:pPr>
              <w:pStyle w:val="NormalWeb"/>
              <w:spacing w:before="0" w:beforeAutospacing="0" w:after="0" w:afterAutospacing="0"/>
              <w:rPr>
                <w:rFonts w:ascii="Arial" w:hAnsi="Arial" w:cs="Arial"/>
                <w:color w:val="FF0000"/>
                <w:sz w:val="22"/>
                <w:szCs w:val="36"/>
              </w:rPr>
            </w:pPr>
            <w:r w:rsidRPr="007202EC">
              <w:rPr>
                <w:rFonts w:ascii="Century Gothic" w:hAnsi="Century Gothic" w:cs="Arial"/>
                <w:color w:val="FF0000"/>
                <w:kern w:val="24"/>
                <w:sz w:val="22"/>
                <w:szCs w:val="36"/>
                <w:lang w:val="en-US"/>
              </w:rPr>
              <w:t> In straight lines (and very fast)</w:t>
            </w:r>
          </w:p>
          <w:p w14:paraId="5A8B9637" w14:textId="77777777" w:rsidR="007202EC" w:rsidRPr="007202EC" w:rsidRDefault="007202EC" w:rsidP="007202EC">
            <w:pPr>
              <w:pStyle w:val="NormalWeb"/>
              <w:spacing w:before="0" w:beforeAutospacing="0" w:after="0" w:afterAutospacing="0"/>
              <w:rPr>
                <w:rFonts w:ascii="Arial" w:hAnsi="Arial" w:cs="Arial"/>
                <w:color w:val="FF0000"/>
                <w:sz w:val="22"/>
                <w:szCs w:val="36"/>
              </w:rPr>
            </w:pPr>
            <w:r w:rsidRPr="007202EC">
              <w:rPr>
                <w:rFonts w:ascii="Century Gothic" w:hAnsi="Century Gothic" w:cs="Arial"/>
                <w:color w:val="FF0000"/>
                <w:kern w:val="24"/>
                <w:sz w:val="22"/>
                <w:szCs w:val="36"/>
                <w:lang w:val="en-US"/>
              </w:rPr>
              <w:t> </w:t>
            </w:r>
          </w:p>
          <w:p w14:paraId="582B8D9A" w14:textId="380EAD7F" w:rsidR="007202EC" w:rsidRPr="007202EC" w:rsidRDefault="007202EC" w:rsidP="007202EC">
            <w:pPr>
              <w:rPr>
                <w:color w:val="FF0000"/>
                <w:sz w:val="22"/>
              </w:rPr>
            </w:pPr>
            <w:r w:rsidRPr="007202EC">
              <w:rPr>
                <w:rFonts w:cs="Arial"/>
                <w:color w:val="FF0000"/>
                <w:kern w:val="24"/>
                <w:sz w:val="22"/>
                <w:szCs w:val="36"/>
              </w:rPr>
              <w:t> </w:t>
            </w:r>
          </w:p>
        </w:tc>
      </w:tr>
      <w:tr w:rsidR="007202EC" w14:paraId="3032EA9D" w14:textId="77777777" w:rsidTr="007202EC">
        <w:tc>
          <w:tcPr>
            <w:tcW w:w="4508" w:type="dxa"/>
          </w:tcPr>
          <w:p w14:paraId="270B3006" w14:textId="3EDE2B1F" w:rsidR="007202EC" w:rsidRDefault="007202EC" w:rsidP="007202EC">
            <w:r>
              <w:t>What do we call an object which emits (gives out) light?</w:t>
            </w:r>
          </w:p>
        </w:tc>
        <w:tc>
          <w:tcPr>
            <w:tcW w:w="4508" w:type="dxa"/>
            <w:tcBorders>
              <w:top w:val="single" w:sz="8" w:space="0" w:color="000000"/>
              <w:left w:val="single" w:sz="8" w:space="0" w:color="000000"/>
              <w:bottom w:val="single" w:sz="8" w:space="0" w:color="000000"/>
              <w:right w:val="single" w:sz="8" w:space="0" w:color="000000"/>
            </w:tcBorders>
            <w:shd w:val="clear" w:color="auto" w:fill="auto"/>
          </w:tcPr>
          <w:p w14:paraId="2622C219" w14:textId="77777777" w:rsidR="007202EC" w:rsidRPr="007202EC" w:rsidRDefault="007202EC" w:rsidP="007202EC">
            <w:pPr>
              <w:pStyle w:val="NormalWeb"/>
              <w:spacing w:before="0" w:beforeAutospacing="0" w:after="0" w:afterAutospacing="0"/>
              <w:rPr>
                <w:rFonts w:ascii="Arial" w:hAnsi="Arial" w:cs="Arial"/>
                <w:color w:val="FF0000"/>
                <w:sz w:val="22"/>
                <w:szCs w:val="36"/>
              </w:rPr>
            </w:pPr>
            <w:r w:rsidRPr="007202EC">
              <w:rPr>
                <w:rFonts w:ascii="Century Gothic" w:hAnsi="Century Gothic" w:cs="Arial"/>
                <w:color w:val="FF0000"/>
                <w:kern w:val="24"/>
                <w:sz w:val="22"/>
                <w:szCs w:val="36"/>
                <w:lang w:val="en-US"/>
              </w:rPr>
              <w:t> Luminous</w:t>
            </w:r>
          </w:p>
          <w:p w14:paraId="1E7CEE35" w14:textId="77777777" w:rsidR="007202EC" w:rsidRPr="007202EC" w:rsidRDefault="007202EC" w:rsidP="007202EC">
            <w:pPr>
              <w:pStyle w:val="NormalWeb"/>
              <w:spacing w:before="0" w:beforeAutospacing="0" w:after="0" w:afterAutospacing="0"/>
              <w:rPr>
                <w:rFonts w:ascii="Arial" w:hAnsi="Arial" w:cs="Arial"/>
                <w:color w:val="FF0000"/>
                <w:sz w:val="22"/>
                <w:szCs w:val="36"/>
              </w:rPr>
            </w:pPr>
            <w:r w:rsidRPr="007202EC">
              <w:rPr>
                <w:rFonts w:ascii="Century Gothic" w:hAnsi="Century Gothic" w:cs="Arial"/>
                <w:color w:val="FF0000"/>
                <w:kern w:val="24"/>
                <w:sz w:val="22"/>
                <w:szCs w:val="36"/>
                <w:lang w:val="en-US"/>
              </w:rPr>
              <w:t> </w:t>
            </w:r>
          </w:p>
          <w:p w14:paraId="733E1830" w14:textId="39CB38C7" w:rsidR="007202EC" w:rsidRPr="007202EC" w:rsidRDefault="007202EC" w:rsidP="007202EC">
            <w:pPr>
              <w:rPr>
                <w:color w:val="FF0000"/>
                <w:sz w:val="22"/>
              </w:rPr>
            </w:pPr>
            <w:r w:rsidRPr="007202EC">
              <w:rPr>
                <w:rFonts w:cs="Arial"/>
                <w:color w:val="FF0000"/>
                <w:kern w:val="24"/>
                <w:sz w:val="22"/>
                <w:szCs w:val="36"/>
              </w:rPr>
              <w:t> </w:t>
            </w:r>
          </w:p>
        </w:tc>
      </w:tr>
      <w:tr w:rsidR="007202EC" w14:paraId="1954B7BE" w14:textId="77777777" w:rsidTr="007202EC">
        <w:tc>
          <w:tcPr>
            <w:tcW w:w="4508" w:type="dxa"/>
          </w:tcPr>
          <w:p w14:paraId="5FED477C" w14:textId="3E113BD5" w:rsidR="007202EC" w:rsidRDefault="007202EC" w:rsidP="007202EC">
            <w:r>
              <w:t>What is the dark region called behind an object where there is no light?</w:t>
            </w:r>
          </w:p>
        </w:tc>
        <w:tc>
          <w:tcPr>
            <w:tcW w:w="4508" w:type="dxa"/>
            <w:tcBorders>
              <w:top w:val="single" w:sz="8" w:space="0" w:color="000000"/>
              <w:left w:val="single" w:sz="8" w:space="0" w:color="000000"/>
              <w:bottom w:val="single" w:sz="8" w:space="0" w:color="000000"/>
              <w:right w:val="single" w:sz="8" w:space="0" w:color="000000"/>
            </w:tcBorders>
            <w:shd w:val="clear" w:color="auto" w:fill="auto"/>
          </w:tcPr>
          <w:p w14:paraId="2CDC4520" w14:textId="444DF5BF" w:rsidR="007202EC" w:rsidRPr="007202EC" w:rsidRDefault="007202EC" w:rsidP="007202EC">
            <w:pPr>
              <w:rPr>
                <w:color w:val="FF0000"/>
                <w:sz w:val="22"/>
              </w:rPr>
            </w:pPr>
            <w:r w:rsidRPr="007202EC">
              <w:rPr>
                <w:rFonts w:cs="Arial"/>
                <w:color w:val="FF0000"/>
                <w:kern w:val="24"/>
                <w:sz w:val="22"/>
                <w:szCs w:val="36"/>
              </w:rPr>
              <w:t> A shadow</w:t>
            </w:r>
          </w:p>
        </w:tc>
      </w:tr>
      <w:tr w:rsidR="007202EC" w14:paraId="3388175F" w14:textId="77777777" w:rsidTr="007202EC">
        <w:tc>
          <w:tcPr>
            <w:tcW w:w="4508" w:type="dxa"/>
          </w:tcPr>
          <w:p w14:paraId="6219A2B4" w14:textId="436442BB" w:rsidR="007202EC" w:rsidRDefault="007202EC" w:rsidP="007202EC">
            <w:r>
              <w:t>Why do we call space ‘space’?</w:t>
            </w:r>
          </w:p>
        </w:tc>
        <w:tc>
          <w:tcPr>
            <w:tcW w:w="4508" w:type="dxa"/>
            <w:tcBorders>
              <w:top w:val="single" w:sz="8" w:space="0" w:color="000000"/>
              <w:left w:val="single" w:sz="8" w:space="0" w:color="000000"/>
              <w:bottom w:val="single" w:sz="8" w:space="0" w:color="000000"/>
              <w:right w:val="single" w:sz="8" w:space="0" w:color="000000"/>
            </w:tcBorders>
            <w:shd w:val="clear" w:color="auto" w:fill="auto"/>
          </w:tcPr>
          <w:p w14:paraId="7DD976DA" w14:textId="77777777" w:rsidR="007202EC" w:rsidRPr="007202EC" w:rsidRDefault="007202EC" w:rsidP="007202EC">
            <w:pPr>
              <w:pStyle w:val="NormalWeb"/>
              <w:spacing w:before="0" w:beforeAutospacing="0" w:after="0" w:afterAutospacing="0"/>
              <w:rPr>
                <w:rFonts w:ascii="Arial" w:hAnsi="Arial" w:cs="Arial"/>
                <w:color w:val="FF0000"/>
                <w:sz w:val="22"/>
                <w:szCs w:val="36"/>
              </w:rPr>
            </w:pPr>
            <w:r w:rsidRPr="007202EC">
              <w:rPr>
                <w:rFonts w:ascii="Century Gothic" w:hAnsi="Century Gothic" w:cs="Arial"/>
                <w:color w:val="FF0000"/>
                <w:kern w:val="24"/>
                <w:sz w:val="22"/>
                <w:szCs w:val="36"/>
                <w:lang w:val="en-US"/>
              </w:rPr>
              <w:t> Because it is so empty. There’s lots of space between objects.</w:t>
            </w:r>
          </w:p>
          <w:p w14:paraId="0C83B374" w14:textId="1AB17A90" w:rsidR="007202EC" w:rsidRPr="007202EC" w:rsidRDefault="007202EC" w:rsidP="007202EC">
            <w:pPr>
              <w:rPr>
                <w:color w:val="FF0000"/>
                <w:sz w:val="22"/>
              </w:rPr>
            </w:pPr>
            <w:r w:rsidRPr="007202EC">
              <w:rPr>
                <w:rFonts w:cs="Arial"/>
                <w:color w:val="FF0000"/>
                <w:kern w:val="24"/>
                <w:sz w:val="22"/>
                <w:szCs w:val="36"/>
              </w:rPr>
              <w:t> </w:t>
            </w:r>
          </w:p>
        </w:tc>
      </w:tr>
      <w:tr w:rsidR="007202EC" w14:paraId="458D4C7E" w14:textId="77777777" w:rsidTr="007202EC">
        <w:tc>
          <w:tcPr>
            <w:tcW w:w="4508" w:type="dxa"/>
          </w:tcPr>
          <w:p w14:paraId="06F57420" w14:textId="149E036F" w:rsidR="007202EC" w:rsidRDefault="007202EC" w:rsidP="007202EC">
            <w:r>
              <w:t>What is the shape of the earth?</w:t>
            </w:r>
          </w:p>
        </w:tc>
        <w:tc>
          <w:tcPr>
            <w:tcW w:w="4508" w:type="dxa"/>
            <w:tcBorders>
              <w:top w:val="single" w:sz="8" w:space="0" w:color="000000"/>
              <w:left w:val="single" w:sz="8" w:space="0" w:color="000000"/>
              <w:bottom w:val="single" w:sz="8" w:space="0" w:color="000000"/>
              <w:right w:val="single" w:sz="8" w:space="0" w:color="000000"/>
            </w:tcBorders>
            <w:shd w:val="clear" w:color="auto" w:fill="auto"/>
          </w:tcPr>
          <w:p w14:paraId="25B7B969" w14:textId="77777777" w:rsidR="007202EC" w:rsidRPr="007202EC" w:rsidRDefault="007202EC" w:rsidP="007202EC">
            <w:pPr>
              <w:pStyle w:val="NormalWeb"/>
              <w:spacing w:before="0" w:beforeAutospacing="0" w:after="0" w:afterAutospacing="0"/>
              <w:rPr>
                <w:rFonts w:ascii="Arial" w:hAnsi="Arial" w:cs="Arial"/>
                <w:color w:val="FF0000"/>
                <w:sz w:val="22"/>
                <w:szCs w:val="36"/>
              </w:rPr>
            </w:pPr>
            <w:r w:rsidRPr="007202EC">
              <w:rPr>
                <w:rFonts w:ascii="Century Gothic" w:hAnsi="Century Gothic" w:cs="Arial"/>
                <w:color w:val="FF0000"/>
                <w:kern w:val="24"/>
                <w:sz w:val="22"/>
                <w:szCs w:val="36"/>
                <w:lang w:val="en-US"/>
              </w:rPr>
              <w:t> A sphere/a globe</w:t>
            </w:r>
          </w:p>
          <w:p w14:paraId="1450B57B" w14:textId="77777777" w:rsidR="007202EC" w:rsidRPr="007202EC" w:rsidRDefault="007202EC" w:rsidP="007202EC">
            <w:pPr>
              <w:pStyle w:val="NormalWeb"/>
              <w:spacing w:before="0" w:beforeAutospacing="0" w:after="0" w:afterAutospacing="0"/>
              <w:rPr>
                <w:rFonts w:ascii="Arial" w:hAnsi="Arial" w:cs="Arial"/>
                <w:color w:val="FF0000"/>
                <w:sz w:val="22"/>
                <w:szCs w:val="36"/>
              </w:rPr>
            </w:pPr>
            <w:r w:rsidRPr="007202EC">
              <w:rPr>
                <w:rFonts w:ascii="Century Gothic" w:hAnsi="Century Gothic" w:cs="Arial"/>
                <w:color w:val="FF0000"/>
                <w:kern w:val="24"/>
                <w:sz w:val="22"/>
                <w:szCs w:val="36"/>
                <w:lang w:val="en-US"/>
              </w:rPr>
              <w:t> </w:t>
            </w:r>
          </w:p>
          <w:p w14:paraId="1174B696" w14:textId="774EFC55" w:rsidR="007202EC" w:rsidRPr="007202EC" w:rsidRDefault="007202EC" w:rsidP="007202EC">
            <w:pPr>
              <w:rPr>
                <w:color w:val="FF0000"/>
                <w:sz w:val="22"/>
              </w:rPr>
            </w:pPr>
            <w:r w:rsidRPr="007202EC">
              <w:rPr>
                <w:rFonts w:cs="Arial"/>
                <w:color w:val="FF0000"/>
                <w:kern w:val="24"/>
                <w:sz w:val="22"/>
                <w:szCs w:val="36"/>
              </w:rPr>
              <w:t> </w:t>
            </w:r>
          </w:p>
        </w:tc>
      </w:tr>
      <w:tr w:rsidR="007202EC" w14:paraId="69C7A8DC" w14:textId="77777777" w:rsidTr="007202EC">
        <w:tc>
          <w:tcPr>
            <w:tcW w:w="4508" w:type="dxa"/>
          </w:tcPr>
          <w:p w14:paraId="58BC59DC" w14:textId="70A3F4E6" w:rsidR="007202EC" w:rsidRDefault="007202EC" w:rsidP="007202EC">
            <w:r>
              <w:t>What movement of the earth gives us day and night?</w:t>
            </w:r>
          </w:p>
        </w:tc>
        <w:tc>
          <w:tcPr>
            <w:tcW w:w="4508" w:type="dxa"/>
            <w:tcBorders>
              <w:top w:val="single" w:sz="8" w:space="0" w:color="000000"/>
              <w:left w:val="single" w:sz="8" w:space="0" w:color="000000"/>
              <w:bottom w:val="single" w:sz="8" w:space="0" w:color="000000"/>
              <w:right w:val="single" w:sz="8" w:space="0" w:color="000000"/>
            </w:tcBorders>
            <w:shd w:val="clear" w:color="auto" w:fill="auto"/>
          </w:tcPr>
          <w:p w14:paraId="2C33421D" w14:textId="77777777" w:rsidR="007202EC" w:rsidRPr="007202EC" w:rsidRDefault="007202EC" w:rsidP="007202EC">
            <w:pPr>
              <w:pStyle w:val="NormalWeb"/>
              <w:spacing w:before="0" w:beforeAutospacing="0" w:after="0" w:afterAutospacing="0"/>
              <w:rPr>
                <w:rFonts w:ascii="Arial" w:hAnsi="Arial" w:cs="Arial"/>
                <w:color w:val="FF0000"/>
                <w:sz w:val="22"/>
                <w:szCs w:val="36"/>
              </w:rPr>
            </w:pPr>
            <w:r w:rsidRPr="007202EC">
              <w:rPr>
                <w:rFonts w:ascii="Century Gothic" w:hAnsi="Century Gothic" w:cs="Arial"/>
                <w:color w:val="FF0000"/>
                <w:kern w:val="24"/>
                <w:sz w:val="22"/>
                <w:szCs w:val="36"/>
                <w:lang w:val="en-US"/>
              </w:rPr>
              <w:t> It’s spinning on its axis</w:t>
            </w:r>
          </w:p>
          <w:p w14:paraId="457C287A" w14:textId="77777777" w:rsidR="007202EC" w:rsidRPr="007202EC" w:rsidRDefault="007202EC" w:rsidP="007202EC">
            <w:pPr>
              <w:pStyle w:val="NormalWeb"/>
              <w:spacing w:before="0" w:beforeAutospacing="0" w:after="0" w:afterAutospacing="0"/>
              <w:rPr>
                <w:rFonts w:ascii="Arial" w:hAnsi="Arial" w:cs="Arial"/>
                <w:color w:val="FF0000"/>
                <w:sz w:val="22"/>
                <w:szCs w:val="36"/>
              </w:rPr>
            </w:pPr>
            <w:r w:rsidRPr="007202EC">
              <w:rPr>
                <w:rFonts w:ascii="Century Gothic" w:hAnsi="Century Gothic" w:cs="Arial"/>
                <w:color w:val="FF0000"/>
                <w:kern w:val="24"/>
                <w:sz w:val="22"/>
                <w:szCs w:val="36"/>
                <w:lang w:val="en-US"/>
              </w:rPr>
              <w:t> </w:t>
            </w:r>
          </w:p>
          <w:p w14:paraId="4CD02FD4" w14:textId="4729B746" w:rsidR="007202EC" w:rsidRPr="007202EC" w:rsidRDefault="007202EC" w:rsidP="007202EC">
            <w:pPr>
              <w:rPr>
                <w:color w:val="FF0000"/>
                <w:sz w:val="22"/>
              </w:rPr>
            </w:pPr>
            <w:r w:rsidRPr="007202EC">
              <w:rPr>
                <w:rFonts w:cs="Arial"/>
                <w:color w:val="FF0000"/>
                <w:kern w:val="24"/>
                <w:sz w:val="22"/>
                <w:szCs w:val="36"/>
              </w:rPr>
              <w:t> </w:t>
            </w:r>
          </w:p>
        </w:tc>
      </w:tr>
      <w:tr w:rsidR="007202EC" w14:paraId="39C2348C" w14:textId="77777777" w:rsidTr="00722A18">
        <w:tc>
          <w:tcPr>
            <w:tcW w:w="4508" w:type="dxa"/>
          </w:tcPr>
          <w:p w14:paraId="2BA5FFC0" w14:textId="12D704E3" w:rsidR="007202EC" w:rsidRDefault="007202EC" w:rsidP="007202EC">
            <w:r>
              <w:t>What is an orbit?</w:t>
            </w:r>
          </w:p>
        </w:tc>
        <w:tc>
          <w:tcPr>
            <w:tcW w:w="4508" w:type="dxa"/>
            <w:tcBorders>
              <w:top w:val="single" w:sz="8" w:space="0" w:color="000000"/>
              <w:left w:val="single" w:sz="8" w:space="0" w:color="000000"/>
              <w:bottom w:val="single" w:sz="8" w:space="0" w:color="000000"/>
              <w:right w:val="single" w:sz="8" w:space="0" w:color="000000"/>
            </w:tcBorders>
            <w:shd w:val="clear" w:color="auto" w:fill="auto"/>
          </w:tcPr>
          <w:p w14:paraId="1A513DF2" w14:textId="69007CAD" w:rsidR="007202EC" w:rsidRPr="007202EC" w:rsidRDefault="007202EC" w:rsidP="007202EC">
            <w:pPr>
              <w:rPr>
                <w:color w:val="FF0000"/>
                <w:sz w:val="22"/>
              </w:rPr>
            </w:pPr>
            <w:r w:rsidRPr="007202EC">
              <w:rPr>
                <w:rFonts w:cs="Arial"/>
                <w:color w:val="FF0000"/>
                <w:kern w:val="24"/>
                <w:sz w:val="22"/>
                <w:szCs w:val="36"/>
              </w:rPr>
              <w:t> The elliptical path that an object takes around another due to gravity acting between the two.</w:t>
            </w:r>
          </w:p>
        </w:tc>
      </w:tr>
      <w:tr w:rsidR="007202EC" w14:paraId="4A2E86C2" w14:textId="77777777" w:rsidTr="00722A18">
        <w:tc>
          <w:tcPr>
            <w:tcW w:w="4508" w:type="dxa"/>
          </w:tcPr>
          <w:p w14:paraId="49021C34" w14:textId="62D5B405" w:rsidR="007202EC" w:rsidRDefault="007202EC" w:rsidP="007202EC">
            <w:r>
              <w:t>Why is it hard to make a scale model of our solar system?</w:t>
            </w:r>
          </w:p>
        </w:tc>
        <w:tc>
          <w:tcPr>
            <w:tcW w:w="4508" w:type="dxa"/>
            <w:tcBorders>
              <w:top w:val="single" w:sz="8" w:space="0" w:color="000000"/>
              <w:left w:val="single" w:sz="8" w:space="0" w:color="000000"/>
              <w:bottom w:val="single" w:sz="8" w:space="0" w:color="000000"/>
              <w:right w:val="single" w:sz="8" w:space="0" w:color="000000"/>
            </w:tcBorders>
            <w:shd w:val="clear" w:color="auto" w:fill="auto"/>
          </w:tcPr>
          <w:p w14:paraId="7100E3C2" w14:textId="52BBE62B" w:rsidR="007202EC" w:rsidRPr="007202EC" w:rsidRDefault="007202EC" w:rsidP="007202EC">
            <w:pPr>
              <w:rPr>
                <w:color w:val="FF0000"/>
                <w:sz w:val="22"/>
              </w:rPr>
            </w:pPr>
            <w:r w:rsidRPr="007202EC">
              <w:rPr>
                <w:rFonts w:cs="Arial"/>
                <w:color w:val="FF0000"/>
                <w:kern w:val="24"/>
                <w:sz w:val="22"/>
                <w:szCs w:val="36"/>
              </w:rPr>
              <w:t> Because there is so much space between objects/objects are tiny compared to the distances from our star, the sun.</w:t>
            </w:r>
          </w:p>
        </w:tc>
      </w:tr>
      <w:tr w:rsidR="007202EC" w14:paraId="79E24418" w14:textId="77777777" w:rsidTr="00722A18">
        <w:tc>
          <w:tcPr>
            <w:tcW w:w="4508" w:type="dxa"/>
          </w:tcPr>
          <w:p w14:paraId="6A66AB36" w14:textId="2B906F52" w:rsidR="007202EC" w:rsidRDefault="007202EC" w:rsidP="007202EC">
            <w:r>
              <w:t>What movement of the earth gives us our year and the seasons?</w:t>
            </w:r>
          </w:p>
        </w:tc>
        <w:tc>
          <w:tcPr>
            <w:tcW w:w="4508" w:type="dxa"/>
            <w:tcBorders>
              <w:top w:val="single" w:sz="8" w:space="0" w:color="000000"/>
              <w:left w:val="single" w:sz="8" w:space="0" w:color="000000"/>
              <w:bottom w:val="single" w:sz="8" w:space="0" w:color="000000"/>
              <w:right w:val="single" w:sz="8" w:space="0" w:color="000000"/>
            </w:tcBorders>
            <w:shd w:val="clear" w:color="auto" w:fill="auto"/>
          </w:tcPr>
          <w:p w14:paraId="0D79D9FD" w14:textId="77777777" w:rsidR="007202EC" w:rsidRPr="007202EC" w:rsidRDefault="007202EC" w:rsidP="007202EC">
            <w:pPr>
              <w:pStyle w:val="NormalWeb"/>
              <w:spacing w:before="0" w:beforeAutospacing="0" w:after="0" w:afterAutospacing="0"/>
              <w:rPr>
                <w:rFonts w:ascii="Arial" w:hAnsi="Arial" w:cs="Arial"/>
                <w:color w:val="FF0000"/>
                <w:sz w:val="22"/>
                <w:szCs w:val="36"/>
              </w:rPr>
            </w:pPr>
            <w:r w:rsidRPr="007202EC">
              <w:rPr>
                <w:rFonts w:ascii="Century Gothic" w:hAnsi="Century Gothic" w:cs="Arial"/>
                <w:color w:val="FF0000"/>
                <w:kern w:val="24"/>
                <w:sz w:val="22"/>
                <w:szCs w:val="36"/>
                <w:lang w:val="en-US"/>
              </w:rPr>
              <w:t> Its orbit around the sun.</w:t>
            </w:r>
          </w:p>
          <w:p w14:paraId="16AC74A3" w14:textId="77777777" w:rsidR="007202EC" w:rsidRPr="007202EC" w:rsidRDefault="007202EC" w:rsidP="007202EC">
            <w:pPr>
              <w:pStyle w:val="NormalWeb"/>
              <w:spacing w:before="0" w:beforeAutospacing="0" w:after="0" w:afterAutospacing="0"/>
              <w:rPr>
                <w:rFonts w:ascii="Arial" w:hAnsi="Arial" w:cs="Arial"/>
                <w:color w:val="FF0000"/>
                <w:sz w:val="22"/>
                <w:szCs w:val="36"/>
              </w:rPr>
            </w:pPr>
            <w:r w:rsidRPr="007202EC">
              <w:rPr>
                <w:rFonts w:ascii="Century Gothic" w:hAnsi="Century Gothic" w:cs="Arial"/>
                <w:color w:val="FF0000"/>
                <w:kern w:val="24"/>
                <w:sz w:val="22"/>
                <w:szCs w:val="36"/>
                <w:lang w:val="en-US"/>
              </w:rPr>
              <w:t> </w:t>
            </w:r>
          </w:p>
          <w:p w14:paraId="7FC313F9" w14:textId="71034DC1" w:rsidR="007202EC" w:rsidRPr="007202EC" w:rsidRDefault="007202EC" w:rsidP="007202EC">
            <w:pPr>
              <w:rPr>
                <w:color w:val="FF0000"/>
                <w:sz w:val="22"/>
              </w:rPr>
            </w:pPr>
            <w:r w:rsidRPr="007202EC">
              <w:rPr>
                <w:rFonts w:cs="Arial"/>
                <w:color w:val="FF0000"/>
                <w:kern w:val="24"/>
                <w:sz w:val="22"/>
                <w:szCs w:val="36"/>
              </w:rPr>
              <w:t> </w:t>
            </w:r>
          </w:p>
        </w:tc>
      </w:tr>
      <w:tr w:rsidR="007202EC" w14:paraId="5124A565" w14:textId="77777777" w:rsidTr="00722A18">
        <w:tc>
          <w:tcPr>
            <w:tcW w:w="4508" w:type="dxa"/>
          </w:tcPr>
          <w:p w14:paraId="785B4AAC" w14:textId="412313FE" w:rsidR="007202EC" w:rsidRDefault="007202EC" w:rsidP="007202EC">
            <w:r>
              <w:t>What shape are orbits?</w:t>
            </w:r>
          </w:p>
        </w:tc>
        <w:tc>
          <w:tcPr>
            <w:tcW w:w="4508" w:type="dxa"/>
            <w:tcBorders>
              <w:top w:val="single" w:sz="8" w:space="0" w:color="000000"/>
              <w:left w:val="single" w:sz="8" w:space="0" w:color="000000"/>
              <w:bottom w:val="single" w:sz="8" w:space="0" w:color="000000"/>
              <w:right w:val="single" w:sz="8" w:space="0" w:color="000000"/>
            </w:tcBorders>
            <w:shd w:val="clear" w:color="auto" w:fill="auto"/>
          </w:tcPr>
          <w:p w14:paraId="26CADC53" w14:textId="77777777" w:rsidR="007202EC" w:rsidRPr="007202EC" w:rsidRDefault="007202EC" w:rsidP="007202EC">
            <w:pPr>
              <w:pStyle w:val="NormalWeb"/>
              <w:spacing w:before="0" w:beforeAutospacing="0" w:after="0" w:afterAutospacing="0"/>
              <w:rPr>
                <w:rFonts w:ascii="Arial" w:hAnsi="Arial" w:cs="Arial"/>
                <w:color w:val="FF0000"/>
                <w:sz w:val="22"/>
                <w:szCs w:val="36"/>
              </w:rPr>
            </w:pPr>
            <w:r w:rsidRPr="007202EC">
              <w:rPr>
                <w:rFonts w:ascii="Century Gothic" w:hAnsi="Century Gothic" w:cs="Arial"/>
                <w:color w:val="FF0000"/>
                <w:kern w:val="24"/>
                <w:sz w:val="22"/>
                <w:szCs w:val="36"/>
                <w:lang w:val="en-US"/>
              </w:rPr>
              <w:t> Ellipses (an ellipse)/elliptical</w:t>
            </w:r>
          </w:p>
          <w:p w14:paraId="4F7335B1" w14:textId="77777777" w:rsidR="007202EC" w:rsidRPr="007202EC" w:rsidRDefault="007202EC" w:rsidP="007202EC">
            <w:pPr>
              <w:pStyle w:val="NormalWeb"/>
              <w:spacing w:before="0" w:beforeAutospacing="0" w:after="0" w:afterAutospacing="0"/>
              <w:rPr>
                <w:rFonts w:ascii="Arial" w:hAnsi="Arial" w:cs="Arial"/>
                <w:color w:val="FF0000"/>
                <w:sz w:val="22"/>
                <w:szCs w:val="36"/>
              </w:rPr>
            </w:pPr>
            <w:r w:rsidRPr="007202EC">
              <w:rPr>
                <w:rFonts w:ascii="Century Gothic" w:hAnsi="Century Gothic" w:cs="Arial"/>
                <w:color w:val="FF0000"/>
                <w:kern w:val="24"/>
                <w:sz w:val="22"/>
                <w:szCs w:val="36"/>
                <w:lang w:val="en-US"/>
              </w:rPr>
              <w:t> </w:t>
            </w:r>
          </w:p>
          <w:p w14:paraId="614C8F5C" w14:textId="11DFA377" w:rsidR="007202EC" w:rsidRPr="007202EC" w:rsidRDefault="007202EC" w:rsidP="007202EC">
            <w:pPr>
              <w:rPr>
                <w:color w:val="FF0000"/>
                <w:sz w:val="22"/>
              </w:rPr>
            </w:pPr>
            <w:r w:rsidRPr="007202EC">
              <w:rPr>
                <w:rFonts w:cs="Arial"/>
                <w:color w:val="FF0000"/>
                <w:kern w:val="24"/>
                <w:sz w:val="22"/>
                <w:szCs w:val="36"/>
              </w:rPr>
              <w:t> </w:t>
            </w:r>
          </w:p>
        </w:tc>
      </w:tr>
      <w:tr w:rsidR="007202EC" w14:paraId="5B916020" w14:textId="77777777" w:rsidTr="00722A18">
        <w:tc>
          <w:tcPr>
            <w:tcW w:w="4508" w:type="dxa"/>
          </w:tcPr>
          <w:p w14:paraId="290CBCFB" w14:textId="7A693A36" w:rsidR="007202EC" w:rsidRDefault="007202EC" w:rsidP="007202EC">
            <w:r>
              <w:t>What does a moon orbit?</w:t>
            </w:r>
          </w:p>
        </w:tc>
        <w:tc>
          <w:tcPr>
            <w:tcW w:w="4508" w:type="dxa"/>
            <w:tcBorders>
              <w:top w:val="single" w:sz="8" w:space="0" w:color="000000"/>
              <w:left w:val="single" w:sz="8" w:space="0" w:color="000000"/>
              <w:bottom w:val="single" w:sz="8" w:space="0" w:color="000000"/>
              <w:right w:val="single" w:sz="8" w:space="0" w:color="000000"/>
            </w:tcBorders>
            <w:shd w:val="clear" w:color="auto" w:fill="auto"/>
          </w:tcPr>
          <w:p w14:paraId="4B8ECFBE" w14:textId="77777777" w:rsidR="007202EC" w:rsidRPr="007202EC" w:rsidRDefault="007202EC" w:rsidP="007202EC">
            <w:pPr>
              <w:pStyle w:val="NormalWeb"/>
              <w:spacing w:before="0" w:beforeAutospacing="0" w:after="0" w:afterAutospacing="0"/>
              <w:rPr>
                <w:rFonts w:ascii="Arial" w:hAnsi="Arial" w:cs="Arial"/>
                <w:color w:val="FF0000"/>
                <w:sz w:val="22"/>
                <w:szCs w:val="36"/>
              </w:rPr>
            </w:pPr>
            <w:r w:rsidRPr="007202EC">
              <w:rPr>
                <w:rFonts w:ascii="Century Gothic" w:hAnsi="Century Gothic" w:cs="Arial"/>
                <w:color w:val="FF0000"/>
                <w:kern w:val="24"/>
                <w:sz w:val="22"/>
                <w:szCs w:val="36"/>
                <w:lang w:val="en-US"/>
              </w:rPr>
              <w:t> A planet</w:t>
            </w:r>
          </w:p>
          <w:p w14:paraId="40C478C0" w14:textId="77777777" w:rsidR="007202EC" w:rsidRPr="007202EC" w:rsidRDefault="007202EC" w:rsidP="007202EC">
            <w:pPr>
              <w:pStyle w:val="NormalWeb"/>
              <w:spacing w:before="0" w:beforeAutospacing="0" w:after="0" w:afterAutospacing="0"/>
              <w:rPr>
                <w:rFonts w:ascii="Arial" w:hAnsi="Arial" w:cs="Arial"/>
                <w:color w:val="FF0000"/>
                <w:sz w:val="22"/>
                <w:szCs w:val="36"/>
              </w:rPr>
            </w:pPr>
            <w:r w:rsidRPr="007202EC">
              <w:rPr>
                <w:rFonts w:ascii="Century Gothic" w:hAnsi="Century Gothic" w:cs="Arial"/>
                <w:color w:val="FF0000"/>
                <w:kern w:val="24"/>
                <w:sz w:val="22"/>
                <w:szCs w:val="36"/>
                <w:lang w:val="en-US"/>
              </w:rPr>
              <w:t> </w:t>
            </w:r>
          </w:p>
          <w:p w14:paraId="68BAA679" w14:textId="4C593797" w:rsidR="007202EC" w:rsidRPr="007202EC" w:rsidRDefault="007202EC" w:rsidP="007202EC">
            <w:pPr>
              <w:rPr>
                <w:color w:val="FF0000"/>
                <w:sz w:val="22"/>
              </w:rPr>
            </w:pPr>
            <w:r w:rsidRPr="007202EC">
              <w:rPr>
                <w:rFonts w:cs="Arial"/>
                <w:color w:val="FF0000"/>
                <w:kern w:val="24"/>
                <w:sz w:val="22"/>
                <w:szCs w:val="36"/>
              </w:rPr>
              <w:t> </w:t>
            </w:r>
          </w:p>
        </w:tc>
      </w:tr>
      <w:tr w:rsidR="007202EC" w14:paraId="4D09E782" w14:textId="77777777" w:rsidTr="00722A18">
        <w:tc>
          <w:tcPr>
            <w:tcW w:w="4508" w:type="dxa"/>
          </w:tcPr>
          <w:p w14:paraId="69469DF6" w14:textId="00D432A0" w:rsidR="007202EC" w:rsidRDefault="007202EC" w:rsidP="007202EC">
            <w:r>
              <w:t>What is an exoplanet?</w:t>
            </w:r>
          </w:p>
        </w:tc>
        <w:tc>
          <w:tcPr>
            <w:tcW w:w="4508" w:type="dxa"/>
            <w:tcBorders>
              <w:top w:val="single" w:sz="8" w:space="0" w:color="000000"/>
              <w:left w:val="single" w:sz="8" w:space="0" w:color="000000"/>
              <w:bottom w:val="single" w:sz="8" w:space="0" w:color="000000"/>
              <w:right w:val="single" w:sz="8" w:space="0" w:color="000000"/>
            </w:tcBorders>
            <w:shd w:val="clear" w:color="auto" w:fill="auto"/>
          </w:tcPr>
          <w:p w14:paraId="2EF838E2" w14:textId="77777777" w:rsidR="007202EC" w:rsidRPr="007202EC" w:rsidRDefault="007202EC" w:rsidP="007202EC">
            <w:pPr>
              <w:pStyle w:val="NormalWeb"/>
              <w:spacing w:before="0" w:beforeAutospacing="0" w:after="0" w:afterAutospacing="0"/>
              <w:rPr>
                <w:rFonts w:ascii="Arial" w:hAnsi="Arial" w:cs="Arial"/>
                <w:color w:val="FF0000"/>
                <w:sz w:val="22"/>
                <w:szCs w:val="36"/>
              </w:rPr>
            </w:pPr>
            <w:r w:rsidRPr="007202EC">
              <w:rPr>
                <w:rFonts w:ascii="Century Gothic" w:hAnsi="Century Gothic" w:cs="Arial"/>
                <w:color w:val="FF0000"/>
                <w:kern w:val="24"/>
                <w:sz w:val="22"/>
                <w:szCs w:val="36"/>
                <w:lang w:val="en-US"/>
              </w:rPr>
              <w:t> A planet that orbits a star that isn’t our sun.</w:t>
            </w:r>
          </w:p>
          <w:p w14:paraId="5526D017" w14:textId="03AAF798" w:rsidR="007202EC" w:rsidRPr="007202EC" w:rsidRDefault="007202EC" w:rsidP="007202EC">
            <w:pPr>
              <w:rPr>
                <w:color w:val="FF0000"/>
                <w:sz w:val="22"/>
              </w:rPr>
            </w:pPr>
            <w:r w:rsidRPr="007202EC">
              <w:rPr>
                <w:rFonts w:cs="Arial"/>
                <w:color w:val="FF0000"/>
                <w:kern w:val="24"/>
                <w:sz w:val="22"/>
                <w:szCs w:val="36"/>
              </w:rPr>
              <w:t> </w:t>
            </w:r>
          </w:p>
        </w:tc>
      </w:tr>
      <w:tr w:rsidR="007202EC" w14:paraId="4D2A49E8" w14:textId="77777777" w:rsidTr="00722A18">
        <w:tc>
          <w:tcPr>
            <w:tcW w:w="4508" w:type="dxa"/>
          </w:tcPr>
          <w:p w14:paraId="07A7CC6A" w14:textId="089ECB96" w:rsidR="007202EC" w:rsidRDefault="007202EC" w:rsidP="007202EC">
            <w:r>
              <w:t>Exoplanet A is twice as big as exoplanet B. Which exoplanet will be easier to notice by the transit method?</w:t>
            </w:r>
          </w:p>
        </w:tc>
        <w:tc>
          <w:tcPr>
            <w:tcW w:w="4508" w:type="dxa"/>
            <w:tcBorders>
              <w:top w:val="single" w:sz="8" w:space="0" w:color="000000"/>
              <w:left w:val="single" w:sz="8" w:space="0" w:color="000000"/>
              <w:bottom w:val="single" w:sz="8" w:space="0" w:color="000000"/>
              <w:right w:val="single" w:sz="8" w:space="0" w:color="000000"/>
            </w:tcBorders>
            <w:shd w:val="clear" w:color="auto" w:fill="auto"/>
          </w:tcPr>
          <w:p w14:paraId="50E92C41" w14:textId="77777777" w:rsidR="007202EC" w:rsidRPr="007202EC" w:rsidRDefault="007202EC" w:rsidP="007202EC">
            <w:pPr>
              <w:pStyle w:val="NormalWeb"/>
              <w:spacing w:before="0" w:beforeAutospacing="0" w:after="0" w:afterAutospacing="0"/>
              <w:rPr>
                <w:rFonts w:ascii="Arial" w:hAnsi="Arial" w:cs="Arial"/>
                <w:color w:val="FF0000"/>
                <w:sz w:val="22"/>
                <w:szCs w:val="36"/>
              </w:rPr>
            </w:pPr>
            <w:r w:rsidRPr="007202EC">
              <w:rPr>
                <w:rFonts w:ascii="Century Gothic" w:hAnsi="Century Gothic" w:cs="Arial"/>
                <w:color w:val="FF0000"/>
                <w:kern w:val="24"/>
                <w:sz w:val="22"/>
                <w:szCs w:val="36"/>
                <w:lang w:val="en-US"/>
              </w:rPr>
              <w:t> Exoplanet A as it’ll block more light.</w:t>
            </w:r>
          </w:p>
          <w:p w14:paraId="1C538FA2" w14:textId="77777777" w:rsidR="007202EC" w:rsidRPr="007202EC" w:rsidRDefault="007202EC" w:rsidP="007202EC">
            <w:pPr>
              <w:pStyle w:val="NormalWeb"/>
              <w:spacing w:before="0" w:beforeAutospacing="0" w:after="0" w:afterAutospacing="0"/>
              <w:rPr>
                <w:rFonts w:ascii="Arial" w:hAnsi="Arial" w:cs="Arial"/>
                <w:color w:val="FF0000"/>
                <w:sz w:val="22"/>
                <w:szCs w:val="36"/>
              </w:rPr>
            </w:pPr>
            <w:r w:rsidRPr="007202EC">
              <w:rPr>
                <w:rFonts w:ascii="Century Gothic" w:hAnsi="Century Gothic" w:cs="Arial"/>
                <w:color w:val="FF0000"/>
                <w:kern w:val="24"/>
                <w:sz w:val="22"/>
                <w:szCs w:val="36"/>
                <w:lang w:val="en-US"/>
              </w:rPr>
              <w:t> </w:t>
            </w:r>
          </w:p>
          <w:p w14:paraId="4B59C012" w14:textId="4CBA0168" w:rsidR="007202EC" w:rsidRPr="007202EC" w:rsidRDefault="007202EC" w:rsidP="007202EC">
            <w:pPr>
              <w:rPr>
                <w:color w:val="FF0000"/>
                <w:sz w:val="22"/>
              </w:rPr>
            </w:pPr>
            <w:r w:rsidRPr="007202EC">
              <w:rPr>
                <w:rFonts w:cs="Arial"/>
                <w:color w:val="FF0000"/>
                <w:kern w:val="24"/>
                <w:sz w:val="22"/>
                <w:szCs w:val="36"/>
              </w:rPr>
              <w:t> </w:t>
            </w:r>
          </w:p>
        </w:tc>
      </w:tr>
      <w:tr w:rsidR="007202EC" w14:paraId="42FCC049" w14:textId="77777777" w:rsidTr="00722A18">
        <w:tc>
          <w:tcPr>
            <w:tcW w:w="4508" w:type="dxa"/>
          </w:tcPr>
          <w:p w14:paraId="1D2BAD63" w14:textId="45C6CBF8" w:rsidR="007202EC" w:rsidRDefault="007202EC" w:rsidP="007202EC">
            <w:r>
              <w:t>What do astronomers use to look at the light from distant stars?</w:t>
            </w:r>
          </w:p>
        </w:tc>
        <w:tc>
          <w:tcPr>
            <w:tcW w:w="4508" w:type="dxa"/>
            <w:tcBorders>
              <w:top w:val="single" w:sz="8" w:space="0" w:color="000000"/>
              <w:left w:val="single" w:sz="8" w:space="0" w:color="000000"/>
              <w:bottom w:val="single" w:sz="8" w:space="0" w:color="000000"/>
              <w:right w:val="single" w:sz="8" w:space="0" w:color="000000"/>
            </w:tcBorders>
            <w:shd w:val="clear" w:color="auto" w:fill="auto"/>
          </w:tcPr>
          <w:p w14:paraId="7F69C285" w14:textId="77777777" w:rsidR="007202EC" w:rsidRPr="007202EC" w:rsidRDefault="007202EC" w:rsidP="007202EC">
            <w:pPr>
              <w:pStyle w:val="NormalWeb"/>
              <w:spacing w:before="0" w:beforeAutospacing="0" w:after="0" w:afterAutospacing="0"/>
              <w:rPr>
                <w:rFonts w:ascii="Arial" w:hAnsi="Arial" w:cs="Arial"/>
                <w:color w:val="FF0000"/>
                <w:sz w:val="22"/>
                <w:szCs w:val="36"/>
              </w:rPr>
            </w:pPr>
            <w:r w:rsidRPr="007202EC">
              <w:rPr>
                <w:rFonts w:ascii="Century Gothic" w:hAnsi="Century Gothic" w:cs="Arial"/>
                <w:color w:val="FF0000"/>
                <w:kern w:val="24"/>
                <w:sz w:val="22"/>
                <w:szCs w:val="36"/>
                <w:lang w:val="en-US"/>
              </w:rPr>
              <w:t> Telescopes</w:t>
            </w:r>
          </w:p>
          <w:p w14:paraId="17587496" w14:textId="77777777" w:rsidR="007202EC" w:rsidRPr="007202EC" w:rsidRDefault="007202EC" w:rsidP="007202EC">
            <w:pPr>
              <w:pStyle w:val="NormalWeb"/>
              <w:spacing w:before="0" w:beforeAutospacing="0" w:after="0" w:afterAutospacing="0"/>
              <w:rPr>
                <w:rFonts w:ascii="Arial" w:hAnsi="Arial" w:cs="Arial"/>
                <w:color w:val="FF0000"/>
                <w:sz w:val="22"/>
                <w:szCs w:val="36"/>
              </w:rPr>
            </w:pPr>
            <w:r w:rsidRPr="007202EC">
              <w:rPr>
                <w:rFonts w:ascii="Century Gothic" w:hAnsi="Century Gothic" w:cs="Arial"/>
                <w:color w:val="FF0000"/>
                <w:kern w:val="24"/>
                <w:sz w:val="22"/>
                <w:szCs w:val="36"/>
                <w:lang w:val="en-US"/>
              </w:rPr>
              <w:t> </w:t>
            </w:r>
          </w:p>
          <w:p w14:paraId="2FA75F38" w14:textId="377D532B" w:rsidR="007202EC" w:rsidRPr="007202EC" w:rsidRDefault="007202EC" w:rsidP="007202EC">
            <w:pPr>
              <w:rPr>
                <w:color w:val="FF0000"/>
                <w:sz w:val="22"/>
              </w:rPr>
            </w:pPr>
            <w:r w:rsidRPr="007202EC">
              <w:rPr>
                <w:rFonts w:cs="Arial"/>
                <w:color w:val="FF0000"/>
                <w:kern w:val="24"/>
                <w:sz w:val="22"/>
                <w:szCs w:val="36"/>
              </w:rPr>
              <w:t> </w:t>
            </w:r>
          </w:p>
        </w:tc>
      </w:tr>
    </w:tbl>
    <w:p w14:paraId="6B8A7A33" w14:textId="77777777" w:rsidR="00F85543" w:rsidRPr="00F85543" w:rsidRDefault="00F85543" w:rsidP="00F85543"/>
    <w:sectPr w:rsidR="00F85543" w:rsidRPr="00F85543" w:rsidSect="00671B85">
      <w:footerReference w:type="default" r:id="rId118"/>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3EC05D" w14:textId="77777777" w:rsidR="00FC61A3" w:rsidRDefault="00FC61A3" w:rsidP="002B2A84">
      <w:r>
        <w:separator/>
      </w:r>
    </w:p>
  </w:endnote>
  <w:endnote w:type="continuationSeparator" w:id="0">
    <w:p w14:paraId="220F8279" w14:textId="77777777" w:rsidR="00FC61A3" w:rsidRDefault="00FC61A3" w:rsidP="002B2A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Gothic">
    <w:altName w:val="Times New Roman"/>
    <w:panose1 w:val="00000000000000000000"/>
    <w:charset w:val="EE"/>
    <w:family w:val="auto"/>
    <w:notTrueType/>
    <w:pitch w:val="default"/>
    <w:sig w:usb0="00000005" w:usb1="00000000" w:usb2="00000000" w:usb3="00000000" w:csb0="00000002"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0090485"/>
      <w:docPartObj>
        <w:docPartGallery w:val="Page Numbers (Bottom of Page)"/>
        <w:docPartUnique/>
      </w:docPartObj>
    </w:sdtPr>
    <w:sdtEndPr>
      <w:rPr>
        <w:noProof/>
      </w:rPr>
    </w:sdtEndPr>
    <w:sdtContent>
      <w:p w14:paraId="0B04E6C6" w14:textId="551B3601" w:rsidR="00FC61A3" w:rsidRDefault="00FC61A3">
        <w:pPr>
          <w:pStyle w:val="Footer"/>
          <w:jc w:val="center"/>
        </w:pPr>
        <w:r>
          <w:t xml:space="preserve">Page </w:t>
        </w:r>
        <w:r>
          <w:fldChar w:fldCharType="begin"/>
        </w:r>
        <w:r>
          <w:instrText xml:space="preserve"> PAGE   \* MERGEFORMAT </w:instrText>
        </w:r>
        <w:r>
          <w:fldChar w:fldCharType="separate"/>
        </w:r>
        <w:r w:rsidR="00452059">
          <w:rPr>
            <w:noProof/>
          </w:rPr>
          <w:t>29</w:t>
        </w:r>
        <w:r>
          <w:rPr>
            <w:noProof/>
          </w:rPr>
          <w:fldChar w:fldCharType="end"/>
        </w:r>
      </w:p>
    </w:sdtContent>
  </w:sdt>
  <w:p w14:paraId="0E3E9EE1" w14:textId="77777777" w:rsidR="00FC61A3" w:rsidRDefault="00FC61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DA9950" w14:textId="77777777" w:rsidR="00FC61A3" w:rsidRDefault="00FC61A3" w:rsidP="002B2A84">
      <w:r>
        <w:separator/>
      </w:r>
    </w:p>
  </w:footnote>
  <w:footnote w:type="continuationSeparator" w:id="0">
    <w:p w14:paraId="3C3AFE31" w14:textId="77777777" w:rsidR="00FC61A3" w:rsidRDefault="00FC61A3" w:rsidP="002B2A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64F10"/>
    <w:multiLevelType w:val="hybridMultilevel"/>
    <w:tmpl w:val="A56226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B7EC1"/>
    <w:multiLevelType w:val="hybridMultilevel"/>
    <w:tmpl w:val="03D450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691E0C"/>
    <w:multiLevelType w:val="hybridMultilevel"/>
    <w:tmpl w:val="F30A662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625C93"/>
    <w:multiLevelType w:val="hybridMultilevel"/>
    <w:tmpl w:val="399A1B1E"/>
    <w:lvl w:ilvl="0" w:tplc="A516B5A0">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E54773"/>
    <w:multiLevelType w:val="hybridMultilevel"/>
    <w:tmpl w:val="775EC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A52026"/>
    <w:multiLevelType w:val="hybridMultilevel"/>
    <w:tmpl w:val="25EC14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7C51988"/>
    <w:multiLevelType w:val="hybridMultilevel"/>
    <w:tmpl w:val="40D459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E4D1666"/>
    <w:multiLevelType w:val="hybridMultilevel"/>
    <w:tmpl w:val="EC24AC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F2F7663"/>
    <w:multiLevelType w:val="hybridMultilevel"/>
    <w:tmpl w:val="F0962D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D433A2"/>
    <w:multiLevelType w:val="hybridMultilevel"/>
    <w:tmpl w:val="5C84BA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2B2323AC"/>
    <w:multiLevelType w:val="hybridMultilevel"/>
    <w:tmpl w:val="64966D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9B5D5B"/>
    <w:multiLevelType w:val="hybridMultilevel"/>
    <w:tmpl w:val="E76800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A435BA9"/>
    <w:multiLevelType w:val="hybridMultilevel"/>
    <w:tmpl w:val="3412031C"/>
    <w:lvl w:ilvl="0" w:tplc="55169BEE">
      <w:start w:val="1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A81318C"/>
    <w:multiLevelType w:val="hybridMultilevel"/>
    <w:tmpl w:val="091E41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C6F2823"/>
    <w:multiLevelType w:val="hybridMultilevel"/>
    <w:tmpl w:val="0714E4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46640DF"/>
    <w:multiLevelType w:val="hybridMultilevel"/>
    <w:tmpl w:val="F73443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5620663"/>
    <w:multiLevelType w:val="hybridMultilevel"/>
    <w:tmpl w:val="5224B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627966"/>
    <w:multiLevelType w:val="hybridMultilevel"/>
    <w:tmpl w:val="06BA86C4"/>
    <w:lvl w:ilvl="0" w:tplc="08090001">
      <w:start w:val="1"/>
      <w:numFmt w:val="bullet"/>
      <w:lvlText w:val=""/>
      <w:lvlJc w:val="left"/>
      <w:pPr>
        <w:ind w:left="775" w:hanging="360"/>
      </w:pPr>
      <w:rPr>
        <w:rFonts w:ascii="Symbol" w:hAnsi="Symbo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18" w15:restartNumberingAfterBreak="0">
    <w:nsid w:val="49A15E40"/>
    <w:multiLevelType w:val="hybridMultilevel"/>
    <w:tmpl w:val="2A763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924DA6"/>
    <w:multiLevelType w:val="hybridMultilevel"/>
    <w:tmpl w:val="39945F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4DFA3A4A"/>
    <w:multiLevelType w:val="hybridMultilevel"/>
    <w:tmpl w:val="B5E0D2F0"/>
    <w:lvl w:ilvl="0" w:tplc="08090001">
      <w:start w:val="1"/>
      <w:numFmt w:val="bullet"/>
      <w:lvlText w:val=""/>
      <w:lvlJc w:val="left"/>
      <w:pPr>
        <w:ind w:left="784" w:hanging="360"/>
      </w:pPr>
      <w:rPr>
        <w:rFonts w:ascii="Symbol" w:hAnsi="Symbol" w:hint="default"/>
      </w:rPr>
    </w:lvl>
    <w:lvl w:ilvl="1" w:tplc="08090003" w:tentative="1">
      <w:start w:val="1"/>
      <w:numFmt w:val="bullet"/>
      <w:lvlText w:val="o"/>
      <w:lvlJc w:val="left"/>
      <w:pPr>
        <w:ind w:left="1504" w:hanging="360"/>
      </w:pPr>
      <w:rPr>
        <w:rFonts w:ascii="Courier New" w:hAnsi="Courier New" w:cs="Courier New" w:hint="default"/>
      </w:rPr>
    </w:lvl>
    <w:lvl w:ilvl="2" w:tplc="08090005" w:tentative="1">
      <w:start w:val="1"/>
      <w:numFmt w:val="bullet"/>
      <w:lvlText w:val=""/>
      <w:lvlJc w:val="left"/>
      <w:pPr>
        <w:ind w:left="2224" w:hanging="360"/>
      </w:pPr>
      <w:rPr>
        <w:rFonts w:ascii="Wingdings" w:hAnsi="Wingdings" w:hint="default"/>
      </w:rPr>
    </w:lvl>
    <w:lvl w:ilvl="3" w:tplc="08090001" w:tentative="1">
      <w:start w:val="1"/>
      <w:numFmt w:val="bullet"/>
      <w:lvlText w:val=""/>
      <w:lvlJc w:val="left"/>
      <w:pPr>
        <w:ind w:left="2944" w:hanging="360"/>
      </w:pPr>
      <w:rPr>
        <w:rFonts w:ascii="Symbol" w:hAnsi="Symbol" w:hint="default"/>
      </w:rPr>
    </w:lvl>
    <w:lvl w:ilvl="4" w:tplc="08090003" w:tentative="1">
      <w:start w:val="1"/>
      <w:numFmt w:val="bullet"/>
      <w:lvlText w:val="o"/>
      <w:lvlJc w:val="left"/>
      <w:pPr>
        <w:ind w:left="3664" w:hanging="360"/>
      </w:pPr>
      <w:rPr>
        <w:rFonts w:ascii="Courier New" w:hAnsi="Courier New" w:cs="Courier New" w:hint="default"/>
      </w:rPr>
    </w:lvl>
    <w:lvl w:ilvl="5" w:tplc="08090005" w:tentative="1">
      <w:start w:val="1"/>
      <w:numFmt w:val="bullet"/>
      <w:lvlText w:val=""/>
      <w:lvlJc w:val="left"/>
      <w:pPr>
        <w:ind w:left="4384" w:hanging="360"/>
      </w:pPr>
      <w:rPr>
        <w:rFonts w:ascii="Wingdings" w:hAnsi="Wingdings" w:hint="default"/>
      </w:rPr>
    </w:lvl>
    <w:lvl w:ilvl="6" w:tplc="08090001" w:tentative="1">
      <w:start w:val="1"/>
      <w:numFmt w:val="bullet"/>
      <w:lvlText w:val=""/>
      <w:lvlJc w:val="left"/>
      <w:pPr>
        <w:ind w:left="5104" w:hanging="360"/>
      </w:pPr>
      <w:rPr>
        <w:rFonts w:ascii="Symbol" w:hAnsi="Symbol" w:hint="default"/>
      </w:rPr>
    </w:lvl>
    <w:lvl w:ilvl="7" w:tplc="08090003" w:tentative="1">
      <w:start w:val="1"/>
      <w:numFmt w:val="bullet"/>
      <w:lvlText w:val="o"/>
      <w:lvlJc w:val="left"/>
      <w:pPr>
        <w:ind w:left="5824" w:hanging="360"/>
      </w:pPr>
      <w:rPr>
        <w:rFonts w:ascii="Courier New" w:hAnsi="Courier New" w:cs="Courier New" w:hint="default"/>
      </w:rPr>
    </w:lvl>
    <w:lvl w:ilvl="8" w:tplc="08090005" w:tentative="1">
      <w:start w:val="1"/>
      <w:numFmt w:val="bullet"/>
      <w:lvlText w:val=""/>
      <w:lvlJc w:val="left"/>
      <w:pPr>
        <w:ind w:left="6544" w:hanging="360"/>
      </w:pPr>
      <w:rPr>
        <w:rFonts w:ascii="Wingdings" w:hAnsi="Wingdings" w:hint="default"/>
      </w:rPr>
    </w:lvl>
  </w:abstractNum>
  <w:abstractNum w:abstractNumId="21" w15:restartNumberingAfterBreak="0">
    <w:nsid w:val="4ECA5AFB"/>
    <w:multiLevelType w:val="hybridMultilevel"/>
    <w:tmpl w:val="F66063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F331FDF"/>
    <w:multiLevelType w:val="hybridMultilevel"/>
    <w:tmpl w:val="736A3B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F74D01"/>
    <w:multiLevelType w:val="hybridMultilevel"/>
    <w:tmpl w:val="D02A9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60006C"/>
    <w:multiLevelType w:val="hybridMultilevel"/>
    <w:tmpl w:val="CF8EF1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D54CAF"/>
    <w:multiLevelType w:val="hybridMultilevel"/>
    <w:tmpl w:val="623856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648560D"/>
    <w:multiLevelType w:val="hybridMultilevel"/>
    <w:tmpl w:val="A5BCA7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ABD4B10"/>
    <w:multiLevelType w:val="multilevel"/>
    <w:tmpl w:val="B8726F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B81333B"/>
    <w:multiLevelType w:val="hybridMultilevel"/>
    <w:tmpl w:val="399A1B1E"/>
    <w:lvl w:ilvl="0" w:tplc="A516B5A0">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C7F2B57"/>
    <w:multiLevelType w:val="hybridMultilevel"/>
    <w:tmpl w:val="CEDA0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CB30EDD"/>
    <w:multiLevelType w:val="hybridMultilevel"/>
    <w:tmpl w:val="C8E80EC8"/>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31" w15:restartNumberingAfterBreak="0">
    <w:nsid w:val="60A57231"/>
    <w:multiLevelType w:val="hybridMultilevel"/>
    <w:tmpl w:val="1A12AA0E"/>
    <w:lvl w:ilvl="0" w:tplc="702236CE">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9D6720D"/>
    <w:multiLevelType w:val="hybridMultilevel"/>
    <w:tmpl w:val="6FE665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EEA6300"/>
    <w:multiLevelType w:val="hybridMultilevel"/>
    <w:tmpl w:val="7A9E8B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EFD2AD3"/>
    <w:multiLevelType w:val="hybridMultilevel"/>
    <w:tmpl w:val="ACBC36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3D21F48"/>
    <w:multiLevelType w:val="hybridMultilevel"/>
    <w:tmpl w:val="0102E5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7320BFC"/>
    <w:multiLevelType w:val="hybridMultilevel"/>
    <w:tmpl w:val="D2AA5D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794D3FAA"/>
    <w:multiLevelType w:val="hybridMultilevel"/>
    <w:tmpl w:val="3836C58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B677CE4"/>
    <w:multiLevelType w:val="hybridMultilevel"/>
    <w:tmpl w:val="6A966E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F9719AB"/>
    <w:multiLevelType w:val="hybridMultilevel"/>
    <w:tmpl w:val="4ECC5B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5"/>
  </w:num>
  <w:num w:numId="2">
    <w:abstractNumId w:val="21"/>
  </w:num>
  <w:num w:numId="3">
    <w:abstractNumId w:val="6"/>
  </w:num>
  <w:num w:numId="4">
    <w:abstractNumId w:val="8"/>
  </w:num>
  <w:num w:numId="5">
    <w:abstractNumId w:val="30"/>
  </w:num>
  <w:num w:numId="6">
    <w:abstractNumId w:val="15"/>
  </w:num>
  <w:num w:numId="7">
    <w:abstractNumId w:val="32"/>
  </w:num>
  <w:num w:numId="8">
    <w:abstractNumId w:val="14"/>
  </w:num>
  <w:num w:numId="9">
    <w:abstractNumId w:val="3"/>
  </w:num>
  <w:num w:numId="10">
    <w:abstractNumId w:val="35"/>
  </w:num>
  <w:num w:numId="11">
    <w:abstractNumId w:val="22"/>
  </w:num>
  <w:num w:numId="12">
    <w:abstractNumId w:val="34"/>
  </w:num>
  <w:num w:numId="13">
    <w:abstractNumId w:val="26"/>
  </w:num>
  <w:num w:numId="14">
    <w:abstractNumId w:val="37"/>
  </w:num>
  <w:num w:numId="15">
    <w:abstractNumId w:val="39"/>
  </w:num>
  <w:num w:numId="16">
    <w:abstractNumId w:val="33"/>
  </w:num>
  <w:num w:numId="17">
    <w:abstractNumId w:val="36"/>
  </w:num>
  <w:num w:numId="18">
    <w:abstractNumId w:val="19"/>
  </w:num>
  <w:num w:numId="19">
    <w:abstractNumId w:val="16"/>
  </w:num>
  <w:num w:numId="20">
    <w:abstractNumId w:val="38"/>
  </w:num>
  <w:num w:numId="21">
    <w:abstractNumId w:val="5"/>
  </w:num>
  <w:num w:numId="22">
    <w:abstractNumId w:val="13"/>
  </w:num>
  <w:num w:numId="23">
    <w:abstractNumId w:val="7"/>
  </w:num>
  <w:num w:numId="24">
    <w:abstractNumId w:val="18"/>
  </w:num>
  <w:num w:numId="25">
    <w:abstractNumId w:val="4"/>
  </w:num>
  <w:num w:numId="26">
    <w:abstractNumId w:val="17"/>
  </w:num>
  <w:num w:numId="27">
    <w:abstractNumId w:val="0"/>
  </w:num>
  <w:num w:numId="28">
    <w:abstractNumId w:val="23"/>
  </w:num>
  <w:num w:numId="29">
    <w:abstractNumId w:val="27"/>
  </w:num>
  <w:num w:numId="30">
    <w:abstractNumId w:val="9"/>
  </w:num>
  <w:num w:numId="31">
    <w:abstractNumId w:val="9"/>
  </w:num>
  <w:num w:numId="32">
    <w:abstractNumId w:val="29"/>
  </w:num>
  <w:num w:numId="33">
    <w:abstractNumId w:val="1"/>
  </w:num>
  <w:num w:numId="34">
    <w:abstractNumId w:val="2"/>
  </w:num>
  <w:num w:numId="35">
    <w:abstractNumId w:val="31"/>
  </w:num>
  <w:num w:numId="36">
    <w:abstractNumId w:val="28"/>
  </w:num>
  <w:num w:numId="37">
    <w:abstractNumId w:val="10"/>
  </w:num>
  <w:num w:numId="38">
    <w:abstractNumId w:val="11"/>
  </w:num>
  <w:num w:numId="39">
    <w:abstractNumId w:val="12"/>
  </w:num>
  <w:num w:numId="40">
    <w:abstractNumId w:val="20"/>
  </w:num>
  <w:num w:numId="4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tzCwNAECc2MLEyUdpeDU4uLM/DyQAkPDWgDypd8ALQAAAA=="/>
  </w:docVars>
  <w:rsids>
    <w:rsidRoot w:val="00631262"/>
    <w:rsid w:val="00022B17"/>
    <w:rsid w:val="000538B1"/>
    <w:rsid w:val="00055926"/>
    <w:rsid w:val="000574DE"/>
    <w:rsid w:val="00064A14"/>
    <w:rsid w:val="00074CEA"/>
    <w:rsid w:val="000901DB"/>
    <w:rsid w:val="000924CF"/>
    <w:rsid w:val="00096DA3"/>
    <w:rsid w:val="000A31BD"/>
    <w:rsid w:val="000D7DEC"/>
    <w:rsid w:val="000E7B87"/>
    <w:rsid w:val="0010359C"/>
    <w:rsid w:val="00107EED"/>
    <w:rsid w:val="0012469A"/>
    <w:rsid w:val="001377A9"/>
    <w:rsid w:val="00143D26"/>
    <w:rsid w:val="0015639C"/>
    <w:rsid w:val="001818EB"/>
    <w:rsid w:val="00192E07"/>
    <w:rsid w:val="001A520C"/>
    <w:rsid w:val="001A58B4"/>
    <w:rsid w:val="001B251F"/>
    <w:rsid w:val="001D0534"/>
    <w:rsid w:val="001D7965"/>
    <w:rsid w:val="001E3F1E"/>
    <w:rsid w:val="001E761B"/>
    <w:rsid w:val="001F1200"/>
    <w:rsid w:val="001F67B4"/>
    <w:rsid w:val="00202F16"/>
    <w:rsid w:val="00203CE2"/>
    <w:rsid w:val="00210CC0"/>
    <w:rsid w:val="00216D01"/>
    <w:rsid w:val="00222DF7"/>
    <w:rsid w:val="00241123"/>
    <w:rsid w:val="00254B6B"/>
    <w:rsid w:val="002A1AE4"/>
    <w:rsid w:val="002A513D"/>
    <w:rsid w:val="002B16CF"/>
    <w:rsid w:val="002B2A84"/>
    <w:rsid w:val="002E5B35"/>
    <w:rsid w:val="002F4434"/>
    <w:rsid w:val="003379F6"/>
    <w:rsid w:val="00345BDA"/>
    <w:rsid w:val="0035397A"/>
    <w:rsid w:val="0039116E"/>
    <w:rsid w:val="00394AB2"/>
    <w:rsid w:val="003A649D"/>
    <w:rsid w:val="003B75C0"/>
    <w:rsid w:val="003D7EB5"/>
    <w:rsid w:val="003E202E"/>
    <w:rsid w:val="004255F5"/>
    <w:rsid w:val="00433CD6"/>
    <w:rsid w:val="00452059"/>
    <w:rsid w:val="00467528"/>
    <w:rsid w:val="00482BA9"/>
    <w:rsid w:val="004B6828"/>
    <w:rsid w:val="004F1940"/>
    <w:rsid w:val="004F4C4D"/>
    <w:rsid w:val="004F5053"/>
    <w:rsid w:val="004F6117"/>
    <w:rsid w:val="005007F8"/>
    <w:rsid w:val="00512794"/>
    <w:rsid w:val="005152B6"/>
    <w:rsid w:val="00531B8F"/>
    <w:rsid w:val="00552C04"/>
    <w:rsid w:val="0056006F"/>
    <w:rsid w:val="005631F0"/>
    <w:rsid w:val="00573249"/>
    <w:rsid w:val="00587FFE"/>
    <w:rsid w:val="00591C39"/>
    <w:rsid w:val="0059226F"/>
    <w:rsid w:val="005B19B6"/>
    <w:rsid w:val="005D1ACC"/>
    <w:rsid w:val="005E63C2"/>
    <w:rsid w:val="0060277D"/>
    <w:rsid w:val="0060748B"/>
    <w:rsid w:val="00607BAF"/>
    <w:rsid w:val="00610ECB"/>
    <w:rsid w:val="00631262"/>
    <w:rsid w:val="006530C0"/>
    <w:rsid w:val="00657483"/>
    <w:rsid w:val="00657CEF"/>
    <w:rsid w:val="0066755A"/>
    <w:rsid w:val="00671B85"/>
    <w:rsid w:val="00675438"/>
    <w:rsid w:val="0068045E"/>
    <w:rsid w:val="0069211A"/>
    <w:rsid w:val="006B094F"/>
    <w:rsid w:val="006B756E"/>
    <w:rsid w:val="006C32F4"/>
    <w:rsid w:val="006C6C13"/>
    <w:rsid w:val="006F2633"/>
    <w:rsid w:val="00701E85"/>
    <w:rsid w:val="007202EC"/>
    <w:rsid w:val="007216D1"/>
    <w:rsid w:val="00721DE8"/>
    <w:rsid w:val="00722A18"/>
    <w:rsid w:val="007641D9"/>
    <w:rsid w:val="00773CFE"/>
    <w:rsid w:val="007A3AEB"/>
    <w:rsid w:val="007B6E30"/>
    <w:rsid w:val="007B6F13"/>
    <w:rsid w:val="007D053F"/>
    <w:rsid w:val="007E548F"/>
    <w:rsid w:val="007F4AED"/>
    <w:rsid w:val="00806551"/>
    <w:rsid w:val="0081234B"/>
    <w:rsid w:val="0082109B"/>
    <w:rsid w:val="00834086"/>
    <w:rsid w:val="00841433"/>
    <w:rsid w:val="00842032"/>
    <w:rsid w:val="00844235"/>
    <w:rsid w:val="00867510"/>
    <w:rsid w:val="0088504D"/>
    <w:rsid w:val="00891B86"/>
    <w:rsid w:val="00895221"/>
    <w:rsid w:val="00897DA3"/>
    <w:rsid w:val="008A36F0"/>
    <w:rsid w:val="008B3244"/>
    <w:rsid w:val="008C006C"/>
    <w:rsid w:val="008C3C95"/>
    <w:rsid w:val="008F030D"/>
    <w:rsid w:val="008F0C69"/>
    <w:rsid w:val="008F6245"/>
    <w:rsid w:val="00907911"/>
    <w:rsid w:val="009218DA"/>
    <w:rsid w:val="00924661"/>
    <w:rsid w:val="009375C3"/>
    <w:rsid w:val="009537A7"/>
    <w:rsid w:val="009543E3"/>
    <w:rsid w:val="00980791"/>
    <w:rsid w:val="009B16B1"/>
    <w:rsid w:val="009E6439"/>
    <w:rsid w:val="00A137D6"/>
    <w:rsid w:val="00A160FC"/>
    <w:rsid w:val="00A37C4D"/>
    <w:rsid w:val="00A42E1B"/>
    <w:rsid w:val="00A52DA9"/>
    <w:rsid w:val="00A57A62"/>
    <w:rsid w:val="00A62069"/>
    <w:rsid w:val="00A93519"/>
    <w:rsid w:val="00A945B2"/>
    <w:rsid w:val="00AD3918"/>
    <w:rsid w:val="00AD6D83"/>
    <w:rsid w:val="00AF2EAF"/>
    <w:rsid w:val="00B04ED0"/>
    <w:rsid w:val="00B31B07"/>
    <w:rsid w:val="00B3234D"/>
    <w:rsid w:val="00B444BD"/>
    <w:rsid w:val="00B60568"/>
    <w:rsid w:val="00B73D19"/>
    <w:rsid w:val="00B844BC"/>
    <w:rsid w:val="00B97584"/>
    <w:rsid w:val="00BB19BC"/>
    <w:rsid w:val="00BB5D21"/>
    <w:rsid w:val="00BC23E4"/>
    <w:rsid w:val="00C2060B"/>
    <w:rsid w:val="00C43C56"/>
    <w:rsid w:val="00C60E0B"/>
    <w:rsid w:val="00C625C6"/>
    <w:rsid w:val="00C942F9"/>
    <w:rsid w:val="00CC6EE3"/>
    <w:rsid w:val="00CD32A0"/>
    <w:rsid w:val="00CE4992"/>
    <w:rsid w:val="00CF7228"/>
    <w:rsid w:val="00D00151"/>
    <w:rsid w:val="00D012BE"/>
    <w:rsid w:val="00D02B97"/>
    <w:rsid w:val="00D14418"/>
    <w:rsid w:val="00D36D63"/>
    <w:rsid w:val="00D46C0B"/>
    <w:rsid w:val="00D5281D"/>
    <w:rsid w:val="00D558BB"/>
    <w:rsid w:val="00D66584"/>
    <w:rsid w:val="00D80543"/>
    <w:rsid w:val="00DA13AD"/>
    <w:rsid w:val="00DC7678"/>
    <w:rsid w:val="00DD36C7"/>
    <w:rsid w:val="00DF5D6F"/>
    <w:rsid w:val="00E24480"/>
    <w:rsid w:val="00E26F09"/>
    <w:rsid w:val="00E27F2E"/>
    <w:rsid w:val="00E3056A"/>
    <w:rsid w:val="00E33F46"/>
    <w:rsid w:val="00E42414"/>
    <w:rsid w:val="00E55177"/>
    <w:rsid w:val="00E77098"/>
    <w:rsid w:val="00EA5059"/>
    <w:rsid w:val="00ED484E"/>
    <w:rsid w:val="00F07E81"/>
    <w:rsid w:val="00F247C4"/>
    <w:rsid w:val="00F319CD"/>
    <w:rsid w:val="00F5126A"/>
    <w:rsid w:val="00F513C0"/>
    <w:rsid w:val="00F57C3D"/>
    <w:rsid w:val="00F608F4"/>
    <w:rsid w:val="00F63BDD"/>
    <w:rsid w:val="00F7301F"/>
    <w:rsid w:val="00F813F2"/>
    <w:rsid w:val="00F85543"/>
    <w:rsid w:val="00FA68A2"/>
    <w:rsid w:val="00FC1065"/>
    <w:rsid w:val="00FC61A3"/>
    <w:rsid w:val="00FE354D"/>
    <w:rsid w:val="00FE3CF7"/>
    <w:rsid w:val="00FF38A2"/>
    <w:rsid w:val="00FF41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D6EE71"/>
  <w15:chartTrackingRefBased/>
  <w15:docId w15:val="{BF01D01E-0D1E-4CEA-A5DF-1AB393A2A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0C0"/>
    <w:pPr>
      <w:spacing w:after="0" w:line="240" w:lineRule="auto"/>
    </w:pPr>
    <w:rPr>
      <w:rFonts w:ascii="Century Gothic" w:hAnsi="Century Gothic"/>
      <w:szCs w:val="24"/>
      <w:lang w:val="en-US"/>
    </w:rPr>
  </w:style>
  <w:style w:type="paragraph" w:styleId="Heading1">
    <w:name w:val="heading 1"/>
    <w:basedOn w:val="Normal"/>
    <w:next w:val="Normal"/>
    <w:link w:val="Heading1Char"/>
    <w:uiPriority w:val="9"/>
    <w:qFormat/>
    <w:rsid w:val="0063126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31262"/>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126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31262"/>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631262"/>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1262"/>
    <w:pPr>
      <w:ind w:left="720"/>
      <w:contextualSpacing/>
    </w:pPr>
  </w:style>
  <w:style w:type="table" w:styleId="TableGridLight">
    <w:name w:val="Grid Table Light"/>
    <w:basedOn w:val="TableNormal"/>
    <w:uiPriority w:val="40"/>
    <w:rsid w:val="00E244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8B324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244"/>
    <w:rPr>
      <w:rFonts w:ascii="Segoe UI" w:hAnsi="Segoe UI" w:cs="Segoe UI"/>
      <w:sz w:val="18"/>
      <w:szCs w:val="18"/>
    </w:rPr>
  </w:style>
  <w:style w:type="paragraph" w:styleId="Title">
    <w:name w:val="Title"/>
    <w:basedOn w:val="Normal"/>
    <w:next w:val="Normal"/>
    <w:link w:val="TitleChar"/>
    <w:uiPriority w:val="10"/>
    <w:qFormat/>
    <w:rsid w:val="006530C0"/>
    <w:rPr>
      <w:sz w:val="40"/>
    </w:rPr>
  </w:style>
  <w:style w:type="character" w:customStyle="1" w:styleId="TitleChar">
    <w:name w:val="Title Char"/>
    <w:basedOn w:val="DefaultParagraphFont"/>
    <w:link w:val="Title"/>
    <w:uiPriority w:val="10"/>
    <w:rsid w:val="006530C0"/>
    <w:rPr>
      <w:rFonts w:ascii="Century Gothic" w:hAnsi="Century Gothic"/>
      <w:sz w:val="40"/>
      <w:szCs w:val="24"/>
      <w:lang w:val="en-US"/>
    </w:rPr>
  </w:style>
  <w:style w:type="paragraph" w:styleId="Header">
    <w:name w:val="header"/>
    <w:basedOn w:val="Normal"/>
    <w:link w:val="HeaderChar"/>
    <w:uiPriority w:val="99"/>
    <w:unhideWhenUsed/>
    <w:rsid w:val="002B2A84"/>
    <w:pPr>
      <w:tabs>
        <w:tab w:val="center" w:pos="4513"/>
        <w:tab w:val="right" w:pos="9026"/>
      </w:tabs>
    </w:pPr>
  </w:style>
  <w:style w:type="character" w:customStyle="1" w:styleId="HeaderChar">
    <w:name w:val="Header Char"/>
    <w:basedOn w:val="DefaultParagraphFont"/>
    <w:link w:val="Header"/>
    <w:uiPriority w:val="99"/>
    <w:rsid w:val="002B2A84"/>
    <w:rPr>
      <w:rFonts w:ascii="Century Gothic" w:hAnsi="Century Gothic"/>
      <w:szCs w:val="24"/>
      <w:lang w:val="en-US"/>
    </w:rPr>
  </w:style>
  <w:style w:type="paragraph" w:styleId="Footer">
    <w:name w:val="footer"/>
    <w:basedOn w:val="Normal"/>
    <w:link w:val="FooterChar"/>
    <w:uiPriority w:val="99"/>
    <w:unhideWhenUsed/>
    <w:rsid w:val="002B2A84"/>
    <w:pPr>
      <w:tabs>
        <w:tab w:val="center" w:pos="4513"/>
        <w:tab w:val="right" w:pos="9026"/>
      </w:tabs>
    </w:pPr>
  </w:style>
  <w:style w:type="character" w:customStyle="1" w:styleId="FooterChar">
    <w:name w:val="Footer Char"/>
    <w:basedOn w:val="DefaultParagraphFont"/>
    <w:link w:val="Footer"/>
    <w:uiPriority w:val="99"/>
    <w:rsid w:val="002B2A84"/>
    <w:rPr>
      <w:rFonts w:ascii="Century Gothic" w:hAnsi="Century Gothic"/>
      <w:szCs w:val="24"/>
      <w:lang w:val="en-US"/>
    </w:rPr>
  </w:style>
  <w:style w:type="character" w:styleId="Hyperlink">
    <w:name w:val="Hyperlink"/>
    <w:basedOn w:val="DefaultParagraphFont"/>
    <w:uiPriority w:val="99"/>
    <w:unhideWhenUsed/>
    <w:rsid w:val="000E7B87"/>
    <w:rPr>
      <w:color w:val="0000FF"/>
      <w:u w:val="single"/>
    </w:rPr>
  </w:style>
  <w:style w:type="paragraph" w:styleId="NormalWeb">
    <w:name w:val="Normal (Web)"/>
    <w:basedOn w:val="Normal"/>
    <w:uiPriority w:val="99"/>
    <w:semiHidden/>
    <w:unhideWhenUsed/>
    <w:rsid w:val="007202EC"/>
    <w:pPr>
      <w:spacing w:before="100" w:beforeAutospacing="1" w:after="100" w:afterAutospacing="1"/>
    </w:pPr>
    <w:rPr>
      <w:rFonts w:ascii="Times New Roman" w:eastAsia="Times New Roman" w:hAnsi="Times New Roman" w:cs="Times New Roman"/>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924560">
      <w:bodyDiv w:val="1"/>
      <w:marLeft w:val="0"/>
      <w:marRight w:val="0"/>
      <w:marTop w:val="0"/>
      <w:marBottom w:val="0"/>
      <w:divBdr>
        <w:top w:val="none" w:sz="0" w:space="0" w:color="auto"/>
        <w:left w:val="none" w:sz="0" w:space="0" w:color="auto"/>
        <w:bottom w:val="none" w:sz="0" w:space="0" w:color="auto"/>
        <w:right w:val="none" w:sz="0" w:space="0" w:color="auto"/>
      </w:divBdr>
    </w:div>
    <w:div w:id="102893495">
      <w:bodyDiv w:val="1"/>
      <w:marLeft w:val="0"/>
      <w:marRight w:val="0"/>
      <w:marTop w:val="0"/>
      <w:marBottom w:val="0"/>
      <w:divBdr>
        <w:top w:val="none" w:sz="0" w:space="0" w:color="auto"/>
        <w:left w:val="none" w:sz="0" w:space="0" w:color="auto"/>
        <w:bottom w:val="none" w:sz="0" w:space="0" w:color="auto"/>
        <w:right w:val="none" w:sz="0" w:space="0" w:color="auto"/>
      </w:divBdr>
    </w:div>
    <w:div w:id="183440179">
      <w:bodyDiv w:val="1"/>
      <w:marLeft w:val="0"/>
      <w:marRight w:val="0"/>
      <w:marTop w:val="0"/>
      <w:marBottom w:val="0"/>
      <w:divBdr>
        <w:top w:val="none" w:sz="0" w:space="0" w:color="auto"/>
        <w:left w:val="none" w:sz="0" w:space="0" w:color="auto"/>
        <w:bottom w:val="none" w:sz="0" w:space="0" w:color="auto"/>
        <w:right w:val="none" w:sz="0" w:space="0" w:color="auto"/>
      </w:divBdr>
    </w:div>
    <w:div w:id="246502361">
      <w:bodyDiv w:val="1"/>
      <w:marLeft w:val="0"/>
      <w:marRight w:val="0"/>
      <w:marTop w:val="0"/>
      <w:marBottom w:val="0"/>
      <w:divBdr>
        <w:top w:val="none" w:sz="0" w:space="0" w:color="auto"/>
        <w:left w:val="none" w:sz="0" w:space="0" w:color="auto"/>
        <w:bottom w:val="none" w:sz="0" w:space="0" w:color="auto"/>
        <w:right w:val="none" w:sz="0" w:space="0" w:color="auto"/>
      </w:divBdr>
    </w:div>
    <w:div w:id="432940483">
      <w:bodyDiv w:val="1"/>
      <w:marLeft w:val="0"/>
      <w:marRight w:val="0"/>
      <w:marTop w:val="0"/>
      <w:marBottom w:val="0"/>
      <w:divBdr>
        <w:top w:val="none" w:sz="0" w:space="0" w:color="auto"/>
        <w:left w:val="none" w:sz="0" w:space="0" w:color="auto"/>
        <w:bottom w:val="none" w:sz="0" w:space="0" w:color="auto"/>
        <w:right w:val="none" w:sz="0" w:space="0" w:color="auto"/>
      </w:divBdr>
    </w:div>
    <w:div w:id="746074048">
      <w:bodyDiv w:val="1"/>
      <w:marLeft w:val="0"/>
      <w:marRight w:val="0"/>
      <w:marTop w:val="0"/>
      <w:marBottom w:val="0"/>
      <w:divBdr>
        <w:top w:val="none" w:sz="0" w:space="0" w:color="auto"/>
        <w:left w:val="none" w:sz="0" w:space="0" w:color="auto"/>
        <w:bottom w:val="none" w:sz="0" w:space="0" w:color="auto"/>
        <w:right w:val="none" w:sz="0" w:space="0" w:color="auto"/>
      </w:divBdr>
    </w:div>
    <w:div w:id="749739303">
      <w:bodyDiv w:val="1"/>
      <w:marLeft w:val="0"/>
      <w:marRight w:val="0"/>
      <w:marTop w:val="0"/>
      <w:marBottom w:val="0"/>
      <w:divBdr>
        <w:top w:val="none" w:sz="0" w:space="0" w:color="auto"/>
        <w:left w:val="none" w:sz="0" w:space="0" w:color="auto"/>
        <w:bottom w:val="none" w:sz="0" w:space="0" w:color="auto"/>
        <w:right w:val="none" w:sz="0" w:space="0" w:color="auto"/>
      </w:divBdr>
    </w:div>
    <w:div w:id="971253913">
      <w:bodyDiv w:val="1"/>
      <w:marLeft w:val="0"/>
      <w:marRight w:val="0"/>
      <w:marTop w:val="0"/>
      <w:marBottom w:val="0"/>
      <w:divBdr>
        <w:top w:val="none" w:sz="0" w:space="0" w:color="auto"/>
        <w:left w:val="none" w:sz="0" w:space="0" w:color="auto"/>
        <w:bottom w:val="none" w:sz="0" w:space="0" w:color="auto"/>
        <w:right w:val="none" w:sz="0" w:space="0" w:color="auto"/>
      </w:divBdr>
    </w:div>
    <w:div w:id="1072240340">
      <w:bodyDiv w:val="1"/>
      <w:marLeft w:val="0"/>
      <w:marRight w:val="0"/>
      <w:marTop w:val="0"/>
      <w:marBottom w:val="0"/>
      <w:divBdr>
        <w:top w:val="none" w:sz="0" w:space="0" w:color="auto"/>
        <w:left w:val="none" w:sz="0" w:space="0" w:color="auto"/>
        <w:bottom w:val="none" w:sz="0" w:space="0" w:color="auto"/>
        <w:right w:val="none" w:sz="0" w:space="0" w:color="auto"/>
      </w:divBdr>
    </w:div>
    <w:div w:id="1079256283">
      <w:bodyDiv w:val="1"/>
      <w:marLeft w:val="0"/>
      <w:marRight w:val="0"/>
      <w:marTop w:val="0"/>
      <w:marBottom w:val="0"/>
      <w:divBdr>
        <w:top w:val="none" w:sz="0" w:space="0" w:color="auto"/>
        <w:left w:val="none" w:sz="0" w:space="0" w:color="auto"/>
        <w:bottom w:val="none" w:sz="0" w:space="0" w:color="auto"/>
        <w:right w:val="none" w:sz="0" w:space="0" w:color="auto"/>
      </w:divBdr>
    </w:div>
    <w:div w:id="1578713320">
      <w:bodyDiv w:val="1"/>
      <w:marLeft w:val="0"/>
      <w:marRight w:val="0"/>
      <w:marTop w:val="0"/>
      <w:marBottom w:val="0"/>
      <w:divBdr>
        <w:top w:val="none" w:sz="0" w:space="0" w:color="auto"/>
        <w:left w:val="none" w:sz="0" w:space="0" w:color="auto"/>
        <w:bottom w:val="none" w:sz="0" w:space="0" w:color="auto"/>
        <w:right w:val="none" w:sz="0" w:space="0" w:color="auto"/>
      </w:divBdr>
    </w:div>
    <w:div w:id="1729844281">
      <w:bodyDiv w:val="1"/>
      <w:marLeft w:val="0"/>
      <w:marRight w:val="0"/>
      <w:marTop w:val="0"/>
      <w:marBottom w:val="0"/>
      <w:divBdr>
        <w:top w:val="none" w:sz="0" w:space="0" w:color="auto"/>
        <w:left w:val="none" w:sz="0" w:space="0" w:color="auto"/>
        <w:bottom w:val="none" w:sz="0" w:space="0" w:color="auto"/>
        <w:right w:val="none" w:sz="0" w:space="0" w:color="auto"/>
      </w:divBdr>
    </w:div>
    <w:div w:id="1880579921">
      <w:bodyDiv w:val="1"/>
      <w:marLeft w:val="0"/>
      <w:marRight w:val="0"/>
      <w:marTop w:val="0"/>
      <w:marBottom w:val="0"/>
      <w:divBdr>
        <w:top w:val="none" w:sz="0" w:space="0" w:color="auto"/>
        <w:left w:val="none" w:sz="0" w:space="0" w:color="auto"/>
        <w:bottom w:val="none" w:sz="0" w:space="0" w:color="auto"/>
        <w:right w:val="none" w:sz="0" w:space="0" w:color="auto"/>
      </w:divBdr>
    </w:div>
    <w:div w:id="1905068412">
      <w:bodyDiv w:val="1"/>
      <w:marLeft w:val="0"/>
      <w:marRight w:val="0"/>
      <w:marTop w:val="0"/>
      <w:marBottom w:val="0"/>
      <w:divBdr>
        <w:top w:val="none" w:sz="0" w:space="0" w:color="auto"/>
        <w:left w:val="none" w:sz="0" w:space="0" w:color="auto"/>
        <w:bottom w:val="none" w:sz="0" w:space="0" w:color="auto"/>
        <w:right w:val="none" w:sz="0" w:space="0" w:color="auto"/>
      </w:divBdr>
    </w:div>
    <w:div w:id="2140831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117" Type="http://schemas.openxmlformats.org/officeDocument/2006/relationships/image" Target="media/image89.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image" Target="media/image67.png"/><Relationship Id="rId89" Type="http://schemas.openxmlformats.org/officeDocument/2006/relationships/image" Target="media/image70.png"/><Relationship Id="rId112" Type="http://schemas.openxmlformats.org/officeDocument/2006/relationships/image" Target="media/image84.png"/><Relationship Id="rId16" Type="http://schemas.openxmlformats.org/officeDocument/2006/relationships/hyperlink" Target="https://vimeo.com/channels/1105364/139407849" TargetMode="External"/><Relationship Id="rId107" Type="http://schemas.openxmlformats.org/officeDocument/2006/relationships/image" Target="media/image79.png"/><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37.jpeg"/><Relationship Id="rId58" Type="http://schemas.openxmlformats.org/officeDocument/2006/relationships/image" Target="media/image42.png"/><Relationship Id="rId66" Type="http://schemas.openxmlformats.org/officeDocument/2006/relationships/image" Target="media/image50.png"/><Relationship Id="rId74" Type="http://schemas.openxmlformats.org/officeDocument/2006/relationships/image" Target="media/image58.png"/><Relationship Id="rId79" Type="http://schemas.openxmlformats.org/officeDocument/2006/relationships/image" Target="media/image62.png"/><Relationship Id="rId87" Type="http://schemas.openxmlformats.org/officeDocument/2006/relationships/hyperlink" Target="https://spaceplace.nasa.gov/seasons/en/" TargetMode="External"/><Relationship Id="rId102" Type="http://schemas.openxmlformats.org/officeDocument/2006/relationships/image" Target="media/image78.jpeg"/><Relationship Id="rId110" Type="http://schemas.openxmlformats.org/officeDocument/2006/relationships/image" Target="media/image82.png"/><Relationship Id="rId115" Type="http://schemas.openxmlformats.org/officeDocument/2006/relationships/image" Target="media/image87.png"/><Relationship Id="rId5" Type="http://schemas.openxmlformats.org/officeDocument/2006/relationships/numbering" Target="numbering.xml"/><Relationship Id="rId61" Type="http://schemas.openxmlformats.org/officeDocument/2006/relationships/image" Target="media/image45.png"/><Relationship Id="rId82" Type="http://schemas.openxmlformats.org/officeDocument/2006/relationships/image" Target="media/image65.png"/><Relationship Id="rId90" Type="http://schemas.openxmlformats.org/officeDocument/2006/relationships/image" Target="media/image71.png"/><Relationship Id="rId95" Type="http://schemas.openxmlformats.org/officeDocument/2006/relationships/hyperlink" Target="https://www.cfa.harvard.edu/~avanderb/tutorial/tutorial.html" TargetMode="External"/><Relationship Id="rId19" Type="http://schemas.microsoft.com/office/2007/relationships/hdphoto" Target="media/hdphoto1.wdp"/><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png"/><Relationship Id="rId77" Type="http://schemas.openxmlformats.org/officeDocument/2006/relationships/image" Target="media/image60.png"/><Relationship Id="rId100" Type="http://schemas.openxmlformats.org/officeDocument/2006/relationships/image" Target="media/image77.jpeg"/><Relationship Id="rId105" Type="http://schemas.openxmlformats.org/officeDocument/2006/relationships/hyperlink" Target="https://www.cfa.harvard.edu/~avanderb/tutorial/tutorial.html" TargetMode="External"/><Relationship Id="rId113" Type="http://schemas.openxmlformats.org/officeDocument/2006/relationships/image" Target="media/image85.png"/><Relationship Id="rId11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drwilkinsonscience.wordpress.com/2018/07/05/sciencestories/" TargetMode="External"/><Relationship Id="rId72" Type="http://schemas.openxmlformats.org/officeDocument/2006/relationships/image" Target="media/image56.png"/><Relationship Id="rId80" Type="http://schemas.openxmlformats.org/officeDocument/2006/relationships/image" Target="media/image63.png"/><Relationship Id="rId85" Type="http://schemas.openxmlformats.org/officeDocument/2006/relationships/image" Target="media/image68.png"/><Relationship Id="rId93" Type="http://schemas.openxmlformats.org/officeDocument/2006/relationships/image" Target="media/image74.png"/><Relationship Id="rId98" Type="http://schemas.openxmlformats.org/officeDocument/2006/relationships/image" Target="media/image76.jpe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3.png"/><Relationship Id="rId67" Type="http://schemas.openxmlformats.org/officeDocument/2006/relationships/image" Target="media/image51.png"/><Relationship Id="rId103" Type="http://schemas.openxmlformats.org/officeDocument/2006/relationships/image" Target="cid:b0784eb8-27b5-46a9-872e-67354924d527@eurprd01.prod.exchangelabs.com" TargetMode="External"/><Relationship Id="rId108" Type="http://schemas.openxmlformats.org/officeDocument/2006/relationships/image" Target="media/image80.png"/><Relationship Id="rId116" Type="http://schemas.openxmlformats.org/officeDocument/2006/relationships/image" Target="media/image88.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hyperlink" Target="https://ourplnt.com/earth-smooth-billiard-ball/" TargetMode="External"/><Relationship Id="rId83" Type="http://schemas.openxmlformats.org/officeDocument/2006/relationships/image" Target="media/image66.png"/><Relationship Id="rId88" Type="http://schemas.openxmlformats.org/officeDocument/2006/relationships/image" Target="media/image69.png"/><Relationship Id="rId91" Type="http://schemas.openxmlformats.org/officeDocument/2006/relationships/image" Target="media/image72.png"/><Relationship Id="rId96" Type="http://schemas.openxmlformats.org/officeDocument/2006/relationships/hyperlink" Target="https://www.planetary.org/explore/space-topics/exoplanets/transit-photometry.html" TargetMode="External"/><Relationship Id="rId111"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exploratorium.edu/ronh/solar_system/"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1.png"/><Relationship Id="rId106" Type="http://schemas.openxmlformats.org/officeDocument/2006/relationships/hyperlink" Target="https://sci.esa.int/web/gaia/-/58789-detecting-exoplanets-with-the-transit-method" TargetMode="External"/><Relationship Id="rId114" Type="http://schemas.openxmlformats.org/officeDocument/2006/relationships/image" Target="media/image86.png"/><Relationship Id="rId119"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yperlink" Target="https://drive.google.com/drive/folders/13fjEqijR2gGKhu96IvCN4DOOT4NjPShD" TargetMode="External"/><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hyperlink" Target="https://jkbrickworks.com/earth-moon-and-sun-orrery/" TargetMode="External"/><Relationship Id="rId94" Type="http://schemas.openxmlformats.org/officeDocument/2006/relationships/image" Target="media/image75.png"/><Relationship Id="rId99" Type="http://schemas.openxmlformats.org/officeDocument/2006/relationships/image" Target="cid:56ca8c8a-8bb4-44fa-b1ad-e435f1d0e300@eurprd01.prod.exchangelabs.com" TargetMode="External"/><Relationship Id="rId101" Type="http://schemas.openxmlformats.org/officeDocument/2006/relationships/image" Target="cid:e42aea83-0f0f-4192-82c9-8d26c10bd3b0@eurprd01.prod.exchangelabs.com"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6.png"/><Relationship Id="rId39" Type="http://schemas.openxmlformats.org/officeDocument/2006/relationships/image" Target="media/image26.png"/><Relationship Id="rId109" Type="http://schemas.openxmlformats.org/officeDocument/2006/relationships/image" Target="media/image81.jpeg"/><Relationship Id="rId34" Type="http://schemas.openxmlformats.org/officeDocument/2006/relationships/image" Target="media/image21.png"/><Relationship Id="rId50" Type="http://schemas.openxmlformats.org/officeDocument/2006/relationships/hyperlink" Target="https://www.youtube.com/watch?v=G8cbIWMv0rI" TargetMode="External"/><Relationship Id="rId55" Type="http://schemas.openxmlformats.org/officeDocument/2006/relationships/image" Target="media/image39.png"/><Relationship Id="rId76" Type="http://schemas.openxmlformats.org/officeDocument/2006/relationships/image" Target="media/image59.png"/><Relationship Id="rId97" Type="http://schemas.openxmlformats.org/officeDocument/2006/relationships/hyperlink" Target="http://www.planetarium-activities.org/shows/sp/lightgrapher" TargetMode="External"/><Relationship Id="rId104" Type="http://schemas.openxmlformats.org/officeDocument/2006/relationships/hyperlink" Target="https://www.planetary.org/explore/space-topics/exoplanets/transit-photometry.html" TargetMode="External"/><Relationship Id="rId120"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55.png"/><Relationship Id="rId92" Type="http://schemas.openxmlformats.org/officeDocument/2006/relationships/image" Target="media/image73.png"/><Relationship Id="rId2" Type="http://schemas.openxmlformats.org/officeDocument/2006/relationships/customXml" Target="../customXml/item2.xml"/><Relationship Id="rId29"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9166F8E361A54A9CD29496F13A460A" ma:contentTypeVersion="11" ma:contentTypeDescription="Create a new document." ma:contentTypeScope="" ma:versionID="5c56006218a7869b65c08a0d152539a2">
  <xsd:schema xmlns:xsd="http://www.w3.org/2001/XMLSchema" xmlns:xs="http://www.w3.org/2001/XMLSchema" xmlns:p="http://schemas.microsoft.com/office/2006/metadata/properties" xmlns:ns3="3133ee8d-68f8-4d2e-b650-7d0556d3f845" xmlns:ns4="165b5a30-9e2f-4de9-9b2c-38d4d1ba8ab3" targetNamespace="http://schemas.microsoft.com/office/2006/metadata/properties" ma:root="true" ma:fieldsID="7585786f991dbeebe9ab7d0d02c68344" ns3:_="" ns4:_="">
    <xsd:import namespace="3133ee8d-68f8-4d2e-b650-7d0556d3f845"/>
    <xsd:import namespace="165b5a30-9e2f-4de9-9b2c-38d4d1ba8ab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33ee8d-68f8-4d2e-b650-7d0556d3f8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5b5a30-9e2f-4de9-9b2c-38d4d1ba8ab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21FB6E-0698-4C09-BF04-5CE6AEF9A9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33ee8d-68f8-4d2e-b650-7d0556d3f845"/>
    <ds:schemaRef ds:uri="165b5a30-9e2f-4de9-9b2c-38d4d1ba8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CB24E5-B2E8-4574-A53F-03E822EE6325}">
  <ds:schemaRefs>
    <ds:schemaRef ds:uri="http://purl.org/dc/terms/"/>
    <ds:schemaRef ds:uri="http://purl.org/dc/elements/1.1/"/>
    <ds:schemaRef ds:uri="http://schemas.microsoft.com/office/2006/metadata/properties"/>
    <ds:schemaRef ds:uri="3133ee8d-68f8-4d2e-b650-7d0556d3f845"/>
    <ds:schemaRef ds:uri="http://schemas.openxmlformats.org/package/2006/metadata/core-properties"/>
    <ds:schemaRef ds:uri="http://schemas.microsoft.com/office/infopath/2007/PartnerControls"/>
    <ds:schemaRef ds:uri="http://schemas.microsoft.com/office/2006/documentManagement/types"/>
    <ds:schemaRef ds:uri="165b5a30-9e2f-4de9-9b2c-38d4d1ba8ab3"/>
    <ds:schemaRef ds:uri="http://www.w3.org/XML/1998/namespace"/>
    <ds:schemaRef ds:uri="http://purl.org/dc/dcmitype/"/>
  </ds:schemaRefs>
</ds:datastoreItem>
</file>

<file path=customXml/itemProps3.xml><?xml version="1.0" encoding="utf-8"?>
<ds:datastoreItem xmlns:ds="http://schemas.openxmlformats.org/officeDocument/2006/customXml" ds:itemID="{8A183962-5F98-414C-AC55-C9AFEDED63B7}">
  <ds:schemaRefs>
    <ds:schemaRef ds:uri="http://schemas.microsoft.com/sharepoint/v3/contenttype/forms"/>
  </ds:schemaRefs>
</ds:datastoreItem>
</file>

<file path=customXml/itemProps4.xml><?xml version="1.0" encoding="utf-8"?>
<ds:datastoreItem xmlns:ds="http://schemas.openxmlformats.org/officeDocument/2006/customXml" ds:itemID="{9CC75027-C97F-4DCE-B995-3EE865C821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1F40AB0</Template>
  <TotalTime>9709</TotalTime>
  <Pages>31</Pages>
  <Words>6412</Words>
  <Characters>36554</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University of Warwick</Company>
  <LinksUpToDate>false</LinksUpToDate>
  <CharactersWithSpaces>42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champ, Thomas</dc:creator>
  <cp:keywords/>
  <dc:description/>
  <cp:lastModifiedBy>Millichamp, Thomas</cp:lastModifiedBy>
  <cp:revision>56</cp:revision>
  <cp:lastPrinted>2020-03-24T15:33:00Z</cp:lastPrinted>
  <dcterms:created xsi:type="dcterms:W3CDTF">2019-12-17T11:48:00Z</dcterms:created>
  <dcterms:modified xsi:type="dcterms:W3CDTF">2020-04-06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9166F8E361A54A9CD29496F13A460A</vt:lpwstr>
  </property>
</Properties>
</file>